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B5806" w14:textId="3CB7C8B6" w:rsidR="00B94E20" w:rsidRDefault="00B94E20">
      <w:pPr>
        <w:rPr>
          <w:rFonts w:ascii="Calibri" w:hAnsi="Calibri" w:cs="Calibri"/>
        </w:rPr>
      </w:pPr>
      <w:bookmarkStart w:id="0" w:name="_GoBack"/>
      <w:bookmarkEnd w:id="0"/>
      <w:r w:rsidRPr="00D61923">
        <w:rPr>
          <w:rFonts w:ascii="Calibri" w:hAnsi="Calibri" w:cs="Calibri"/>
        </w:rPr>
        <w:t>Overview:</w:t>
      </w:r>
    </w:p>
    <w:p w14:paraId="1AEA334D" w14:textId="50622AAD" w:rsidR="00B94E20" w:rsidRPr="00D61923" w:rsidRDefault="00D62F70" w:rsidP="00D62F70">
      <w:pPr>
        <w:rPr>
          <w:rFonts w:ascii="Calibri" w:hAnsi="Calibri" w:cs="Calibri"/>
        </w:rPr>
      </w:pPr>
      <w:r w:rsidRPr="00D61923">
        <w:rPr>
          <w:rFonts w:ascii="Calibri" w:hAnsi="Calibri" w:cs="Calibri"/>
        </w:rPr>
        <w:t>The way the program will perform its steps depends on the way the user writes the code initially. Generally, they will create the image object, and pass it into a puzzle class, where they will call a method to process the puzzle.</w:t>
      </w:r>
    </w:p>
    <w:p w14:paraId="1F24B7B2" w14:textId="04425CB5" w:rsidR="00D62F70" w:rsidRPr="00F05CE8" w:rsidRDefault="00331F3E" w:rsidP="00D62F70">
      <w:pPr>
        <w:pStyle w:val="ListParagraph"/>
        <w:numPr>
          <w:ilvl w:val="0"/>
          <w:numId w:val="2"/>
        </w:numPr>
        <w:rPr>
          <w:rFonts w:ascii="Calibri" w:hAnsi="Calibri" w:cs="Calibri"/>
          <w:b/>
          <w:bCs/>
        </w:rPr>
      </w:pPr>
      <w:r w:rsidRPr="00F05CE8">
        <w:rPr>
          <w:b/>
          <w:bCs/>
          <w:noProof/>
        </w:rPr>
        <w:drawing>
          <wp:anchor distT="0" distB="0" distL="114300" distR="114300" simplePos="0" relativeHeight="251658240" behindDoc="0" locked="0" layoutInCell="1" allowOverlap="1" wp14:anchorId="7D9F78F8" wp14:editId="6FB52CE3">
            <wp:simplePos x="0" y="0"/>
            <wp:positionH relativeFrom="margin">
              <wp:align>left</wp:align>
            </wp:positionH>
            <wp:positionV relativeFrom="paragraph">
              <wp:posOffset>20955</wp:posOffset>
            </wp:positionV>
            <wp:extent cx="3048000" cy="42291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77902" cy="4271135"/>
                    </a:xfrm>
                    <a:prstGeom prst="rect">
                      <a:avLst/>
                    </a:prstGeom>
                  </pic:spPr>
                </pic:pic>
              </a:graphicData>
            </a:graphic>
            <wp14:sizeRelH relativeFrom="margin">
              <wp14:pctWidth>0</wp14:pctWidth>
            </wp14:sizeRelH>
            <wp14:sizeRelV relativeFrom="margin">
              <wp14:pctHeight>0</wp14:pctHeight>
            </wp14:sizeRelV>
          </wp:anchor>
        </w:drawing>
      </w:r>
      <w:r w:rsidR="00D62F70" w:rsidRPr="00F05CE8">
        <w:rPr>
          <w:rFonts w:ascii="Calibri" w:hAnsi="Calibri" w:cs="Calibri"/>
          <w:b/>
          <w:bCs/>
        </w:rPr>
        <w:t>Creating the Image class</w:t>
      </w:r>
    </w:p>
    <w:p w14:paraId="68B74F3F" w14:textId="668E8DA7" w:rsidR="00D62F70" w:rsidRPr="00D61923" w:rsidRDefault="00D62F70" w:rsidP="00D62F70">
      <w:pPr>
        <w:pStyle w:val="ListParagraph"/>
        <w:numPr>
          <w:ilvl w:val="1"/>
          <w:numId w:val="2"/>
        </w:numPr>
        <w:rPr>
          <w:rFonts w:ascii="Calibri" w:hAnsi="Calibri" w:cs="Calibri"/>
        </w:rPr>
      </w:pPr>
      <w:r w:rsidRPr="00D61923">
        <w:rPr>
          <w:rFonts w:ascii="Calibri" w:hAnsi="Calibri" w:cs="Calibri"/>
        </w:rPr>
        <w:t>The image class is used to fetch image data from a source file.</w:t>
      </w:r>
    </w:p>
    <w:p w14:paraId="44D69DE3" w14:textId="56617F53" w:rsidR="00D62F70" w:rsidRPr="00D61923" w:rsidRDefault="001922E9" w:rsidP="00D62F70">
      <w:pPr>
        <w:pStyle w:val="ListParagraph"/>
        <w:numPr>
          <w:ilvl w:val="1"/>
          <w:numId w:val="2"/>
        </w:numPr>
        <w:rPr>
          <w:rFonts w:ascii="Calibri" w:hAnsi="Calibri" w:cs="Calibri"/>
        </w:rPr>
      </w:pPr>
      <w:r>
        <w:rPr>
          <w:rFonts w:ascii="Calibri" w:hAnsi="Calibri" w:cs="Calibri"/>
          <w:noProof/>
        </w:rPr>
        <mc:AlternateContent>
          <mc:Choice Requires="wps">
            <w:drawing>
              <wp:anchor distT="0" distB="0" distL="114300" distR="114300" simplePos="0" relativeHeight="251665408" behindDoc="0" locked="0" layoutInCell="1" allowOverlap="1" wp14:anchorId="4F4A6E60" wp14:editId="5D28A12E">
                <wp:simplePos x="0" y="0"/>
                <wp:positionH relativeFrom="column">
                  <wp:posOffset>2637245</wp:posOffset>
                </wp:positionH>
                <wp:positionV relativeFrom="paragraph">
                  <wp:posOffset>158387</wp:posOffset>
                </wp:positionV>
                <wp:extent cx="239486" cy="283028"/>
                <wp:effectExtent l="0" t="0" r="8255" b="3175"/>
                <wp:wrapNone/>
                <wp:docPr id="6" name="Text Box 6"/>
                <wp:cNvGraphicFramePr/>
                <a:graphic xmlns:a="http://schemas.openxmlformats.org/drawingml/2006/main">
                  <a:graphicData uri="http://schemas.microsoft.com/office/word/2010/wordprocessingShape">
                    <wps:wsp>
                      <wps:cNvSpPr txBox="1"/>
                      <wps:spPr>
                        <a:xfrm>
                          <a:off x="0" y="0"/>
                          <a:ext cx="239486" cy="283028"/>
                        </a:xfrm>
                        <a:prstGeom prst="rect">
                          <a:avLst/>
                        </a:prstGeom>
                        <a:solidFill>
                          <a:schemeClr val="lt1"/>
                        </a:solidFill>
                        <a:ln w="6350">
                          <a:noFill/>
                        </a:ln>
                      </wps:spPr>
                      <wps:txbx>
                        <w:txbxContent>
                          <w:p w14:paraId="68C0C265" w14:textId="49EF9F60" w:rsidR="00FF0470" w:rsidRDefault="00FF0470" w:rsidP="001922E9">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F4A6E60" id="_x0000_t202" coordsize="21600,21600" o:spt="202" path="m,l,21600r21600,l21600,xe">
                <v:stroke joinstyle="miter"/>
                <v:path gradientshapeok="t" o:connecttype="rect"/>
              </v:shapetype>
              <v:shape id="Text Box 6" o:spid="_x0000_s1026" type="#_x0000_t202" style="position:absolute;left:0;text-align:left;margin-left:207.65pt;margin-top:12.45pt;width:18.85pt;height:22.3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" fillcolor="white [3201]" stroked="f" strokeweight=".5pt">
                <v:textbox>
                  <w:txbxContent>
                    <w:p w14:paraId="68C0C265" w14:textId="49EF9F60" w:rsidR="00FF0470" w:rsidRDefault="00FF0470" w:rsidP="001922E9">
                      <w:r>
                        <w:t>4</w:t>
                      </w:r>
                    </w:p>
                  </w:txbxContent>
                </v:textbox>
              </v:shape>
            </w:pict>
          </mc:Fallback>
        </mc:AlternateContent>
      </w:r>
      <w:r w:rsidR="00D62F70" w:rsidRPr="00D61923">
        <w:rPr>
          <w:rFonts w:ascii="Calibri" w:hAnsi="Calibri" w:cs="Calibri"/>
        </w:rPr>
        <w:t>It is then decoded and turned to grey scale, getting rid of any colour present.</w:t>
      </w:r>
    </w:p>
    <w:p w14:paraId="68C28E0D" w14:textId="23C87812" w:rsidR="00D62F70" w:rsidRPr="00F05CE8" w:rsidRDefault="000121A9" w:rsidP="00D62F70">
      <w:pPr>
        <w:pStyle w:val="ListParagraph"/>
        <w:numPr>
          <w:ilvl w:val="0"/>
          <w:numId w:val="2"/>
        </w:numPr>
        <w:rPr>
          <w:rFonts w:ascii="Calibri" w:hAnsi="Calibri" w:cs="Calibri"/>
          <w:b/>
          <w:bCs/>
        </w:rPr>
      </w:pPr>
      <w:r w:rsidRPr="00F05CE8">
        <w:rPr>
          <w:rFonts w:ascii="Calibri" w:hAnsi="Calibri" w:cs="Calibri"/>
          <w:b/>
          <w:bCs/>
          <w:noProof/>
        </w:rPr>
        <mc:AlternateContent>
          <mc:Choice Requires="wps">
            <w:drawing>
              <wp:anchor distT="0" distB="0" distL="114300" distR="114300" simplePos="0" relativeHeight="251659264" behindDoc="0" locked="0" layoutInCell="1" allowOverlap="1" wp14:anchorId="5CF9CD9C" wp14:editId="49392884">
                <wp:simplePos x="0" y="0"/>
                <wp:positionH relativeFrom="column">
                  <wp:posOffset>1142909</wp:posOffset>
                </wp:positionH>
                <wp:positionV relativeFrom="paragraph">
                  <wp:posOffset>12427</wp:posOffset>
                </wp:positionV>
                <wp:extent cx="239486" cy="283028"/>
                <wp:effectExtent l="0" t="0" r="8255" b="3175"/>
                <wp:wrapNone/>
                <wp:docPr id="2" name="Text Box 2"/>
                <wp:cNvGraphicFramePr/>
                <a:graphic xmlns:a="http://schemas.openxmlformats.org/drawingml/2006/main">
                  <a:graphicData uri="http://schemas.microsoft.com/office/word/2010/wordprocessingShape">
                    <wps:wsp>
                      <wps:cNvSpPr txBox="1"/>
                      <wps:spPr>
                        <a:xfrm>
                          <a:off x="0" y="0"/>
                          <a:ext cx="239486" cy="283028"/>
                        </a:xfrm>
                        <a:prstGeom prst="rect">
                          <a:avLst/>
                        </a:prstGeom>
                        <a:solidFill>
                          <a:schemeClr val="lt1"/>
                        </a:solidFill>
                        <a:ln w="6350">
                          <a:noFill/>
                        </a:ln>
                      </wps:spPr>
                      <wps:txbx>
                        <w:txbxContent>
                          <w:p w14:paraId="31EF36AC" w14:textId="22CDC7DB" w:rsidR="00FF0470" w:rsidRDefault="00FF0470">
                            <w:r>
                              <w:t>1</w:t>
                            </w:r>
                            <w:r w:rsidRPr="001922E9">
                              <w:rPr>
                                <w:noProof/>
                              </w:rPr>
                              <w:drawing>
                                <wp:inline distT="0" distB="0" distL="0" distR="0" wp14:anchorId="4BF2B048" wp14:editId="304EDCA4">
                                  <wp:extent cx="50165" cy="56515"/>
                                  <wp:effectExtent l="0" t="0" r="698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65" cy="565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F9CD9C" id="Text Box 2" o:spid="_x0000_s1027" type="#_x0000_t202" style="position:absolute;left:0;text-align:left;margin-left:90pt;margin-top:1pt;width:18.85pt;height:22.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" fillcolor="white [3201]" stroked="f" strokeweight=".5pt">
                <v:textbox>
                  <w:txbxContent>
                    <w:p w14:paraId="31EF36AC" w14:textId="22CDC7DB" w:rsidR="00FF0470" w:rsidRDefault="00FF0470">
                      <w:r>
                        <w:t>1</w:t>
                      </w:r>
                      <w:r w:rsidRPr="001922E9">
                        <w:rPr>
                          <w:noProof/>
                        </w:rPr>
                        <w:drawing>
                          <wp:inline distT="0" distB="0" distL="0" distR="0" wp14:anchorId="4BF2B048" wp14:editId="304EDCA4">
                            <wp:extent cx="50165" cy="56515"/>
                            <wp:effectExtent l="0" t="0" r="698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65" cy="56515"/>
                                    </a:xfrm>
                                    <a:prstGeom prst="rect">
                                      <a:avLst/>
                                    </a:prstGeom>
                                    <a:noFill/>
                                    <a:ln>
                                      <a:noFill/>
                                    </a:ln>
                                  </pic:spPr>
                                </pic:pic>
                              </a:graphicData>
                            </a:graphic>
                          </wp:inline>
                        </w:drawing>
                      </w:r>
                    </w:p>
                  </w:txbxContent>
                </v:textbox>
              </v:shape>
            </w:pict>
          </mc:Fallback>
        </mc:AlternateContent>
      </w:r>
      <w:r w:rsidR="00646CC3">
        <w:rPr>
          <w:rFonts w:ascii="Calibri" w:hAnsi="Calibri" w:cs="Calibri"/>
          <w:b/>
          <w:bCs/>
          <w:noProof/>
        </w:rPr>
        <w:t>Abstracting</w:t>
      </w:r>
      <w:r w:rsidR="00871576">
        <w:rPr>
          <w:rFonts w:ascii="Calibri" w:hAnsi="Calibri" w:cs="Calibri"/>
          <w:b/>
          <w:bCs/>
        </w:rPr>
        <w:t xml:space="preserve"> the image</w:t>
      </w:r>
    </w:p>
    <w:p w14:paraId="1DF19889" w14:textId="51E3B69E" w:rsidR="00C46824" w:rsidRPr="00D61923" w:rsidRDefault="000121A9" w:rsidP="00C46824">
      <w:pPr>
        <w:pStyle w:val="ListParagraph"/>
        <w:numPr>
          <w:ilvl w:val="1"/>
          <w:numId w:val="2"/>
        </w:numPr>
        <w:rPr>
          <w:rFonts w:ascii="Calibri" w:hAnsi="Calibri" w:cs="Calibri"/>
        </w:rPr>
      </w:pPr>
      <w:r>
        <w:rPr>
          <w:rFonts w:ascii="Calibri" w:hAnsi="Calibri" w:cs="Calibri"/>
          <w:noProof/>
        </w:rPr>
        <mc:AlternateContent>
          <mc:Choice Requires="wps">
            <w:drawing>
              <wp:anchor distT="0" distB="0" distL="114300" distR="114300" simplePos="0" relativeHeight="251661312" behindDoc="0" locked="0" layoutInCell="1" allowOverlap="1" wp14:anchorId="16892C9C" wp14:editId="14615001">
                <wp:simplePos x="0" y="0"/>
                <wp:positionH relativeFrom="column">
                  <wp:posOffset>1145540</wp:posOffset>
                </wp:positionH>
                <wp:positionV relativeFrom="paragraph">
                  <wp:posOffset>1272812</wp:posOffset>
                </wp:positionV>
                <wp:extent cx="239486" cy="283028"/>
                <wp:effectExtent l="0" t="0" r="8255" b="3175"/>
                <wp:wrapNone/>
                <wp:docPr id="4" name="Text Box 4"/>
                <wp:cNvGraphicFramePr/>
                <a:graphic xmlns:a="http://schemas.openxmlformats.org/drawingml/2006/main">
                  <a:graphicData uri="http://schemas.microsoft.com/office/word/2010/wordprocessingShape">
                    <wps:wsp>
                      <wps:cNvSpPr txBox="1"/>
                      <wps:spPr>
                        <a:xfrm>
                          <a:off x="0" y="0"/>
                          <a:ext cx="239486" cy="283028"/>
                        </a:xfrm>
                        <a:prstGeom prst="rect">
                          <a:avLst/>
                        </a:prstGeom>
                        <a:solidFill>
                          <a:schemeClr val="lt1"/>
                        </a:solidFill>
                        <a:ln w="6350">
                          <a:noFill/>
                        </a:ln>
                      </wps:spPr>
                      <wps:txbx>
                        <w:txbxContent>
                          <w:p w14:paraId="5C73572B" w14:textId="5FB5A162" w:rsidR="00FF0470" w:rsidRDefault="00FF0470" w:rsidP="001922E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892C9C" id="Text Box 4" o:spid="_x0000_s1028" type="#_x0000_t202" style="position:absolute;left:0;text-align:left;margin-left:90.2pt;margin-top:100.2pt;width:18.85pt;height:22.3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" fillcolor="white [3201]" stroked="f" strokeweight=".5pt">
                <v:textbox>
                  <w:txbxContent>
                    <w:p w14:paraId="5C73572B" w14:textId="5FB5A162" w:rsidR="00FF0470" w:rsidRDefault="00FF0470" w:rsidP="001922E9">
                      <w:r>
                        <w:t>2</w:t>
                      </w:r>
                    </w:p>
                  </w:txbxContent>
                </v:textbox>
              </v:shape>
            </w:pict>
          </mc:Fallback>
        </mc:AlternateContent>
      </w:r>
      <w:r w:rsidR="00D62F70" w:rsidRPr="00D61923">
        <w:rPr>
          <w:rFonts w:ascii="Calibri" w:hAnsi="Calibri" w:cs="Calibri"/>
        </w:rPr>
        <w:t xml:space="preserve">The user has the option to compress the file. It is generally recommended </w:t>
      </w:r>
      <w:r w:rsidR="0018442C" w:rsidRPr="00D61923">
        <w:rPr>
          <w:rFonts w:ascii="Calibri" w:hAnsi="Calibri" w:cs="Calibri"/>
        </w:rPr>
        <w:t>as it will fail otherwise; this code searches for black pixels, and doesn’t have any measures that would handle grey pixels (what constitutes grey that you want to process, and grey that you want to ignore?)</w:t>
      </w:r>
    </w:p>
    <w:p w14:paraId="5E344921" w14:textId="7DABC91E" w:rsidR="00C46824" w:rsidRPr="00F05CE8" w:rsidRDefault="00206FD2" w:rsidP="00C46824">
      <w:pPr>
        <w:pStyle w:val="ListParagraph"/>
        <w:numPr>
          <w:ilvl w:val="0"/>
          <w:numId w:val="2"/>
        </w:numPr>
        <w:rPr>
          <w:rFonts w:ascii="Calibri" w:hAnsi="Calibri" w:cs="Calibri"/>
          <w:b/>
          <w:bCs/>
        </w:rPr>
      </w:pPr>
      <w:r w:rsidRPr="00F05CE8">
        <w:rPr>
          <w:rFonts w:ascii="Calibri" w:hAnsi="Calibri" w:cs="Calibri"/>
          <w:b/>
          <w:bCs/>
        </w:rPr>
        <w:t>Passing into the Puzzle class</w:t>
      </w:r>
    </w:p>
    <w:p w14:paraId="12D64D21" w14:textId="5358E94C" w:rsidR="00206FD2" w:rsidRPr="00D61923" w:rsidRDefault="0039710F" w:rsidP="00206FD2">
      <w:pPr>
        <w:pStyle w:val="ListParagraph"/>
        <w:numPr>
          <w:ilvl w:val="1"/>
          <w:numId w:val="2"/>
        </w:numPr>
        <w:rPr>
          <w:rFonts w:ascii="Calibri" w:hAnsi="Calibri" w:cs="Calibri"/>
        </w:rPr>
      </w:pPr>
      <w:r>
        <w:rPr>
          <w:rFonts w:ascii="Calibri" w:hAnsi="Calibri" w:cs="Calibri"/>
          <w:noProof/>
        </w:rPr>
        <mc:AlternateContent>
          <mc:Choice Requires="wps">
            <w:drawing>
              <wp:anchor distT="0" distB="0" distL="114300" distR="114300" simplePos="0" relativeHeight="251669504" behindDoc="0" locked="0" layoutInCell="1" allowOverlap="1" wp14:anchorId="638AB2B3" wp14:editId="7BBC3A2F">
                <wp:simplePos x="0" y="0"/>
                <wp:positionH relativeFrom="column">
                  <wp:posOffset>2628900</wp:posOffset>
                </wp:positionH>
                <wp:positionV relativeFrom="paragraph">
                  <wp:posOffset>11158</wp:posOffset>
                </wp:positionV>
                <wp:extent cx="239486" cy="283028"/>
                <wp:effectExtent l="0" t="0" r="8255" b="3175"/>
                <wp:wrapNone/>
                <wp:docPr id="8" name="Text Box 8"/>
                <wp:cNvGraphicFramePr/>
                <a:graphic xmlns:a="http://schemas.openxmlformats.org/drawingml/2006/main">
                  <a:graphicData uri="http://schemas.microsoft.com/office/word/2010/wordprocessingShape">
                    <wps:wsp>
                      <wps:cNvSpPr txBox="1"/>
                      <wps:spPr>
                        <a:xfrm>
                          <a:off x="0" y="0"/>
                          <a:ext cx="239486" cy="283028"/>
                        </a:xfrm>
                        <a:prstGeom prst="rect">
                          <a:avLst/>
                        </a:prstGeom>
                        <a:solidFill>
                          <a:schemeClr val="lt1"/>
                        </a:solidFill>
                        <a:ln w="6350">
                          <a:noFill/>
                        </a:ln>
                      </wps:spPr>
                      <wps:txbx>
                        <w:txbxContent>
                          <w:p w14:paraId="7ABC552C" w14:textId="03D60D70" w:rsidR="00FF0470" w:rsidRDefault="00FF0470" w:rsidP="0039710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8AB2B3" id="Text Box 8" o:spid="_x0000_s1029" type="#_x0000_t202" style="position:absolute;left:0;text-align:left;margin-left:207pt;margin-top:.9pt;width:18.85pt;height:22.3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" fillcolor="white [3201]" stroked="f" strokeweight=".5pt">
                <v:textbox>
                  <w:txbxContent>
                    <w:p w14:paraId="7ABC552C" w14:textId="03D60D70" w:rsidR="00FF0470" w:rsidRDefault="00FF0470" w:rsidP="0039710F">
                      <w:r>
                        <w:t>5</w:t>
                      </w:r>
                    </w:p>
                  </w:txbxContent>
                </v:textbox>
              </v:shape>
            </w:pict>
          </mc:Fallback>
        </mc:AlternateContent>
      </w:r>
      <w:r w:rsidR="00A308FD" w:rsidRPr="00D61923">
        <w:rPr>
          <w:rFonts w:ascii="Calibri" w:hAnsi="Calibri" w:cs="Calibri"/>
        </w:rPr>
        <w:t>Fetching template data</w:t>
      </w:r>
    </w:p>
    <w:p w14:paraId="7DBD996A" w14:textId="5438744D" w:rsidR="00A308FD" w:rsidRPr="00D61923" w:rsidRDefault="001922E9" w:rsidP="00A308FD">
      <w:pPr>
        <w:pStyle w:val="ListParagraph"/>
        <w:numPr>
          <w:ilvl w:val="2"/>
          <w:numId w:val="2"/>
        </w:numPr>
        <w:rPr>
          <w:rFonts w:ascii="Calibri" w:hAnsi="Calibri" w:cs="Calibri"/>
        </w:rPr>
      </w:pPr>
      <w:r>
        <w:rPr>
          <w:rFonts w:ascii="Calibri" w:hAnsi="Calibri" w:cs="Calibri"/>
          <w:noProof/>
        </w:rPr>
        <mc:AlternateContent>
          <mc:Choice Requires="wps">
            <w:drawing>
              <wp:anchor distT="0" distB="0" distL="114300" distR="114300" simplePos="0" relativeHeight="251663360" behindDoc="0" locked="0" layoutInCell="1" allowOverlap="1" wp14:anchorId="71D185DA" wp14:editId="6E5769B6">
                <wp:simplePos x="0" y="0"/>
                <wp:positionH relativeFrom="column">
                  <wp:posOffset>1123950</wp:posOffset>
                </wp:positionH>
                <wp:positionV relativeFrom="paragraph">
                  <wp:posOffset>589461</wp:posOffset>
                </wp:positionV>
                <wp:extent cx="239486" cy="283028"/>
                <wp:effectExtent l="0" t="0" r="8255" b="3175"/>
                <wp:wrapNone/>
                <wp:docPr id="5" name="Text Box 5"/>
                <wp:cNvGraphicFramePr/>
                <a:graphic xmlns:a="http://schemas.openxmlformats.org/drawingml/2006/main">
                  <a:graphicData uri="http://schemas.microsoft.com/office/word/2010/wordprocessingShape">
                    <wps:wsp>
                      <wps:cNvSpPr txBox="1"/>
                      <wps:spPr>
                        <a:xfrm>
                          <a:off x="0" y="0"/>
                          <a:ext cx="239486" cy="283028"/>
                        </a:xfrm>
                        <a:prstGeom prst="rect">
                          <a:avLst/>
                        </a:prstGeom>
                        <a:solidFill>
                          <a:schemeClr val="lt1"/>
                        </a:solidFill>
                        <a:ln w="6350">
                          <a:noFill/>
                        </a:ln>
                      </wps:spPr>
                      <wps:txbx>
                        <w:txbxContent>
                          <w:p w14:paraId="55FD0D1C" w14:textId="3383F7A8" w:rsidR="00FF0470" w:rsidRDefault="00FF0470" w:rsidP="001922E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D185DA" id="Text Box 5" o:spid="_x0000_s1030" type="#_x0000_t202" style="position:absolute;left:0;text-align:left;margin-left:88.5pt;margin-top:46.4pt;width:18.85pt;height:22.3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" fillcolor="white [3201]" stroked="f" strokeweight=".5pt">
                <v:textbox>
                  <w:txbxContent>
                    <w:p w14:paraId="55FD0D1C" w14:textId="3383F7A8" w:rsidR="00FF0470" w:rsidRDefault="00FF0470" w:rsidP="001922E9">
                      <w:r>
                        <w:t>3</w:t>
                      </w:r>
                    </w:p>
                  </w:txbxContent>
                </v:textbox>
              </v:shape>
            </w:pict>
          </mc:Fallback>
        </mc:AlternateContent>
      </w:r>
      <w:r w:rsidR="00A308FD" w:rsidRPr="00D61923">
        <w:rPr>
          <w:rFonts w:ascii="Calibri" w:hAnsi="Calibri" w:cs="Calibri"/>
        </w:rPr>
        <w:t>If a user has a custom template data file, then they have the option to pass it into the Puzzle class. However, if they don’t it’ll go to the default template file.</w:t>
      </w:r>
    </w:p>
    <w:p w14:paraId="04A677B3" w14:textId="2ACE2A1D" w:rsidR="00947905" w:rsidRPr="00D61923" w:rsidRDefault="00947905" w:rsidP="00A308FD">
      <w:pPr>
        <w:pStyle w:val="ListParagraph"/>
        <w:numPr>
          <w:ilvl w:val="2"/>
          <w:numId w:val="2"/>
        </w:numPr>
        <w:rPr>
          <w:rFonts w:ascii="Calibri" w:hAnsi="Calibri" w:cs="Calibri"/>
        </w:rPr>
      </w:pPr>
      <w:r w:rsidRPr="00D61923">
        <w:rPr>
          <w:rFonts w:ascii="Calibri" w:hAnsi="Calibri" w:cs="Calibri"/>
        </w:rPr>
        <w:t>It’ll split the file into 9 pieces, as there will be numbers 1-9 (0 excluded because it’s not in the sudoku puzzle and will never be used)</w:t>
      </w:r>
    </w:p>
    <w:p w14:paraId="5C5CC72D" w14:textId="2B0B8A55" w:rsidR="00651B72" w:rsidRPr="00D61923" w:rsidRDefault="00651B72" w:rsidP="00A308FD">
      <w:pPr>
        <w:pStyle w:val="ListParagraph"/>
        <w:numPr>
          <w:ilvl w:val="2"/>
          <w:numId w:val="2"/>
        </w:numPr>
        <w:rPr>
          <w:rFonts w:ascii="Calibri" w:hAnsi="Calibri" w:cs="Calibri"/>
        </w:rPr>
      </w:pPr>
      <w:r w:rsidRPr="00D61923">
        <w:rPr>
          <w:rFonts w:ascii="Calibri" w:hAnsi="Calibri" w:cs="Calibri"/>
        </w:rPr>
        <w:t xml:space="preserve">Numbers </w:t>
      </w:r>
      <w:r w:rsidR="002D7B96" w:rsidRPr="00D61923">
        <w:rPr>
          <w:rFonts w:ascii="Calibri" w:hAnsi="Calibri" w:cs="Calibri"/>
        </w:rPr>
        <w:t>are compressed and optimised</w:t>
      </w:r>
    </w:p>
    <w:p w14:paraId="7320928C" w14:textId="229F0323" w:rsidR="002B6C9C" w:rsidRPr="00D61923" w:rsidRDefault="0050633E" w:rsidP="005B1FA3">
      <w:pPr>
        <w:pStyle w:val="ListParagraph"/>
        <w:numPr>
          <w:ilvl w:val="2"/>
          <w:numId w:val="2"/>
        </w:numPr>
        <w:rPr>
          <w:rFonts w:ascii="Calibri" w:hAnsi="Calibri" w:cs="Calibri"/>
        </w:rPr>
      </w:pPr>
      <w:r w:rsidRPr="00D61923">
        <w:rPr>
          <w:rFonts w:ascii="Calibri" w:hAnsi="Calibri" w:cs="Calibri"/>
        </w:rPr>
        <w:t xml:space="preserve">Then it appends the numbers into a dictionary, where </w:t>
      </w:r>
      <w:r w:rsidR="00CD3A80" w:rsidRPr="00D61923">
        <w:rPr>
          <w:rFonts w:ascii="Calibri" w:hAnsi="Calibri" w:cs="Calibri"/>
        </w:rPr>
        <w:t>the number templates can be referenced</w:t>
      </w:r>
    </w:p>
    <w:p w14:paraId="049480E3" w14:textId="6C955493" w:rsidR="005B1FA3" w:rsidRPr="00F05CE8" w:rsidRDefault="005B1FA3" w:rsidP="005B1FA3">
      <w:pPr>
        <w:pStyle w:val="ListParagraph"/>
        <w:numPr>
          <w:ilvl w:val="0"/>
          <w:numId w:val="2"/>
        </w:numPr>
        <w:rPr>
          <w:rFonts w:ascii="Calibri" w:hAnsi="Calibri" w:cs="Calibri"/>
          <w:b/>
          <w:bCs/>
        </w:rPr>
      </w:pPr>
      <w:r w:rsidRPr="00F05CE8">
        <w:rPr>
          <w:rFonts w:ascii="Calibri" w:hAnsi="Calibri" w:cs="Calibri"/>
          <w:b/>
          <w:bCs/>
        </w:rPr>
        <w:t>Processing the puzzle</w:t>
      </w:r>
    </w:p>
    <w:p w14:paraId="18441BFB" w14:textId="65877F61" w:rsidR="005B1FA3" w:rsidRDefault="005B1FA3" w:rsidP="005B1FA3">
      <w:pPr>
        <w:pStyle w:val="ListParagraph"/>
        <w:numPr>
          <w:ilvl w:val="1"/>
          <w:numId w:val="2"/>
        </w:numPr>
        <w:rPr>
          <w:rFonts w:ascii="Calibri" w:hAnsi="Calibri" w:cs="Calibri"/>
        </w:rPr>
      </w:pPr>
      <w:r w:rsidRPr="00D61923">
        <w:rPr>
          <w:rFonts w:ascii="Calibri" w:hAnsi="Calibri" w:cs="Calibri"/>
        </w:rPr>
        <w:t>Normalising image</w:t>
      </w:r>
    </w:p>
    <w:p w14:paraId="6FFF5DFB" w14:textId="1E4978E8" w:rsidR="00D26A84" w:rsidRDefault="00D26A84" w:rsidP="00D26A84">
      <w:pPr>
        <w:pStyle w:val="ListParagraph"/>
        <w:numPr>
          <w:ilvl w:val="2"/>
          <w:numId w:val="2"/>
        </w:numPr>
        <w:rPr>
          <w:rFonts w:ascii="Calibri" w:hAnsi="Calibri" w:cs="Calibri"/>
        </w:rPr>
      </w:pPr>
      <w:r>
        <w:rPr>
          <w:rFonts w:ascii="Calibri" w:hAnsi="Calibri" w:cs="Calibri"/>
        </w:rPr>
        <w:t>Finds corners</w:t>
      </w:r>
    </w:p>
    <w:p w14:paraId="054FE02E" w14:textId="73F5438D" w:rsidR="00722C10" w:rsidRDefault="00E438A9" w:rsidP="00722C10">
      <w:pPr>
        <w:pStyle w:val="ListParagraph"/>
        <w:ind w:left="2160"/>
        <w:rPr>
          <w:rFonts w:ascii="Calibri" w:hAnsi="Calibri" w:cs="Calibri"/>
        </w:rPr>
      </w:pPr>
      <w:r>
        <w:rPr>
          <w:rFonts w:ascii="Calibri" w:hAnsi="Calibri" w:cs="Calibri"/>
        </w:rPr>
        <w:t>Calls the corner finding class to start identifying the corners</w:t>
      </w:r>
    </w:p>
    <w:p w14:paraId="0F2F7584" w14:textId="25718FA6" w:rsidR="00CF7342" w:rsidRPr="00722C10" w:rsidRDefault="00CF7342" w:rsidP="00722C10">
      <w:pPr>
        <w:pStyle w:val="ListParagraph"/>
        <w:ind w:left="2160"/>
        <w:rPr>
          <w:rFonts w:ascii="Calibri" w:hAnsi="Calibri" w:cs="Calibri"/>
        </w:rPr>
      </w:pPr>
      <w:r>
        <w:rPr>
          <w:rFonts w:ascii="Calibri" w:hAnsi="Calibri" w:cs="Calibri"/>
        </w:rPr>
        <w:t xml:space="preserve">Returns a list of corners </w:t>
      </w:r>
      <w:r w:rsidR="00FF0CC2">
        <w:rPr>
          <w:rFonts w:ascii="Calibri" w:hAnsi="Calibri" w:cs="Calibri"/>
        </w:rPr>
        <w:t xml:space="preserve">so that </w:t>
      </w:r>
      <w:r w:rsidR="0003364E">
        <w:rPr>
          <w:rFonts w:ascii="Calibri" w:hAnsi="Calibri" w:cs="Calibri"/>
        </w:rPr>
        <w:t>cropping and rotating can happen</w:t>
      </w:r>
    </w:p>
    <w:p w14:paraId="49D3FCBE" w14:textId="4CDA3071" w:rsidR="005B1FA3" w:rsidRDefault="005B1FA3" w:rsidP="005B1FA3">
      <w:pPr>
        <w:pStyle w:val="ListParagraph"/>
        <w:numPr>
          <w:ilvl w:val="1"/>
          <w:numId w:val="2"/>
        </w:numPr>
        <w:rPr>
          <w:rFonts w:ascii="Calibri" w:hAnsi="Calibri" w:cs="Calibri"/>
        </w:rPr>
      </w:pPr>
      <w:r w:rsidRPr="00D61923">
        <w:rPr>
          <w:rFonts w:ascii="Calibri" w:hAnsi="Calibri" w:cs="Calibri"/>
        </w:rPr>
        <w:t>Split into squares</w:t>
      </w:r>
    </w:p>
    <w:p w14:paraId="769A3747" w14:textId="0EB9F7FE" w:rsidR="001A4331" w:rsidRPr="001A4331" w:rsidRDefault="00CA04BC" w:rsidP="001A4331">
      <w:pPr>
        <w:pStyle w:val="ListParagraph"/>
        <w:numPr>
          <w:ilvl w:val="2"/>
          <w:numId w:val="2"/>
        </w:numPr>
        <w:rPr>
          <w:rFonts w:ascii="Calibri" w:hAnsi="Calibri" w:cs="Calibri"/>
        </w:rPr>
      </w:pPr>
      <w:r>
        <w:rPr>
          <w:rFonts w:ascii="Calibri" w:hAnsi="Calibri" w:cs="Calibri"/>
        </w:rPr>
        <w:t xml:space="preserve">Goes through the image file and </w:t>
      </w:r>
      <w:r w:rsidR="002459D6">
        <w:rPr>
          <w:rFonts w:ascii="Calibri" w:hAnsi="Calibri" w:cs="Calibri"/>
        </w:rPr>
        <w:t xml:space="preserve">splits </w:t>
      </w:r>
      <w:r w:rsidR="002E715D">
        <w:rPr>
          <w:rFonts w:ascii="Calibri" w:hAnsi="Calibri" w:cs="Calibri"/>
        </w:rPr>
        <w:t>the squares into 9x</w:t>
      </w:r>
      <w:r w:rsidR="001A4331">
        <w:rPr>
          <w:rFonts w:ascii="Calibri" w:hAnsi="Calibri" w:cs="Calibri"/>
        </w:rPr>
        <w:t>9</w:t>
      </w:r>
    </w:p>
    <w:p w14:paraId="239FA52D" w14:textId="2F84C10C" w:rsidR="009A5E9A" w:rsidRDefault="005B1FA3" w:rsidP="009A5E9A">
      <w:pPr>
        <w:pStyle w:val="ListParagraph"/>
        <w:numPr>
          <w:ilvl w:val="1"/>
          <w:numId w:val="2"/>
        </w:numPr>
        <w:rPr>
          <w:rFonts w:ascii="Calibri" w:hAnsi="Calibri" w:cs="Calibri"/>
        </w:rPr>
      </w:pPr>
      <w:r w:rsidRPr="00D61923">
        <w:rPr>
          <w:rFonts w:ascii="Calibri" w:hAnsi="Calibri" w:cs="Calibri"/>
        </w:rPr>
        <w:t>Extract number objects</w:t>
      </w:r>
    </w:p>
    <w:p w14:paraId="45B8B87A" w14:textId="765AB7FF" w:rsidR="009A5E9A" w:rsidRDefault="009A5E9A" w:rsidP="009A5E9A">
      <w:pPr>
        <w:pStyle w:val="ListParagraph"/>
        <w:numPr>
          <w:ilvl w:val="2"/>
          <w:numId w:val="2"/>
        </w:numPr>
        <w:rPr>
          <w:rFonts w:ascii="Calibri" w:hAnsi="Calibri" w:cs="Calibri"/>
        </w:rPr>
      </w:pPr>
      <w:r>
        <w:rPr>
          <w:rFonts w:ascii="Calibri" w:hAnsi="Calibri" w:cs="Calibri"/>
        </w:rPr>
        <w:t>Deletes squares that don’t contain any numbers</w:t>
      </w:r>
    </w:p>
    <w:p w14:paraId="7F9A8937" w14:textId="7B5908D9" w:rsidR="00410144" w:rsidRDefault="00410144" w:rsidP="009A5E9A">
      <w:pPr>
        <w:pStyle w:val="ListParagraph"/>
        <w:numPr>
          <w:ilvl w:val="2"/>
          <w:numId w:val="2"/>
        </w:numPr>
        <w:rPr>
          <w:rFonts w:ascii="Calibri" w:hAnsi="Calibri" w:cs="Calibri"/>
        </w:rPr>
      </w:pPr>
      <w:r>
        <w:rPr>
          <w:rFonts w:ascii="Calibri" w:hAnsi="Calibri" w:cs="Calibri"/>
        </w:rPr>
        <w:t xml:space="preserve">Inserts the image into </w:t>
      </w:r>
      <w:r w:rsidR="00630636">
        <w:rPr>
          <w:rFonts w:ascii="Calibri" w:hAnsi="Calibri" w:cs="Calibri"/>
        </w:rPr>
        <w:t>a Number class</w:t>
      </w:r>
      <w:r w:rsidR="00D96E2C">
        <w:rPr>
          <w:rFonts w:ascii="Calibri" w:hAnsi="Calibri" w:cs="Calibri"/>
        </w:rPr>
        <w:t xml:space="preserve"> for it to be classified</w:t>
      </w:r>
    </w:p>
    <w:p w14:paraId="1BCB8ADA" w14:textId="2B4A73E6" w:rsidR="00AD5244" w:rsidRDefault="00AD5244" w:rsidP="009A5E9A">
      <w:pPr>
        <w:pStyle w:val="ListParagraph"/>
        <w:numPr>
          <w:ilvl w:val="2"/>
          <w:numId w:val="2"/>
        </w:numPr>
        <w:rPr>
          <w:rFonts w:ascii="Calibri" w:hAnsi="Calibri" w:cs="Calibri"/>
        </w:rPr>
      </w:pPr>
      <w:r>
        <w:rPr>
          <w:rFonts w:ascii="Calibri" w:hAnsi="Calibri" w:cs="Calibri"/>
        </w:rPr>
        <w:t>Adds</w:t>
      </w:r>
      <w:r w:rsidR="00FA7414">
        <w:rPr>
          <w:rFonts w:ascii="Calibri" w:hAnsi="Calibri" w:cs="Calibri"/>
        </w:rPr>
        <w:t xml:space="preserve"> </w:t>
      </w:r>
      <w:r w:rsidR="003B7493">
        <w:rPr>
          <w:rFonts w:ascii="Calibri" w:hAnsi="Calibri" w:cs="Calibri"/>
        </w:rPr>
        <w:t>it to a number list</w:t>
      </w:r>
    </w:p>
    <w:p w14:paraId="3047459B" w14:textId="79369F75" w:rsidR="005B1FA3" w:rsidRPr="009A5E9A" w:rsidRDefault="005B1FA3" w:rsidP="009A5E9A">
      <w:pPr>
        <w:pStyle w:val="ListParagraph"/>
        <w:numPr>
          <w:ilvl w:val="1"/>
          <w:numId w:val="2"/>
        </w:numPr>
        <w:rPr>
          <w:rFonts w:ascii="Calibri" w:hAnsi="Calibri" w:cs="Calibri"/>
        </w:rPr>
      </w:pPr>
      <w:r w:rsidRPr="009A5E9A">
        <w:rPr>
          <w:rFonts w:ascii="Calibri" w:hAnsi="Calibri" w:cs="Calibri"/>
        </w:rPr>
        <w:t>Form puzzle</w:t>
      </w:r>
    </w:p>
    <w:p w14:paraId="273282EE" w14:textId="2D8B6489" w:rsidR="00212996" w:rsidRDefault="00041CC8" w:rsidP="00212996">
      <w:pPr>
        <w:pStyle w:val="ListParagraph"/>
        <w:numPr>
          <w:ilvl w:val="2"/>
          <w:numId w:val="2"/>
        </w:numPr>
        <w:rPr>
          <w:rFonts w:ascii="Calibri" w:hAnsi="Calibri" w:cs="Calibri"/>
        </w:rPr>
      </w:pPr>
      <w:r>
        <w:rPr>
          <w:rFonts w:ascii="Calibri" w:hAnsi="Calibri" w:cs="Calibri"/>
        </w:rPr>
        <w:t>Creates a</w:t>
      </w:r>
      <w:r w:rsidR="00642769">
        <w:rPr>
          <w:rFonts w:ascii="Calibri" w:hAnsi="Calibri" w:cs="Calibri"/>
        </w:rPr>
        <w:t>n array and passes the numbers into their original place in the puzzle</w:t>
      </w:r>
    </w:p>
    <w:p w14:paraId="1325AFD8" w14:textId="09DDFDF6" w:rsidR="001922E9" w:rsidRPr="00F05CE8" w:rsidRDefault="001922E9" w:rsidP="001922E9">
      <w:pPr>
        <w:pStyle w:val="ListParagraph"/>
        <w:numPr>
          <w:ilvl w:val="0"/>
          <w:numId w:val="2"/>
        </w:numPr>
        <w:rPr>
          <w:rFonts w:ascii="Calibri" w:hAnsi="Calibri" w:cs="Calibri"/>
          <w:b/>
          <w:bCs/>
        </w:rPr>
      </w:pPr>
      <w:r w:rsidRPr="00F05CE8">
        <w:rPr>
          <w:rFonts w:ascii="Calibri" w:hAnsi="Calibri" w:cs="Calibri"/>
          <w:b/>
          <w:bCs/>
        </w:rPr>
        <w:t>Adding numbers</w:t>
      </w:r>
      <w:r w:rsidR="001A6C7C">
        <w:rPr>
          <w:rFonts w:ascii="Calibri" w:hAnsi="Calibri" w:cs="Calibri"/>
          <w:b/>
          <w:bCs/>
        </w:rPr>
        <w:t xml:space="preserve"> to</w:t>
      </w:r>
      <w:r w:rsidRPr="00F05CE8">
        <w:rPr>
          <w:rFonts w:ascii="Calibri" w:hAnsi="Calibri" w:cs="Calibri"/>
          <w:b/>
          <w:bCs/>
        </w:rPr>
        <w:t xml:space="preserve"> the puzzle</w:t>
      </w:r>
    </w:p>
    <w:p w14:paraId="20356BB9" w14:textId="07EC9A22" w:rsidR="001922E9" w:rsidRPr="00D132F1" w:rsidRDefault="001922E9" w:rsidP="001922E9">
      <w:pPr>
        <w:pStyle w:val="ListParagraph"/>
        <w:numPr>
          <w:ilvl w:val="1"/>
          <w:numId w:val="2"/>
        </w:numPr>
        <w:rPr>
          <w:rFonts w:ascii="Calibri" w:hAnsi="Calibri" w:cs="Calibri"/>
        </w:rPr>
      </w:pPr>
      <w:r>
        <w:rPr>
          <w:rFonts w:ascii="Calibri" w:hAnsi="Calibri" w:cs="Calibri"/>
        </w:rPr>
        <w:t xml:space="preserve">The number is extracted from the number template class and is scaled up/down to fit the dimensions of </w:t>
      </w:r>
      <w:r w:rsidR="00C62E20">
        <w:rPr>
          <w:rFonts w:ascii="Calibri" w:hAnsi="Calibri" w:cs="Calibri"/>
        </w:rPr>
        <w:t>the square</w:t>
      </w:r>
    </w:p>
    <w:p w14:paraId="38FC34EE" w14:textId="77777777" w:rsidR="00EE61C8" w:rsidRDefault="0002235F" w:rsidP="00EE61C8">
      <w:pPr>
        <w:spacing w:before="100" w:beforeAutospacing="1" w:after="100" w:afterAutospacing="1" w:line="240" w:lineRule="auto"/>
        <w:rPr>
          <w:rFonts w:ascii="Calibri" w:eastAsia="Times New Roman" w:hAnsi="Calibri" w:cs="Calibri"/>
          <w:b/>
          <w:bCs/>
          <w:sz w:val="52"/>
          <w:szCs w:val="52"/>
          <w:u w:val="single"/>
          <w:lang w:eastAsia="en-GB"/>
        </w:rPr>
      </w:pPr>
      <w:r w:rsidRPr="0002235F">
        <w:rPr>
          <w:rFonts w:ascii="Calibri" w:eastAsia="Times New Roman" w:hAnsi="Calibri" w:cs="Calibri"/>
          <w:b/>
          <w:bCs/>
          <w:sz w:val="44"/>
          <w:szCs w:val="44"/>
          <w:u w:val="single"/>
          <w:lang w:eastAsia="en-GB"/>
        </w:rPr>
        <w:lastRenderedPageBreak/>
        <w:t>Contents</w:t>
      </w:r>
    </w:p>
    <w:p w14:paraId="04A06DED" w14:textId="77777777" w:rsidR="00AD4611" w:rsidRDefault="00AD4611" w:rsidP="00AD4611">
      <w:pPr>
        <w:pStyle w:val="ListParagraph"/>
        <w:numPr>
          <w:ilvl w:val="0"/>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Creating Image Class</w:t>
      </w:r>
    </w:p>
    <w:p w14:paraId="35DE43F1" w14:textId="77777777" w:rsidR="00AD4611" w:rsidRDefault="00AD4611" w:rsidP="00AD4611">
      <w:pPr>
        <w:pStyle w:val="ListParagraph"/>
        <w:numPr>
          <w:ilvl w:val="1"/>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Reading File, URL or path to file in computer?</w:t>
      </w:r>
    </w:p>
    <w:p w14:paraId="6E8C5AF6" w14:textId="77777777" w:rsidR="007D21A4" w:rsidRDefault="00AD4611" w:rsidP="00AD4611">
      <w:pPr>
        <w:pStyle w:val="ListParagraph"/>
        <w:numPr>
          <w:ilvl w:val="0"/>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Abstracting Image</w:t>
      </w:r>
    </w:p>
    <w:p w14:paraId="1568ED6F" w14:textId="77777777" w:rsidR="007D21A4" w:rsidRDefault="007D21A4" w:rsidP="007D21A4">
      <w:pPr>
        <w:pStyle w:val="ListParagraph"/>
        <w:numPr>
          <w:ilvl w:val="1"/>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Description of problems with shadow</w:t>
      </w:r>
    </w:p>
    <w:p w14:paraId="1B296447" w14:textId="0B081897" w:rsidR="00756EA2" w:rsidRDefault="00EF4AD0" w:rsidP="007D21A4">
      <w:pPr>
        <w:pStyle w:val="ListParagraph"/>
        <w:numPr>
          <w:ilvl w:val="1"/>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Image operations (row, column, square)</w:t>
      </w:r>
      <w:r w:rsidR="000568AE">
        <w:rPr>
          <w:rFonts w:ascii="Calibri" w:eastAsia="Times New Roman" w:hAnsi="Calibri" w:cs="Calibri"/>
          <w:lang w:eastAsia="en-GB"/>
        </w:rPr>
        <w:t xml:space="preserve"> (Matrix Class)</w:t>
      </w:r>
    </w:p>
    <w:p w14:paraId="50A40A88" w14:textId="348EDDC3" w:rsidR="005A44B3" w:rsidRDefault="005A44B3" w:rsidP="007D21A4">
      <w:pPr>
        <w:pStyle w:val="ListParagraph"/>
        <w:numPr>
          <w:ilvl w:val="1"/>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Image class functions</w:t>
      </w:r>
    </w:p>
    <w:p w14:paraId="67DE4EA4" w14:textId="2A1914ED" w:rsidR="005A44B3" w:rsidRDefault="005A44B3" w:rsidP="005A44B3">
      <w:pPr>
        <w:pStyle w:val="ListParagraph"/>
        <w:numPr>
          <w:ilvl w:val="2"/>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Compression</w:t>
      </w:r>
    </w:p>
    <w:p w14:paraId="559421FB" w14:textId="74EF1E4D" w:rsidR="005A44B3" w:rsidRDefault="005A44B3" w:rsidP="005A44B3">
      <w:pPr>
        <w:pStyle w:val="ListParagraph"/>
        <w:numPr>
          <w:ilvl w:val="2"/>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Black and white pixels</w:t>
      </w:r>
    </w:p>
    <w:p w14:paraId="0A7798E3" w14:textId="54F9BFE9" w:rsidR="005A44B3" w:rsidRDefault="005A44B3" w:rsidP="005A44B3">
      <w:pPr>
        <w:pStyle w:val="ListParagraph"/>
        <w:numPr>
          <w:ilvl w:val="2"/>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Exaggerate pixels</w:t>
      </w:r>
    </w:p>
    <w:p w14:paraId="0C442337" w14:textId="52FA50DC" w:rsidR="005A44B3" w:rsidRDefault="005A44B3" w:rsidP="005A44B3">
      <w:pPr>
        <w:pStyle w:val="ListParagraph"/>
        <w:numPr>
          <w:ilvl w:val="0"/>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Pass into the puzzle class</w:t>
      </w:r>
    </w:p>
    <w:p w14:paraId="355A8EEF" w14:textId="0BC879E6" w:rsidR="005A44B3" w:rsidRDefault="005A44B3" w:rsidP="005A44B3">
      <w:pPr>
        <w:pStyle w:val="ListParagraph"/>
        <w:numPr>
          <w:ilvl w:val="1"/>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Number Template class</w:t>
      </w:r>
    </w:p>
    <w:p w14:paraId="26DB19D9" w14:textId="24F915FE" w:rsidR="005A44B3" w:rsidRDefault="005A44B3" w:rsidP="005A44B3">
      <w:pPr>
        <w:pStyle w:val="ListParagraph"/>
        <w:numPr>
          <w:ilvl w:val="1"/>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Number class</w:t>
      </w:r>
    </w:p>
    <w:p w14:paraId="02CD75E9" w14:textId="13342191" w:rsidR="005A44B3" w:rsidRDefault="005A44B3" w:rsidP="005A44B3">
      <w:pPr>
        <w:pStyle w:val="ListParagraph"/>
        <w:numPr>
          <w:ilvl w:val="2"/>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Optimise number</w:t>
      </w:r>
    </w:p>
    <w:p w14:paraId="51F87AD0" w14:textId="2A52CB11" w:rsidR="005A44B3" w:rsidRDefault="005A44B3" w:rsidP="005A44B3">
      <w:pPr>
        <w:pStyle w:val="ListParagraph"/>
        <w:numPr>
          <w:ilvl w:val="0"/>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Processing Puzzle</w:t>
      </w:r>
    </w:p>
    <w:p w14:paraId="45451AE6" w14:textId="255F7913" w:rsidR="005A44B3" w:rsidRDefault="005A44B3" w:rsidP="005A44B3">
      <w:pPr>
        <w:pStyle w:val="ListParagraph"/>
        <w:numPr>
          <w:ilvl w:val="1"/>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Normalising image</w:t>
      </w:r>
    </w:p>
    <w:p w14:paraId="5AB4A438" w14:textId="4682CDC0" w:rsidR="005A44B3" w:rsidRDefault="005A44B3" w:rsidP="005A44B3">
      <w:pPr>
        <w:pStyle w:val="ListParagraph"/>
        <w:numPr>
          <w:ilvl w:val="2"/>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Finding corners</w:t>
      </w:r>
    </w:p>
    <w:p w14:paraId="231C1658" w14:textId="730BDF83" w:rsidR="005A44B3" w:rsidRDefault="005A44B3" w:rsidP="005A44B3">
      <w:pPr>
        <w:pStyle w:val="ListParagraph"/>
        <w:numPr>
          <w:ilvl w:val="2"/>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Trace</w:t>
      </w:r>
    </w:p>
    <w:p w14:paraId="03C4F0FE" w14:textId="1ED5B252" w:rsidR="005A44B3" w:rsidRDefault="005A44B3" w:rsidP="005A44B3">
      <w:pPr>
        <w:pStyle w:val="ListParagraph"/>
        <w:numPr>
          <w:ilvl w:val="2"/>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Next centre</w:t>
      </w:r>
    </w:p>
    <w:p w14:paraId="0726BF78" w14:textId="01C6E97F" w:rsidR="005A44B3" w:rsidRDefault="005A44B3" w:rsidP="005A44B3">
      <w:pPr>
        <w:pStyle w:val="ListParagraph"/>
        <w:numPr>
          <w:ilvl w:val="2"/>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Calculating corners</w:t>
      </w:r>
    </w:p>
    <w:p w14:paraId="46F85C6B" w14:textId="0CAA28DF" w:rsidR="005A44B3" w:rsidRDefault="005A44B3" w:rsidP="005A44B3">
      <w:pPr>
        <w:pStyle w:val="ListParagraph"/>
        <w:numPr>
          <w:ilvl w:val="2"/>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Rotation and crop</w:t>
      </w:r>
    </w:p>
    <w:p w14:paraId="76EE9A1F" w14:textId="491D8C02" w:rsidR="005A44B3" w:rsidRDefault="005A44B3" w:rsidP="005A44B3">
      <w:pPr>
        <w:pStyle w:val="ListParagraph"/>
        <w:numPr>
          <w:ilvl w:val="1"/>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Split into squares</w:t>
      </w:r>
    </w:p>
    <w:p w14:paraId="0D91142D" w14:textId="62FA4DB0" w:rsidR="005A44B3" w:rsidRDefault="005A44B3" w:rsidP="005A44B3">
      <w:pPr>
        <w:pStyle w:val="ListParagraph"/>
        <w:numPr>
          <w:ilvl w:val="2"/>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If square empty</w:t>
      </w:r>
    </w:p>
    <w:p w14:paraId="37835432" w14:textId="47071CA3" w:rsidR="005A44B3" w:rsidRDefault="005A44B3" w:rsidP="005A44B3">
      <w:pPr>
        <w:pStyle w:val="ListParagraph"/>
        <w:numPr>
          <w:ilvl w:val="2"/>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Calculate number</w:t>
      </w:r>
    </w:p>
    <w:p w14:paraId="76E26B2F" w14:textId="7EAB8841" w:rsidR="005A44B3" w:rsidRDefault="005A44B3" w:rsidP="005A44B3">
      <w:pPr>
        <w:pStyle w:val="ListParagraph"/>
        <w:numPr>
          <w:ilvl w:val="1"/>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Form puzzle</w:t>
      </w:r>
    </w:p>
    <w:p w14:paraId="15971F3A" w14:textId="302022A5" w:rsidR="005A44B3" w:rsidRDefault="005A44B3" w:rsidP="005A44B3">
      <w:pPr>
        <w:pStyle w:val="ListParagraph"/>
        <w:numPr>
          <w:ilvl w:val="0"/>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Add number</w:t>
      </w:r>
    </w:p>
    <w:p w14:paraId="5BDDEADB" w14:textId="5F2E908D" w:rsidR="005A44B3" w:rsidRDefault="005A44B3" w:rsidP="005A44B3">
      <w:pPr>
        <w:pStyle w:val="ListParagraph"/>
        <w:numPr>
          <w:ilvl w:val="0"/>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Data Structures and classes</w:t>
      </w:r>
    </w:p>
    <w:p w14:paraId="186C4E49" w14:textId="106872F1" w:rsidR="005A44B3" w:rsidRPr="005A44B3" w:rsidRDefault="005A44B3" w:rsidP="005A44B3">
      <w:pPr>
        <w:pStyle w:val="ListParagraph"/>
        <w:numPr>
          <w:ilvl w:val="0"/>
          <w:numId w:val="29"/>
        </w:numPr>
        <w:spacing w:before="100" w:beforeAutospacing="1" w:after="100" w:afterAutospacing="1" w:line="240" w:lineRule="auto"/>
        <w:rPr>
          <w:rFonts w:ascii="Calibri" w:eastAsia="Times New Roman" w:hAnsi="Calibri" w:cs="Calibri"/>
          <w:lang w:eastAsia="en-GB"/>
        </w:rPr>
      </w:pPr>
      <w:r>
        <w:rPr>
          <w:rFonts w:ascii="Calibri" w:eastAsia="Times New Roman" w:hAnsi="Calibri" w:cs="Calibri"/>
          <w:lang w:eastAsia="en-GB"/>
        </w:rPr>
        <w:t>Object diagram</w:t>
      </w:r>
    </w:p>
    <w:p w14:paraId="2F764E79" w14:textId="0FB12D74" w:rsidR="006B7A9B" w:rsidRPr="00AD4611" w:rsidRDefault="006B7A9B" w:rsidP="007D21A4">
      <w:pPr>
        <w:pStyle w:val="ListParagraph"/>
        <w:numPr>
          <w:ilvl w:val="1"/>
          <w:numId w:val="29"/>
        </w:numPr>
        <w:spacing w:before="100" w:beforeAutospacing="1" w:after="100" w:afterAutospacing="1" w:line="240" w:lineRule="auto"/>
        <w:rPr>
          <w:rFonts w:ascii="Calibri" w:eastAsia="Times New Roman" w:hAnsi="Calibri" w:cs="Calibri"/>
          <w:lang w:eastAsia="en-GB"/>
        </w:rPr>
      </w:pPr>
      <w:r w:rsidRPr="00AD4611">
        <w:rPr>
          <w:rFonts w:ascii="Calibri" w:eastAsia="Times New Roman" w:hAnsi="Calibri" w:cs="Calibri"/>
          <w:b/>
          <w:bCs/>
          <w:sz w:val="36"/>
          <w:szCs w:val="36"/>
          <w:u w:val="single"/>
          <w:lang w:eastAsia="en-GB"/>
        </w:rPr>
        <w:br w:type="page"/>
      </w:r>
    </w:p>
    <w:p w14:paraId="679BC1BC" w14:textId="51C5E1DA" w:rsidR="006D7970" w:rsidRPr="009A4F3C" w:rsidRDefault="0096300D" w:rsidP="009A4F3C">
      <w:pPr>
        <w:spacing w:before="100" w:beforeAutospacing="1" w:after="100" w:afterAutospacing="1" w:line="240" w:lineRule="auto"/>
        <w:jc w:val="center"/>
        <w:rPr>
          <w:rFonts w:ascii="Calibri" w:eastAsia="Times New Roman" w:hAnsi="Calibri" w:cs="Calibri"/>
          <w:b/>
          <w:bCs/>
          <w:sz w:val="36"/>
          <w:szCs w:val="36"/>
          <w:u w:val="single"/>
          <w:lang w:eastAsia="en-GB"/>
        </w:rPr>
      </w:pPr>
      <w:r>
        <w:rPr>
          <w:rFonts w:ascii="Calibri" w:eastAsia="Times New Roman" w:hAnsi="Calibri" w:cs="Calibri"/>
          <w:b/>
          <w:bCs/>
          <w:sz w:val="36"/>
          <w:szCs w:val="36"/>
          <w:u w:val="single"/>
          <w:lang w:eastAsia="en-GB"/>
        </w:rPr>
        <w:lastRenderedPageBreak/>
        <w:t xml:space="preserve">1. </w:t>
      </w:r>
      <w:r w:rsidR="00871576">
        <w:rPr>
          <w:rFonts w:ascii="Calibri" w:eastAsia="Times New Roman" w:hAnsi="Calibri" w:cs="Calibri"/>
          <w:b/>
          <w:bCs/>
          <w:sz w:val="36"/>
          <w:szCs w:val="36"/>
          <w:u w:val="single"/>
          <w:lang w:eastAsia="en-GB"/>
        </w:rPr>
        <w:t xml:space="preserve">Creating </w:t>
      </w:r>
      <w:r w:rsidR="009A4F3C" w:rsidRPr="009A4F3C">
        <w:rPr>
          <w:rFonts w:ascii="Calibri" w:eastAsia="Times New Roman" w:hAnsi="Calibri" w:cs="Calibri"/>
          <w:b/>
          <w:bCs/>
          <w:sz w:val="36"/>
          <w:szCs w:val="36"/>
          <w:u w:val="single"/>
          <w:lang w:eastAsia="en-GB"/>
        </w:rPr>
        <w:t>Image</w:t>
      </w:r>
      <w:r w:rsidR="00871576">
        <w:rPr>
          <w:rFonts w:ascii="Calibri" w:eastAsia="Times New Roman" w:hAnsi="Calibri" w:cs="Calibri"/>
          <w:b/>
          <w:bCs/>
          <w:sz w:val="36"/>
          <w:szCs w:val="36"/>
          <w:u w:val="single"/>
          <w:lang w:eastAsia="en-GB"/>
        </w:rPr>
        <w:t xml:space="preserve"> Class</w:t>
      </w:r>
      <w:r w:rsidR="009A4F3C" w:rsidRPr="009A4F3C">
        <w:rPr>
          <w:rFonts w:ascii="Calibri" w:eastAsia="Times New Roman" w:hAnsi="Calibri" w:cs="Calibri"/>
          <w:b/>
          <w:bCs/>
          <w:sz w:val="36"/>
          <w:szCs w:val="36"/>
          <w:u w:val="single"/>
          <w:lang w:eastAsia="en-GB"/>
        </w:rPr>
        <w:t>:</w:t>
      </w:r>
    </w:p>
    <w:p w14:paraId="02A27C25" w14:textId="06C41754" w:rsidR="00C63041" w:rsidRPr="00C25573" w:rsidRDefault="00C63041" w:rsidP="00C63041">
      <w:pPr>
        <w:spacing w:before="100" w:beforeAutospacing="1" w:after="100" w:afterAutospacing="1" w:line="240" w:lineRule="auto"/>
        <w:rPr>
          <w:rFonts w:ascii="Calibri" w:eastAsia="Times New Roman" w:hAnsi="Calibri" w:cs="Calibri"/>
          <w:sz w:val="24"/>
          <w:szCs w:val="24"/>
          <w:lang w:eastAsia="en-GB"/>
        </w:rPr>
      </w:pPr>
      <w:r>
        <w:rPr>
          <w:rFonts w:ascii="Calibri" w:hAnsi="Calibri" w:cs="Calibri"/>
        </w:rPr>
        <w:t>This section is necessary for the program because it is important to be able to pass in different types of image data into the class. It will be able to handle: paths to local files, URLs to images on the internet, and lists of pixels that have already been decoded/</w:t>
      </w:r>
      <w:r w:rsidR="00E45A9B">
        <w:rPr>
          <w:rFonts w:ascii="Calibri" w:hAnsi="Calibri" w:cs="Calibri"/>
        </w:rPr>
        <w:t xml:space="preserve"> created manually</w:t>
      </w:r>
    </w:p>
    <w:p w14:paraId="69AB47B1" w14:textId="3674CC5F" w:rsidR="008604D3" w:rsidRDefault="003F5C7F" w:rsidP="00257987">
      <w:pPr>
        <w:pStyle w:val="ListParagraph"/>
        <w:numPr>
          <w:ilvl w:val="1"/>
          <w:numId w:val="1"/>
        </w:numPr>
        <w:spacing w:before="100" w:beforeAutospacing="1" w:after="100" w:afterAutospacing="1" w:line="240" w:lineRule="auto"/>
        <w:rPr>
          <w:noProof/>
        </w:rPr>
      </w:pPr>
      <w:r>
        <w:rPr>
          <w:noProof/>
        </w:rPr>
        <w:drawing>
          <wp:anchor distT="0" distB="0" distL="114300" distR="114300" simplePos="0" relativeHeight="251673600" behindDoc="0" locked="0" layoutInCell="1" allowOverlap="1" wp14:anchorId="50368AA2" wp14:editId="2F54253F">
            <wp:simplePos x="0" y="0"/>
            <wp:positionH relativeFrom="margin">
              <wp:align>left</wp:align>
            </wp:positionH>
            <wp:positionV relativeFrom="paragraph">
              <wp:posOffset>8255</wp:posOffset>
            </wp:positionV>
            <wp:extent cx="2602230" cy="5196840"/>
            <wp:effectExtent l="0" t="0" r="7620" b="381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31522" cy="5255328"/>
                    </a:xfrm>
                    <a:prstGeom prst="rect">
                      <a:avLst/>
                    </a:prstGeom>
                  </pic:spPr>
                </pic:pic>
              </a:graphicData>
            </a:graphic>
            <wp14:sizeRelH relativeFrom="margin">
              <wp14:pctWidth>0</wp14:pctWidth>
            </wp14:sizeRelH>
            <wp14:sizeRelV relativeFrom="margin">
              <wp14:pctHeight>0</wp14:pctHeight>
            </wp14:sizeRelV>
          </wp:anchor>
        </w:drawing>
      </w:r>
      <w:r w:rsidR="0090479F">
        <w:rPr>
          <w:noProof/>
        </w:rPr>
        <w:t>URL or Path to a local file?</w:t>
      </w:r>
    </w:p>
    <w:p w14:paraId="39D13BB8" w14:textId="04CA8A17" w:rsidR="009C6A50" w:rsidRDefault="009C6A50" w:rsidP="009C6A50">
      <w:pPr>
        <w:pStyle w:val="ListParagraph"/>
        <w:spacing w:before="100" w:beforeAutospacing="1" w:after="100" w:afterAutospacing="1" w:line="240" w:lineRule="auto"/>
        <w:ind w:left="1440"/>
        <w:rPr>
          <w:noProof/>
        </w:rPr>
      </w:pPr>
      <w:r>
        <w:rPr>
          <w:noProof/>
        </w:rPr>
        <w:t xml:space="preserve">One of my user’s complaints (see Evalutation) was that </w:t>
      </w:r>
      <w:r w:rsidR="000275E9">
        <w:rPr>
          <w:noProof/>
        </w:rPr>
        <w:t>there was no way of reading files from URLs</w:t>
      </w:r>
      <w:r w:rsidR="00FB5F58">
        <w:rPr>
          <w:noProof/>
        </w:rPr>
        <w:t xml:space="preserve">. </w:t>
      </w:r>
    </w:p>
    <w:p w14:paraId="7E9C9328" w14:textId="1D77DB3D" w:rsidR="00C25573" w:rsidRDefault="00257987" w:rsidP="00C25573">
      <w:pPr>
        <w:spacing w:before="100" w:beforeAutospacing="1" w:after="100" w:afterAutospacing="1" w:line="240" w:lineRule="auto"/>
        <w:rPr>
          <w:rFonts w:ascii="Calibri" w:eastAsia="Times New Roman" w:hAnsi="Calibri" w:cs="Calibri"/>
          <w:sz w:val="24"/>
          <w:szCs w:val="24"/>
          <w:lang w:eastAsia="en-GB"/>
        </w:rPr>
      </w:pPr>
      <w:r>
        <w:rPr>
          <w:rFonts w:ascii="Calibri" w:eastAsia="Times New Roman" w:hAnsi="Calibri" w:cs="Calibri"/>
          <w:sz w:val="24"/>
          <w:szCs w:val="24"/>
          <w:lang w:eastAsia="en-GB"/>
        </w:rPr>
        <w:t>PIL</w:t>
      </w:r>
      <w:r w:rsidR="00AA40E5">
        <w:rPr>
          <w:rStyle w:val="FootnoteReference"/>
          <w:rFonts w:ascii="Calibri" w:eastAsia="Times New Roman" w:hAnsi="Calibri" w:cs="Calibri"/>
          <w:sz w:val="24"/>
          <w:szCs w:val="24"/>
          <w:lang w:eastAsia="en-GB"/>
        </w:rPr>
        <w:footnoteReference w:id="1"/>
      </w:r>
      <w:r>
        <w:rPr>
          <w:rFonts w:ascii="Calibri" w:eastAsia="Times New Roman" w:hAnsi="Calibri" w:cs="Calibri"/>
          <w:sz w:val="24"/>
          <w:szCs w:val="24"/>
          <w:lang w:eastAsia="en-GB"/>
        </w:rPr>
        <w:t xml:space="preserve"> is a library that allows the extraction of image data from any given data type. This is also a great choice, because </w:t>
      </w:r>
      <w:r w:rsidR="00362AF5">
        <w:rPr>
          <w:rFonts w:ascii="Calibri" w:eastAsia="Times New Roman" w:hAnsi="Calibri" w:cs="Calibri"/>
          <w:sz w:val="24"/>
          <w:szCs w:val="24"/>
          <w:lang w:eastAsia="en-GB"/>
        </w:rPr>
        <w:t xml:space="preserve">PIL handles BytesIO objects. </w:t>
      </w:r>
    </w:p>
    <w:p w14:paraId="7368B056" w14:textId="063B0B7A" w:rsidR="00257987" w:rsidRDefault="00A071A6" w:rsidP="00C25573">
      <w:pPr>
        <w:spacing w:before="100" w:beforeAutospacing="1" w:after="100" w:afterAutospacing="1" w:line="240" w:lineRule="auto"/>
        <w:rPr>
          <w:rFonts w:ascii="Calibri" w:eastAsia="Times New Roman" w:hAnsi="Calibri" w:cs="Calibri"/>
          <w:sz w:val="24"/>
          <w:szCs w:val="24"/>
          <w:lang w:eastAsia="en-GB"/>
        </w:rPr>
      </w:pPr>
      <w:r>
        <w:rPr>
          <w:noProof/>
        </w:rPr>
        <mc:AlternateContent>
          <mc:Choice Requires="wps">
            <w:drawing>
              <wp:anchor distT="0" distB="0" distL="114300" distR="114300" simplePos="0" relativeHeight="251671552" behindDoc="0" locked="0" layoutInCell="1" allowOverlap="1" wp14:anchorId="06C4605B" wp14:editId="17220918">
                <wp:simplePos x="0" y="0"/>
                <wp:positionH relativeFrom="column">
                  <wp:posOffset>1333500</wp:posOffset>
                </wp:positionH>
                <wp:positionV relativeFrom="paragraph">
                  <wp:posOffset>97790</wp:posOffset>
                </wp:positionV>
                <wp:extent cx="190500" cy="22860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190500" cy="228600"/>
                        </a:xfrm>
                        <a:prstGeom prst="rect">
                          <a:avLst/>
                        </a:prstGeom>
                        <a:solidFill>
                          <a:schemeClr val="lt1"/>
                        </a:solidFill>
                        <a:ln w="6350">
                          <a:solidFill>
                            <a:prstClr val="black"/>
                          </a:solidFill>
                        </a:ln>
                      </wps:spPr>
                      <wps:txbx>
                        <w:txbxContent>
                          <w:p w14:paraId="4039BEC5" w14:textId="2A51F413" w:rsidR="00FF0470" w:rsidRDefault="00FF0470" w:rsidP="00FE0E5C">
                            <w:pPr>
                              <w:jc w:val="center"/>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C4605B" id="Text Box 10" o:spid="_x0000_s1031" type="#_x0000_t202" style="position:absolute;margin-left:105pt;margin-top:7.7pt;width:15pt;height:18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" fillcolor="white [3201]" strokeweight=".5pt">
                <v:textbox>
                  <w:txbxContent>
                    <w:p w14:paraId="4039BEC5" w14:textId="2A51F413" w:rsidR="00FF0470" w:rsidRDefault="00FF0470" w:rsidP="00FE0E5C">
                      <w:pPr>
                        <w:jc w:val="center"/>
                      </w:pPr>
                      <w:r>
                        <w:t>1</w:t>
                      </w:r>
                    </w:p>
                  </w:txbxContent>
                </v:textbox>
              </v:shape>
            </w:pict>
          </mc:Fallback>
        </mc:AlternateContent>
      </w:r>
      <w:r w:rsidR="00257987">
        <w:rPr>
          <w:rFonts w:ascii="Calibri" w:eastAsia="Times New Roman" w:hAnsi="Calibri" w:cs="Calibri"/>
          <w:sz w:val="24"/>
          <w:szCs w:val="24"/>
          <w:lang w:eastAsia="en-GB"/>
        </w:rPr>
        <w:t>The BytesIO</w:t>
      </w:r>
      <w:r w:rsidR="00AA40E5">
        <w:rPr>
          <w:rStyle w:val="FootnoteReference"/>
          <w:rFonts w:ascii="Calibri" w:eastAsia="Times New Roman" w:hAnsi="Calibri" w:cs="Calibri"/>
          <w:sz w:val="24"/>
          <w:szCs w:val="24"/>
          <w:lang w:eastAsia="en-GB"/>
        </w:rPr>
        <w:footnoteReference w:id="2"/>
      </w:r>
      <w:r w:rsidR="00257987">
        <w:rPr>
          <w:rFonts w:ascii="Calibri" w:eastAsia="Times New Roman" w:hAnsi="Calibri" w:cs="Calibri"/>
          <w:sz w:val="24"/>
          <w:szCs w:val="24"/>
          <w:lang w:eastAsia="en-GB"/>
        </w:rPr>
        <w:t xml:space="preserve"> requests the page from the link. All this</w:t>
      </w:r>
      <w:r w:rsidR="00223640">
        <w:rPr>
          <w:rFonts w:ascii="Calibri" w:eastAsia="Times New Roman" w:hAnsi="Calibri" w:cs="Calibri"/>
          <w:sz w:val="24"/>
          <w:szCs w:val="24"/>
          <w:lang w:eastAsia="en-GB"/>
        </w:rPr>
        <w:t xml:space="preserve"> </w:t>
      </w:r>
      <w:r w:rsidR="008412F6">
        <w:rPr>
          <w:rFonts w:ascii="Calibri" w:eastAsia="Times New Roman" w:hAnsi="Calibri" w:cs="Calibri"/>
          <w:sz w:val="24"/>
          <w:szCs w:val="24"/>
          <w:lang w:eastAsia="en-GB"/>
        </w:rPr>
        <w:t xml:space="preserve">is under the assumption that this is a link to an online resource. </w:t>
      </w:r>
      <w:r w:rsidR="00C8441F">
        <w:rPr>
          <w:rFonts w:ascii="Calibri" w:eastAsia="Times New Roman" w:hAnsi="Calibri" w:cs="Calibri"/>
          <w:sz w:val="24"/>
          <w:szCs w:val="24"/>
          <w:lang w:eastAsia="en-GB"/>
        </w:rPr>
        <w:t xml:space="preserve">If </w:t>
      </w:r>
      <w:r w:rsidR="001471A2">
        <w:rPr>
          <w:rFonts w:ascii="Calibri" w:eastAsia="Times New Roman" w:hAnsi="Calibri" w:cs="Calibri"/>
          <w:sz w:val="24"/>
          <w:szCs w:val="24"/>
          <w:lang w:eastAsia="en-GB"/>
        </w:rPr>
        <w:t>this is not a link, then an exception will be raised. However, by handling this, through process of elimination</w:t>
      </w:r>
      <w:r w:rsidR="00AD7AB1">
        <w:rPr>
          <w:rFonts w:ascii="Calibri" w:eastAsia="Times New Roman" w:hAnsi="Calibri" w:cs="Calibri"/>
          <w:sz w:val="24"/>
          <w:szCs w:val="24"/>
          <w:lang w:eastAsia="en-GB"/>
        </w:rPr>
        <w:t xml:space="preserve">, it must either be a path, or a list. </w:t>
      </w:r>
    </w:p>
    <w:p w14:paraId="11366A8C" w14:textId="594A7584" w:rsidR="00AB700C" w:rsidRDefault="002C6CC9" w:rsidP="00C25573">
      <w:pPr>
        <w:spacing w:before="100" w:beforeAutospacing="1" w:after="100" w:afterAutospacing="1" w:line="240" w:lineRule="auto"/>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Therefore by trying to find the resource on the local computer through a path will give the image. </w:t>
      </w:r>
      <w:r w:rsidR="00AD7AB1">
        <w:rPr>
          <w:rFonts w:ascii="Calibri" w:eastAsia="Times New Roman" w:hAnsi="Calibri" w:cs="Calibri"/>
          <w:sz w:val="24"/>
          <w:szCs w:val="24"/>
          <w:lang w:eastAsia="en-GB"/>
        </w:rPr>
        <w:t xml:space="preserve">If an exception occurs </w:t>
      </w:r>
      <w:r w:rsidR="003F5C7F">
        <w:rPr>
          <w:rFonts w:ascii="Calibri" w:eastAsia="Times New Roman" w:hAnsi="Calibri" w:cs="Calibri"/>
          <w:sz w:val="24"/>
          <w:szCs w:val="24"/>
          <w:lang w:eastAsia="en-GB"/>
        </w:rPr>
        <w:t>then it must be a list</w:t>
      </w:r>
      <w:r w:rsidR="00E54F00">
        <w:rPr>
          <w:rFonts w:ascii="Calibri" w:eastAsia="Times New Roman" w:hAnsi="Calibri" w:cs="Calibri"/>
          <w:sz w:val="24"/>
          <w:szCs w:val="24"/>
          <w:lang w:eastAsia="en-GB"/>
        </w:rPr>
        <w:t>.</w:t>
      </w:r>
    </w:p>
    <w:p w14:paraId="45089188" w14:textId="298ACE52" w:rsidR="00AB700C" w:rsidRDefault="00AB700C" w:rsidP="00C25573">
      <w:pPr>
        <w:spacing w:before="100" w:beforeAutospacing="1" w:after="100" w:afterAutospacing="1" w:line="240" w:lineRule="auto"/>
        <w:rPr>
          <w:rFonts w:ascii="Calibri" w:eastAsia="Times New Roman" w:hAnsi="Calibri" w:cs="Calibri"/>
          <w:sz w:val="24"/>
          <w:szCs w:val="24"/>
          <w:lang w:eastAsia="en-GB"/>
        </w:rPr>
      </w:pPr>
      <w:r>
        <w:rPr>
          <w:rFonts w:ascii="Calibri" w:eastAsia="Times New Roman" w:hAnsi="Calibri" w:cs="Calibri"/>
          <w:sz w:val="24"/>
          <w:szCs w:val="24"/>
          <w:lang w:eastAsia="en-GB"/>
        </w:rPr>
        <w:t xml:space="preserve">This list must also be normalised through numpy. </w:t>
      </w:r>
      <w:r w:rsidR="00B155BD">
        <w:rPr>
          <w:rFonts w:ascii="Calibri" w:eastAsia="Times New Roman" w:hAnsi="Calibri" w:cs="Calibri"/>
          <w:sz w:val="24"/>
          <w:szCs w:val="24"/>
          <w:lang w:eastAsia="en-GB"/>
        </w:rPr>
        <w:t xml:space="preserve">This is because PIL.convert returns an image object with the array of pixels embedded within it. Therefore, </w:t>
      </w:r>
      <w:r w:rsidR="002A1A0A">
        <w:rPr>
          <w:rFonts w:ascii="Calibri" w:eastAsia="Times New Roman" w:hAnsi="Calibri" w:cs="Calibri"/>
          <w:sz w:val="24"/>
          <w:szCs w:val="24"/>
          <w:lang w:eastAsia="en-GB"/>
        </w:rPr>
        <w:t>normalising the array is also another way of extracting information from it</w:t>
      </w:r>
      <w:r w:rsidR="006B27A0">
        <w:rPr>
          <w:rFonts w:ascii="Calibri" w:eastAsia="Times New Roman" w:hAnsi="Calibri" w:cs="Calibri"/>
          <w:sz w:val="24"/>
          <w:szCs w:val="24"/>
          <w:lang w:eastAsia="en-GB"/>
        </w:rPr>
        <w:t>.</w:t>
      </w:r>
    </w:p>
    <w:p w14:paraId="4D19D7FC" w14:textId="1DF6CDDF" w:rsidR="00266333" w:rsidRDefault="00266333" w:rsidP="00C25573">
      <w:pPr>
        <w:spacing w:before="100" w:beforeAutospacing="1" w:after="100" w:afterAutospacing="1" w:line="240" w:lineRule="auto"/>
        <w:rPr>
          <w:rFonts w:ascii="Calibri" w:eastAsia="Times New Roman" w:hAnsi="Calibri" w:cs="Calibri"/>
          <w:sz w:val="24"/>
          <w:szCs w:val="24"/>
          <w:lang w:eastAsia="en-GB"/>
        </w:rPr>
      </w:pPr>
    </w:p>
    <w:p w14:paraId="5311ACD4" w14:textId="49997440" w:rsidR="00804C11" w:rsidRPr="00B92DCA" w:rsidRDefault="00C544D1">
      <w:pPr>
        <w:rPr>
          <w:b/>
          <w:bCs/>
          <w:sz w:val="36"/>
          <w:szCs w:val="36"/>
          <w:u w:val="single"/>
        </w:rPr>
      </w:pPr>
      <w:r w:rsidRPr="00646CC3">
        <w:rPr>
          <w:b/>
          <w:bCs/>
          <w:noProof/>
          <w:sz w:val="36"/>
          <w:szCs w:val="36"/>
          <w:u w:val="single"/>
        </w:rPr>
        <w:lastRenderedPageBreak/>
        <w:drawing>
          <wp:anchor distT="0" distB="0" distL="114300" distR="114300" simplePos="0" relativeHeight="251674624" behindDoc="0" locked="0" layoutInCell="1" allowOverlap="1" wp14:anchorId="38BE321C" wp14:editId="121EBA92">
            <wp:simplePos x="0" y="0"/>
            <wp:positionH relativeFrom="column">
              <wp:posOffset>0</wp:posOffset>
            </wp:positionH>
            <wp:positionV relativeFrom="paragraph">
              <wp:posOffset>0</wp:posOffset>
            </wp:positionV>
            <wp:extent cx="1819275" cy="6619875"/>
            <wp:effectExtent l="0" t="0" r="9525"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819275" cy="6619875"/>
                    </a:xfrm>
                    <a:prstGeom prst="rect">
                      <a:avLst/>
                    </a:prstGeom>
                  </pic:spPr>
                </pic:pic>
              </a:graphicData>
            </a:graphic>
          </wp:anchor>
        </w:drawing>
      </w:r>
      <w:r w:rsidR="0096300D">
        <w:rPr>
          <w:b/>
          <w:bCs/>
          <w:noProof/>
          <w:sz w:val="36"/>
          <w:szCs w:val="36"/>
          <w:u w:val="single"/>
        </w:rPr>
        <w:t xml:space="preserve">2. </w:t>
      </w:r>
      <w:r w:rsidR="00646CC3" w:rsidRPr="00646CC3">
        <w:rPr>
          <w:b/>
          <w:bCs/>
          <w:noProof/>
          <w:sz w:val="36"/>
          <w:szCs w:val="36"/>
          <w:u w:val="single"/>
        </w:rPr>
        <w:t>Abstracting</w:t>
      </w:r>
      <w:r w:rsidR="00B92DCA" w:rsidRPr="00B92DCA">
        <w:rPr>
          <w:b/>
          <w:bCs/>
          <w:sz w:val="36"/>
          <w:szCs w:val="36"/>
          <w:u w:val="single"/>
        </w:rPr>
        <w:t xml:space="preserve"> the image</w:t>
      </w:r>
    </w:p>
    <w:p w14:paraId="5A5EBF95" w14:textId="710F86E1" w:rsidR="00EF62C7" w:rsidRDefault="00BE5454" w:rsidP="00EF62C7">
      <w:pPr>
        <w:pStyle w:val="ListParagraph"/>
        <w:numPr>
          <w:ilvl w:val="0"/>
          <w:numId w:val="4"/>
        </w:numPr>
      </w:pPr>
      <w:r>
        <w:t xml:space="preserve">To avoid the problem of </w:t>
      </w:r>
      <w:r w:rsidR="007F6828">
        <w:t xml:space="preserve">shadows the image must be split into an n x n square. This way, by finding the average value of that </w:t>
      </w:r>
      <w:r w:rsidR="00FB7140">
        <w:t xml:space="preserve">section of the image, </w:t>
      </w:r>
      <w:r w:rsidR="00EF62C7">
        <w:t>the black and white method can dynamically alter its threshold</w:t>
      </w:r>
      <w:r w:rsidR="00024EE4">
        <w:rPr>
          <w:rStyle w:val="FootnoteReference"/>
        </w:rPr>
        <w:footnoteReference w:id="3"/>
      </w:r>
      <w:r w:rsidR="00EF62C7">
        <w:t xml:space="preserve"> depending on which section of the image</w:t>
      </w:r>
      <w:r w:rsidR="00AB74F2">
        <w:t xml:space="preserve"> a pixel</w:t>
      </w:r>
      <w:r w:rsidR="00EF62C7">
        <w:t xml:space="preserve"> is in. </w:t>
      </w:r>
    </w:p>
    <w:p w14:paraId="7FEBE88C" w14:textId="77777777" w:rsidR="00185AF3" w:rsidRDefault="0079367D" w:rsidP="00011CAC">
      <w:pPr>
        <w:pStyle w:val="ListParagraph"/>
        <w:ind w:left="1080"/>
      </w:pPr>
      <w:r>
        <w:t>I</w:t>
      </w:r>
      <w:r w:rsidR="00EF62C7">
        <w:t xml:space="preserve">f there was only one threshold then areas with shadows will let through more black pixels than areas without, resulting in a very noisy black and white image. </w:t>
      </w:r>
      <w:r w:rsidR="00442F2C">
        <w:t xml:space="preserve">This is because the average value of the image (given its majority is white with a bit of shadow over the puzzle) </w:t>
      </w:r>
      <w:r w:rsidR="00672E7A">
        <w:t>will be high, so th</w:t>
      </w:r>
      <w:r w:rsidR="000866FA">
        <w:t xml:space="preserve">erefore the threshold will let through more black pixels of the shadow than of the puzzle itself. </w:t>
      </w:r>
    </w:p>
    <w:p w14:paraId="49A831CB" w14:textId="31D1C9AA" w:rsidR="00955126" w:rsidRPr="003E099F" w:rsidRDefault="00185AF3" w:rsidP="00185AF3">
      <w:pPr>
        <w:pStyle w:val="ListParagraph"/>
        <w:ind w:left="1080"/>
        <w:jc w:val="center"/>
        <w:rPr>
          <w:i/>
          <w:iCs/>
        </w:rPr>
      </w:pPr>
      <w:r w:rsidRPr="003E099F">
        <w:rPr>
          <w:i/>
          <w:iCs/>
        </w:rPr>
        <w:t>(refer to the figure below)</w:t>
      </w:r>
    </w:p>
    <w:p w14:paraId="6DDF4A53" w14:textId="3DAFF3A2" w:rsidR="00011CAC" w:rsidRDefault="00994156" w:rsidP="00011CAC">
      <w:pPr>
        <w:pStyle w:val="ListParagraph"/>
        <w:ind w:left="1080"/>
      </w:pPr>
      <w:r>
        <w:t xml:space="preserve">However, when the program crops out an area with excessive shadows the </w:t>
      </w:r>
      <w:r w:rsidR="00EF62C7">
        <w:t xml:space="preserve">average value </w:t>
      </w:r>
      <w:r w:rsidR="00590FCE">
        <w:t xml:space="preserve">of the pixels </w:t>
      </w:r>
      <w:r w:rsidR="00EF62C7">
        <w:t>will be significantly lower (black = 0, white = 255).</w:t>
      </w:r>
      <w:r w:rsidR="00011CAC">
        <w:t xml:space="preserve"> This means that the only pixels that will go through will be those pixels </w:t>
      </w:r>
      <w:r w:rsidR="005851FA">
        <w:t xml:space="preserve">which have a lower number in relation to the pixels around it. </w:t>
      </w:r>
    </w:p>
    <w:p w14:paraId="222269CA" w14:textId="5B0C57D6" w:rsidR="00847AE4" w:rsidRDefault="00847AE4" w:rsidP="00011CAC">
      <w:pPr>
        <w:pStyle w:val="ListParagraph"/>
        <w:ind w:left="1080"/>
      </w:pPr>
      <w:r>
        <w:t xml:space="preserve">This method allows the assessment of pixel values depending on their surroundings; if a pixel is darker in relation to other pixels around it then likelihood is that it is an important pixel to the image. </w:t>
      </w:r>
    </w:p>
    <w:p w14:paraId="03928B88" w14:textId="4DE23E1C" w:rsidR="00664312" w:rsidRDefault="009F53DF" w:rsidP="00011CAC">
      <w:pPr>
        <w:pStyle w:val="ListParagraph"/>
        <w:ind w:left="1080"/>
      </w:pPr>
      <w:r>
        <w:rPr>
          <w:noProof/>
        </w:rPr>
        <w:drawing>
          <wp:anchor distT="0" distB="0" distL="114300" distR="114300" simplePos="0" relativeHeight="251680768" behindDoc="0" locked="0" layoutInCell="1" allowOverlap="1" wp14:anchorId="585B5152" wp14:editId="2072B211">
            <wp:simplePos x="0" y="0"/>
            <wp:positionH relativeFrom="margin">
              <wp:posOffset>4490720</wp:posOffset>
            </wp:positionH>
            <wp:positionV relativeFrom="paragraph">
              <wp:posOffset>367030</wp:posOffset>
            </wp:positionV>
            <wp:extent cx="1244600" cy="95758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19586" t="7523" b="5335"/>
                    <a:stretch/>
                  </pic:blipFill>
                  <pic:spPr bwMode="auto">
                    <a:xfrm>
                      <a:off x="0" y="0"/>
                      <a:ext cx="1244600" cy="957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672" behindDoc="0" locked="0" layoutInCell="1" allowOverlap="1" wp14:anchorId="59F5DCC3" wp14:editId="27625319">
            <wp:simplePos x="0" y="0"/>
            <wp:positionH relativeFrom="margin">
              <wp:posOffset>1958340</wp:posOffset>
            </wp:positionH>
            <wp:positionV relativeFrom="paragraph">
              <wp:posOffset>391160</wp:posOffset>
            </wp:positionV>
            <wp:extent cx="1255395" cy="933450"/>
            <wp:effectExtent l="0" t="0" r="1905"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55395" cy="933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1" wp14:anchorId="6C07B8B6" wp14:editId="48E8B076">
            <wp:simplePos x="0" y="0"/>
            <wp:positionH relativeFrom="margin">
              <wp:posOffset>3225800</wp:posOffset>
            </wp:positionH>
            <wp:positionV relativeFrom="paragraph">
              <wp:posOffset>400685</wp:posOffset>
            </wp:positionV>
            <wp:extent cx="1205230" cy="924560"/>
            <wp:effectExtent l="0" t="0" r="0" b="889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927" t="13415" r="12726" b="10971"/>
                    <a:stretch/>
                  </pic:blipFill>
                  <pic:spPr bwMode="auto">
                    <a:xfrm>
                      <a:off x="0" y="0"/>
                      <a:ext cx="1205230" cy="924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64312">
        <w:t>Beneficial also is that the use of the private compression function can be used in order to compress the image into an n x n grid.</w:t>
      </w:r>
    </w:p>
    <w:p w14:paraId="673D2C92" w14:textId="77777777" w:rsidR="009F53DF" w:rsidRDefault="009F53DF" w:rsidP="00011CAC">
      <w:pPr>
        <w:pStyle w:val="ListParagraph"/>
        <w:ind w:left="1080"/>
        <w:rPr>
          <w:sz w:val="16"/>
          <w:szCs w:val="16"/>
        </w:rPr>
      </w:pPr>
    </w:p>
    <w:p w14:paraId="7049A4CB" w14:textId="7B758A07" w:rsidR="00835B32" w:rsidRPr="009F53DF" w:rsidRDefault="009F53DF" w:rsidP="001D2508">
      <w:pPr>
        <w:pStyle w:val="ListParagraph"/>
        <w:ind w:left="1080"/>
        <w:jc w:val="center"/>
        <w:rPr>
          <w:sz w:val="16"/>
          <w:szCs w:val="16"/>
        </w:rPr>
      </w:pPr>
      <w:r w:rsidRPr="009F53DF">
        <w:rPr>
          <w:sz w:val="16"/>
          <w:szCs w:val="16"/>
        </w:rPr>
        <w:t>(left-right) image with shadow covering part of the puzzle, the output if the section of the puzzle with the shadow wasn’t handled, the output with shadow handling</w:t>
      </w:r>
    </w:p>
    <w:p w14:paraId="17E36CE8" w14:textId="21D4B22B" w:rsidR="009F53DF" w:rsidRDefault="009F53DF" w:rsidP="003B2D88">
      <w:pPr>
        <w:pStyle w:val="ListParagraph"/>
        <w:ind w:left="1080"/>
        <w:jc w:val="both"/>
      </w:pPr>
    </w:p>
    <w:p w14:paraId="77C3E965" w14:textId="31DDB65D" w:rsidR="00463C51" w:rsidRDefault="00463C51" w:rsidP="003B2D88">
      <w:pPr>
        <w:pStyle w:val="ListParagraph"/>
        <w:ind w:left="1080"/>
        <w:jc w:val="both"/>
      </w:pPr>
    </w:p>
    <w:p w14:paraId="21A9CC34" w14:textId="0A0BA622" w:rsidR="00463C51" w:rsidRDefault="00463C51" w:rsidP="003B2D88">
      <w:pPr>
        <w:pStyle w:val="ListParagraph"/>
        <w:ind w:left="1080"/>
        <w:jc w:val="both"/>
      </w:pPr>
    </w:p>
    <w:p w14:paraId="4247DF6C" w14:textId="5A52FC30" w:rsidR="00463C51" w:rsidRDefault="00463C51" w:rsidP="003B2D88">
      <w:pPr>
        <w:pStyle w:val="ListParagraph"/>
        <w:ind w:left="1080"/>
        <w:jc w:val="both"/>
      </w:pPr>
    </w:p>
    <w:p w14:paraId="12F67253" w14:textId="01FCB212" w:rsidR="00A83F7A" w:rsidRDefault="00A83F7A" w:rsidP="00A83F7A">
      <w:r>
        <w:t xml:space="preserve">The Image class must have all properties that the image has. This means having the width, height and being able to extract pixels, rows, columns and additionally a square of data. </w:t>
      </w:r>
      <w:r w:rsidR="00734B79">
        <w:t>However, these will be deduced from a 2D matrix, which has its own properties which are inherited by the image. Therefore, it makes sense for the image class to inherit a class responsible for 2D array calculations.</w:t>
      </w:r>
    </w:p>
    <w:p w14:paraId="564805D3" w14:textId="53350265" w:rsidR="00A034C1" w:rsidRPr="007D5E6F" w:rsidRDefault="00A034C1" w:rsidP="00A83F7A">
      <w:pPr>
        <w:rPr>
          <w:b/>
          <w:bCs/>
          <w:u w:val="single"/>
        </w:rPr>
      </w:pPr>
      <w:r w:rsidRPr="007D5E6F">
        <w:rPr>
          <w:b/>
          <w:bCs/>
          <w:u w:val="single"/>
        </w:rPr>
        <w:t>Matrix functions</w:t>
      </w:r>
    </w:p>
    <w:p w14:paraId="412E7C3D" w14:textId="11C3B1F8" w:rsidR="005E6F81" w:rsidRPr="00543781" w:rsidRDefault="006B3EE4" w:rsidP="008A5D0E">
      <w:pPr>
        <w:pStyle w:val="NoSpacing"/>
        <w:rPr>
          <w:rFonts w:ascii="Consolas" w:hAnsi="Consolas"/>
          <w:u w:val="single"/>
        </w:rPr>
      </w:pPr>
      <w:r w:rsidRPr="00543781">
        <w:rPr>
          <w:u w:val="single"/>
        </w:rPr>
        <w:t>To get the row:</w:t>
      </w:r>
    </w:p>
    <w:p w14:paraId="18161E12" w14:textId="1B8F1EE2" w:rsidR="00B05FE1" w:rsidRDefault="00D7228E" w:rsidP="008A5D0E">
      <w:pPr>
        <w:pStyle w:val="NoSpacing"/>
        <w:rPr>
          <w:rFonts w:ascii="Consolas" w:hAnsi="Consolas"/>
        </w:rPr>
      </w:pPr>
      <w:r>
        <w:rPr>
          <w:noProof/>
          <w:u w:val="single"/>
        </w:rPr>
        <w:lastRenderedPageBreak/>
        <mc:AlternateContent>
          <mc:Choice Requires="wps">
            <w:drawing>
              <wp:anchor distT="0" distB="0" distL="114300" distR="114300" simplePos="0" relativeHeight="251714560" behindDoc="0" locked="0" layoutInCell="1" allowOverlap="1" wp14:anchorId="750C5FEA" wp14:editId="48281B38">
                <wp:simplePos x="0" y="0"/>
                <wp:positionH relativeFrom="margin">
                  <wp:align>left</wp:align>
                </wp:positionH>
                <wp:positionV relativeFrom="paragraph">
                  <wp:posOffset>11430</wp:posOffset>
                </wp:positionV>
                <wp:extent cx="2194560" cy="655320"/>
                <wp:effectExtent l="0" t="0" r="15240" b="11430"/>
                <wp:wrapNone/>
                <wp:docPr id="42" name="Text Box 42"/>
                <wp:cNvGraphicFramePr/>
                <a:graphic xmlns:a="http://schemas.openxmlformats.org/drawingml/2006/main">
                  <a:graphicData uri="http://schemas.microsoft.com/office/word/2010/wordprocessingShape">
                    <wps:wsp>
                      <wps:cNvSpPr txBox="1"/>
                      <wps:spPr>
                        <a:xfrm>
                          <a:off x="0" y="0"/>
                          <a:ext cx="2194560" cy="655320"/>
                        </a:xfrm>
                        <a:prstGeom prst="rect">
                          <a:avLst/>
                        </a:prstGeom>
                        <a:solidFill>
                          <a:schemeClr val="lt1"/>
                        </a:solidFill>
                        <a:ln w="6350">
                          <a:solidFill>
                            <a:prstClr val="black"/>
                          </a:solidFill>
                        </a:ln>
                      </wps:spPr>
                      <wps:txbx>
                        <w:txbxContent>
                          <w:p w14:paraId="3704784D" w14:textId="73464051" w:rsidR="00FF0470" w:rsidRDefault="00FF0470" w:rsidP="00D7228E">
                            <w:pPr>
                              <w:pStyle w:val="NoSpacing"/>
                              <w:rPr>
                                <w:rFonts w:ascii="Consolas" w:hAnsi="Consolas"/>
                              </w:rPr>
                            </w:pPr>
                            <w:r>
                              <w:rPr>
                                <w:rFonts w:ascii="Consolas" w:hAnsi="Consolas"/>
                              </w:rPr>
                              <w:t>Input parameter (y: int)</w:t>
                            </w:r>
                          </w:p>
                          <w:p w14:paraId="172E2F35" w14:textId="09E1D065" w:rsidR="00FF0470" w:rsidRPr="008A5D0E" w:rsidRDefault="00FF0470" w:rsidP="00D7228E">
                            <w:pPr>
                              <w:pStyle w:val="NoSpacing"/>
                              <w:rPr>
                                <w:rFonts w:ascii="Consolas" w:hAnsi="Consolas"/>
                              </w:rPr>
                            </w:pPr>
                            <w:r w:rsidRPr="008A5D0E">
                              <w:rPr>
                                <w:rFonts w:ascii="Consolas" w:hAnsi="Consolas"/>
                              </w:rPr>
                              <w:t>if -1 &lt; y &lt;</w:t>
                            </w:r>
                            <w:r>
                              <w:rPr>
                                <w:rFonts w:ascii="Consolas" w:hAnsi="Consolas"/>
                              </w:rPr>
                              <w:t xml:space="preserve"> </w:t>
                            </w:r>
                            <w:r w:rsidRPr="008A5D0E">
                              <w:rPr>
                                <w:rFonts w:ascii="Consolas" w:hAnsi="Consolas"/>
                              </w:rPr>
                              <w:t>height:</w:t>
                            </w:r>
                            <w:r w:rsidRPr="008A5D0E">
                              <w:rPr>
                                <w:rFonts w:ascii="Consolas" w:hAnsi="Consolas"/>
                              </w:rPr>
                              <w:br/>
                              <w:t xml:space="preserve">    return</w:t>
                            </w:r>
                            <w:r>
                              <w:rPr>
                                <w:rFonts w:ascii="Consolas" w:hAnsi="Consolas"/>
                              </w:rPr>
                              <w:t xml:space="preserve"> image_list</w:t>
                            </w:r>
                            <w:r w:rsidRPr="008A5D0E">
                              <w:rPr>
                                <w:rFonts w:ascii="Consolas" w:hAnsi="Consolas"/>
                              </w:rPr>
                              <w:t>[y]</w:t>
                            </w:r>
                          </w:p>
                          <w:p w14:paraId="31A27F58"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0C5FEA" id="Text Box 42" o:spid="_x0000_s1032" type="#_x0000_t202" style="position:absolute;margin-left:0;margin-top:.9pt;width:172.8pt;height:51.6pt;z-index:2517145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" fillcolor="white [3201]" strokeweight=".5pt">
                <v:textbox>
                  <w:txbxContent>
                    <w:p w14:paraId="3704784D" w14:textId="73464051" w:rsidR="00FF0470" w:rsidRDefault="00FF0470" w:rsidP="00D7228E">
                      <w:pPr>
                        <w:pStyle w:val="NoSpacing"/>
                        <w:rPr>
                          <w:rFonts w:ascii="Consolas" w:hAnsi="Consolas"/>
                        </w:rPr>
                      </w:pPr>
                      <w:r>
                        <w:rPr>
                          <w:rFonts w:ascii="Consolas" w:hAnsi="Consolas"/>
                        </w:rPr>
                        <w:t>Input parameter (y: int)</w:t>
                      </w:r>
                    </w:p>
                    <w:p w14:paraId="172E2F35" w14:textId="09E1D065" w:rsidR="00FF0470" w:rsidRPr="008A5D0E" w:rsidRDefault="00FF0470" w:rsidP="00D7228E">
                      <w:pPr>
                        <w:pStyle w:val="NoSpacing"/>
                        <w:rPr>
                          <w:rFonts w:ascii="Consolas" w:hAnsi="Consolas"/>
                        </w:rPr>
                      </w:pPr>
                      <w:r w:rsidRPr="008A5D0E">
                        <w:rPr>
                          <w:rFonts w:ascii="Consolas" w:hAnsi="Consolas"/>
                        </w:rPr>
                        <w:t>if -1 &lt; y &lt;</w:t>
                      </w:r>
                      <w:r>
                        <w:rPr>
                          <w:rFonts w:ascii="Consolas" w:hAnsi="Consolas"/>
                        </w:rPr>
                        <w:t xml:space="preserve"> </w:t>
                      </w:r>
                      <w:r w:rsidRPr="008A5D0E">
                        <w:rPr>
                          <w:rFonts w:ascii="Consolas" w:hAnsi="Consolas"/>
                        </w:rPr>
                        <w:t>height:</w:t>
                      </w:r>
                      <w:r w:rsidRPr="008A5D0E">
                        <w:rPr>
                          <w:rFonts w:ascii="Consolas" w:hAnsi="Consolas"/>
                        </w:rPr>
                        <w:br/>
                        <w:t xml:space="preserve">    return</w:t>
                      </w:r>
                      <w:r>
                        <w:rPr>
                          <w:rFonts w:ascii="Consolas" w:hAnsi="Consolas"/>
                        </w:rPr>
                        <w:t xml:space="preserve"> image_list</w:t>
                      </w:r>
                      <w:r w:rsidRPr="008A5D0E">
                        <w:rPr>
                          <w:rFonts w:ascii="Consolas" w:hAnsi="Consolas"/>
                        </w:rPr>
                        <w:t>[y]</w:t>
                      </w:r>
                    </w:p>
                    <w:p w14:paraId="31A27F58" w14:textId="77777777" w:rsidR="00FF0470" w:rsidRDefault="00FF0470"/>
                  </w:txbxContent>
                </v:textbox>
                <w10:wrap anchorx="margin"/>
              </v:shape>
            </w:pict>
          </mc:Fallback>
        </mc:AlternateContent>
      </w:r>
    </w:p>
    <w:p w14:paraId="76FBB0D1" w14:textId="77777777" w:rsidR="00B05FE1" w:rsidRDefault="00B05FE1" w:rsidP="00181CE0">
      <w:pPr>
        <w:pStyle w:val="NoSpacing"/>
      </w:pPr>
    </w:p>
    <w:p w14:paraId="251040D2" w14:textId="77777777" w:rsidR="00D7228E" w:rsidRDefault="00D7228E" w:rsidP="00181CE0">
      <w:pPr>
        <w:pStyle w:val="NoSpacing"/>
        <w:rPr>
          <w:u w:val="single"/>
        </w:rPr>
      </w:pPr>
    </w:p>
    <w:p w14:paraId="175B9D2E" w14:textId="013F1554" w:rsidR="004C0A15" w:rsidRDefault="004C0A15" w:rsidP="00181CE0">
      <w:pPr>
        <w:pStyle w:val="NoSpacing"/>
        <w:rPr>
          <w:u w:val="single"/>
        </w:rPr>
      </w:pPr>
    </w:p>
    <w:p w14:paraId="36BFE6B2" w14:textId="62A952F7" w:rsidR="00181CE0" w:rsidRPr="00543781" w:rsidRDefault="00B16456" w:rsidP="00181CE0">
      <w:pPr>
        <w:pStyle w:val="NoSpacing"/>
        <w:rPr>
          <w:u w:val="single"/>
        </w:rPr>
      </w:pPr>
      <w:r>
        <w:rPr>
          <w:rFonts w:ascii="Consolas" w:hAnsi="Consolas"/>
          <w:noProof/>
        </w:rPr>
        <mc:AlternateContent>
          <mc:Choice Requires="wps">
            <w:drawing>
              <wp:anchor distT="0" distB="0" distL="114300" distR="114300" simplePos="0" relativeHeight="251716608" behindDoc="0" locked="0" layoutInCell="1" allowOverlap="1" wp14:anchorId="572833B3" wp14:editId="4D25E7D8">
                <wp:simplePos x="0" y="0"/>
                <wp:positionH relativeFrom="column">
                  <wp:posOffset>2597727</wp:posOffset>
                </wp:positionH>
                <wp:positionV relativeFrom="paragraph">
                  <wp:posOffset>107777</wp:posOffset>
                </wp:positionV>
                <wp:extent cx="1120140" cy="782782"/>
                <wp:effectExtent l="38100" t="0" r="22860" b="55880"/>
                <wp:wrapNone/>
                <wp:docPr id="45" name="Straight Arrow Connector 45"/>
                <wp:cNvGraphicFramePr/>
                <a:graphic xmlns:a="http://schemas.openxmlformats.org/drawingml/2006/main">
                  <a:graphicData uri="http://schemas.microsoft.com/office/word/2010/wordprocessingShape">
                    <wps:wsp>
                      <wps:cNvCnPr/>
                      <wps:spPr>
                        <a:xfrm flipH="1">
                          <a:off x="0" y="0"/>
                          <a:ext cx="1120140" cy="7827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BB1399" id="_x0000_t32" coordsize="21600,21600" o:spt="32" o:oned="t" path="m,l21600,21600e" filled="f">
                <v:path arrowok="t" fillok="f" o:connecttype="none"/>
                <o:lock v:ext="edit" shapetype="t"/>
              </v:shapetype>
              <v:shape id="Straight Arrow Connector 45" o:spid="_x0000_s1026" type="#_x0000_t32" style="position:absolute;margin-left:204.55pt;margin-top:8.5pt;width:88.2pt;height:61.65pt;flip:x;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" strokecolor="black [3200]" strokeweight=".5pt">
                <v:stroke endarrow="block" joinstyle="miter"/>
              </v:shape>
            </w:pict>
          </mc:Fallback>
        </mc:AlternateContent>
      </w:r>
      <w:r w:rsidR="00181CE0" w:rsidRPr="00543781">
        <w:rPr>
          <w:u w:val="single"/>
        </w:rPr>
        <w:t>To get the columns:</w:t>
      </w:r>
    </w:p>
    <w:p w14:paraId="45423719" w14:textId="51CDE3CF" w:rsidR="00441466" w:rsidRDefault="00B16456" w:rsidP="00441466">
      <w:pPr>
        <w:pStyle w:val="NoSpacing"/>
        <w:rPr>
          <w:rFonts w:ascii="Consolas" w:hAnsi="Consolas"/>
        </w:rPr>
      </w:pPr>
      <w:r>
        <w:rPr>
          <w:rFonts w:ascii="Consolas" w:hAnsi="Consolas"/>
          <w:noProof/>
        </w:rPr>
        <mc:AlternateContent>
          <mc:Choice Requires="wps">
            <w:drawing>
              <wp:anchor distT="0" distB="0" distL="114300" distR="114300" simplePos="0" relativeHeight="251715584" behindDoc="0" locked="0" layoutInCell="1" allowOverlap="1" wp14:anchorId="13F52AD3" wp14:editId="081358F2">
                <wp:simplePos x="0" y="0"/>
                <wp:positionH relativeFrom="margin">
                  <wp:align>left</wp:align>
                </wp:positionH>
                <wp:positionV relativeFrom="paragraph">
                  <wp:posOffset>10679</wp:posOffset>
                </wp:positionV>
                <wp:extent cx="3246120" cy="1104900"/>
                <wp:effectExtent l="0" t="0" r="11430" b="19050"/>
                <wp:wrapNone/>
                <wp:docPr id="43" name="Text Box 43"/>
                <wp:cNvGraphicFramePr/>
                <a:graphic xmlns:a="http://schemas.openxmlformats.org/drawingml/2006/main">
                  <a:graphicData uri="http://schemas.microsoft.com/office/word/2010/wordprocessingShape">
                    <wps:wsp>
                      <wps:cNvSpPr txBox="1"/>
                      <wps:spPr>
                        <a:xfrm>
                          <a:off x="0" y="0"/>
                          <a:ext cx="3246120" cy="1104900"/>
                        </a:xfrm>
                        <a:prstGeom prst="rect">
                          <a:avLst/>
                        </a:prstGeom>
                        <a:solidFill>
                          <a:schemeClr val="lt1"/>
                        </a:solidFill>
                        <a:ln w="6350">
                          <a:solidFill>
                            <a:prstClr val="black"/>
                          </a:solidFill>
                        </a:ln>
                      </wps:spPr>
                      <wps:txbx>
                        <w:txbxContent>
                          <w:p w14:paraId="79DDD350" w14:textId="46E6BDD1" w:rsidR="00FF0470" w:rsidRDefault="00FF0470" w:rsidP="00D4467A">
                            <w:pPr>
                              <w:pStyle w:val="NoSpacing"/>
                              <w:rPr>
                                <w:rFonts w:ascii="Consolas" w:hAnsi="Consolas"/>
                              </w:rPr>
                            </w:pPr>
                            <w:r>
                              <w:rPr>
                                <w:rFonts w:ascii="Consolas" w:hAnsi="Consolas"/>
                              </w:rPr>
                              <w:t>Input parameter (x: int)</w:t>
                            </w:r>
                          </w:p>
                          <w:p w14:paraId="06496946" w14:textId="67DBE49A" w:rsidR="00FF0470" w:rsidRDefault="00FF0470" w:rsidP="00D4467A">
                            <w:pPr>
                              <w:pStyle w:val="NoSpacing"/>
                              <w:rPr>
                                <w:rFonts w:ascii="Consolas" w:hAnsi="Consolas"/>
                              </w:rPr>
                            </w:pPr>
                            <w:r w:rsidRPr="00441466">
                              <w:rPr>
                                <w:rFonts w:ascii="Consolas" w:hAnsi="Consolas"/>
                              </w:rPr>
                              <w:t>if -1 &lt; x &lt;</w:t>
                            </w:r>
                            <w:r>
                              <w:rPr>
                                <w:rFonts w:ascii="Consolas" w:hAnsi="Consolas"/>
                              </w:rPr>
                              <w:t xml:space="preserve"> </w:t>
                            </w:r>
                            <w:r w:rsidRPr="00441466">
                              <w:rPr>
                                <w:rFonts w:ascii="Consolas" w:hAnsi="Consolas"/>
                              </w:rPr>
                              <w:t>width:</w:t>
                            </w:r>
                            <w:r w:rsidRPr="00441466">
                              <w:rPr>
                                <w:rFonts w:ascii="Consolas" w:hAnsi="Consolas"/>
                              </w:rPr>
                              <w:br/>
                              <w:t xml:space="preserve">    column_list = []</w:t>
                            </w:r>
                            <w:r w:rsidRPr="00441466">
                              <w:rPr>
                                <w:rFonts w:ascii="Consolas" w:hAnsi="Consolas"/>
                              </w:rPr>
                              <w:br/>
                              <w:t xml:space="preserve">    for y </w:t>
                            </w:r>
                            <w:r>
                              <w:rPr>
                                <w:rFonts w:ascii="Consolas" w:hAnsi="Consolas"/>
                              </w:rPr>
                              <w:t xml:space="preserve">from </w:t>
                            </w:r>
                            <w:r w:rsidRPr="00441466">
                              <w:rPr>
                                <w:rFonts w:ascii="Consolas" w:hAnsi="Consolas"/>
                              </w:rPr>
                              <w:t>(</w:t>
                            </w:r>
                            <w:r>
                              <w:rPr>
                                <w:rFonts w:ascii="Consolas" w:hAnsi="Consolas"/>
                              </w:rPr>
                              <w:t xml:space="preserve">0 -&gt; </w:t>
                            </w:r>
                            <w:r w:rsidRPr="00441466">
                              <w:rPr>
                                <w:rFonts w:ascii="Consolas" w:hAnsi="Consolas"/>
                              </w:rPr>
                              <w:t>height</w:t>
                            </w:r>
                            <w:r>
                              <w:rPr>
                                <w:rFonts w:ascii="Consolas" w:hAnsi="Consolas"/>
                              </w:rPr>
                              <w:t xml:space="preserve"> step 1</w:t>
                            </w:r>
                            <w:r w:rsidRPr="00441466">
                              <w:rPr>
                                <w:rFonts w:ascii="Consolas" w:hAnsi="Consolas"/>
                              </w:rPr>
                              <w:t>)</w:t>
                            </w:r>
                            <w:r w:rsidRPr="00441466">
                              <w:rPr>
                                <w:rFonts w:ascii="Consolas" w:hAnsi="Consolas"/>
                              </w:rPr>
                              <w:br/>
                              <w:t xml:space="preserve">        column_list.</w:t>
                            </w:r>
                            <w:r>
                              <w:rPr>
                                <w:rFonts w:ascii="Consolas" w:hAnsi="Consolas"/>
                              </w:rPr>
                              <w:t>add</w:t>
                            </w:r>
                            <w:r w:rsidRPr="00441466">
                              <w:rPr>
                                <w:rFonts w:ascii="Consolas" w:hAnsi="Consolas"/>
                              </w:rPr>
                              <w:t>(get_item(x, y))</w:t>
                            </w:r>
                            <w:r w:rsidRPr="00441466">
                              <w:rPr>
                                <w:rFonts w:ascii="Consolas" w:hAnsi="Consolas"/>
                              </w:rPr>
                              <w:br/>
                              <w:t xml:space="preserve">    return column_list</w:t>
                            </w:r>
                          </w:p>
                          <w:p w14:paraId="4A8A68A2"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F52AD3" id="Text Box 43" o:spid="_x0000_s1033" type="#_x0000_t202" style="position:absolute;margin-left:0;margin-top:.85pt;width:255.6pt;height:87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" fillcolor="white [3201]" strokeweight=".5pt">
                <v:textbox>
                  <w:txbxContent>
                    <w:p w14:paraId="79DDD350" w14:textId="46E6BDD1" w:rsidR="00FF0470" w:rsidRDefault="00FF0470" w:rsidP="00D4467A">
                      <w:pPr>
                        <w:pStyle w:val="NoSpacing"/>
                        <w:rPr>
                          <w:rFonts w:ascii="Consolas" w:hAnsi="Consolas"/>
                        </w:rPr>
                      </w:pPr>
                      <w:r>
                        <w:rPr>
                          <w:rFonts w:ascii="Consolas" w:hAnsi="Consolas"/>
                        </w:rPr>
                        <w:t>Input parameter (x: int)</w:t>
                      </w:r>
                    </w:p>
                    <w:p w14:paraId="06496946" w14:textId="67DBE49A" w:rsidR="00FF0470" w:rsidRDefault="00FF0470" w:rsidP="00D4467A">
                      <w:pPr>
                        <w:pStyle w:val="NoSpacing"/>
                        <w:rPr>
                          <w:rFonts w:ascii="Consolas" w:hAnsi="Consolas"/>
                        </w:rPr>
                      </w:pPr>
                      <w:r w:rsidRPr="00441466">
                        <w:rPr>
                          <w:rFonts w:ascii="Consolas" w:hAnsi="Consolas"/>
                        </w:rPr>
                        <w:t>if -1 &lt; x &lt;</w:t>
                      </w:r>
                      <w:r>
                        <w:rPr>
                          <w:rFonts w:ascii="Consolas" w:hAnsi="Consolas"/>
                        </w:rPr>
                        <w:t xml:space="preserve"> </w:t>
                      </w:r>
                      <w:r w:rsidRPr="00441466">
                        <w:rPr>
                          <w:rFonts w:ascii="Consolas" w:hAnsi="Consolas"/>
                        </w:rPr>
                        <w:t>width:</w:t>
                      </w:r>
                      <w:r w:rsidRPr="00441466">
                        <w:rPr>
                          <w:rFonts w:ascii="Consolas" w:hAnsi="Consolas"/>
                        </w:rPr>
                        <w:br/>
                        <w:t xml:space="preserve">    column_list = []</w:t>
                      </w:r>
                      <w:r w:rsidRPr="00441466">
                        <w:rPr>
                          <w:rFonts w:ascii="Consolas" w:hAnsi="Consolas"/>
                        </w:rPr>
                        <w:br/>
                        <w:t xml:space="preserve">    for y </w:t>
                      </w:r>
                      <w:r>
                        <w:rPr>
                          <w:rFonts w:ascii="Consolas" w:hAnsi="Consolas"/>
                        </w:rPr>
                        <w:t xml:space="preserve">from </w:t>
                      </w:r>
                      <w:r w:rsidRPr="00441466">
                        <w:rPr>
                          <w:rFonts w:ascii="Consolas" w:hAnsi="Consolas"/>
                        </w:rPr>
                        <w:t>(</w:t>
                      </w:r>
                      <w:r>
                        <w:rPr>
                          <w:rFonts w:ascii="Consolas" w:hAnsi="Consolas"/>
                        </w:rPr>
                        <w:t xml:space="preserve">0 -&gt; </w:t>
                      </w:r>
                      <w:r w:rsidRPr="00441466">
                        <w:rPr>
                          <w:rFonts w:ascii="Consolas" w:hAnsi="Consolas"/>
                        </w:rPr>
                        <w:t>height</w:t>
                      </w:r>
                      <w:r>
                        <w:rPr>
                          <w:rFonts w:ascii="Consolas" w:hAnsi="Consolas"/>
                        </w:rPr>
                        <w:t xml:space="preserve"> step 1</w:t>
                      </w:r>
                      <w:r w:rsidRPr="00441466">
                        <w:rPr>
                          <w:rFonts w:ascii="Consolas" w:hAnsi="Consolas"/>
                        </w:rPr>
                        <w:t>)</w:t>
                      </w:r>
                      <w:r w:rsidRPr="00441466">
                        <w:rPr>
                          <w:rFonts w:ascii="Consolas" w:hAnsi="Consolas"/>
                        </w:rPr>
                        <w:br/>
                        <w:t xml:space="preserve">        column_list.</w:t>
                      </w:r>
                      <w:r>
                        <w:rPr>
                          <w:rFonts w:ascii="Consolas" w:hAnsi="Consolas"/>
                        </w:rPr>
                        <w:t>add</w:t>
                      </w:r>
                      <w:r w:rsidRPr="00441466">
                        <w:rPr>
                          <w:rFonts w:ascii="Consolas" w:hAnsi="Consolas"/>
                        </w:rPr>
                        <w:t>(get_item(x, y))</w:t>
                      </w:r>
                      <w:r w:rsidRPr="00441466">
                        <w:rPr>
                          <w:rFonts w:ascii="Consolas" w:hAnsi="Consolas"/>
                        </w:rPr>
                        <w:br/>
                        <w:t xml:space="preserve">    return column_list</w:t>
                      </w:r>
                    </w:p>
                    <w:p w14:paraId="4A8A68A2" w14:textId="77777777" w:rsidR="00FF0470" w:rsidRDefault="00FF0470"/>
                  </w:txbxContent>
                </v:textbox>
                <w10:wrap anchorx="margin"/>
              </v:shape>
            </w:pict>
          </mc:Fallback>
        </mc:AlternateContent>
      </w:r>
      <w:r w:rsidR="00A36CD7">
        <w:rPr>
          <w:rFonts w:ascii="Consolas" w:hAnsi="Consolas"/>
          <w:noProof/>
        </w:rPr>
        <mc:AlternateContent>
          <mc:Choice Requires="wps">
            <w:drawing>
              <wp:anchor distT="0" distB="0" distL="114300" distR="114300" simplePos="0" relativeHeight="251717632" behindDoc="0" locked="0" layoutInCell="1" allowOverlap="1" wp14:anchorId="0C57F09E" wp14:editId="49CDC54C">
                <wp:simplePos x="0" y="0"/>
                <wp:positionH relativeFrom="column">
                  <wp:posOffset>3726180</wp:posOffset>
                </wp:positionH>
                <wp:positionV relativeFrom="paragraph">
                  <wp:posOffset>-289560</wp:posOffset>
                </wp:positionV>
                <wp:extent cx="1059180" cy="312420"/>
                <wp:effectExtent l="0" t="0" r="26670" b="11430"/>
                <wp:wrapNone/>
                <wp:docPr id="46" name="Text Box 46"/>
                <wp:cNvGraphicFramePr/>
                <a:graphic xmlns:a="http://schemas.openxmlformats.org/drawingml/2006/main">
                  <a:graphicData uri="http://schemas.microsoft.com/office/word/2010/wordprocessingShape">
                    <wps:wsp>
                      <wps:cNvSpPr txBox="1"/>
                      <wps:spPr>
                        <a:xfrm>
                          <a:off x="0" y="0"/>
                          <a:ext cx="1059180" cy="312420"/>
                        </a:xfrm>
                        <a:prstGeom prst="rect">
                          <a:avLst/>
                        </a:prstGeom>
                        <a:solidFill>
                          <a:schemeClr val="lt1"/>
                        </a:solidFill>
                        <a:ln w="6350">
                          <a:solidFill>
                            <a:prstClr val="black"/>
                          </a:solidFill>
                        </a:ln>
                      </wps:spPr>
                      <wps:txbx>
                        <w:txbxContent>
                          <w:p w14:paraId="71A47516" w14:textId="1A343BAF" w:rsidR="00FF0470" w:rsidRPr="00A36CD7" w:rsidRDefault="00FF0470" w:rsidP="00A36CD7">
                            <w:pPr>
                              <w:pStyle w:val="NoSpacing"/>
                              <w:rPr>
                                <w:rFonts w:ascii="Consolas" w:hAnsi="Consolas"/>
                              </w:rPr>
                            </w:pPr>
                            <w:r>
                              <w:rPr>
                                <w:rFonts w:ascii="Consolas" w:hAnsi="Consolas"/>
                              </w:rPr>
                              <w:t>image</w:t>
                            </w:r>
                            <w:r w:rsidRPr="00A36CD7">
                              <w:rPr>
                                <w:rFonts w:ascii="Consolas" w:hAnsi="Consolas"/>
                              </w:rPr>
                              <w:t>[y][x]</w:t>
                            </w:r>
                          </w:p>
                          <w:p w14:paraId="27F0E366"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7F09E" id="Text Box 46" o:spid="_x0000_s1034" type="#_x0000_t202" style="position:absolute;margin-left:293.4pt;margin-top:-22.8pt;width:83.4pt;height:24.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" fillcolor="white [3201]" strokeweight=".5pt">
                <v:textbox>
                  <w:txbxContent>
                    <w:p w14:paraId="71A47516" w14:textId="1A343BAF" w:rsidR="00FF0470" w:rsidRPr="00A36CD7" w:rsidRDefault="00FF0470" w:rsidP="00A36CD7">
                      <w:pPr>
                        <w:pStyle w:val="NoSpacing"/>
                        <w:rPr>
                          <w:rFonts w:ascii="Consolas" w:hAnsi="Consolas"/>
                        </w:rPr>
                      </w:pPr>
                      <w:r>
                        <w:rPr>
                          <w:rFonts w:ascii="Consolas" w:hAnsi="Consolas"/>
                        </w:rPr>
                        <w:t>image</w:t>
                      </w:r>
                      <w:r w:rsidRPr="00A36CD7">
                        <w:rPr>
                          <w:rFonts w:ascii="Consolas" w:hAnsi="Consolas"/>
                        </w:rPr>
                        <w:t>[y][x]</w:t>
                      </w:r>
                    </w:p>
                    <w:p w14:paraId="27F0E366" w14:textId="77777777" w:rsidR="00FF0470" w:rsidRDefault="00FF0470"/>
                  </w:txbxContent>
                </v:textbox>
              </v:shape>
            </w:pict>
          </mc:Fallback>
        </mc:AlternateContent>
      </w:r>
    </w:p>
    <w:p w14:paraId="2305EC72" w14:textId="7A66897D" w:rsidR="00543781" w:rsidRDefault="00543781" w:rsidP="00006A44">
      <w:pPr>
        <w:pStyle w:val="NoSpacing"/>
      </w:pPr>
    </w:p>
    <w:p w14:paraId="4AB58C00" w14:textId="77777777" w:rsidR="00B16456" w:rsidRDefault="00B16456" w:rsidP="00006A44">
      <w:pPr>
        <w:pStyle w:val="NoSpacing"/>
      </w:pPr>
    </w:p>
    <w:p w14:paraId="78C4E16A" w14:textId="77777777" w:rsidR="00D4467A" w:rsidRDefault="00D4467A" w:rsidP="00006A44">
      <w:pPr>
        <w:pStyle w:val="NoSpacing"/>
        <w:rPr>
          <w:u w:val="single"/>
        </w:rPr>
      </w:pPr>
    </w:p>
    <w:p w14:paraId="4AB8914B" w14:textId="77777777" w:rsidR="00D4467A" w:rsidRDefault="00D4467A" w:rsidP="00006A44">
      <w:pPr>
        <w:pStyle w:val="NoSpacing"/>
        <w:rPr>
          <w:u w:val="single"/>
        </w:rPr>
      </w:pPr>
    </w:p>
    <w:p w14:paraId="2476230D" w14:textId="77777777" w:rsidR="00D4467A" w:rsidRDefault="00D4467A" w:rsidP="00006A44">
      <w:pPr>
        <w:pStyle w:val="NoSpacing"/>
        <w:rPr>
          <w:u w:val="single"/>
        </w:rPr>
      </w:pPr>
    </w:p>
    <w:p w14:paraId="0A4CC342" w14:textId="77777777" w:rsidR="00B16456" w:rsidRDefault="00B16456" w:rsidP="00006A44">
      <w:pPr>
        <w:pStyle w:val="NoSpacing"/>
        <w:rPr>
          <w:u w:val="single"/>
        </w:rPr>
      </w:pPr>
    </w:p>
    <w:p w14:paraId="13FDF45D" w14:textId="3DEB793E" w:rsidR="00543781" w:rsidRPr="00B16456" w:rsidRDefault="00006A44" w:rsidP="00006A44">
      <w:pPr>
        <w:pStyle w:val="NoSpacing"/>
        <w:rPr>
          <w:u w:val="single"/>
        </w:rPr>
      </w:pPr>
      <w:r w:rsidRPr="00543781">
        <w:rPr>
          <w:u w:val="single"/>
        </w:rPr>
        <w:t>To get the square:</w:t>
      </w:r>
    </w:p>
    <w:p w14:paraId="602E013C" w14:textId="34E21624" w:rsidR="00A83F7A" w:rsidRDefault="00505C25" w:rsidP="00701D5B">
      <w:pPr>
        <w:rPr>
          <w:b/>
          <w:bCs/>
          <w:u w:val="single"/>
        </w:rPr>
      </w:pPr>
      <w:r>
        <w:rPr>
          <w:rFonts w:ascii="Consolas" w:hAnsi="Consolas"/>
          <w:noProof/>
        </w:rPr>
        <mc:AlternateContent>
          <mc:Choice Requires="wps">
            <w:drawing>
              <wp:anchor distT="0" distB="0" distL="114300" distR="114300" simplePos="0" relativeHeight="251721728" behindDoc="0" locked="0" layoutInCell="1" allowOverlap="1" wp14:anchorId="60782F47" wp14:editId="26AAC403">
                <wp:simplePos x="0" y="0"/>
                <wp:positionH relativeFrom="column">
                  <wp:posOffset>4495800</wp:posOffset>
                </wp:positionH>
                <wp:positionV relativeFrom="paragraph">
                  <wp:posOffset>8890</wp:posOffset>
                </wp:positionV>
                <wp:extent cx="1706880" cy="1371600"/>
                <wp:effectExtent l="0" t="0" r="26670" b="19050"/>
                <wp:wrapNone/>
                <wp:docPr id="50" name="Text Box 50"/>
                <wp:cNvGraphicFramePr/>
                <a:graphic xmlns:a="http://schemas.openxmlformats.org/drawingml/2006/main">
                  <a:graphicData uri="http://schemas.microsoft.com/office/word/2010/wordprocessingShape">
                    <wps:wsp>
                      <wps:cNvSpPr txBox="1"/>
                      <wps:spPr>
                        <a:xfrm>
                          <a:off x="0" y="0"/>
                          <a:ext cx="1706880" cy="1371600"/>
                        </a:xfrm>
                        <a:prstGeom prst="rect">
                          <a:avLst/>
                        </a:prstGeom>
                        <a:solidFill>
                          <a:schemeClr val="lt1"/>
                        </a:solidFill>
                        <a:ln w="6350">
                          <a:solidFill>
                            <a:prstClr val="black"/>
                          </a:solidFill>
                        </a:ln>
                      </wps:spPr>
                      <wps:txbx>
                        <w:txbxContent>
                          <w:p w14:paraId="098DFF5D" w14:textId="265753E1" w:rsidR="00FF0470" w:rsidRDefault="00FF0470">
                            <w:r>
                              <w:t>Testing whether the square will go off the canvas. Handles the exception by testing whether the left corner + the side length will go off the squ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782F47" id="Text Box 50" o:spid="_x0000_s1035" type="#_x0000_t202" style="position:absolute;margin-left:354pt;margin-top:.7pt;width:134.4pt;height:108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" fillcolor="white [3201]" strokeweight=".5pt">
                <v:textbox>
                  <w:txbxContent>
                    <w:p w14:paraId="098DFF5D" w14:textId="265753E1" w:rsidR="00FF0470" w:rsidRDefault="00FF0470">
                      <w:r>
                        <w:t>Testing whether the square will go off the canvas. Handles the exception by testing whether the left corner + the side length will go off the square.</w:t>
                      </w:r>
                    </w:p>
                  </w:txbxContent>
                </v:textbox>
              </v:shape>
            </w:pict>
          </mc:Fallback>
        </mc:AlternateContent>
      </w:r>
      <w:r w:rsidR="00AA1EB6">
        <w:rPr>
          <w:rFonts w:ascii="Consolas" w:hAnsi="Consolas"/>
          <w:noProof/>
        </w:rPr>
        <mc:AlternateContent>
          <mc:Choice Requires="wps">
            <w:drawing>
              <wp:anchor distT="0" distB="0" distL="114300" distR="114300" simplePos="0" relativeHeight="251718656" behindDoc="0" locked="0" layoutInCell="1" allowOverlap="1" wp14:anchorId="6D740128" wp14:editId="04A3EDC0">
                <wp:simplePos x="0" y="0"/>
                <wp:positionH relativeFrom="margin">
                  <wp:align>left</wp:align>
                </wp:positionH>
                <wp:positionV relativeFrom="paragraph">
                  <wp:posOffset>8890</wp:posOffset>
                </wp:positionV>
                <wp:extent cx="4351020" cy="3672840"/>
                <wp:effectExtent l="0" t="0" r="11430" b="22860"/>
                <wp:wrapNone/>
                <wp:docPr id="47" name="Text Box 47"/>
                <wp:cNvGraphicFramePr/>
                <a:graphic xmlns:a="http://schemas.openxmlformats.org/drawingml/2006/main">
                  <a:graphicData uri="http://schemas.microsoft.com/office/word/2010/wordprocessingShape">
                    <wps:wsp>
                      <wps:cNvSpPr txBox="1"/>
                      <wps:spPr>
                        <a:xfrm>
                          <a:off x="0" y="0"/>
                          <a:ext cx="4351020" cy="3672840"/>
                        </a:xfrm>
                        <a:prstGeom prst="rect">
                          <a:avLst/>
                        </a:prstGeom>
                        <a:solidFill>
                          <a:schemeClr val="lt1"/>
                        </a:solidFill>
                        <a:ln w="6350">
                          <a:solidFill>
                            <a:prstClr val="black"/>
                          </a:solidFill>
                        </a:ln>
                      </wps:spPr>
                      <wps:txbx>
                        <w:txbxContent>
                          <w:p w14:paraId="4FF99EB7" w14:textId="77777777" w:rsidR="00FF0470" w:rsidRDefault="00FF0470" w:rsidP="00AA1EB6">
                            <w:pPr>
                              <w:pStyle w:val="NoSpacing"/>
                              <w:rPr>
                                <w:rFonts w:ascii="Consolas" w:hAnsi="Consolas"/>
                              </w:rPr>
                            </w:pPr>
                            <w:r>
                              <w:rPr>
                                <w:rFonts w:ascii="Consolas" w:hAnsi="Consolas"/>
                              </w:rPr>
                              <w:t xml:space="preserve">Parmeters -&gt; </w:t>
                            </w:r>
                            <w:r w:rsidRPr="00006A44">
                              <w:rPr>
                                <w:rFonts w:ascii="Consolas" w:hAnsi="Consolas"/>
                              </w:rPr>
                              <w:t>(left_corner_x, left_corner_y, width, height)</w:t>
                            </w:r>
                          </w:p>
                          <w:p w14:paraId="1BCDB724" w14:textId="77777777" w:rsidR="00FF0470" w:rsidRDefault="00FF0470" w:rsidP="00AA1EB6">
                            <w:pPr>
                              <w:pStyle w:val="NoSpacing"/>
                              <w:rPr>
                                <w:rFonts w:ascii="Consolas" w:hAnsi="Consolas"/>
                              </w:rPr>
                            </w:pPr>
                            <w:r w:rsidRPr="00006A44">
                              <w:rPr>
                                <w:rFonts w:ascii="Consolas" w:hAnsi="Consolas"/>
                              </w:rPr>
                              <w:br/>
                              <w:t>if 0 &lt;= left_corner_x &lt; width</w:t>
                            </w:r>
                            <w:r>
                              <w:rPr>
                                <w:rFonts w:ascii="Consolas" w:hAnsi="Consolas"/>
                              </w:rPr>
                              <w:t xml:space="preserve"> of canvas</w:t>
                            </w:r>
                            <w:r w:rsidRPr="00006A44">
                              <w:rPr>
                                <w:rFonts w:ascii="Consolas" w:hAnsi="Consolas"/>
                              </w:rPr>
                              <w:t xml:space="preserve"> and 0 &lt;= left_corner_y &lt; height</w:t>
                            </w:r>
                            <w:r>
                              <w:rPr>
                                <w:rFonts w:ascii="Consolas" w:hAnsi="Consolas"/>
                              </w:rPr>
                              <w:t xml:space="preserve"> of canvas</w:t>
                            </w:r>
                            <w:r w:rsidRPr="00006A44">
                              <w:rPr>
                                <w:rFonts w:ascii="Consolas" w:hAnsi="Consolas"/>
                              </w:rPr>
                              <w:t>:</w:t>
                            </w:r>
                          </w:p>
                          <w:p w14:paraId="364AB5E9" w14:textId="176F16E3" w:rsidR="00FF0470" w:rsidRDefault="00FF0470" w:rsidP="00AA1EB6">
                            <w:pPr>
                              <w:pStyle w:val="NoSpacing"/>
                              <w:rPr>
                                <w:rFonts w:ascii="Consolas" w:hAnsi="Consolas"/>
                              </w:rPr>
                            </w:pPr>
                            <w:r w:rsidRPr="00006A44">
                              <w:rPr>
                                <w:rFonts w:ascii="Consolas" w:hAnsi="Consolas"/>
                              </w:rPr>
                              <w:br/>
                              <w:t xml:space="preserve">    square = []</w:t>
                            </w:r>
                          </w:p>
                          <w:p w14:paraId="6B3186E8" w14:textId="77777777" w:rsidR="00FF0470" w:rsidRDefault="00FF0470" w:rsidP="00AA1EB6">
                            <w:pPr>
                              <w:pStyle w:val="NoSpacing"/>
                              <w:rPr>
                                <w:rFonts w:ascii="Consolas" w:hAnsi="Consolas"/>
                              </w:rPr>
                            </w:pPr>
                          </w:p>
                          <w:p w14:paraId="4200C33B" w14:textId="3EFACF6E" w:rsidR="00FF0470" w:rsidRDefault="00FF0470" w:rsidP="00AA1EB6">
                            <w:pPr>
                              <w:pStyle w:val="NoSpacing"/>
                              <w:rPr>
                                <w:rFonts w:ascii="Consolas" w:hAnsi="Consolas"/>
                              </w:rPr>
                            </w:pPr>
                            <w:r>
                              <w:rPr>
                                <w:rFonts w:ascii="Consolas" w:hAnsi="Consolas"/>
                              </w:rPr>
                              <w:t xml:space="preserve">    </w:t>
                            </w:r>
                            <w:r w:rsidRPr="00006A44">
                              <w:rPr>
                                <w:rFonts w:ascii="Consolas" w:hAnsi="Consolas"/>
                              </w:rPr>
                              <w:t xml:space="preserve">if the left_corner_y + </w:t>
                            </w:r>
                            <w:r>
                              <w:rPr>
                                <w:rFonts w:ascii="Consolas" w:hAnsi="Consolas"/>
                              </w:rPr>
                              <w:t xml:space="preserve">height </w:t>
                            </w:r>
                            <w:r w:rsidRPr="00006A44">
                              <w:rPr>
                                <w:rFonts w:ascii="Consolas" w:hAnsi="Consolas"/>
                              </w:rPr>
                              <w:t>goes off the canvas:</w:t>
                            </w:r>
                            <w:r w:rsidRPr="00006A44">
                              <w:rPr>
                                <w:rFonts w:ascii="Consolas" w:hAnsi="Consolas"/>
                              </w:rPr>
                              <w:br/>
                              <w:t xml:space="preserve">        bound_y </w:t>
                            </w:r>
                            <w:r>
                              <w:rPr>
                                <w:rFonts w:ascii="Consolas" w:hAnsi="Consolas"/>
                              </w:rPr>
                              <w:t>-&gt;</w:t>
                            </w:r>
                            <w:r w:rsidRPr="00006A44">
                              <w:rPr>
                                <w:rFonts w:ascii="Consolas" w:hAnsi="Consolas"/>
                              </w:rPr>
                              <w:t xml:space="preserve"> height</w:t>
                            </w:r>
                            <w:r>
                              <w:rPr>
                                <w:rFonts w:ascii="Consolas" w:hAnsi="Consolas"/>
                              </w:rPr>
                              <w:t xml:space="preserve"> of canvas</w:t>
                            </w:r>
                            <w:r w:rsidRPr="00006A44">
                              <w:rPr>
                                <w:rFonts w:ascii="Consolas" w:hAnsi="Consolas"/>
                              </w:rPr>
                              <w:br/>
                              <w:t xml:space="preserve">    else</w:t>
                            </w:r>
                            <w:r w:rsidRPr="00006A44">
                              <w:rPr>
                                <w:rFonts w:ascii="Consolas" w:hAnsi="Consolas"/>
                              </w:rPr>
                              <w:br/>
                              <w:t xml:space="preserve">        bound_y </w:t>
                            </w:r>
                            <w:r>
                              <w:rPr>
                                <w:rFonts w:ascii="Consolas" w:hAnsi="Consolas"/>
                              </w:rPr>
                              <w:t>-&gt;</w:t>
                            </w:r>
                            <w:r w:rsidRPr="00006A44">
                              <w:rPr>
                                <w:rFonts w:ascii="Consolas" w:hAnsi="Consolas"/>
                              </w:rPr>
                              <w:t xml:space="preserve"> left_corner_y + height</w:t>
                            </w:r>
                          </w:p>
                          <w:p w14:paraId="324E8ABF" w14:textId="77777777" w:rsidR="00FF0470" w:rsidRDefault="00FF0470" w:rsidP="00AA1EB6">
                            <w:pPr>
                              <w:pStyle w:val="NoSpacing"/>
                              <w:rPr>
                                <w:rFonts w:ascii="Consolas" w:hAnsi="Consolas"/>
                              </w:rPr>
                            </w:pPr>
                            <w:r w:rsidRPr="00006A44">
                              <w:rPr>
                                <w:rFonts w:ascii="Consolas" w:hAnsi="Consolas"/>
                              </w:rPr>
                              <w:br/>
                              <w:t xml:space="preserve">    if the left_corner_x + </w:t>
                            </w:r>
                            <w:r>
                              <w:rPr>
                                <w:rFonts w:ascii="Consolas" w:hAnsi="Consolas"/>
                              </w:rPr>
                              <w:t>width</w:t>
                            </w:r>
                            <w:r w:rsidRPr="00006A44">
                              <w:rPr>
                                <w:rFonts w:ascii="Consolas" w:hAnsi="Consolas"/>
                              </w:rPr>
                              <w:t xml:space="preserve"> goes off the canvas:</w:t>
                            </w:r>
                            <w:r w:rsidRPr="00006A44">
                              <w:rPr>
                                <w:rFonts w:ascii="Consolas" w:hAnsi="Consolas"/>
                              </w:rPr>
                              <w:br/>
                              <w:t xml:space="preserve">        bound_x </w:t>
                            </w:r>
                            <w:r>
                              <w:rPr>
                                <w:rFonts w:ascii="Consolas" w:hAnsi="Consolas"/>
                              </w:rPr>
                              <w:t>-&gt;</w:t>
                            </w:r>
                            <w:r w:rsidRPr="00006A44">
                              <w:rPr>
                                <w:rFonts w:ascii="Consolas" w:hAnsi="Consolas"/>
                              </w:rPr>
                              <w:t xml:space="preserve"> width</w:t>
                            </w:r>
                            <w:r>
                              <w:rPr>
                                <w:rFonts w:ascii="Consolas" w:hAnsi="Consolas"/>
                              </w:rPr>
                              <w:t xml:space="preserve"> of canvas</w:t>
                            </w:r>
                            <w:r w:rsidRPr="00006A44">
                              <w:rPr>
                                <w:rFonts w:ascii="Consolas" w:hAnsi="Consolas"/>
                              </w:rPr>
                              <w:br/>
                              <w:t xml:space="preserve">    else</w:t>
                            </w:r>
                            <w:r w:rsidRPr="00006A44">
                              <w:rPr>
                                <w:rFonts w:ascii="Consolas" w:hAnsi="Consolas"/>
                              </w:rPr>
                              <w:br/>
                              <w:t xml:space="preserve">        bound_x = left_corner_x + width</w:t>
                            </w:r>
                          </w:p>
                          <w:p w14:paraId="0A2D92D6" w14:textId="0C3CE4DB" w:rsidR="00FF0470" w:rsidRPr="00006A44" w:rsidRDefault="00FF0470" w:rsidP="00AA1EB6">
                            <w:pPr>
                              <w:pStyle w:val="NoSpacing"/>
                              <w:rPr>
                                <w:rFonts w:ascii="Consolas" w:hAnsi="Consolas"/>
                              </w:rPr>
                            </w:pPr>
                            <w:r w:rsidRPr="00006A44">
                              <w:rPr>
                                <w:rFonts w:ascii="Consolas" w:hAnsi="Consolas"/>
                              </w:rPr>
                              <w:br/>
                              <w:t xml:space="preserve">    for y </w:t>
                            </w:r>
                            <w:r>
                              <w:rPr>
                                <w:rFonts w:ascii="Consolas" w:hAnsi="Consolas"/>
                              </w:rPr>
                              <w:t>from</w:t>
                            </w:r>
                            <w:r w:rsidRPr="00006A44">
                              <w:rPr>
                                <w:rFonts w:ascii="Consolas" w:hAnsi="Consolas"/>
                              </w:rPr>
                              <w:t xml:space="preserve"> (left_corner_y</w:t>
                            </w:r>
                            <w:r>
                              <w:rPr>
                                <w:rFonts w:ascii="Consolas" w:hAnsi="Consolas"/>
                              </w:rPr>
                              <w:t xml:space="preserve"> -&gt;</w:t>
                            </w:r>
                            <w:r w:rsidRPr="00006A44">
                              <w:rPr>
                                <w:rFonts w:ascii="Consolas" w:hAnsi="Consolas"/>
                              </w:rPr>
                              <w:t xml:space="preserve"> bound_y):</w:t>
                            </w:r>
                            <w:r w:rsidRPr="00006A44">
                              <w:rPr>
                                <w:rFonts w:ascii="Consolas" w:hAnsi="Consolas"/>
                              </w:rPr>
                              <w:br/>
                              <w:t xml:space="preserve">        row =</w:t>
                            </w:r>
                            <w:r>
                              <w:rPr>
                                <w:rFonts w:ascii="Consolas" w:hAnsi="Consolas"/>
                              </w:rPr>
                              <w:t xml:space="preserve"> </w:t>
                            </w:r>
                            <w:r w:rsidRPr="00006A44">
                              <w:rPr>
                                <w:rFonts w:ascii="Consolas" w:hAnsi="Consolas"/>
                              </w:rPr>
                              <w:t xml:space="preserve">get_row(y)[left_corner_x:bound_x]        </w:t>
                            </w:r>
                            <w:r>
                              <w:rPr>
                                <w:rFonts w:ascii="Consolas" w:hAnsi="Consolas"/>
                              </w:rPr>
                              <w:t xml:space="preserve">  </w:t>
                            </w:r>
                            <w:r>
                              <w:rPr>
                                <w:rFonts w:ascii="Consolas" w:hAnsi="Consolas"/>
                              </w:rPr>
                              <w:br/>
                              <w:t xml:space="preserve">        </w:t>
                            </w:r>
                            <w:r w:rsidRPr="00006A44">
                              <w:rPr>
                                <w:rFonts w:ascii="Consolas" w:hAnsi="Consolas"/>
                              </w:rPr>
                              <w:t>square.</w:t>
                            </w:r>
                            <w:r>
                              <w:rPr>
                                <w:rFonts w:ascii="Consolas" w:hAnsi="Consolas"/>
                              </w:rPr>
                              <w:t>add</w:t>
                            </w:r>
                            <w:r w:rsidRPr="00006A44">
                              <w:rPr>
                                <w:rFonts w:ascii="Consolas" w:hAnsi="Consolas"/>
                              </w:rPr>
                              <w:t>(row)</w:t>
                            </w:r>
                            <w:r w:rsidRPr="00006A44">
                              <w:rPr>
                                <w:rFonts w:ascii="Consolas" w:hAnsi="Consolas"/>
                              </w:rPr>
                              <w:br/>
                              <w:t xml:space="preserve">    return </w:t>
                            </w:r>
                            <w:r>
                              <w:rPr>
                                <w:rFonts w:ascii="Consolas" w:hAnsi="Consolas"/>
                              </w:rPr>
                              <w:t>square</w:t>
                            </w:r>
                          </w:p>
                          <w:p w14:paraId="75919A2F"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40128" id="Text Box 47" o:spid="_x0000_s1036" type="#_x0000_t202" style="position:absolute;margin-left:0;margin-top:.7pt;width:342.6pt;height:289.2pt;z-index:251718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" fillcolor="white [3201]" strokeweight=".5pt">
                <v:textbox>
                  <w:txbxContent>
                    <w:p w14:paraId="4FF99EB7" w14:textId="77777777" w:rsidR="00FF0470" w:rsidRDefault="00FF0470" w:rsidP="00AA1EB6">
                      <w:pPr>
                        <w:pStyle w:val="NoSpacing"/>
                        <w:rPr>
                          <w:rFonts w:ascii="Consolas" w:hAnsi="Consolas"/>
                        </w:rPr>
                      </w:pPr>
                      <w:r>
                        <w:rPr>
                          <w:rFonts w:ascii="Consolas" w:hAnsi="Consolas"/>
                        </w:rPr>
                        <w:t xml:space="preserve">Parmeters -&gt; </w:t>
                      </w:r>
                      <w:r w:rsidRPr="00006A44">
                        <w:rPr>
                          <w:rFonts w:ascii="Consolas" w:hAnsi="Consolas"/>
                        </w:rPr>
                        <w:t>(left_corner_x, left_corner_y, width, height)</w:t>
                      </w:r>
                    </w:p>
                    <w:p w14:paraId="1BCDB724" w14:textId="77777777" w:rsidR="00FF0470" w:rsidRDefault="00FF0470" w:rsidP="00AA1EB6">
                      <w:pPr>
                        <w:pStyle w:val="NoSpacing"/>
                        <w:rPr>
                          <w:rFonts w:ascii="Consolas" w:hAnsi="Consolas"/>
                        </w:rPr>
                      </w:pPr>
                      <w:r w:rsidRPr="00006A44">
                        <w:rPr>
                          <w:rFonts w:ascii="Consolas" w:hAnsi="Consolas"/>
                        </w:rPr>
                        <w:br/>
                        <w:t>if 0 &lt;= left_corner_x &lt; width</w:t>
                      </w:r>
                      <w:r>
                        <w:rPr>
                          <w:rFonts w:ascii="Consolas" w:hAnsi="Consolas"/>
                        </w:rPr>
                        <w:t xml:space="preserve"> of canvas</w:t>
                      </w:r>
                      <w:r w:rsidRPr="00006A44">
                        <w:rPr>
                          <w:rFonts w:ascii="Consolas" w:hAnsi="Consolas"/>
                        </w:rPr>
                        <w:t xml:space="preserve"> and 0 &lt;= left_corner_y &lt; height</w:t>
                      </w:r>
                      <w:r>
                        <w:rPr>
                          <w:rFonts w:ascii="Consolas" w:hAnsi="Consolas"/>
                        </w:rPr>
                        <w:t xml:space="preserve"> of canvas</w:t>
                      </w:r>
                      <w:r w:rsidRPr="00006A44">
                        <w:rPr>
                          <w:rFonts w:ascii="Consolas" w:hAnsi="Consolas"/>
                        </w:rPr>
                        <w:t>:</w:t>
                      </w:r>
                    </w:p>
                    <w:p w14:paraId="364AB5E9" w14:textId="176F16E3" w:rsidR="00FF0470" w:rsidRDefault="00FF0470" w:rsidP="00AA1EB6">
                      <w:pPr>
                        <w:pStyle w:val="NoSpacing"/>
                        <w:rPr>
                          <w:rFonts w:ascii="Consolas" w:hAnsi="Consolas"/>
                        </w:rPr>
                      </w:pPr>
                      <w:r w:rsidRPr="00006A44">
                        <w:rPr>
                          <w:rFonts w:ascii="Consolas" w:hAnsi="Consolas"/>
                        </w:rPr>
                        <w:br/>
                        <w:t xml:space="preserve">    square = []</w:t>
                      </w:r>
                    </w:p>
                    <w:p w14:paraId="6B3186E8" w14:textId="77777777" w:rsidR="00FF0470" w:rsidRDefault="00FF0470" w:rsidP="00AA1EB6">
                      <w:pPr>
                        <w:pStyle w:val="NoSpacing"/>
                        <w:rPr>
                          <w:rFonts w:ascii="Consolas" w:hAnsi="Consolas"/>
                        </w:rPr>
                      </w:pPr>
                    </w:p>
                    <w:p w14:paraId="4200C33B" w14:textId="3EFACF6E" w:rsidR="00FF0470" w:rsidRDefault="00FF0470" w:rsidP="00AA1EB6">
                      <w:pPr>
                        <w:pStyle w:val="NoSpacing"/>
                        <w:rPr>
                          <w:rFonts w:ascii="Consolas" w:hAnsi="Consolas"/>
                        </w:rPr>
                      </w:pPr>
                      <w:r>
                        <w:rPr>
                          <w:rFonts w:ascii="Consolas" w:hAnsi="Consolas"/>
                        </w:rPr>
                        <w:t xml:space="preserve">    </w:t>
                      </w:r>
                      <w:r w:rsidRPr="00006A44">
                        <w:rPr>
                          <w:rFonts w:ascii="Consolas" w:hAnsi="Consolas"/>
                        </w:rPr>
                        <w:t xml:space="preserve">if the left_corner_y + </w:t>
                      </w:r>
                      <w:r>
                        <w:rPr>
                          <w:rFonts w:ascii="Consolas" w:hAnsi="Consolas"/>
                        </w:rPr>
                        <w:t xml:space="preserve">height </w:t>
                      </w:r>
                      <w:r w:rsidRPr="00006A44">
                        <w:rPr>
                          <w:rFonts w:ascii="Consolas" w:hAnsi="Consolas"/>
                        </w:rPr>
                        <w:t>goes off the canvas:</w:t>
                      </w:r>
                      <w:r w:rsidRPr="00006A44">
                        <w:rPr>
                          <w:rFonts w:ascii="Consolas" w:hAnsi="Consolas"/>
                        </w:rPr>
                        <w:br/>
                        <w:t xml:space="preserve">        bound_y </w:t>
                      </w:r>
                      <w:r>
                        <w:rPr>
                          <w:rFonts w:ascii="Consolas" w:hAnsi="Consolas"/>
                        </w:rPr>
                        <w:t>-&gt;</w:t>
                      </w:r>
                      <w:r w:rsidRPr="00006A44">
                        <w:rPr>
                          <w:rFonts w:ascii="Consolas" w:hAnsi="Consolas"/>
                        </w:rPr>
                        <w:t xml:space="preserve"> height</w:t>
                      </w:r>
                      <w:r>
                        <w:rPr>
                          <w:rFonts w:ascii="Consolas" w:hAnsi="Consolas"/>
                        </w:rPr>
                        <w:t xml:space="preserve"> of canvas</w:t>
                      </w:r>
                      <w:r w:rsidRPr="00006A44">
                        <w:rPr>
                          <w:rFonts w:ascii="Consolas" w:hAnsi="Consolas"/>
                        </w:rPr>
                        <w:br/>
                        <w:t xml:space="preserve">    else</w:t>
                      </w:r>
                      <w:r w:rsidRPr="00006A44">
                        <w:rPr>
                          <w:rFonts w:ascii="Consolas" w:hAnsi="Consolas"/>
                        </w:rPr>
                        <w:br/>
                        <w:t xml:space="preserve">        bound_y </w:t>
                      </w:r>
                      <w:r>
                        <w:rPr>
                          <w:rFonts w:ascii="Consolas" w:hAnsi="Consolas"/>
                        </w:rPr>
                        <w:t>-&gt;</w:t>
                      </w:r>
                      <w:r w:rsidRPr="00006A44">
                        <w:rPr>
                          <w:rFonts w:ascii="Consolas" w:hAnsi="Consolas"/>
                        </w:rPr>
                        <w:t xml:space="preserve"> left_corner_y + height</w:t>
                      </w:r>
                    </w:p>
                    <w:p w14:paraId="324E8ABF" w14:textId="77777777" w:rsidR="00FF0470" w:rsidRDefault="00FF0470" w:rsidP="00AA1EB6">
                      <w:pPr>
                        <w:pStyle w:val="NoSpacing"/>
                        <w:rPr>
                          <w:rFonts w:ascii="Consolas" w:hAnsi="Consolas"/>
                        </w:rPr>
                      </w:pPr>
                      <w:r w:rsidRPr="00006A44">
                        <w:rPr>
                          <w:rFonts w:ascii="Consolas" w:hAnsi="Consolas"/>
                        </w:rPr>
                        <w:br/>
                        <w:t xml:space="preserve">    if the left_corner_x + </w:t>
                      </w:r>
                      <w:r>
                        <w:rPr>
                          <w:rFonts w:ascii="Consolas" w:hAnsi="Consolas"/>
                        </w:rPr>
                        <w:t>width</w:t>
                      </w:r>
                      <w:r w:rsidRPr="00006A44">
                        <w:rPr>
                          <w:rFonts w:ascii="Consolas" w:hAnsi="Consolas"/>
                        </w:rPr>
                        <w:t xml:space="preserve"> goes off the canvas:</w:t>
                      </w:r>
                      <w:r w:rsidRPr="00006A44">
                        <w:rPr>
                          <w:rFonts w:ascii="Consolas" w:hAnsi="Consolas"/>
                        </w:rPr>
                        <w:br/>
                        <w:t xml:space="preserve">        bound_x </w:t>
                      </w:r>
                      <w:r>
                        <w:rPr>
                          <w:rFonts w:ascii="Consolas" w:hAnsi="Consolas"/>
                        </w:rPr>
                        <w:t>-&gt;</w:t>
                      </w:r>
                      <w:r w:rsidRPr="00006A44">
                        <w:rPr>
                          <w:rFonts w:ascii="Consolas" w:hAnsi="Consolas"/>
                        </w:rPr>
                        <w:t xml:space="preserve"> width</w:t>
                      </w:r>
                      <w:r>
                        <w:rPr>
                          <w:rFonts w:ascii="Consolas" w:hAnsi="Consolas"/>
                        </w:rPr>
                        <w:t xml:space="preserve"> of canvas</w:t>
                      </w:r>
                      <w:r w:rsidRPr="00006A44">
                        <w:rPr>
                          <w:rFonts w:ascii="Consolas" w:hAnsi="Consolas"/>
                        </w:rPr>
                        <w:br/>
                        <w:t xml:space="preserve">    else</w:t>
                      </w:r>
                      <w:r w:rsidRPr="00006A44">
                        <w:rPr>
                          <w:rFonts w:ascii="Consolas" w:hAnsi="Consolas"/>
                        </w:rPr>
                        <w:br/>
                        <w:t xml:space="preserve">        bound_x = left_corner_x + width</w:t>
                      </w:r>
                    </w:p>
                    <w:p w14:paraId="0A2D92D6" w14:textId="0C3CE4DB" w:rsidR="00FF0470" w:rsidRPr="00006A44" w:rsidRDefault="00FF0470" w:rsidP="00AA1EB6">
                      <w:pPr>
                        <w:pStyle w:val="NoSpacing"/>
                        <w:rPr>
                          <w:rFonts w:ascii="Consolas" w:hAnsi="Consolas"/>
                        </w:rPr>
                      </w:pPr>
                      <w:r w:rsidRPr="00006A44">
                        <w:rPr>
                          <w:rFonts w:ascii="Consolas" w:hAnsi="Consolas"/>
                        </w:rPr>
                        <w:br/>
                        <w:t xml:space="preserve">    for y </w:t>
                      </w:r>
                      <w:r>
                        <w:rPr>
                          <w:rFonts w:ascii="Consolas" w:hAnsi="Consolas"/>
                        </w:rPr>
                        <w:t>from</w:t>
                      </w:r>
                      <w:r w:rsidRPr="00006A44">
                        <w:rPr>
                          <w:rFonts w:ascii="Consolas" w:hAnsi="Consolas"/>
                        </w:rPr>
                        <w:t xml:space="preserve"> (left_corner_y</w:t>
                      </w:r>
                      <w:r>
                        <w:rPr>
                          <w:rFonts w:ascii="Consolas" w:hAnsi="Consolas"/>
                        </w:rPr>
                        <w:t xml:space="preserve"> -&gt;</w:t>
                      </w:r>
                      <w:r w:rsidRPr="00006A44">
                        <w:rPr>
                          <w:rFonts w:ascii="Consolas" w:hAnsi="Consolas"/>
                        </w:rPr>
                        <w:t xml:space="preserve"> bound_y):</w:t>
                      </w:r>
                      <w:r w:rsidRPr="00006A44">
                        <w:rPr>
                          <w:rFonts w:ascii="Consolas" w:hAnsi="Consolas"/>
                        </w:rPr>
                        <w:br/>
                        <w:t xml:space="preserve">        row =</w:t>
                      </w:r>
                      <w:r>
                        <w:rPr>
                          <w:rFonts w:ascii="Consolas" w:hAnsi="Consolas"/>
                        </w:rPr>
                        <w:t xml:space="preserve"> </w:t>
                      </w:r>
                      <w:r w:rsidRPr="00006A44">
                        <w:rPr>
                          <w:rFonts w:ascii="Consolas" w:hAnsi="Consolas"/>
                        </w:rPr>
                        <w:t xml:space="preserve">get_row(y)[left_corner_x:bound_x]        </w:t>
                      </w:r>
                      <w:r>
                        <w:rPr>
                          <w:rFonts w:ascii="Consolas" w:hAnsi="Consolas"/>
                        </w:rPr>
                        <w:t xml:space="preserve">  </w:t>
                      </w:r>
                      <w:r>
                        <w:rPr>
                          <w:rFonts w:ascii="Consolas" w:hAnsi="Consolas"/>
                        </w:rPr>
                        <w:br/>
                        <w:t xml:space="preserve">        </w:t>
                      </w:r>
                      <w:r w:rsidRPr="00006A44">
                        <w:rPr>
                          <w:rFonts w:ascii="Consolas" w:hAnsi="Consolas"/>
                        </w:rPr>
                        <w:t>square.</w:t>
                      </w:r>
                      <w:r>
                        <w:rPr>
                          <w:rFonts w:ascii="Consolas" w:hAnsi="Consolas"/>
                        </w:rPr>
                        <w:t>add</w:t>
                      </w:r>
                      <w:r w:rsidRPr="00006A44">
                        <w:rPr>
                          <w:rFonts w:ascii="Consolas" w:hAnsi="Consolas"/>
                        </w:rPr>
                        <w:t>(row)</w:t>
                      </w:r>
                      <w:r w:rsidRPr="00006A44">
                        <w:rPr>
                          <w:rFonts w:ascii="Consolas" w:hAnsi="Consolas"/>
                        </w:rPr>
                        <w:br/>
                        <w:t xml:space="preserve">    return </w:t>
                      </w:r>
                      <w:r>
                        <w:rPr>
                          <w:rFonts w:ascii="Consolas" w:hAnsi="Consolas"/>
                        </w:rPr>
                        <w:t>square</w:t>
                      </w:r>
                    </w:p>
                    <w:p w14:paraId="75919A2F" w14:textId="77777777" w:rsidR="00FF0470" w:rsidRDefault="00FF0470"/>
                  </w:txbxContent>
                </v:textbox>
                <w10:wrap anchorx="margin"/>
              </v:shape>
            </w:pict>
          </mc:Fallback>
        </mc:AlternateContent>
      </w:r>
    </w:p>
    <w:p w14:paraId="4F57CEEC" w14:textId="76AA0A80" w:rsidR="00AA1EB6" w:rsidRDefault="00AA1EB6" w:rsidP="00701D5B">
      <w:pPr>
        <w:rPr>
          <w:b/>
          <w:bCs/>
          <w:u w:val="single"/>
        </w:rPr>
      </w:pPr>
    </w:p>
    <w:p w14:paraId="7461B760" w14:textId="63C4C6D9" w:rsidR="00AA1EB6" w:rsidRDefault="00AA1EB6" w:rsidP="00701D5B">
      <w:pPr>
        <w:rPr>
          <w:b/>
          <w:bCs/>
          <w:u w:val="single"/>
        </w:rPr>
      </w:pPr>
    </w:p>
    <w:p w14:paraId="0F0D5F1B" w14:textId="402B64C0" w:rsidR="00AA1EB6" w:rsidRDefault="00AA1EB6" w:rsidP="00701D5B">
      <w:pPr>
        <w:rPr>
          <w:b/>
          <w:bCs/>
          <w:u w:val="single"/>
        </w:rPr>
      </w:pPr>
    </w:p>
    <w:p w14:paraId="00DE7D07" w14:textId="3D020CCE" w:rsidR="00AA1EB6" w:rsidRDefault="008A6C2A" w:rsidP="00701D5B">
      <w:pPr>
        <w:rPr>
          <w:b/>
          <w:bCs/>
          <w:u w:val="single"/>
        </w:rPr>
      </w:pPr>
      <w:r>
        <w:rPr>
          <w:b/>
          <w:bCs/>
          <w:noProof/>
          <w:u w:val="single"/>
        </w:rPr>
        <mc:AlternateContent>
          <mc:Choice Requires="wps">
            <w:drawing>
              <wp:anchor distT="0" distB="0" distL="114300" distR="114300" simplePos="0" relativeHeight="251719680" behindDoc="0" locked="0" layoutInCell="1" allowOverlap="1" wp14:anchorId="0ECDDE14" wp14:editId="2AC148B9">
                <wp:simplePos x="0" y="0"/>
                <wp:positionH relativeFrom="column">
                  <wp:posOffset>4648200</wp:posOffset>
                </wp:positionH>
                <wp:positionV relativeFrom="paragraph">
                  <wp:posOffset>238125</wp:posOffset>
                </wp:positionV>
                <wp:extent cx="708660" cy="693420"/>
                <wp:effectExtent l="38100" t="0" r="34290" b="49530"/>
                <wp:wrapNone/>
                <wp:docPr id="48" name="Straight Arrow Connector 48"/>
                <wp:cNvGraphicFramePr/>
                <a:graphic xmlns:a="http://schemas.openxmlformats.org/drawingml/2006/main">
                  <a:graphicData uri="http://schemas.microsoft.com/office/word/2010/wordprocessingShape">
                    <wps:wsp>
                      <wps:cNvCnPr/>
                      <wps:spPr>
                        <a:xfrm flipH="1">
                          <a:off x="0" y="0"/>
                          <a:ext cx="708660" cy="6934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F4154C" id="Straight Arrow Connector 48" o:spid="_x0000_s1026" type="#_x0000_t32" style="position:absolute;margin-left:366pt;margin-top:18.75pt;width:55.8pt;height:54.6pt;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" strokecolor="black [3200]" strokeweight=".5pt">
                <v:stroke endarrow="block" joinstyle="miter"/>
              </v:shape>
            </w:pict>
          </mc:Fallback>
        </mc:AlternateContent>
      </w:r>
      <w:r w:rsidR="00505C25">
        <w:rPr>
          <w:b/>
          <w:bCs/>
          <w:noProof/>
          <w:u w:val="single"/>
        </w:rPr>
        <mc:AlternateContent>
          <mc:Choice Requires="wps">
            <w:drawing>
              <wp:anchor distT="0" distB="0" distL="114300" distR="114300" simplePos="0" relativeHeight="251720704" behindDoc="0" locked="0" layoutInCell="1" allowOverlap="1" wp14:anchorId="68168488" wp14:editId="06816661">
                <wp:simplePos x="0" y="0"/>
                <wp:positionH relativeFrom="column">
                  <wp:posOffset>4404360</wp:posOffset>
                </wp:positionH>
                <wp:positionV relativeFrom="paragraph">
                  <wp:posOffset>222885</wp:posOffset>
                </wp:positionV>
                <wp:extent cx="213360" cy="1440180"/>
                <wp:effectExtent l="0" t="0" r="34290" b="26670"/>
                <wp:wrapNone/>
                <wp:docPr id="49" name="Right Brace 49"/>
                <wp:cNvGraphicFramePr/>
                <a:graphic xmlns:a="http://schemas.openxmlformats.org/drawingml/2006/main">
                  <a:graphicData uri="http://schemas.microsoft.com/office/word/2010/wordprocessingShape">
                    <wps:wsp>
                      <wps:cNvSpPr/>
                      <wps:spPr>
                        <a:xfrm>
                          <a:off x="0" y="0"/>
                          <a:ext cx="213360" cy="1440180"/>
                        </a:xfrm>
                        <a:prstGeom prst="rightBrace">
                          <a:avLst>
                            <a:gd name="adj1" fmla="val 90566"/>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A97A57"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9" o:spid="_x0000_s1026" type="#_x0000_t88" style="position:absolute;margin-left:346.8pt;margin-top:17.55pt;width:16.8pt;height:113.4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" adj="2898" strokecolor="black [3200]" strokeweight=".5pt">
                <v:stroke joinstyle="miter"/>
              </v:shape>
            </w:pict>
          </mc:Fallback>
        </mc:AlternateContent>
      </w:r>
    </w:p>
    <w:p w14:paraId="2E180FE5" w14:textId="6C4C0FAB" w:rsidR="00AA1EB6" w:rsidRDefault="00AA1EB6" w:rsidP="00701D5B">
      <w:pPr>
        <w:rPr>
          <w:b/>
          <w:bCs/>
          <w:u w:val="single"/>
        </w:rPr>
      </w:pPr>
    </w:p>
    <w:p w14:paraId="1F7576FF" w14:textId="4DEFB833" w:rsidR="00AA1EB6" w:rsidRDefault="00AA1EB6" w:rsidP="00701D5B">
      <w:pPr>
        <w:rPr>
          <w:b/>
          <w:bCs/>
          <w:u w:val="single"/>
        </w:rPr>
      </w:pPr>
    </w:p>
    <w:p w14:paraId="02643E09" w14:textId="5AAC9BBC" w:rsidR="00AA1EB6" w:rsidRDefault="00AA1EB6" w:rsidP="00701D5B">
      <w:pPr>
        <w:rPr>
          <w:b/>
          <w:bCs/>
          <w:u w:val="single"/>
        </w:rPr>
      </w:pPr>
    </w:p>
    <w:p w14:paraId="2ADF6B8B" w14:textId="582D81B8" w:rsidR="00AA1EB6" w:rsidRDefault="00AA1EB6" w:rsidP="00701D5B">
      <w:pPr>
        <w:rPr>
          <w:b/>
          <w:bCs/>
          <w:u w:val="single"/>
        </w:rPr>
      </w:pPr>
    </w:p>
    <w:p w14:paraId="64D661F5" w14:textId="48D2920B" w:rsidR="00AA1EB6" w:rsidRDefault="00AA1EB6" w:rsidP="00701D5B">
      <w:pPr>
        <w:rPr>
          <w:b/>
          <w:bCs/>
          <w:u w:val="single"/>
        </w:rPr>
      </w:pPr>
    </w:p>
    <w:p w14:paraId="2C299EDA" w14:textId="3167546A" w:rsidR="00AA1EB6" w:rsidRDefault="00AA1EB6" w:rsidP="00701D5B">
      <w:pPr>
        <w:rPr>
          <w:b/>
          <w:bCs/>
          <w:u w:val="single"/>
        </w:rPr>
      </w:pPr>
    </w:p>
    <w:p w14:paraId="03DC7321" w14:textId="14C0C556" w:rsidR="00AA1EB6" w:rsidRDefault="00AA1EB6" w:rsidP="00701D5B">
      <w:pPr>
        <w:rPr>
          <w:b/>
          <w:bCs/>
          <w:u w:val="single"/>
        </w:rPr>
      </w:pPr>
    </w:p>
    <w:p w14:paraId="22CC9C62" w14:textId="2ED8C54F" w:rsidR="00AA1EB6" w:rsidRDefault="00AA1EB6" w:rsidP="00701D5B">
      <w:pPr>
        <w:rPr>
          <w:b/>
          <w:bCs/>
          <w:u w:val="single"/>
        </w:rPr>
      </w:pPr>
    </w:p>
    <w:p w14:paraId="7F147B84" w14:textId="1BCCAE16" w:rsidR="00675187" w:rsidRDefault="007D5E6F" w:rsidP="00675187">
      <w:pPr>
        <w:rPr>
          <w:b/>
          <w:bCs/>
          <w:u w:val="single"/>
        </w:rPr>
      </w:pPr>
      <w:r>
        <w:rPr>
          <w:b/>
          <w:bCs/>
          <w:u w:val="single"/>
        </w:rPr>
        <w:t>Image Functions</w:t>
      </w:r>
    </w:p>
    <w:p w14:paraId="17B1E4FD" w14:textId="5F91FFF0" w:rsidR="00463C51" w:rsidRDefault="00463C51" w:rsidP="00283E0A">
      <w:pPr>
        <w:jc w:val="center"/>
        <w:rPr>
          <w:b/>
          <w:bCs/>
          <w:u w:val="single"/>
        </w:rPr>
      </w:pPr>
      <w:r w:rsidRPr="00283E0A">
        <w:rPr>
          <w:b/>
          <w:bCs/>
          <w:u w:val="single"/>
        </w:rPr>
        <w:t xml:space="preserve">Private </w:t>
      </w:r>
      <w:r w:rsidR="00A535EA" w:rsidRPr="00283E0A">
        <w:rPr>
          <w:b/>
          <w:bCs/>
          <w:u w:val="single"/>
        </w:rPr>
        <w:t>compressio</w:t>
      </w:r>
      <w:r w:rsidRPr="00283E0A">
        <w:rPr>
          <w:b/>
          <w:bCs/>
          <w:u w:val="single"/>
        </w:rPr>
        <w:t>n</w:t>
      </w:r>
      <w:r w:rsidR="00A535EA" w:rsidRPr="00283E0A">
        <w:rPr>
          <w:b/>
          <w:bCs/>
          <w:u w:val="single"/>
        </w:rPr>
        <w:t xml:space="preserve"> function</w:t>
      </w:r>
      <w:r w:rsidRPr="00283E0A">
        <w:rPr>
          <w:b/>
          <w:bCs/>
          <w:u w:val="single"/>
        </w:rPr>
        <w:t xml:space="preserve"> pseudocode algorithm:</w:t>
      </w:r>
    </w:p>
    <w:p w14:paraId="281A8E42" w14:textId="077671AF" w:rsidR="006626BD" w:rsidRDefault="003968FA" w:rsidP="006626BD">
      <w:r>
        <w:rPr>
          <w:noProof/>
        </w:rPr>
        <mc:AlternateContent>
          <mc:Choice Requires="wps">
            <w:drawing>
              <wp:anchor distT="0" distB="0" distL="114300" distR="114300" simplePos="0" relativeHeight="251725824" behindDoc="0" locked="0" layoutInCell="1" allowOverlap="1" wp14:anchorId="25401BBF" wp14:editId="23766CE9">
                <wp:simplePos x="0" y="0"/>
                <wp:positionH relativeFrom="column">
                  <wp:posOffset>4754880</wp:posOffset>
                </wp:positionH>
                <wp:positionV relativeFrom="paragraph">
                  <wp:posOffset>277495</wp:posOffset>
                </wp:positionV>
                <wp:extent cx="1287780" cy="632460"/>
                <wp:effectExtent l="0" t="0" r="26670" b="15240"/>
                <wp:wrapNone/>
                <wp:docPr id="54" name="Text Box 54"/>
                <wp:cNvGraphicFramePr/>
                <a:graphic xmlns:a="http://schemas.openxmlformats.org/drawingml/2006/main">
                  <a:graphicData uri="http://schemas.microsoft.com/office/word/2010/wordprocessingShape">
                    <wps:wsp>
                      <wps:cNvSpPr txBox="1"/>
                      <wps:spPr>
                        <a:xfrm>
                          <a:off x="0" y="0"/>
                          <a:ext cx="1287780" cy="632460"/>
                        </a:xfrm>
                        <a:prstGeom prst="rect">
                          <a:avLst/>
                        </a:prstGeom>
                        <a:solidFill>
                          <a:schemeClr val="lt1"/>
                        </a:solidFill>
                        <a:ln w="6350">
                          <a:solidFill>
                            <a:prstClr val="black"/>
                          </a:solidFill>
                        </a:ln>
                      </wps:spPr>
                      <wps:txbx>
                        <w:txbxContent>
                          <w:p w14:paraId="7868E138" w14:textId="60E0F66A" w:rsidR="00FF0470" w:rsidRPr="003968FA" w:rsidRDefault="00FF0470">
                            <w:pPr>
                              <w:rPr>
                                <w:sz w:val="16"/>
                                <w:szCs w:val="16"/>
                              </w:rPr>
                            </w:pPr>
                            <w:r w:rsidRPr="003968FA">
                              <w:rPr>
                                <w:sz w:val="16"/>
                                <w:szCs w:val="16"/>
                              </w:rPr>
                              <w:t>Where 2000 is an abstract number that seems to work</w:t>
                            </w:r>
                            <w:r>
                              <w:rPr>
                                <w:sz w:val="16"/>
                                <w:szCs w:val="16"/>
                              </w:rPr>
                              <w:t xml:space="preserve"> best for estimating siz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01BBF" id="Text Box 54" o:spid="_x0000_s1037" type="#_x0000_t202" style="position:absolute;margin-left:374.4pt;margin-top:21.85pt;width:101.4pt;height:49.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" fillcolor="white [3201]" strokeweight=".5pt">
                <v:textbox>
                  <w:txbxContent>
                    <w:p w14:paraId="7868E138" w14:textId="60E0F66A" w:rsidR="00FF0470" w:rsidRPr="003968FA" w:rsidRDefault="00FF0470">
                      <w:pPr>
                        <w:rPr>
                          <w:sz w:val="16"/>
                          <w:szCs w:val="16"/>
                        </w:rPr>
                      </w:pPr>
                      <w:r w:rsidRPr="003968FA">
                        <w:rPr>
                          <w:sz w:val="16"/>
                          <w:szCs w:val="16"/>
                        </w:rPr>
                        <w:t>Where 2000 is an abstract number that seems to work</w:t>
                      </w:r>
                      <w:r>
                        <w:rPr>
                          <w:sz w:val="16"/>
                          <w:szCs w:val="16"/>
                        </w:rPr>
                        <w:t xml:space="preserve"> best for estimating size</w:t>
                      </w:r>
                    </w:p>
                  </w:txbxContent>
                </v:textbox>
              </v:shape>
            </w:pict>
          </mc:Fallback>
        </mc:AlternateContent>
      </w:r>
      <w:r w:rsidR="006626BD">
        <w:rPr>
          <w:noProof/>
        </w:rPr>
        <mc:AlternateContent>
          <mc:Choice Requires="wps">
            <w:drawing>
              <wp:anchor distT="0" distB="0" distL="114300" distR="114300" simplePos="0" relativeHeight="251723776" behindDoc="0" locked="0" layoutInCell="1" allowOverlap="1" wp14:anchorId="24DE6C7F" wp14:editId="511150FA">
                <wp:simplePos x="0" y="0"/>
                <wp:positionH relativeFrom="margin">
                  <wp:align>left</wp:align>
                </wp:positionH>
                <wp:positionV relativeFrom="paragraph">
                  <wp:posOffset>399415</wp:posOffset>
                </wp:positionV>
                <wp:extent cx="4351020" cy="464820"/>
                <wp:effectExtent l="0" t="0" r="11430" b="11430"/>
                <wp:wrapNone/>
                <wp:docPr id="52" name="Text Box 52"/>
                <wp:cNvGraphicFramePr/>
                <a:graphic xmlns:a="http://schemas.openxmlformats.org/drawingml/2006/main">
                  <a:graphicData uri="http://schemas.microsoft.com/office/word/2010/wordprocessingShape">
                    <wps:wsp>
                      <wps:cNvSpPr txBox="1"/>
                      <wps:spPr>
                        <a:xfrm>
                          <a:off x="0" y="0"/>
                          <a:ext cx="4351020" cy="464820"/>
                        </a:xfrm>
                        <a:prstGeom prst="rect">
                          <a:avLst/>
                        </a:prstGeom>
                        <a:solidFill>
                          <a:schemeClr val="lt1"/>
                        </a:solidFill>
                        <a:ln w="6350">
                          <a:solidFill>
                            <a:prstClr val="black"/>
                          </a:solidFill>
                        </a:ln>
                      </wps:spPr>
                      <wps:txbx>
                        <w:txbxContent>
                          <w:p w14:paraId="7EA9B2A4" w14:textId="059FC984" w:rsidR="00FF0470" w:rsidRPr="006626BD" w:rsidRDefault="00FF0470" w:rsidP="006626BD">
                            <w:pPr>
                              <w:pStyle w:val="NoSpacing"/>
                              <w:rPr>
                                <w:rFonts w:ascii="Consolas" w:hAnsi="Consolas"/>
                              </w:rPr>
                            </w:pPr>
                            <w:r w:rsidRPr="006626BD">
                              <w:rPr>
                                <w:rFonts w:ascii="Consolas" w:hAnsi="Consolas"/>
                              </w:rPr>
                              <w:t>Dynamic_threshold = 16</w:t>
                            </w:r>
                          </w:p>
                          <w:p w14:paraId="1653FD56" w14:textId="51AE40D3" w:rsidR="00FF0470" w:rsidRPr="00EB0324" w:rsidRDefault="00FF0470" w:rsidP="006626BD">
                            <w:pPr>
                              <w:pStyle w:val="NoSpacing"/>
                              <w:rPr>
                                <w:rFonts w:ascii="Consolas" w:hAnsi="Consolas"/>
                              </w:rPr>
                            </w:pPr>
                            <w:r w:rsidRPr="00EB0324">
                              <w:rPr>
                                <w:rFonts w:ascii="Consolas" w:hAnsi="Consolas"/>
                              </w:rPr>
                              <w:t xml:space="preserve">compression_ratio = </w:t>
                            </w:r>
                            <w:r>
                              <w:rPr>
                                <w:rFonts w:ascii="Consolas" w:hAnsi="Consolas"/>
                              </w:rPr>
                              <w:t>round up</w:t>
                            </w:r>
                            <w:r w:rsidRPr="00EB0324">
                              <w:rPr>
                                <w:rFonts w:ascii="Consolas" w:hAnsi="Consolas"/>
                              </w:rPr>
                              <w:t>((height + width) / 2000))</w:t>
                            </w:r>
                          </w:p>
                          <w:p w14:paraId="5E027AE2"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E6C7F" id="Text Box 52" o:spid="_x0000_s1038" type="#_x0000_t202" style="position:absolute;margin-left:0;margin-top:31.45pt;width:342.6pt;height:36.6pt;z-index:251723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" fillcolor="white [3201]" strokeweight=".5pt">
                <v:textbox>
                  <w:txbxContent>
                    <w:p w14:paraId="7EA9B2A4" w14:textId="059FC984" w:rsidR="00FF0470" w:rsidRPr="006626BD" w:rsidRDefault="00FF0470" w:rsidP="006626BD">
                      <w:pPr>
                        <w:pStyle w:val="NoSpacing"/>
                        <w:rPr>
                          <w:rFonts w:ascii="Consolas" w:hAnsi="Consolas"/>
                        </w:rPr>
                      </w:pPr>
                      <w:r w:rsidRPr="006626BD">
                        <w:rPr>
                          <w:rFonts w:ascii="Consolas" w:hAnsi="Consolas"/>
                        </w:rPr>
                        <w:t>Dynamic_threshold = 16</w:t>
                      </w:r>
                    </w:p>
                    <w:p w14:paraId="1653FD56" w14:textId="51AE40D3" w:rsidR="00FF0470" w:rsidRPr="00EB0324" w:rsidRDefault="00FF0470" w:rsidP="006626BD">
                      <w:pPr>
                        <w:pStyle w:val="NoSpacing"/>
                        <w:rPr>
                          <w:rFonts w:ascii="Consolas" w:hAnsi="Consolas"/>
                        </w:rPr>
                      </w:pPr>
                      <w:r w:rsidRPr="00EB0324">
                        <w:rPr>
                          <w:rFonts w:ascii="Consolas" w:hAnsi="Consolas"/>
                        </w:rPr>
                        <w:t xml:space="preserve">compression_ratio = </w:t>
                      </w:r>
                      <w:r>
                        <w:rPr>
                          <w:rFonts w:ascii="Consolas" w:hAnsi="Consolas"/>
                        </w:rPr>
                        <w:t>round up</w:t>
                      </w:r>
                      <w:r w:rsidRPr="00EB0324">
                        <w:rPr>
                          <w:rFonts w:ascii="Consolas" w:hAnsi="Consolas"/>
                        </w:rPr>
                        <w:t>((height + width) / 2000))</w:t>
                      </w:r>
                    </w:p>
                    <w:p w14:paraId="5E027AE2" w14:textId="77777777" w:rsidR="00FF0470" w:rsidRDefault="00FF0470"/>
                  </w:txbxContent>
                </v:textbox>
                <w10:wrap anchorx="margin"/>
              </v:shape>
            </w:pict>
          </mc:Fallback>
        </mc:AlternateContent>
      </w:r>
      <w:r w:rsidR="006626BD">
        <w:t>The parameters to be passed into the compression function are either manually set or a calculated from the size of the image.</w:t>
      </w:r>
    </w:p>
    <w:p w14:paraId="77A7DEFC" w14:textId="429349E9" w:rsidR="006626BD" w:rsidRPr="006626BD" w:rsidRDefault="003968FA" w:rsidP="006626BD">
      <w:r>
        <w:rPr>
          <w:noProof/>
        </w:rPr>
        <mc:AlternateContent>
          <mc:Choice Requires="wps">
            <w:drawing>
              <wp:anchor distT="0" distB="0" distL="114300" distR="114300" simplePos="0" relativeHeight="251724800" behindDoc="0" locked="0" layoutInCell="1" allowOverlap="1" wp14:anchorId="6D4F3867" wp14:editId="71C57680">
                <wp:simplePos x="0" y="0"/>
                <wp:positionH relativeFrom="column">
                  <wp:posOffset>4335780</wp:posOffset>
                </wp:positionH>
                <wp:positionV relativeFrom="paragraph">
                  <wp:posOffset>150495</wp:posOffset>
                </wp:positionV>
                <wp:extent cx="388620" cy="80010"/>
                <wp:effectExtent l="38100" t="0" r="11430" b="72390"/>
                <wp:wrapNone/>
                <wp:docPr id="53" name="Straight Arrow Connector 53"/>
                <wp:cNvGraphicFramePr/>
                <a:graphic xmlns:a="http://schemas.openxmlformats.org/drawingml/2006/main">
                  <a:graphicData uri="http://schemas.microsoft.com/office/word/2010/wordprocessingShape">
                    <wps:wsp>
                      <wps:cNvCnPr/>
                      <wps:spPr>
                        <a:xfrm flipH="1">
                          <a:off x="0" y="0"/>
                          <a:ext cx="388620" cy="800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DDFB80" id="Straight Arrow Connector 53" o:spid="_x0000_s1026" type="#_x0000_t32" style="position:absolute;margin-left:341.4pt;margin-top:11.85pt;width:30.6pt;height:6.3pt;flip:x;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" strokecolor="black [3200]" strokeweight=".5pt">
                <v:stroke endarrow="block" joinstyle="miter"/>
              </v:shape>
            </w:pict>
          </mc:Fallback>
        </mc:AlternateContent>
      </w:r>
    </w:p>
    <w:p w14:paraId="293A7341" w14:textId="6D735857" w:rsidR="006626BD" w:rsidRDefault="00701D5B" w:rsidP="00FC3DD6">
      <w:pPr>
        <w:pStyle w:val="NoSpacing"/>
        <w:ind w:firstLine="720"/>
        <w:rPr>
          <w:rFonts w:ascii="Consolas" w:hAnsi="Consolas"/>
        </w:rPr>
      </w:pPr>
      <w:r w:rsidRPr="00701D5B">
        <w:rPr>
          <w:rFonts w:ascii="Consolas" w:hAnsi="Consolas"/>
        </w:rPr>
        <w:t xml:space="preserve">    </w:t>
      </w:r>
    </w:p>
    <w:p w14:paraId="1C1301A6" w14:textId="6939B811" w:rsidR="006626BD" w:rsidRDefault="006626BD" w:rsidP="00FA7501">
      <w:pPr>
        <w:pStyle w:val="NoSpacing"/>
        <w:ind w:firstLine="720"/>
        <w:rPr>
          <w:rFonts w:ascii="Consolas" w:hAnsi="Consolas"/>
        </w:rPr>
      </w:pPr>
    </w:p>
    <w:p w14:paraId="5DB9356A" w14:textId="070A11A2" w:rsidR="006626BD" w:rsidRDefault="006626BD" w:rsidP="00FA7501">
      <w:pPr>
        <w:pStyle w:val="NoSpacing"/>
        <w:ind w:firstLine="720"/>
        <w:rPr>
          <w:rFonts w:ascii="Consolas" w:hAnsi="Consolas"/>
        </w:rPr>
      </w:pPr>
    </w:p>
    <w:p w14:paraId="15741737" w14:textId="011E15F5" w:rsidR="006626BD" w:rsidRDefault="006626BD" w:rsidP="00FA7501">
      <w:pPr>
        <w:pStyle w:val="NoSpacing"/>
        <w:ind w:firstLine="720"/>
        <w:rPr>
          <w:rFonts w:ascii="Consolas" w:hAnsi="Consolas"/>
        </w:rPr>
      </w:pPr>
    </w:p>
    <w:p w14:paraId="4475AC9B" w14:textId="40AE29F5" w:rsidR="006626BD" w:rsidRDefault="006626BD" w:rsidP="00FA7501">
      <w:pPr>
        <w:pStyle w:val="NoSpacing"/>
        <w:ind w:firstLine="720"/>
        <w:rPr>
          <w:rFonts w:ascii="Consolas" w:hAnsi="Consolas"/>
        </w:rPr>
      </w:pPr>
    </w:p>
    <w:p w14:paraId="46BF50E4" w14:textId="3592FAEA" w:rsidR="006626BD" w:rsidRDefault="006626BD" w:rsidP="00FA7501">
      <w:pPr>
        <w:pStyle w:val="NoSpacing"/>
        <w:ind w:firstLine="720"/>
        <w:rPr>
          <w:rFonts w:ascii="Consolas" w:hAnsi="Consolas"/>
        </w:rPr>
      </w:pPr>
    </w:p>
    <w:p w14:paraId="6F32C023" w14:textId="73333FA8" w:rsidR="006626BD" w:rsidRDefault="006626BD" w:rsidP="00FA7501">
      <w:pPr>
        <w:pStyle w:val="NoSpacing"/>
        <w:ind w:firstLine="720"/>
        <w:rPr>
          <w:rFonts w:ascii="Consolas" w:hAnsi="Consolas"/>
        </w:rPr>
      </w:pPr>
    </w:p>
    <w:p w14:paraId="2A362ACC" w14:textId="7B148DA7" w:rsidR="006626BD" w:rsidRDefault="006626BD" w:rsidP="00FA7501">
      <w:pPr>
        <w:pStyle w:val="NoSpacing"/>
        <w:ind w:firstLine="720"/>
        <w:rPr>
          <w:rFonts w:ascii="Consolas" w:hAnsi="Consolas"/>
        </w:rPr>
      </w:pPr>
    </w:p>
    <w:p w14:paraId="49BA4819" w14:textId="3C7E5F21" w:rsidR="006626BD" w:rsidRDefault="006626BD" w:rsidP="0058508E">
      <w:pPr>
        <w:pStyle w:val="NoSpacing"/>
        <w:rPr>
          <w:rFonts w:ascii="Consolas" w:hAnsi="Consolas"/>
        </w:rPr>
      </w:pPr>
    </w:p>
    <w:p w14:paraId="09996AC1" w14:textId="7A74586C" w:rsidR="006626BD" w:rsidRDefault="00760DA8" w:rsidP="00FA7501">
      <w:pPr>
        <w:pStyle w:val="NoSpacing"/>
        <w:ind w:firstLine="720"/>
        <w:rPr>
          <w:rFonts w:ascii="Consolas" w:hAnsi="Consolas"/>
        </w:rPr>
      </w:pPr>
      <w:r>
        <w:rPr>
          <w:rFonts w:ascii="Consolas" w:hAnsi="Consolas"/>
          <w:noProof/>
        </w:rPr>
        <w:lastRenderedPageBreak/>
        <mc:AlternateContent>
          <mc:Choice Requires="wps">
            <w:drawing>
              <wp:anchor distT="0" distB="0" distL="114300" distR="114300" simplePos="0" relativeHeight="251722752" behindDoc="0" locked="0" layoutInCell="1" allowOverlap="1" wp14:anchorId="256F9B07" wp14:editId="4B068BB7">
                <wp:simplePos x="0" y="0"/>
                <wp:positionH relativeFrom="margin">
                  <wp:align>left</wp:align>
                </wp:positionH>
                <wp:positionV relativeFrom="paragraph">
                  <wp:posOffset>0</wp:posOffset>
                </wp:positionV>
                <wp:extent cx="5090160" cy="3985260"/>
                <wp:effectExtent l="0" t="0" r="15240" b="15240"/>
                <wp:wrapNone/>
                <wp:docPr id="51" name="Text Box 51"/>
                <wp:cNvGraphicFramePr/>
                <a:graphic xmlns:a="http://schemas.openxmlformats.org/drawingml/2006/main">
                  <a:graphicData uri="http://schemas.microsoft.com/office/word/2010/wordprocessingShape">
                    <wps:wsp>
                      <wps:cNvSpPr txBox="1"/>
                      <wps:spPr>
                        <a:xfrm>
                          <a:off x="0" y="0"/>
                          <a:ext cx="5090160" cy="3985260"/>
                        </a:xfrm>
                        <a:prstGeom prst="rect">
                          <a:avLst/>
                        </a:prstGeom>
                        <a:solidFill>
                          <a:schemeClr val="lt1"/>
                        </a:solidFill>
                        <a:ln w="6350">
                          <a:solidFill>
                            <a:prstClr val="black"/>
                          </a:solidFill>
                        </a:ln>
                      </wps:spPr>
                      <wps:txbx>
                        <w:txbxContent>
                          <w:p w14:paraId="492146C1" w14:textId="6F0104F1" w:rsidR="00FF0470" w:rsidRDefault="00FF0470" w:rsidP="006626BD">
                            <w:r>
                              <w:t>The parameters to this function are dimension_X and dimension_Y</w:t>
                            </w:r>
                          </w:p>
                          <w:p w14:paraId="27D36486" w14:textId="0FD35216" w:rsidR="00FF0470" w:rsidRDefault="00FF0470" w:rsidP="006C68DF">
                            <w:pPr>
                              <w:pStyle w:val="NoSpacing"/>
                              <w:rPr>
                                <w:rFonts w:ascii="Consolas" w:hAnsi="Consolas"/>
                              </w:rPr>
                            </w:pPr>
                            <w:r>
                              <w:rPr>
                                <w:rFonts w:ascii="Consolas" w:hAnsi="Consolas"/>
                              </w:rPr>
                              <w:t xml:space="preserve">Parmeters -&gt; </w:t>
                            </w:r>
                            <w:r w:rsidRPr="00006A44">
                              <w:rPr>
                                <w:rFonts w:ascii="Consolas" w:hAnsi="Consolas"/>
                              </w:rPr>
                              <w:t>(</w:t>
                            </w:r>
                            <w:r>
                              <w:rPr>
                                <w:rFonts w:ascii="Consolas" w:hAnsi="Consolas"/>
                              </w:rPr>
                              <w:t>dimension_x</w:t>
                            </w:r>
                            <w:r w:rsidRPr="00006A44">
                              <w:rPr>
                                <w:rFonts w:ascii="Consolas" w:hAnsi="Consolas"/>
                              </w:rPr>
                              <w:t xml:space="preserve">, </w:t>
                            </w:r>
                            <w:r>
                              <w:rPr>
                                <w:rFonts w:ascii="Consolas" w:hAnsi="Consolas"/>
                              </w:rPr>
                              <w:t>dimension_y</w:t>
                            </w:r>
                            <w:r w:rsidRPr="00006A44">
                              <w:rPr>
                                <w:rFonts w:ascii="Consolas" w:hAnsi="Consolas"/>
                              </w:rPr>
                              <w:t>)</w:t>
                            </w:r>
                          </w:p>
                          <w:p w14:paraId="61393705" w14:textId="77777777" w:rsidR="00FF0470" w:rsidRPr="00EB0324" w:rsidRDefault="00FF0470" w:rsidP="006626BD">
                            <w:pPr>
                              <w:pStyle w:val="NoSpacing"/>
                              <w:rPr>
                                <w:rFonts w:ascii="Consolas" w:hAnsi="Consolas"/>
                              </w:rPr>
                            </w:pPr>
                          </w:p>
                          <w:p w14:paraId="6B00A30A" w14:textId="2DFCF650" w:rsidR="00FF0470" w:rsidRDefault="00FF0470" w:rsidP="006626BD">
                            <w:pPr>
                              <w:pStyle w:val="NoSpacing"/>
                              <w:rPr>
                                <w:rFonts w:ascii="Consolas" w:hAnsi="Consolas"/>
                              </w:rPr>
                            </w:pPr>
                            <w:r w:rsidRPr="00701D5B">
                              <w:rPr>
                                <w:rFonts w:ascii="Consolas" w:hAnsi="Consolas"/>
                              </w:rPr>
                              <w:t>compressed_matrix = []</w:t>
                            </w:r>
                            <w:r w:rsidRPr="00701D5B">
                              <w:rPr>
                                <w:rFonts w:ascii="Consolas" w:hAnsi="Consolas"/>
                              </w:rPr>
                              <w:br/>
                              <w:t>width_list = []</w:t>
                            </w:r>
                          </w:p>
                          <w:p w14:paraId="2D30B7F0" w14:textId="43758817" w:rsidR="00FF0470" w:rsidRDefault="00FF0470" w:rsidP="006626BD">
                            <w:pPr>
                              <w:pStyle w:val="NoSpacing"/>
                              <w:rPr>
                                <w:rFonts w:ascii="Consolas" w:hAnsi="Consolas"/>
                              </w:rPr>
                            </w:pPr>
                            <w:r w:rsidRPr="00701D5B">
                              <w:rPr>
                                <w:rFonts w:ascii="Consolas" w:hAnsi="Consolas"/>
                              </w:rPr>
                              <w:t xml:space="preserve">squares_x </w:t>
                            </w:r>
                            <w:r>
                              <w:rPr>
                                <w:rFonts w:ascii="Consolas" w:hAnsi="Consolas"/>
                              </w:rPr>
                              <w:t>-&gt;</w:t>
                            </w:r>
                            <w:r w:rsidRPr="00701D5B">
                              <w:rPr>
                                <w:rFonts w:ascii="Consolas" w:hAnsi="Consolas"/>
                              </w:rPr>
                              <w:t xml:space="preserve"> width</w:t>
                            </w:r>
                            <w:r>
                              <w:rPr>
                                <w:rFonts w:ascii="Consolas" w:hAnsi="Consolas"/>
                              </w:rPr>
                              <w:t xml:space="preserve"> of canvas</w:t>
                            </w:r>
                            <w:r w:rsidRPr="00701D5B">
                              <w:rPr>
                                <w:rFonts w:ascii="Consolas" w:hAnsi="Consolas"/>
                              </w:rPr>
                              <w:t xml:space="preserve"> / dimension_x</w:t>
                            </w:r>
                            <w:r w:rsidRPr="00701D5B">
                              <w:rPr>
                                <w:rFonts w:ascii="Consolas" w:hAnsi="Consolas"/>
                              </w:rPr>
                              <w:br/>
                              <w:t xml:space="preserve">squares_y </w:t>
                            </w:r>
                            <w:r>
                              <w:rPr>
                                <w:rFonts w:ascii="Consolas" w:hAnsi="Consolas"/>
                              </w:rPr>
                              <w:t>-&gt;</w:t>
                            </w:r>
                            <w:r w:rsidRPr="00701D5B">
                              <w:rPr>
                                <w:rFonts w:ascii="Consolas" w:hAnsi="Consolas"/>
                              </w:rPr>
                              <w:t xml:space="preserve"> height</w:t>
                            </w:r>
                            <w:r>
                              <w:rPr>
                                <w:rFonts w:ascii="Consolas" w:hAnsi="Consolas"/>
                              </w:rPr>
                              <w:t xml:space="preserve"> of canvas</w:t>
                            </w:r>
                            <w:r w:rsidRPr="00701D5B">
                              <w:rPr>
                                <w:rFonts w:ascii="Consolas" w:hAnsi="Consolas"/>
                              </w:rPr>
                              <w:t xml:space="preserve"> / dimension_y</w:t>
                            </w:r>
                            <w:r w:rsidRPr="00701D5B">
                              <w:rPr>
                                <w:rFonts w:ascii="Consolas" w:hAnsi="Consolas"/>
                              </w:rPr>
                              <w:br/>
                              <w:t xml:space="preserve">iterations </w:t>
                            </w:r>
                            <w:r>
                              <w:rPr>
                                <w:rFonts w:ascii="Consolas" w:hAnsi="Consolas"/>
                              </w:rPr>
                              <w:t>-&gt;</w:t>
                            </w:r>
                            <w:r w:rsidRPr="00701D5B">
                              <w:rPr>
                                <w:rFonts w:ascii="Consolas" w:hAnsi="Consolas"/>
                              </w:rPr>
                              <w:t xml:space="preserve"> int(squares_x * squares_y)</w:t>
                            </w:r>
                          </w:p>
                          <w:p w14:paraId="35CB9E7C" w14:textId="10896AC4" w:rsidR="00FF0470" w:rsidRDefault="00FF0470" w:rsidP="00BE3737">
                            <w:pPr>
                              <w:pStyle w:val="NoSpacing"/>
                              <w:rPr>
                                <w:rFonts w:ascii="Consolas" w:hAnsi="Consolas"/>
                              </w:rPr>
                            </w:pPr>
                            <w:r w:rsidRPr="00701D5B">
                              <w:rPr>
                                <w:rFonts w:ascii="Consolas" w:hAnsi="Consolas"/>
                              </w:rPr>
                              <w:t xml:space="preserve">for i </w:t>
                            </w:r>
                            <w:r>
                              <w:rPr>
                                <w:rFonts w:ascii="Consolas" w:hAnsi="Consolas"/>
                              </w:rPr>
                              <w:t>from (0 to iterations)</w:t>
                            </w:r>
                            <w:r w:rsidRPr="00701D5B">
                              <w:br/>
                            </w:r>
                            <w:r w:rsidRPr="00701D5B">
                              <w:rPr>
                                <w:rFonts w:ascii="Consolas" w:hAnsi="Consolas"/>
                              </w:rPr>
                              <w:t xml:space="preserve">    x </w:t>
                            </w:r>
                            <w:r>
                              <w:rPr>
                                <w:rFonts w:ascii="Consolas" w:hAnsi="Consolas"/>
                              </w:rPr>
                              <w:t>-&gt;</w:t>
                            </w:r>
                            <w:r w:rsidRPr="00701D5B">
                              <w:rPr>
                                <w:rFonts w:ascii="Consolas" w:hAnsi="Consolas"/>
                              </w:rPr>
                              <w:t xml:space="preserve"> int(i % squares_x) * dimension_x</w:t>
                            </w:r>
                            <w:r w:rsidRPr="00701D5B">
                              <w:rPr>
                                <w:rFonts w:ascii="Consolas" w:hAnsi="Consolas"/>
                              </w:rPr>
                              <w:br/>
                              <w:t xml:space="preserve">    y </w:t>
                            </w:r>
                            <w:r>
                              <w:rPr>
                                <w:rFonts w:ascii="Consolas" w:hAnsi="Consolas"/>
                              </w:rPr>
                              <w:t>-&gt;</w:t>
                            </w:r>
                            <w:r w:rsidRPr="00701D5B">
                              <w:rPr>
                                <w:rFonts w:ascii="Consolas" w:hAnsi="Consolas"/>
                              </w:rPr>
                              <w:t xml:space="preserve"> int(i / squares_x) * dimension_y</w:t>
                            </w:r>
                          </w:p>
                          <w:p w14:paraId="3AA40F8F" w14:textId="77777777" w:rsidR="00FF0470" w:rsidRDefault="00FF0470" w:rsidP="006626BD">
                            <w:pPr>
                              <w:pStyle w:val="NoSpacing"/>
                              <w:ind w:firstLine="720"/>
                            </w:pPr>
                            <w:r w:rsidRPr="00701D5B">
                              <w:rPr>
                                <w:rFonts w:ascii="Consolas" w:hAnsi="Consolas"/>
                              </w:rPr>
                              <w:br/>
                              <w:t xml:space="preserve">    square </w:t>
                            </w:r>
                            <w:r>
                              <w:rPr>
                                <w:rFonts w:ascii="Consolas" w:hAnsi="Consolas"/>
                              </w:rPr>
                              <w:t>-&gt;</w:t>
                            </w:r>
                            <w:r w:rsidRPr="00701D5B">
                              <w:rPr>
                                <w:rFonts w:ascii="Consolas" w:hAnsi="Consolas"/>
                              </w:rPr>
                              <w:t xml:space="preserve"> get_square(x, y, dimension_x, dimension_y)</w:t>
                            </w:r>
                          </w:p>
                          <w:p w14:paraId="59E0BAFF" w14:textId="77777777" w:rsidR="00FF0470" w:rsidRDefault="00FF0470" w:rsidP="00F83BF5">
                            <w:pPr>
                              <w:pStyle w:val="NoSpacing"/>
                              <w:rPr>
                                <w:rFonts w:ascii="Consolas" w:hAnsi="Consolas"/>
                              </w:rPr>
                            </w:pPr>
                            <w:r w:rsidRPr="00701D5B">
                              <w:t xml:space="preserve"> </w:t>
                            </w:r>
                            <w:r w:rsidRPr="00701D5B">
                              <w:br/>
                            </w:r>
                            <w:r w:rsidRPr="00701D5B">
                              <w:rPr>
                                <w:rFonts w:ascii="Consolas" w:hAnsi="Consolas"/>
                              </w:rPr>
                              <w:t xml:space="preserve">    total </w:t>
                            </w:r>
                            <w:r>
                              <w:rPr>
                                <w:rFonts w:ascii="Consolas" w:hAnsi="Consolas"/>
                              </w:rPr>
                              <w:t>-&gt;</w:t>
                            </w:r>
                            <w:r w:rsidRPr="00701D5B">
                              <w:rPr>
                                <w:rFonts w:ascii="Consolas" w:hAnsi="Consolas"/>
                              </w:rPr>
                              <w:t xml:space="preserve"> sum(square)</w:t>
                            </w:r>
                            <w:r w:rsidRPr="00701D5B">
                              <w:rPr>
                                <w:rFonts w:ascii="Consolas" w:hAnsi="Consolas"/>
                              </w:rPr>
                              <w:br/>
                            </w:r>
                            <w:r>
                              <w:rPr>
                                <w:rFonts w:ascii="Consolas" w:hAnsi="Consolas"/>
                              </w:rPr>
                              <w:t xml:space="preserve">    </w:t>
                            </w:r>
                            <w:r w:rsidRPr="00701D5B">
                              <w:rPr>
                                <w:rFonts w:ascii="Consolas" w:hAnsi="Consolas"/>
                              </w:rPr>
                              <w:t xml:space="preserve">average </w:t>
                            </w:r>
                            <w:r>
                              <w:rPr>
                                <w:rFonts w:ascii="Consolas" w:hAnsi="Consolas"/>
                              </w:rPr>
                              <w:t>-&gt;</w:t>
                            </w:r>
                            <w:r w:rsidRPr="00701D5B">
                              <w:rPr>
                                <w:rFonts w:ascii="Consolas" w:hAnsi="Consolas"/>
                              </w:rPr>
                              <w:t xml:space="preserve"> </w:t>
                            </w:r>
                            <w:r>
                              <w:rPr>
                                <w:rFonts w:ascii="Consolas" w:hAnsi="Consolas"/>
                              </w:rPr>
                              <w:t xml:space="preserve">round down </w:t>
                            </w:r>
                            <w:r w:rsidRPr="00701D5B">
                              <w:rPr>
                                <w:rFonts w:ascii="Consolas" w:hAnsi="Consolas"/>
                              </w:rPr>
                              <w:t>(total / (square</w:t>
                            </w:r>
                            <w:r>
                              <w:rPr>
                                <w:rFonts w:ascii="Consolas" w:hAnsi="Consolas"/>
                              </w:rPr>
                              <w:t xml:space="preserve"> height</w:t>
                            </w:r>
                            <w:r w:rsidRPr="00701D5B">
                              <w:rPr>
                                <w:rFonts w:ascii="Consolas" w:hAnsi="Consolas"/>
                              </w:rPr>
                              <w:t xml:space="preserve"> * square</w:t>
                            </w:r>
                            <w:r>
                              <w:rPr>
                                <w:rFonts w:ascii="Consolas" w:hAnsi="Consolas"/>
                              </w:rPr>
                              <w:t xml:space="preserve"> width</w:t>
                            </w:r>
                            <w:r w:rsidRPr="00701D5B">
                              <w:rPr>
                                <w:rFonts w:ascii="Consolas" w:hAnsi="Consolas"/>
                              </w:rPr>
                              <w:t>))</w:t>
                            </w:r>
                            <w:r w:rsidRPr="00701D5B">
                              <w:rPr>
                                <w:rFonts w:ascii="Consolas" w:hAnsi="Consolas"/>
                              </w:rPr>
                              <w:br/>
                              <w:t xml:space="preserve">    width_list.</w:t>
                            </w:r>
                            <w:r>
                              <w:rPr>
                                <w:rFonts w:ascii="Consolas" w:hAnsi="Consolas"/>
                              </w:rPr>
                              <w:t>add</w:t>
                            </w:r>
                            <w:r w:rsidRPr="00701D5B">
                              <w:rPr>
                                <w:rFonts w:ascii="Consolas" w:hAnsi="Consolas"/>
                              </w:rPr>
                              <w:t>(average)</w:t>
                            </w:r>
                          </w:p>
                          <w:p w14:paraId="55AFA760" w14:textId="77777777" w:rsidR="00FF0470" w:rsidRDefault="00FF0470" w:rsidP="00F83BF5">
                            <w:pPr>
                              <w:pStyle w:val="NoSpacing"/>
                              <w:rPr>
                                <w:rFonts w:ascii="Consolas" w:hAnsi="Consolas"/>
                              </w:rPr>
                            </w:pPr>
                            <w:r w:rsidRPr="00701D5B">
                              <w:rPr>
                                <w:rFonts w:ascii="Consolas" w:hAnsi="Consolas"/>
                              </w:rPr>
                              <w:br/>
                              <w:t xml:space="preserve">    if (i + 1)</w:t>
                            </w:r>
                            <w:r>
                              <w:rPr>
                                <w:rFonts w:ascii="Consolas" w:hAnsi="Consolas"/>
                              </w:rPr>
                              <w:t xml:space="preserve"> mod</w:t>
                            </w:r>
                            <w:r w:rsidRPr="00701D5B">
                              <w:rPr>
                                <w:rFonts w:ascii="Consolas" w:hAnsi="Consolas"/>
                              </w:rPr>
                              <w:t xml:space="preserve"> squares_x == 0      </w:t>
                            </w:r>
                            <w:r>
                              <w:rPr>
                                <w:rFonts w:ascii="Consolas" w:hAnsi="Consolas"/>
                              </w:rPr>
                              <w:t xml:space="preserve">    </w:t>
                            </w:r>
                            <w:r>
                              <w:rPr>
                                <w:rFonts w:ascii="Consolas" w:hAnsi="Consolas"/>
                              </w:rPr>
                              <w:br/>
                              <w:t xml:space="preserve">        </w:t>
                            </w:r>
                            <w:r w:rsidRPr="00701D5B">
                              <w:rPr>
                                <w:rFonts w:ascii="Consolas" w:hAnsi="Consolas"/>
                              </w:rPr>
                              <w:t>compressed_matrix.append(width_list)</w:t>
                            </w:r>
                            <w:r w:rsidRPr="00701D5B">
                              <w:rPr>
                                <w:rFonts w:ascii="Consolas" w:hAnsi="Consolas"/>
                              </w:rPr>
                              <w:br/>
                              <w:t xml:space="preserve">        width_list = []</w:t>
                            </w:r>
                          </w:p>
                          <w:p w14:paraId="52F3B9A3" w14:textId="1D72BC54" w:rsidR="00FF0470" w:rsidRPr="00701D5B" w:rsidRDefault="00FF0470" w:rsidP="00F83BF5">
                            <w:pPr>
                              <w:pStyle w:val="NoSpacing"/>
                              <w:rPr>
                                <w:rFonts w:ascii="Consolas" w:hAnsi="Consolas"/>
                              </w:rPr>
                            </w:pPr>
                            <w:r w:rsidRPr="00701D5B">
                              <w:rPr>
                                <w:rFonts w:ascii="Consolas" w:hAnsi="Consolas"/>
                              </w:rPr>
                              <w:br/>
                              <w:t>return</w:t>
                            </w:r>
                            <w:r>
                              <w:rPr>
                                <w:rFonts w:ascii="Consolas" w:hAnsi="Consolas"/>
                              </w:rPr>
                              <w:t xml:space="preserve"> </w:t>
                            </w:r>
                            <w:r w:rsidRPr="00701D5B">
                              <w:rPr>
                                <w:rFonts w:ascii="Consolas" w:hAnsi="Consolas"/>
                              </w:rPr>
                              <w:t>compressed_matrix</w:t>
                            </w:r>
                          </w:p>
                          <w:p w14:paraId="4DC86003" w14:textId="6B257FDF" w:rsidR="00FF0470" w:rsidRDefault="00FF0470" w:rsidP="006626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F9B07" id="Text Box 51" o:spid="_x0000_s1039" type="#_x0000_t202" style="position:absolute;left:0;text-align:left;margin-left:0;margin-top:0;width:400.8pt;height:313.8pt;z-index:251722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" fillcolor="white [3201]" strokeweight=".5pt">
                <v:textbox>
                  <w:txbxContent>
                    <w:p w14:paraId="492146C1" w14:textId="6F0104F1" w:rsidR="00FF0470" w:rsidRDefault="00FF0470" w:rsidP="006626BD">
                      <w:r>
                        <w:t>The parameters to this function are dimension_X and dimension_Y</w:t>
                      </w:r>
                    </w:p>
                    <w:p w14:paraId="27D36486" w14:textId="0FD35216" w:rsidR="00FF0470" w:rsidRDefault="00FF0470" w:rsidP="006C68DF">
                      <w:pPr>
                        <w:pStyle w:val="NoSpacing"/>
                        <w:rPr>
                          <w:rFonts w:ascii="Consolas" w:hAnsi="Consolas"/>
                        </w:rPr>
                      </w:pPr>
                      <w:r>
                        <w:rPr>
                          <w:rFonts w:ascii="Consolas" w:hAnsi="Consolas"/>
                        </w:rPr>
                        <w:t xml:space="preserve">Parmeters -&gt; </w:t>
                      </w:r>
                      <w:r w:rsidRPr="00006A44">
                        <w:rPr>
                          <w:rFonts w:ascii="Consolas" w:hAnsi="Consolas"/>
                        </w:rPr>
                        <w:t>(</w:t>
                      </w:r>
                      <w:r>
                        <w:rPr>
                          <w:rFonts w:ascii="Consolas" w:hAnsi="Consolas"/>
                        </w:rPr>
                        <w:t>dimension_x</w:t>
                      </w:r>
                      <w:r w:rsidRPr="00006A44">
                        <w:rPr>
                          <w:rFonts w:ascii="Consolas" w:hAnsi="Consolas"/>
                        </w:rPr>
                        <w:t xml:space="preserve">, </w:t>
                      </w:r>
                      <w:r>
                        <w:rPr>
                          <w:rFonts w:ascii="Consolas" w:hAnsi="Consolas"/>
                        </w:rPr>
                        <w:t>dimension_y</w:t>
                      </w:r>
                      <w:r w:rsidRPr="00006A44">
                        <w:rPr>
                          <w:rFonts w:ascii="Consolas" w:hAnsi="Consolas"/>
                        </w:rPr>
                        <w:t>)</w:t>
                      </w:r>
                    </w:p>
                    <w:p w14:paraId="61393705" w14:textId="77777777" w:rsidR="00FF0470" w:rsidRPr="00EB0324" w:rsidRDefault="00FF0470" w:rsidP="006626BD">
                      <w:pPr>
                        <w:pStyle w:val="NoSpacing"/>
                        <w:rPr>
                          <w:rFonts w:ascii="Consolas" w:hAnsi="Consolas"/>
                        </w:rPr>
                      </w:pPr>
                    </w:p>
                    <w:p w14:paraId="6B00A30A" w14:textId="2DFCF650" w:rsidR="00FF0470" w:rsidRDefault="00FF0470" w:rsidP="006626BD">
                      <w:pPr>
                        <w:pStyle w:val="NoSpacing"/>
                        <w:rPr>
                          <w:rFonts w:ascii="Consolas" w:hAnsi="Consolas"/>
                        </w:rPr>
                      </w:pPr>
                      <w:r w:rsidRPr="00701D5B">
                        <w:rPr>
                          <w:rFonts w:ascii="Consolas" w:hAnsi="Consolas"/>
                        </w:rPr>
                        <w:t>compressed_matrix = []</w:t>
                      </w:r>
                      <w:r w:rsidRPr="00701D5B">
                        <w:rPr>
                          <w:rFonts w:ascii="Consolas" w:hAnsi="Consolas"/>
                        </w:rPr>
                        <w:br/>
                        <w:t>width_list = []</w:t>
                      </w:r>
                    </w:p>
                    <w:p w14:paraId="2D30B7F0" w14:textId="43758817" w:rsidR="00FF0470" w:rsidRDefault="00FF0470" w:rsidP="006626BD">
                      <w:pPr>
                        <w:pStyle w:val="NoSpacing"/>
                        <w:rPr>
                          <w:rFonts w:ascii="Consolas" w:hAnsi="Consolas"/>
                        </w:rPr>
                      </w:pPr>
                      <w:r w:rsidRPr="00701D5B">
                        <w:rPr>
                          <w:rFonts w:ascii="Consolas" w:hAnsi="Consolas"/>
                        </w:rPr>
                        <w:t xml:space="preserve">squares_x </w:t>
                      </w:r>
                      <w:r>
                        <w:rPr>
                          <w:rFonts w:ascii="Consolas" w:hAnsi="Consolas"/>
                        </w:rPr>
                        <w:t>-&gt;</w:t>
                      </w:r>
                      <w:r w:rsidRPr="00701D5B">
                        <w:rPr>
                          <w:rFonts w:ascii="Consolas" w:hAnsi="Consolas"/>
                        </w:rPr>
                        <w:t xml:space="preserve"> width</w:t>
                      </w:r>
                      <w:r>
                        <w:rPr>
                          <w:rFonts w:ascii="Consolas" w:hAnsi="Consolas"/>
                        </w:rPr>
                        <w:t xml:space="preserve"> of canvas</w:t>
                      </w:r>
                      <w:r w:rsidRPr="00701D5B">
                        <w:rPr>
                          <w:rFonts w:ascii="Consolas" w:hAnsi="Consolas"/>
                        </w:rPr>
                        <w:t xml:space="preserve"> / dimension_x</w:t>
                      </w:r>
                      <w:r w:rsidRPr="00701D5B">
                        <w:rPr>
                          <w:rFonts w:ascii="Consolas" w:hAnsi="Consolas"/>
                        </w:rPr>
                        <w:br/>
                        <w:t xml:space="preserve">squares_y </w:t>
                      </w:r>
                      <w:r>
                        <w:rPr>
                          <w:rFonts w:ascii="Consolas" w:hAnsi="Consolas"/>
                        </w:rPr>
                        <w:t>-&gt;</w:t>
                      </w:r>
                      <w:r w:rsidRPr="00701D5B">
                        <w:rPr>
                          <w:rFonts w:ascii="Consolas" w:hAnsi="Consolas"/>
                        </w:rPr>
                        <w:t xml:space="preserve"> height</w:t>
                      </w:r>
                      <w:r>
                        <w:rPr>
                          <w:rFonts w:ascii="Consolas" w:hAnsi="Consolas"/>
                        </w:rPr>
                        <w:t xml:space="preserve"> of canvas</w:t>
                      </w:r>
                      <w:r w:rsidRPr="00701D5B">
                        <w:rPr>
                          <w:rFonts w:ascii="Consolas" w:hAnsi="Consolas"/>
                        </w:rPr>
                        <w:t xml:space="preserve"> / dimension_y</w:t>
                      </w:r>
                      <w:r w:rsidRPr="00701D5B">
                        <w:rPr>
                          <w:rFonts w:ascii="Consolas" w:hAnsi="Consolas"/>
                        </w:rPr>
                        <w:br/>
                        <w:t xml:space="preserve">iterations </w:t>
                      </w:r>
                      <w:r>
                        <w:rPr>
                          <w:rFonts w:ascii="Consolas" w:hAnsi="Consolas"/>
                        </w:rPr>
                        <w:t>-&gt;</w:t>
                      </w:r>
                      <w:r w:rsidRPr="00701D5B">
                        <w:rPr>
                          <w:rFonts w:ascii="Consolas" w:hAnsi="Consolas"/>
                        </w:rPr>
                        <w:t xml:space="preserve"> int(squares_x * squares_y)</w:t>
                      </w:r>
                    </w:p>
                    <w:p w14:paraId="35CB9E7C" w14:textId="10896AC4" w:rsidR="00FF0470" w:rsidRDefault="00FF0470" w:rsidP="00BE3737">
                      <w:pPr>
                        <w:pStyle w:val="NoSpacing"/>
                        <w:rPr>
                          <w:rFonts w:ascii="Consolas" w:hAnsi="Consolas"/>
                        </w:rPr>
                      </w:pPr>
                      <w:r w:rsidRPr="00701D5B">
                        <w:rPr>
                          <w:rFonts w:ascii="Consolas" w:hAnsi="Consolas"/>
                        </w:rPr>
                        <w:t xml:space="preserve">for i </w:t>
                      </w:r>
                      <w:r>
                        <w:rPr>
                          <w:rFonts w:ascii="Consolas" w:hAnsi="Consolas"/>
                        </w:rPr>
                        <w:t>from (0 to iterations)</w:t>
                      </w:r>
                      <w:r w:rsidRPr="00701D5B">
                        <w:br/>
                      </w:r>
                      <w:r w:rsidRPr="00701D5B">
                        <w:rPr>
                          <w:rFonts w:ascii="Consolas" w:hAnsi="Consolas"/>
                        </w:rPr>
                        <w:t xml:space="preserve">    x </w:t>
                      </w:r>
                      <w:r>
                        <w:rPr>
                          <w:rFonts w:ascii="Consolas" w:hAnsi="Consolas"/>
                        </w:rPr>
                        <w:t>-&gt;</w:t>
                      </w:r>
                      <w:r w:rsidRPr="00701D5B">
                        <w:rPr>
                          <w:rFonts w:ascii="Consolas" w:hAnsi="Consolas"/>
                        </w:rPr>
                        <w:t xml:space="preserve"> int(i % squares_x) * dimension_x</w:t>
                      </w:r>
                      <w:r w:rsidRPr="00701D5B">
                        <w:rPr>
                          <w:rFonts w:ascii="Consolas" w:hAnsi="Consolas"/>
                        </w:rPr>
                        <w:br/>
                        <w:t xml:space="preserve">    y </w:t>
                      </w:r>
                      <w:r>
                        <w:rPr>
                          <w:rFonts w:ascii="Consolas" w:hAnsi="Consolas"/>
                        </w:rPr>
                        <w:t>-&gt;</w:t>
                      </w:r>
                      <w:r w:rsidRPr="00701D5B">
                        <w:rPr>
                          <w:rFonts w:ascii="Consolas" w:hAnsi="Consolas"/>
                        </w:rPr>
                        <w:t xml:space="preserve"> int(i / squares_x) * dimension_y</w:t>
                      </w:r>
                    </w:p>
                    <w:p w14:paraId="3AA40F8F" w14:textId="77777777" w:rsidR="00FF0470" w:rsidRDefault="00FF0470" w:rsidP="006626BD">
                      <w:pPr>
                        <w:pStyle w:val="NoSpacing"/>
                        <w:ind w:firstLine="720"/>
                      </w:pPr>
                      <w:r w:rsidRPr="00701D5B">
                        <w:rPr>
                          <w:rFonts w:ascii="Consolas" w:hAnsi="Consolas"/>
                        </w:rPr>
                        <w:br/>
                        <w:t xml:space="preserve">    square </w:t>
                      </w:r>
                      <w:r>
                        <w:rPr>
                          <w:rFonts w:ascii="Consolas" w:hAnsi="Consolas"/>
                        </w:rPr>
                        <w:t>-&gt;</w:t>
                      </w:r>
                      <w:r w:rsidRPr="00701D5B">
                        <w:rPr>
                          <w:rFonts w:ascii="Consolas" w:hAnsi="Consolas"/>
                        </w:rPr>
                        <w:t xml:space="preserve"> get_square(x, y, dimension_x, dimension_y)</w:t>
                      </w:r>
                    </w:p>
                    <w:p w14:paraId="59E0BAFF" w14:textId="77777777" w:rsidR="00FF0470" w:rsidRDefault="00FF0470" w:rsidP="00F83BF5">
                      <w:pPr>
                        <w:pStyle w:val="NoSpacing"/>
                        <w:rPr>
                          <w:rFonts w:ascii="Consolas" w:hAnsi="Consolas"/>
                        </w:rPr>
                      </w:pPr>
                      <w:r w:rsidRPr="00701D5B">
                        <w:t xml:space="preserve"> </w:t>
                      </w:r>
                      <w:r w:rsidRPr="00701D5B">
                        <w:br/>
                      </w:r>
                      <w:r w:rsidRPr="00701D5B">
                        <w:rPr>
                          <w:rFonts w:ascii="Consolas" w:hAnsi="Consolas"/>
                        </w:rPr>
                        <w:t xml:space="preserve">    total </w:t>
                      </w:r>
                      <w:r>
                        <w:rPr>
                          <w:rFonts w:ascii="Consolas" w:hAnsi="Consolas"/>
                        </w:rPr>
                        <w:t>-&gt;</w:t>
                      </w:r>
                      <w:r w:rsidRPr="00701D5B">
                        <w:rPr>
                          <w:rFonts w:ascii="Consolas" w:hAnsi="Consolas"/>
                        </w:rPr>
                        <w:t xml:space="preserve"> sum(square)</w:t>
                      </w:r>
                      <w:r w:rsidRPr="00701D5B">
                        <w:rPr>
                          <w:rFonts w:ascii="Consolas" w:hAnsi="Consolas"/>
                        </w:rPr>
                        <w:br/>
                      </w:r>
                      <w:r>
                        <w:rPr>
                          <w:rFonts w:ascii="Consolas" w:hAnsi="Consolas"/>
                        </w:rPr>
                        <w:t xml:space="preserve">    </w:t>
                      </w:r>
                      <w:r w:rsidRPr="00701D5B">
                        <w:rPr>
                          <w:rFonts w:ascii="Consolas" w:hAnsi="Consolas"/>
                        </w:rPr>
                        <w:t xml:space="preserve">average </w:t>
                      </w:r>
                      <w:r>
                        <w:rPr>
                          <w:rFonts w:ascii="Consolas" w:hAnsi="Consolas"/>
                        </w:rPr>
                        <w:t>-&gt;</w:t>
                      </w:r>
                      <w:r w:rsidRPr="00701D5B">
                        <w:rPr>
                          <w:rFonts w:ascii="Consolas" w:hAnsi="Consolas"/>
                        </w:rPr>
                        <w:t xml:space="preserve"> </w:t>
                      </w:r>
                      <w:r>
                        <w:rPr>
                          <w:rFonts w:ascii="Consolas" w:hAnsi="Consolas"/>
                        </w:rPr>
                        <w:t xml:space="preserve">round down </w:t>
                      </w:r>
                      <w:r w:rsidRPr="00701D5B">
                        <w:rPr>
                          <w:rFonts w:ascii="Consolas" w:hAnsi="Consolas"/>
                        </w:rPr>
                        <w:t>(total / (square</w:t>
                      </w:r>
                      <w:r>
                        <w:rPr>
                          <w:rFonts w:ascii="Consolas" w:hAnsi="Consolas"/>
                        </w:rPr>
                        <w:t xml:space="preserve"> height</w:t>
                      </w:r>
                      <w:r w:rsidRPr="00701D5B">
                        <w:rPr>
                          <w:rFonts w:ascii="Consolas" w:hAnsi="Consolas"/>
                        </w:rPr>
                        <w:t xml:space="preserve"> * square</w:t>
                      </w:r>
                      <w:r>
                        <w:rPr>
                          <w:rFonts w:ascii="Consolas" w:hAnsi="Consolas"/>
                        </w:rPr>
                        <w:t xml:space="preserve"> width</w:t>
                      </w:r>
                      <w:r w:rsidRPr="00701D5B">
                        <w:rPr>
                          <w:rFonts w:ascii="Consolas" w:hAnsi="Consolas"/>
                        </w:rPr>
                        <w:t>))</w:t>
                      </w:r>
                      <w:r w:rsidRPr="00701D5B">
                        <w:rPr>
                          <w:rFonts w:ascii="Consolas" w:hAnsi="Consolas"/>
                        </w:rPr>
                        <w:br/>
                        <w:t xml:space="preserve">    width_list.</w:t>
                      </w:r>
                      <w:r>
                        <w:rPr>
                          <w:rFonts w:ascii="Consolas" w:hAnsi="Consolas"/>
                        </w:rPr>
                        <w:t>add</w:t>
                      </w:r>
                      <w:r w:rsidRPr="00701D5B">
                        <w:rPr>
                          <w:rFonts w:ascii="Consolas" w:hAnsi="Consolas"/>
                        </w:rPr>
                        <w:t>(average)</w:t>
                      </w:r>
                    </w:p>
                    <w:p w14:paraId="55AFA760" w14:textId="77777777" w:rsidR="00FF0470" w:rsidRDefault="00FF0470" w:rsidP="00F83BF5">
                      <w:pPr>
                        <w:pStyle w:val="NoSpacing"/>
                        <w:rPr>
                          <w:rFonts w:ascii="Consolas" w:hAnsi="Consolas"/>
                        </w:rPr>
                      </w:pPr>
                      <w:r w:rsidRPr="00701D5B">
                        <w:rPr>
                          <w:rFonts w:ascii="Consolas" w:hAnsi="Consolas"/>
                        </w:rPr>
                        <w:br/>
                        <w:t xml:space="preserve">    if (i + 1)</w:t>
                      </w:r>
                      <w:r>
                        <w:rPr>
                          <w:rFonts w:ascii="Consolas" w:hAnsi="Consolas"/>
                        </w:rPr>
                        <w:t xml:space="preserve"> mod</w:t>
                      </w:r>
                      <w:r w:rsidRPr="00701D5B">
                        <w:rPr>
                          <w:rFonts w:ascii="Consolas" w:hAnsi="Consolas"/>
                        </w:rPr>
                        <w:t xml:space="preserve"> squares_x == 0      </w:t>
                      </w:r>
                      <w:r>
                        <w:rPr>
                          <w:rFonts w:ascii="Consolas" w:hAnsi="Consolas"/>
                        </w:rPr>
                        <w:t xml:space="preserve">    </w:t>
                      </w:r>
                      <w:r>
                        <w:rPr>
                          <w:rFonts w:ascii="Consolas" w:hAnsi="Consolas"/>
                        </w:rPr>
                        <w:br/>
                        <w:t xml:space="preserve">        </w:t>
                      </w:r>
                      <w:r w:rsidRPr="00701D5B">
                        <w:rPr>
                          <w:rFonts w:ascii="Consolas" w:hAnsi="Consolas"/>
                        </w:rPr>
                        <w:t>compressed_matrix.append(width_list)</w:t>
                      </w:r>
                      <w:r w:rsidRPr="00701D5B">
                        <w:rPr>
                          <w:rFonts w:ascii="Consolas" w:hAnsi="Consolas"/>
                        </w:rPr>
                        <w:br/>
                        <w:t xml:space="preserve">        width_list = []</w:t>
                      </w:r>
                    </w:p>
                    <w:p w14:paraId="52F3B9A3" w14:textId="1D72BC54" w:rsidR="00FF0470" w:rsidRPr="00701D5B" w:rsidRDefault="00FF0470" w:rsidP="00F83BF5">
                      <w:pPr>
                        <w:pStyle w:val="NoSpacing"/>
                        <w:rPr>
                          <w:rFonts w:ascii="Consolas" w:hAnsi="Consolas"/>
                        </w:rPr>
                      </w:pPr>
                      <w:r w:rsidRPr="00701D5B">
                        <w:rPr>
                          <w:rFonts w:ascii="Consolas" w:hAnsi="Consolas"/>
                        </w:rPr>
                        <w:br/>
                        <w:t>return</w:t>
                      </w:r>
                      <w:r>
                        <w:rPr>
                          <w:rFonts w:ascii="Consolas" w:hAnsi="Consolas"/>
                        </w:rPr>
                        <w:t xml:space="preserve"> </w:t>
                      </w:r>
                      <w:r w:rsidRPr="00701D5B">
                        <w:rPr>
                          <w:rFonts w:ascii="Consolas" w:hAnsi="Consolas"/>
                        </w:rPr>
                        <w:t>compressed_matrix</w:t>
                      </w:r>
                    </w:p>
                    <w:p w14:paraId="4DC86003" w14:textId="6B257FDF" w:rsidR="00FF0470" w:rsidRDefault="00FF0470" w:rsidP="006626BD"/>
                  </w:txbxContent>
                </v:textbox>
                <w10:wrap anchorx="margin"/>
              </v:shape>
            </w:pict>
          </mc:Fallback>
        </mc:AlternateContent>
      </w:r>
    </w:p>
    <w:p w14:paraId="2710249B" w14:textId="101DFDCE" w:rsidR="00760DA8" w:rsidRDefault="00BE3737" w:rsidP="00FA7501">
      <w:pPr>
        <w:pStyle w:val="NoSpacing"/>
        <w:ind w:firstLine="720"/>
        <w:rPr>
          <w:rFonts w:ascii="Consolas" w:hAnsi="Consolas"/>
        </w:rPr>
      </w:pPr>
      <w:r>
        <w:rPr>
          <w:rFonts w:ascii="Consolas" w:hAnsi="Consolas"/>
          <w:noProof/>
        </w:rPr>
        <mc:AlternateContent>
          <mc:Choice Requires="wps">
            <w:drawing>
              <wp:anchor distT="0" distB="0" distL="114300" distR="114300" simplePos="0" relativeHeight="251726848" behindDoc="0" locked="0" layoutInCell="1" allowOverlap="1" wp14:anchorId="68DF0AAB" wp14:editId="426A50D5">
                <wp:simplePos x="0" y="0"/>
                <wp:positionH relativeFrom="column">
                  <wp:posOffset>4457700</wp:posOffset>
                </wp:positionH>
                <wp:positionV relativeFrom="paragraph">
                  <wp:posOffset>3810</wp:posOffset>
                </wp:positionV>
                <wp:extent cx="1455420" cy="807720"/>
                <wp:effectExtent l="0" t="0" r="11430" b="11430"/>
                <wp:wrapNone/>
                <wp:docPr id="55" name="Text Box 55"/>
                <wp:cNvGraphicFramePr/>
                <a:graphic xmlns:a="http://schemas.openxmlformats.org/drawingml/2006/main">
                  <a:graphicData uri="http://schemas.microsoft.com/office/word/2010/wordprocessingShape">
                    <wps:wsp>
                      <wps:cNvSpPr txBox="1"/>
                      <wps:spPr>
                        <a:xfrm>
                          <a:off x="0" y="0"/>
                          <a:ext cx="1455420" cy="807720"/>
                        </a:xfrm>
                        <a:prstGeom prst="rect">
                          <a:avLst/>
                        </a:prstGeom>
                        <a:solidFill>
                          <a:schemeClr val="lt1"/>
                        </a:solidFill>
                        <a:ln w="6350">
                          <a:solidFill>
                            <a:prstClr val="black"/>
                          </a:solidFill>
                        </a:ln>
                      </wps:spPr>
                      <wps:txbx>
                        <w:txbxContent>
                          <w:p w14:paraId="0FFD5A24" w14:textId="77777777" w:rsidR="00FF0470" w:rsidRPr="001C2D10" w:rsidRDefault="00FF0470" w:rsidP="00760DA8">
                            <w:r w:rsidRPr="001C2D10">
                              <w:t>Calculating the number of squares that will fit onto each axis</w:t>
                            </w:r>
                          </w:p>
                          <w:p w14:paraId="22351A4A"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DF0AAB" id="Text Box 55" o:spid="_x0000_s1040" type="#_x0000_t202" style="position:absolute;left:0;text-align:left;margin-left:351pt;margin-top:.3pt;width:114.6pt;height:63.6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" fillcolor="white [3201]" strokeweight=".5pt">
                <v:textbox>
                  <w:txbxContent>
                    <w:p w14:paraId="0FFD5A24" w14:textId="77777777" w:rsidR="00FF0470" w:rsidRPr="001C2D10" w:rsidRDefault="00FF0470" w:rsidP="00760DA8">
                      <w:r w:rsidRPr="001C2D10">
                        <w:t>Calculating the number of squares that will fit onto each axis</w:t>
                      </w:r>
                    </w:p>
                    <w:p w14:paraId="22351A4A" w14:textId="77777777" w:rsidR="00FF0470" w:rsidRDefault="00FF0470"/>
                  </w:txbxContent>
                </v:textbox>
              </v:shape>
            </w:pict>
          </mc:Fallback>
        </mc:AlternateContent>
      </w:r>
    </w:p>
    <w:p w14:paraId="4343B88A" w14:textId="180B59C1" w:rsidR="00760DA8" w:rsidRDefault="00760DA8" w:rsidP="00FA7501">
      <w:pPr>
        <w:pStyle w:val="NoSpacing"/>
        <w:ind w:firstLine="720"/>
        <w:rPr>
          <w:rFonts w:ascii="Consolas" w:hAnsi="Consolas"/>
        </w:rPr>
      </w:pPr>
    </w:p>
    <w:p w14:paraId="067F0FDE" w14:textId="2E13D329" w:rsidR="00760DA8" w:rsidRDefault="00BE3737" w:rsidP="00FA7501">
      <w:pPr>
        <w:pStyle w:val="NoSpacing"/>
        <w:ind w:firstLine="720"/>
        <w:rPr>
          <w:rFonts w:ascii="Consolas" w:hAnsi="Consolas"/>
        </w:rPr>
      </w:pPr>
      <w:r>
        <w:rPr>
          <w:rFonts w:ascii="Consolas" w:hAnsi="Consolas"/>
          <w:noProof/>
        </w:rPr>
        <mc:AlternateContent>
          <mc:Choice Requires="wps">
            <w:drawing>
              <wp:anchor distT="0" distB="0" distL="114300" distR="114300" simplePos="0" relativeHeight="251727872" behindDoc="0" locked="0" layoutInCell="1" allowOverlap="1" wp14:anchorId="49988EE1" wp14:editId="5D0C5758">
                <wp:simplePos x="0" y="0"/>
                <wp:positionH relativeFrom="column">
                  <wp:posOffset>3497580</wp:posOffset>
                </wp:positionH>
                <wp:positionV relativeFrom="paragraph">
                  <wp:posOffset>80645</wp:posOffset>
                </wp:positionV>
                <wp:extent cx="937260" cy="685800"/>
                <wp:effectExtent l="38100" t="0" r="15240" b="57150"/>
                <wp:wrapNone/>
                <wp:docPr id="56" name="Straight Arrow Connector 56"/>
                <wp:cNvGraphicFramePr/>
                <a:graphic xmlns:a="http://schemas.openxmlformats.org/drawingml/2006/main">
                  <a:graphicData uri="http://schemas.microsoft.com/office/word/2010/wordprocessingShape">
                    <wps:wsp>
                      <wps:cNvCnPr/>
                      <wps:spPr>
                        <a:xfrm flipH="1">
                          <a:off x="0" y="0"/>
                          <a:ext cx="937260"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DA0BAA" id="Straight Arrow Connector 56" o:spid="_x0000_s1026" type="#_x0000_t32" style="position:absolute;margin-left:275.4pt;margin-top:6.35pt;width:73.8pt;height:54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" strokecolor="black [3200]" strokeweight=".5pt">
                <v:stroke endarrow="block" joinstyle="miter"/>
              </v:shape>
            </w:pict>
          </mc:Fallback>
        </mc:AlternateContent>
      </w:r>
    </w:p>
    <w:p w14:paraId="65DDA2A2" w14:textId="02B5045C" w:rsidR="00760DA8" w:rsidRDefault="00760DA8" w:rsidP="00FA7501">
      <w:pPr>
        <w:pStyle w:val="NoSpacing"/>
        <w:ind w:firstLine="720"/>
        <w:rPr>
          <w:rFonts w:ascii="Consolas" w:hAnsi="Consolas"/>
        </w:rPr>
      </w:pPr>
    </w:p>
    <w:p w14:paraId="7574F949" w14:textId="0AF0A428" w:rsidR="00760DA8" w:rsidRDefault="00BE3737" w:rsidP="00FA7501">
      <w:pPr>
        <w:pStyle w:val="NoSpacing"/>
        <w:ind w:firstLine="720"/>
        <w:rPr>
          <w:rFonts w:ascii="Consolas" w:hAnsi="Consolas"/>
        </w:rPr>
      </w:pPr>
      <w:r>
        <w:rPr>
          <w:rFonts w:ascii="Consolas" w:hAnsi="Consolas"/>
          <w:noProof/>
        </w:rPr>
        <mc:AlternateContent>
          <mc:Choice Requires="wps">
            <w:drawing>
              <wp:anchor distT="0" distB="0" distL="114300" distR="114300" simplePos="0" relativeHeight="251728896" behindDoc="0" locked="0" layoutInCell="1" allowOverlap="1" wp14:anchorId="4CD64136" wp14:editId="54DC66EE">
                <wp:simplePos x="0" y="0"/>
                <wp:positionH relativeFrom="column">
                  <wp:posOffset>3313314</wp:posOffset>
                </wp:positionH>
                <wp:positionV relativeFrom="paragraph">
                  <wp:posOffset>122151</wp:posOffset>
                </wp:positionV>
                <wp:extent cx="213360" cy="594360"/>
                <wp:effectExtent l="0" t="0" r="53340" b="15240"/>
                <wp:wrapNone/>
                <wp:docPr id="57" name="Right Brace 57"/>
                <wp:cNvGraphicFramePr/>
                <a:graphic xmlns:a="http://schemas.openxmlformats.org/drawingml/2006/main">
                  <a:graphicData uri="http://schemas.microsoft.com/office/word/2010/wordprocessingShape">
                    <wps:wsp>
                      <wps:cNvSpPr/>
                      <wps:spPr>
                        <a:xfrm>
                          <a:off x="0" y="0"/>
                          <a:ext cx="213360" cy="594360"/>
                        </a:xfrm>
                        <a:prstGeom prst="rightBrace">
                          <a:avLst>
                            <a:gd name="adj1" fmla="val 33333"/>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D846C28" id="Right Brace 57" o:spid="_x0000_s1026" type="#_x0000_t88" style="position:absolute;margin-left:260.9pt;margin-top:9.6pt;width:16.8pt;height:46.8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" adj="2585" strokecolor="black [3200]" strokeweight=".5pt">
                <v:stroke joinstyle="miter"/>
              </v:shape>
            </w:pict>
          </mc:Fallback>
        </mc:AlternateContent>
      </w:r>
    </w:p>
    <w:p w14:paraId="5CE7EA4A" w14:textId="48140EF8" w:rsidR="00760DA8" w:rsidRDefault="00760DA8" w:rsidP="00FA7501">
      <w:pPr>
        <w:pStyle w:val="NoSpacing"/>
        <w:ind w:firstLine="720"/>
        <w:rPr>
          <w:rFonts w:ascii="Consolas" w:hAnsi="Consolas"/>
        </w:rPr>
      </w:pPr>
    </w:p>
    <w:p w14:paraId="448F2420" w14:textId="4269A5E8" w:rsidR="00760DA8" w:rsidRDefault="00760DA8" w:rsidP="00FA7501">
      <w:pPr>
        <w:pStyle w:val="NoSpacing"/>
        <w:ind w:firstLine="720"/>
        <w:rPr>
          <w:rFonts w:ascii="Consolas" w:hAnsi="Consolas"/>
        </w:rPr>
      </w:pPr>
    </w:p>
    <w:p w14:paraId="6A0E9DA7" w14:textId="4DC310D8" w:rsidR="00760DA8" w:rsidRDefault="00760DA8" w:rsidP="00FA7501">
      <w:pPr>
        <w:pStyle w:val="NoSpacing"/>
        <w:ind w:firstLine="720"/>
        <w:rPr>
          <w:rFonts w:ascii="Consolas" w:hAnsi="Consolas"/>
        </w:rPr>
      </w:pPr>
    </w:p>
    <w:p w14:paraId="4F6A0E00" w14:textId="0BC5FCD7" w:rsidR="00760DA8" w:rsidRDefault="00063030" w:rsidP="00FA7501">
      <w:pPr>
        <w:pStyle w:val="NoSpacing"/>
        <w:ind w:firstLine="720"/>
        <w:rPr>
          <w:rFonts w:ascii="Consolas" w:hAnsi="Consolas"/>
        </w:rPr>
      </w:pPr>
      <w:r>
        <w:rPr>
          <w:rFonts w:ascii="Consolas" w:hAnsi="Consolas"/>
          <w:noProof/>
        </w:rPr>
        <mc:AlternateContent>
          <mc:Choice Requires="wps">
            <w:drawing>
              <wp:anchor distT="0" distB="0" distL="114300" distR="114300" simplePos="0" relativeHeight="251729920" behindDoc="0" locked="0" layoutInCell="1" allowOverlap="1" wp14:anchorId="7F065941" wp14:editId="157EA227">
                <wp:simplePos x="0" y="0"/>
                <wp:positionH relativeFrom="column">
                  <wp:posOffset>3255010</wp:posOffset>
                </wp:positionH>
                <wp:positionV relativeFrom="paragraph">
                  <wp:posOffset>165100</wp:posOffset>
                </wp:positionV>
                <wp:extent cx="106680" cy="327660"/>
                <wp:effectExtent l="0" t="0" r="45720" b="15240"/>
                <wp:wrapNone/>
                <wp:docPr id="58" name="Right Brace 58"/>
                <wp:cNvGraphicFramePr/>
                <a:graphic xmlns:a="http://schemas.openxmlformats.org/drawingml/2006/main">
                  <a:graphicData uri="http://schemas.microsoft.com/office/word/2010/wordprocessingShape">
                    <wps:wsp>
                      <wps:cNvSpPr/>
                      <wps:spPr>
                        <a:xfrm>
                          <a:off x="0" y="0"/>
                          <a:ext cx="106680" cy="32766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824A4C" id="Right Brace 58" o:spid="_x0000_s1026" type="#_x0000_t88" style="position:absolute;margin-left:256.3pt;margin-top:13pt;width:8.4pt;height:25.8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" adj="586" strokecolor="black [3200]" strokeweight=".5pt">
                <v:stroke joinstyle="miter"/>
              </v:shape>
            </w:pict>
          </mc:Fallback>
        </mc:AlternateContent>
      </w:r>
    </w:p>
    <w:p w14:paraId="0A44A783" w14:textId="2A33440A" w:rsidR="006626BD" w:rsidRDefault="00BE3737" w:rsidP="00FA7501">
      <w:pPr>
        <w:pStyle w:val="NoSpacing"/>
        <w:ind w:firstLine="720"/>
        <w:rPr>
          <w:rFonts w:ascii="Consolas" w:hAnsi="Consolas"/>
        </w:rPr>
      </w:pPr>
      <w:r>
        <w:rPr>
          <w:rFonts w:ascii="Consolas" w:hAnsi="Consolas"/>
          <w:noProof/>
        </w:rPr>
        <mc:AlternateContent>
          <mc:Choice Requires="wps">
            <w:drawing>
              <wp:anchor distT="0" distB="0" distL="114300" distR="114300" simplePos="0" relativeHeight="251730944" behindDoc="0" locked="0" layoutInCell="1" allowOverlap="1" wp14:anchorId="19C6EF26" wp14:editId="155C1C1B">
                <wp:simplePos x="0" y="0"/>
                <wp:positionH relativeFrom="column">
                  <wp:posOffset>3368040</wp:posOffset>
                </wp:positionH>
                <wp:positionV relativeFrom="paragraph">
                  <wp:posOffset>162561</wp:posOffset>
                </wp:positionV>
                <wp:extent cx="1021080" cy="144780"/>
                <wp:effectExtent l="38100" t="57150" r="26670" b="26670"/>
                <wp:wrapNone/>
                <wp:docPr id="60" name="Straight Arrow Connector 60"/>
                <wp:cNvGraphicFramePr/>
                <a:graphic xmlns:a="http://schemas.openxmlformats.org/drawingml/2006/main">
                  <a:graphicData uri="http://schemas.microsoft.com/office/word/2010/wordprocessingShape">
                    <wps:wsp>
                      <wps:cNvCnPr/>
                      <wps:spPr>
                        <a:xfrm flipH="1" flipV="1">
                          <a:off x="0" y="0"/>
                          <a:ext cx="1021080" cy="144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C41A28" id="Straight Arrow Connector 60" o:spid="_x0000_s1026" type="#_x0000_t32" style="position:absolute;margin-left:265.2pt;margin-top:12.8pt;width:80.4pt;height:11.4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" strokecolor="black [3200]" strokeweight=".5pt">
                <v:stroke endarrow="block" joinstyle="miter"/>
              </v:shape>
            </w:pict>
          </mc:Fallback>
        </mc:AlternateContent>
      </w:r>
      <w:r>
        <w:rPr>
          <w:rFonts w:ascii="Consolas" w:hAnsi="Consolas"/>
          <w:noProof/>
        </w:rPr>
        <mc:AlternateContent>
          <mc:Choice Requires="wps">
            <w:drawing>
              <wp:anchor distT="0" distB="0" distL="114300" distR="114300" simplePos="0" relativeHeight="251731968" behindDoc="0" locked="0" layoutInCell="1" allowOverlap="1" wp14:anchorId="6304C46E" wp14:editId="7367DA92">
                <wp:simplePos x="0" y="0"/>
                <wp:positionH relativeFrom="column">
                  <wp:posOffset>4419600</wp:posOffset>
                </wp:positionH>
                <wp:positionV relativeFrom="paragraph">
                  <wp:posOffset>17780</wp:posOffset>
                </wp:positionV>
                <wp:extent cx="1211580" cy="662940"/>
                <wp:effectExtent l="0" t="0" r="26670" b="22860"/>
                <wp:wrapNone/>
                <wp:docPr id="61" name="Text Box 61"/>
                <wp:cNvGraphicFramePr/>
                <a:graphic xmlns:a="http://schemas.openxmlformats.org/drawingml/2006/main">
                  <a:graphicData uri="http://schemas.microsoft.com/office/word/2010/wordprocessingShape">
                    <wps:wsp>
                      <wps:cNvSpPr txBox="1"/>
                      <wps:spPr>
                        <a:xfrm>
                          <a:off x="0" y="0"/>
                          <a:ext cx="1211580" cy="662940"/>
                        </a:xfrm>
                        <a:prstGeom prst="rect">
                          <a:avLst/>
                        </a:prstGeom>
                        <a:solidFill>
                          <a:schemeClr val="lt1"/>
                        </a:solidFill>
                        <a:ln w="6350">
                          <a:solidFill>
                            <a:prstClr val="black"/>
                          </a:solidFill>
                        </a:ln>
                      </wps:spPr>
                      <wps:txbx>
                        <w:txbxContent>
                          <w:p w14:paraId="00A56932" w14:textId="22D9F7F6" w:rsidR="00FF0470" w:rsidRDefault="00FF0470">
                            <w:r>
                              <w:t>Finding the x and y coordinates of the squa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04C46E" id="Text Box 61" o:spid="_x0000_s1041" type="#_x0000_t202" style="position:absolute;left:0;text-align:left;margin-left:348pt;margin-top:1.4pt;width:95.4pt;height:52.2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" fillcolor="white [3201]" strokeweight=".5pt">
                <v:textbox>
                  <w:txbxContent>
                    <w:p w14:paraId="00A56932" w14:textId="22D9F7F6" w:rsidR="00FF0470" w:rsidRDefault="00FF0470">
                      <w:r>
                        <w:t>Finding the x and y coordinates of the square</w:t>
                      </w:r>
                    </w:p>
                  </w:txbxContent>
                </v:textbox>
              </v:shape>
            </w:pict>
          </mc:Fallback>
        </mc:AlternateContent>
      </w:r>
    </w:p>
    <w:p w14:paraId="1C814820" w14:textId="62C5BAEC" w:rsidR="006626BD" w:rsidRDefault="006626BD" w:rsidP="00FA7501">
      <w:pPr>
        <w:pStyle w:val="NoSpacing"/>
        <w:ind w:firstLine="720"/>
        <w:rPr>
          <w:rFonts w:ascii="Consolas" w:hAnsi="Consolas"/>
        </w:rPr>
      </w:pPr>
    </w:p>
    <w:p w14:paraId="14992600" w14:textId="0617E247" w:rsidR="006626BD" w:rsidRDefault="006626BD" w:rsidP="00FA7501">
      <w:pPr>
        <w:pStyle w:val="NoSpacing"/>
        <w:ind w:firstLine="720"/>
        <w:rPr>
          <w:rFonts w:ascii="Consolas" w:hAnsi="Consolas"/>
        </w:rPr>
      </w:pPr>
    </w:p>
    <w:p w14:paraId="69D16906" w14:textId="21B6F3DB" w:rsidR="006626BD" w:rsidRDefault="006626BD" w:rsidP="00FA7501">
      <w:pPr>
        <w:pStyle w:val="NoSpacing"/>
        <w:ind w:firstLine="720"/>
        <w:rPr>
          <w:rFonts w:ascii="Consolas" w:hAnsi="Consolas"/>
        </w:rPr>
      </w:pPr>
    </w:p>
    <w:p w14:paraId="02B5E8E3" w14:textId="6681DAC5" w:rsidR="006626BD" w:rsidRDefault="00F83BF5" w:rsidP="00FA7501">
      <w:pPr>
        <w:pStyle w:val="NoSpacing"/>
        <w:ind w:firstLine="720"/>
        <w:rPr>
          <w:rFonts w:ascii="Consolas" w:hAnsi="Consolas"/>
        </w:rPr>
      </w:pPr>
      <w:r>
        <w:rPr>
          <w:rFonts w:ascii="Consolas" w:hAnsi="Consolas"/>
          <w:noProof/>
        </w:rPr>
        <mc:AlternateContent>
          <mc:Choice Requires="wps">
            <w:drawing>
              <wp:anchor distT="0" distB="0" distL="114300" distR="114300" simplePos="0" relativeHeight="251732992" behindDoc="0" locked="0" layoutInCell="1" allowOverlap="1" wp14:anchorId="1EB2AC75" wp14:editId="5930F3E7">
                <wp:simplePos x="0" y="0"/>
                <wp:positionH relativeFrom="column">
                  <wp:posOffset>4282440</wp:posOffset>
                </wp:positionH>
                <wp:positionV relativeFrom="paragraph">
                  <wp:posOffset>49530</wp:posOffset>
                </wp:positionV>
                <wp:extent cx="891540" cy="312420"/>
                <wp:effectExtent l="38100" t="38100" r="22860" b="30480"/>
                <wp:wrapNone/>
                <wp:docPr id="62" name="Straight Arrow Connector 62"/>
                <wp:cNvGraphicFramePr/>
                <a:graphic xmlns:a="http://schemas.openxmlformats.org/drawingml/2006/main">
                  <a:graphicData uri="http://schemas.microsoft.com/office/word/2010/wordprocessingShape">
                    <wps:wsp>
                      <wps:cNvCnPr/>
                      <wps:spPr>
                        <a:xfrm flipH="1" flipV="1">
                          <a:off x="0" y="0"/>
                          <a:ext cx="891540" cy="3124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E790A1" id="Straight Arrow Connector 62" o:spid="_x0000_s1026" type="#_x0000_t32" style="position:absolute;margin-left:337.2pt;margin-top:3.9pt;width:70.2pt;height:24.6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" strokecolor="black [3200]" strokeweight=".5pt">
                <v:stroke endarrow="block" joinstyle="miter"/>
              </v:shape>
            </w:pict>
          </mc:Fallback>
        </mc:AlternateContent>
      </w:r>
    </w:p>
    <w:p w14:paraId="6DD0A4D8" w14:textId="6AA27C24" w:rsidR="006626BD" w:rsidRDefault="00F83BF5" w:rsidP="00FA7501">
      <w:pPr>
        <w:pStyle w:val="NoSpacing"/>
        <w:ind w:firstLine="720"/>
        <w:rPr>
          <w:rFonts w:ascii="Consolas" w:hAnsi="Consolas"/>
        </w:rPr>
      </w:pPr>
      <w:r>
        <w:rPr>
          <w:rFonts w:ascii="Consolas" w:hAnsi="Consolas"/>
          <w:noProof/>
        </w:rPr>
        <mc:AlternateContent>
          <mc:Choice Requires="wps">
            <w:drawing>
              <wp:anchor distT="0" distB="0" distL="114300" distR="114300" simplePos="0" relativeHeight="251734016" behindDoc="0" locked="0" layoutInCell="1" allowOverlap="1" wp14:anchorId="76816883" wp14:editId="5AA67488">
                <wp:simplePos x="0" y="0"/>
                <wp:positionH relativeFrom="column">
                  <wp:posOffset>5181600</wp:posOffset>
                </wp:positionH>
                <wp:positionV relativeFrom="paragraph">
                  <wp:posOffset>152400</wp:posOffset>
                </wp:positionV>
                <wp:extent cx="998220" cy="609600"/>
                <wp:effectExtent l="0" t="0" r="11430" b="19050"/>
                <wp:wrapNone/>
                <wp:docPr id="63" name="Text Box 63"/>
                <wp:cNvGraphicFramePr/>
                <a:graphic xmlns:a="http://schemas.openxmlformats.org/drawingml/2006/main">
                  <a:graphicData uri="http://schemas.microsoft.com/office/word/2010/wordprocessingShape">
                    <wps:wsp>
                      <wps:cNvSpPr txBox="1"/>
                      <wps:spPr>
                        <a:xfrm>
                          <a:off x="0" y="0"/>
                          <a:ext cx="998220" cy="609600"/>
                        </a:xfrm>
                        <a:prstGeom prst="rect">
                          <a:avLst/>
                        </a:prstGeom>
                        <a:solidFill>
                          <a:schemeClr val="lt1"/>
                        </a:solidFill>
                        <a:ln w="6350">
                          <a:solidFill>
                            <a:prstClr val="black"/>
                          </a:solidFill>
                        </a:ln>
                      </wps:spPr>
                      <wps:txbx>
                        <w:txbxContent>
                          <w:p w14:paraId="03AEEA28" w14:textId="72C7C87D" w:rsidR="00FF0470" w:rsidRDefault="00FF0470">
                            <w:r>
                              <w:t>Using method described abo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816883" id="Text Box 63" o:spid="_x0000_s1042" type="#_x0000_t202" style="position:absolute;left:0;text-align:left;margin-left:408pt;margin-top:12pt;width:78.6pt;height:4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" fillcolor="white [3201]" strokeweight=".5pt">
                <v:textbox>
                  <w:txbxContent>
                    <w:p w14:paraId="03AEEA28" w14:textId="72C7C87D" w:rsidR="00FF0470" w:rsidRDefault="00FF0470">
                      <w:r>
                        <w:t>Using method described above</w:t>
                      </w:r>
                    </w:p>
                  </w:txbxContent>
                </v:textbox>
              </v:shape>
            </w:pict>
          </mc:Fallback>
        </mc:AlternateContent>
      </w:r>
    </w:p>
    <w:p w14:paraId="54CDDE68" w14:textId="78DA10D2" w:rsidR="006626BD" w:rsidRDefault="006626BD" w:rsidP="00FA7501">
      <w:pPr>
        <w:pStyle w:val="NoSpacing"/>
        <w:ind w:firstLine="720"/>
        <w:rPr>
          <w:rFonts w:ascii="Consolas" w:hAnsi="Consolas"/>
        </w:rPr>
      </w:pPr>
    </w:p>
    <w:p w14:paraId="60C44EB5" w14:textId="660C70DC" w:rsidR="006626BD" w:rsidRDefault="006626BD" w:rsidP="00FA7501">
      <w:pPr>
        <w:pStyle w:val="NoSpacing"/>
        <w:ind w:firstLine="720"/>
        <w:rPr>
          <w:rFonts w:ascii="Consolas" w:hAnsi="Consolas"/>
        </w:rPr>
      </w:pPr>
    </w:p>
    <w:p w14:paraId="06529279" w14:textId="0B7ADEE9" w:rsidR="006626BD" w:rsidRDefault="006626BD" w:rsidP="00FA7501">
      <w:pPr>
        <w:pStyle w:val="NoSpacing"/>
        <w:ind w:firstLine="720"/>
        <w:rPr>
          <w:rFonts w:ascii="Consolas" w:hAnsi="Consolas"/>
        </w:rPr>
      </w:pPr>
    </w:p>
    <w:p w14:paraId="6281010B" w14:textId="03C6416D" w:rsidR="00760DA8" w:rsidRDefault="00063030" w:rsidP="00FA7501">
      <w:pPr>
        <w:pStyle w:val="NoSpacing"/>
        <w:ind w:firstLine="720"/>
        <w:rPr>
          <w:rFonts w:ascii="Consolas" w:hAnsi="Consolas"/>
        </w:rPr>
      </w:pPr>
      <w:r>
        <w:rPr>
          <w:rFonts w:ascii="Consolas" w:hAnsi="Consolas"/>
          <w:noProof/>
        </w:rPr>
        <mc:AlternateContent>
          <mc:Choice Requires="wps">
            <w:drawing>
              <wp:anchor distT="0" distB="0" distL="114300" distR="114300" simplePos="0" relativeHeight="251736064" behindDoc="0" locked="0" layoutInCell="1" allowOverlap="1" wp14:anchorId="0D4EC6E6" wp14:editId="413E06E1">
                <wp:simplePos x="0" y="0"/>
                <wp:positionH relativeFrom="column">
                  <wp:posOffset>3405447</wp:posOffset>
                </wp:positionH>
                <wp:positionV relativeFrom="paragraph">
                  <wp:posOffset>145357</wp:posOffset>
                </wp:positionV>
                <wp:extent cx="228600" cy="525780"/>
                <wp:effectExtent l="0" t="0" r="38100" b="26670"/>
                <wp:wrapNone/>
                <wp:docPr id="67" name="Right Brace 67"/>
                <wp:cNvGraphicFramePr/>
                <a:graphic xmlns:a="http://schemas.openxmlformats.org/drawingml/2006/main">
                  <a:graphicData uri="http://schemas.microsoft.com/office/word/2010/wordprocessingShape">
                    <wps:wsp>
                      <wps:cNvSpPr/>
                      <wps:spPr>
                        <a:xfrm>
                          <a:off x="0" y="0"/>
                          <a:ext cx="228600" cy="525780"/>
                        </a:xfrm>
                        <a:prstGeom prst="rightBrace">
                          <a:avLst>
                            <a:gd name="adj1" fmla="val 27083"/>
                            <a:gd name="adj2" fmla="val 50000"/>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66803" id="Right Brace 67" o:spid="_x0000_s1026" type="#_x0000_t88" style="position:absolute;margin-left:268.15pt;margin-top:11.45pt;width:18pt;height:41.4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" adj="2543" strokecolor="black [3200]" strokeweight=".5pt">
                <v:stroke joinstyle="miter"/>
              </v:shape>
            </w:pict>
          </mc:Fallback>
        </mc:AlternateContent>
      </w:r>
    </w:p>
    <w:p w14:paraId="6AC7AA1C" w14:textId="02D7F7FC" w:rsidR="00760DA8" w:rsidRDefault="00760DA8" w:rsidP="00FA7501">
      <w:pPr>
        <w:pStyle w:val="NoSpacing"/>
        <w:ind w:firstLine="720"/>
        <w:rPr>
          <w:rFonts w:ascii="Consolas" w:hAnsi="Consolas"/>
        </w:rPr>
      </w:pPr>
    </w:p>
    <w:p w14:paraId="10A8943F" w14:textId="32512729" w:rsidR="00760DA8" w:rsidRDefault="00063030" w:rsidP="00FA7501">
      <w:pPr>
        <w:pStyle w:val="NoSpacing"/>
        <w:ind w:firstLine="720"/>
        <w:rPr>
          <w:rFonts w:ascii="Consolas" w:hAnsi="Consolas"/>
        </w:rPr>
      </w:pPr>
      <w:r>
        <w:rPr>
          <w:rFonts w:ascii="Consolas" w:hAnsi="Consolas"/>
          <w:noProof/>
        </w:rPr>
        <mc:AlternateContent>
          <mc:Choice Requires="wps">
            <w:drawing>
              <wp:anchor distT="0" distB="0" distL="114300" distR="114300" simplePos="0" relativeHeight="251735040" behindDoc="0" locked="0" layoutInCell="1" allowOverlap="1" wp14:anchorId="1DD1D749" wp14:editId="662F1052">
                <wp:simplePos x="0" y="0"/>
                <wp:positionH relativeFrom="column">
                  <wp:posOffset>3657600</wp:posOffset>
                </wp:positionH>
                <wp:positionV relativeFrom="paragraph">
                  <wp:posOffset>49067</wp:posOffset>
                </wp:positionV>
                <wp:extent cx="1082040" cy="574271"/>
                <wp:effectExtent l="38100" t="38100" r="22860" b="35560"/>
                <wp:wrapNone/>
                <wp:docPr id="65" name="Straight Arrow Connector 65"/>
                <wp:cNvGraphicFramePr/>
                <a:graphic xmlns:a="http://schemas.openxmlformats.org/drawingml/2006/main">
                  <a:graphicData uri="http://schemas.microsoft.com/office/word/2010/wordprocessingShape">
                    <wps:wsp>
                      <wps:cNvCnPr/>
                      <wps:spPr>
                        <a:xfrm flipH="1" flipV="1">
                          <a:off x="0" y="0"/>
                          <a:ext cx="1082040" cy="5742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4D8429" id="Straight Arrow Connector 65" o:spid="_x0000_s1026" type="#_x0000_t32" style="position:absolute;margin-left:4in;margin-top:3.85pt;width:85.2pt;height:45.2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" strokecolor="black [3200]" strokeweight=".5pt">
                <v:stroke endarrow="block" joinstyle="miter"/>
              </v:shape>
            </w:pict>
          </mc:Fallback>
        </mc:AlternateContent>
      </w:r>
    </w:p>
    <w:p w14:paraId="32741A12" w14:textId="0D4A7D41" w:rsidR="00760DA8" w:rsidRDefault="006C33DE" w:rsidP="00FA7501">
      <w:pPr>
        <w:pStyle w:val="NoSpacing"/>
        <w:ind w:firstLine="720"/>
        <w:rPr>
          <w:rFonts w:ascii="Consolas" w:hAnsi="Consolas"/>
        </w:rPr>
      </w:pPr>
      <w:r>
        <w:rPr>
          <w:rFonts w:ascii="Consolas" w:hAnsi="Consolas"/>
          <w:noProof/>
        </w:rPr>
        <mc:AlternateContent>
          <mc:Choice Requires="wps">
            <w:drawing>
              <wp:anchor distT="0" distB="0" distL="114300" distR="114300" simplePos="0" relativeHeight="251737088" behindDoc="0" locked="0" layoutInCell="1" allowOverlap="1" wp14:anchorId="7DB3EDA4" wp14:editId="066056AA">
                <wp:simplePos x="0" y="0"/>
                <wp:positionH relativeFrom="column">
                  <wp:posOffset>4732020</wp:posOffset>
                </wp:positionH>
                <wp:positionV relativeFrom="paragraph">
                  <wp:posOffset>59055</wp:posOffset>
                </wp:positionV>
                <wp:extent cx="1264920" cy="815340"/>
                <wp:effectExtent l="0" t="0" r="11430" b="22860"/>
                <wp:wrapNone/>
                <wp:docPr id="68" name="Text Box 68"/>
                <wp:cNvGraphicFramePr/>
                <a:graphic xmlns:a="http://schemas.openxmlformats.org/drawingml/2006/main">
                  <a:graphicData uri="http://schemas.microsoft.com/office/word/2010/wordprocessingShape">
                    <wps:wsp>
                      <wps:cNvSpPr txBox="1"/>
                      <wps:spPr>
                        <a:xfrm>
                          <a:off x="0" y="0"/>
                          <a:ext cx="1264920" cy="815340"/>
                        </a:xfrm>
                        <a:prstGeom prst="rect">
                          <a:avLst/>
                        </a:prstGeom>
                        <a:solidFill>
                          <a:schemeClr val="lt1"/>
                        </a:solidFill>
                        <a:ln w="6350">
                          <a:solidFill>
                            <a:prstClr val="black"/>
                          </a:solidFill>
                        </a:ln>
                      </wps:spPr>
                      <wps:txbx>
                        <w:txbxContent>
                          <w:p w14:paraId="7ED81AEA" w14:textId="471BA119" w:rsidR="00FF0470" w:rsidRDefault="00FF0470">
                            <w:r>
                              <w:t>Checking whether the squares have reached the width’s 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3EDA4" id="Text Box 68" o:spid="_x0000_s1043" type="#_x0000_t202" style="position:absolute;left:0;text-align:left;margin-left:372.6pt;margin-top:4.65pt;width:99.6pt;height:64.2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" fillcolor="white [3201]" strokeweight=".5pt">
                <v:textbox>
                  <w:txbxContent>
                    <w:p w14:paraId="7ED81AEA" w14:textId="471BA119" w:rsidR="00FF0470" w:rsidRDefault="00FF0470">
                      <w:r>
                        <w:t>Checking whether the squares have reached the width’s end</w:t>
                      </w:r>
                    </w:p>
                  </w:txbxContent>
                </v:textbox>
              </v:shape>
            </w:pict>
          </mc:Fallback>
        </mc:AlternateContent>
      </w:r>
    </w:p>
    <w:p w14:paraId="7451B58B" w14:textId="77777777" w:rsidR="00760DA8" w:rsidRPr="00701D5B" w:rsidRDefault="00760DA8" w:rsidP="00FA7501">
      <w:pPr>
        <w:pStyle w:val="NoSpacing"/>
        <w:ind w:firstLine="720"/>
        <w:rPr>
          <w:rFonts w:ascii="Consolas" w:hAnsi="Consolas"/>
        </w:rPr>
      </w:pPr>
    </w:p>
    <w:p w14:paraId="30385BDE" w14:textId="77777777" w:rsidR="009835CE" w:rsidRDefault="009835CE" w:rsidP="00283E0A">
      <w:pPr>
        <w:jc w:val="center"/>
        <w:rPr>
          <w:b/>
          <w:bCs/>
          <w:u w:val="single"/>
        </w:rPr>
      </w:pPr>
    </w:p>
    <w:p w14:paraId="6BE1790A" w14:textId="62CDA886" w:rsidR="003C7779" w:rsidRDefault="003C7779" w:rsidP="00283E0A">
      <w:pPr>
        <w:jc w:val="center"/>
      </w:pPr>
      <w:r w:rsidRPr="00283E0A">
        <w:rPr>
          <w:b/>
          <w:bCs/>
          <w:u w:val="single"/>
        </w:rPr>
        <w:t>Black and white function pseudocode algorithm</w:t>
      </w:r>
      <w:r>
        <w:t>:</w:t>
      </w:r>
    </w:p>
    <w:p w14:paraId="7AC18A77" w14:textId="06C70210" w:rsidR="00036B77" w:rsidRDefault="00DB6540" w:rsidP="00BA308C">
      <w:pPr>
        <w:jc w:val="center"/>
        <w:rPr>
          <w:b/>
          <w:bCs/>
          <w:u w:val="single"/>
        </w:rPr>
      </w:pPr>
      <w:r>
        <w:rPr>
          <w:b/>
          <w:bCs/>
          <w:noProof/>
          <w:u w:val="single"/>
        </w:rPr>
        <mc:AlternateContent>
          <mc:Choice Requires="wps">
            <w:drawing>
              <wp:anchor distT="0" distB="0" distL="114300" distR="114300" simplePos="0" relativeHeight="251738112" behindDoc="0" locked="0" layoutInCell="1" allowOverlap="1" wp14:anchorId="44888EEF" wp14:editId="1BA6CA13">
                <wp:simplePos x="0" y="0"/>
                <wp:positionH relativeFrom="margin">
                  <wp:align>left</wp:align>
                </wp:positionH>
                <wp:positionV relativeFrom="paragraph">
                  <wp:posOffset>44450</wp:posOffset>
                </wp:positionV>
                <wp:extent cx="4632960" cy="2446020"/>
                <wp:effectExtent l="0" t="0" r="15240" b="11430"/>
                <wp:wrapNone/>
                <wp:docPr id="69" name="Text Box 69"/>
                <wp:cNvGraphicFramePr/>
                <a:graphic xmlns:a="http://schemas.openxmlformats.org/drawingml/2006/main">
                  <a:graphicData uri="http://schemas.microsoft.com/office/word/2010/wordprocessingShape">
                    <wps:wsp>
                      <wps:cNvSpPr txBox="1"/>
                      <wps:spPr>
                        <a:xfrm>
                          <a:off x="0" y="0"/>
                          <a:ext cx="4632960" cy="2446020"/>
                        </a:xfrm>
                        <a:prstGeom prst="rect">
                          <a:avLst/>
                        </a:prstGeom>
                        <a:solidFill>
                          <a:schemeClr val="lt1"/>
                        </a:solidFill>
                        <a:ln w="6350">
                          <a:solidFill>
                            <a:prstClr val="black"/>
                          </a:solidFill>
                        </a:ln>
                      </wps:spPr>
                      <wps:txbx>
                        <w:txbxContent>
                          <w:p w14:paraId="3AB69D4D" w14:textId="7953B854" w:rsidR="00FF0470" w:rsidRDefault="00FF0470" w:rsidP="00036B77">
                            <w:pPr>
                              <w:pStyle w:val="NoSpacing"/>
                              <w:rPr>
                                <w:rFonts w:ascii="Consolas" w:hAnsi="Consolas"/>
                              </w:rPr>
                            </w:pPr>
                            <w:r w:rsidRPr="00CA1D9D">
                              <w:rPr>
                                <w:rFonts w:ascii="Consolas" w:hAnsi="Consolas"/>
                              </w:rPr>
                              <w:t>for h</w:t>
                            </w:r>
                            <w:r>
                              <w:rPr>
                                <w:rFonts w:ascii="Consolas" w:hAnsi="Consolas"/>
                              </w:rPr>
                              <w:t xml:space="preserve"> (from 0 to height_of_list</w:t>
                            </w:r>
                            <w:r w:rsidRPr="00CA1D9D">
                              <w:rPr>
                                <w:rFonts w:ascii="Consolas" w:hAnsi="Consolas"/>
                              </w:rPr>
                              <w:t>)</w:t>
                            </w:r>
                          </w:p>
                          <w:p w14:paraId="0ABD5B35" w14:textId="172DA072" w:rsidR="00FF0470" w:rsidRDefault="00FF0470" w:rsidP="00036B77">
                            <w:pPr>
                              <w:pStyle w:val="NoSpacing"/>
                              <w:ind w:firstLine="720"/>
                              <w:rPr>
                                <w:rFonts w:ascii="Consolas" w:hAnsi="Consolas"/>
                              </w:rPr>
                            </w:pPr>
                            <w:r w:rsidRPr="00CA1D9D">
                              <w:rPr>
                                <w:rFonts w:ascii="Consolas" w:hAnsi="Consolas"/>
                              </w:rPr>
                              <w:t xml:space="preserve">for w </w:t>
                            </w:r>
                            <w:r>
                              <w:rPr>
                                <w:rFonts w:ascii="Consolas" w:hAnsi="Consolas"/>
                              </w:rPr>
                              <w:t>(from 0 to width_of_list</w:t>
                            </w:r>
                            <w:r w:rsidRPr="00CA1D9D">
                              <w:rPr>
                                <w:rFonts w:ascii="Consolas" w:hAnsi="Consolas"/>
                              </w:rPr>
                              <w:t xml:space="preserve">)    </w:t>
                            </w:r>
                          </w:p>
                          <w:p w14:paraId="4AE76234" w14:textId="52868FE8" w:rsidR="00FF0470" w:rsidRDefault="00FF0470" w:rsidP="00036B77">
                            <w:pPr>
                              <w:pStyle w:val="NoSpacing"/>
                              <w:ind w:left="1440"/>
                              <w:rPr>
                                <w:rFonts w:ascii="Consolas" w:hAnsi="Consolas"/>
                              </w:rPr>
                            </w:pPr>
                            <w:r w:rsidRPr="001C2D10">
                              <w:t>calculating the index of the threshold that that pixel should be compared to</w:t>
                            </w:r>
                            <w:r w:rsidRPr="001C2D10">
                              <w:br/>
                            </w:r>
                            <w:r w:rsidRPr="00CA1D9D">
                              <w:rPr>
                                <w:rFonts w:ascii="Consolas" w:hAnsi="Consolas"/>
                              </w:rPr>
                              <w:t xml:space="preserve">pos_h = h / </w:t>
                            </w:r>
                            <w:r>
                              <w:rPr>
                                <w:rFonts w:ascii="Consolas" w:hAnsi="Consolas"/>
                              </w:rPr>
                              <w:t xml:space="preserve">round up </w:t>
                            </w:r>
                            <w:r w:rsidRPr="00CA1D9D">
                              <w:rPr>
                                <w:rFonts w:ascii="Consolas" w:hAnsi="Consolas"/>
                              </w:rPr>
                              <w:t>(pixel_list</w:t>
                            </w:r>
                            <w:r>
                              <w:rPr>
                                <w:rFonts w:ascii="Consolas" w:hAnsi="Consolas"/>
                              </w:rPr>
                              <w:t xml:space="preserve"> height</w:t>
                            </w:r>
                            <w:r w:rsidRPr="00CA1D9D">
                              <w:rPr>
                                <w:rFonts w:ascii="Consolas" w:hAnsi="Consolas"/>
                              </w:rPr>
                              <w:t xml:space="preserve"> / split_h)</w:t>
                            </w:r>
                            <w:r w:rsidRPr="00CA1D9D">
                              <w:rPr>
                                <w:rFonts w:ascii="Consolas" w:hAnsi="Consolas"/>
                              </w:rPr>
                              <w:br/>
                              <w:t xml:space="preserve">pos_w = w / </w:t>
                            </w:r>
                            <w:r>
                              <w:rPr>
                                <w:rFonts w:ascii="Consolas" w:hAnsi="Consolas"/>
                              </w:rPr>
                              <w:t xml:space="preserve">round up </w:t>
                            </w:r>
                            <w:r w:rsidRPr="00CA1D9D">
                              <w:rPr>
                                <w:rFonts w:ascii="Consolas" w:hAnsi="Consolas"/>
                              </w:rPr>
                              <w:t>(pixel_list</w:t>
                            </w:r>
                            <w:r>
                              <w:rPr>
                                <w:rFonts w:ascii="Consolas" w:hAnsi="Consolas"/>
                              </w:rPr>
                              <w:t xml:space="preserve"> width</w:t>
                            </w:r>
                            <w:r w:rsidRPr="00CA1D9D">
                              <w:rPr>
                                <w:rFonts w:ascii="Consolas" w:hAnsi="Consolas"/>
                              </w:rPr>
                              <w:t xml:space="preserve"> / split_w)</w:t>
                            </w:r>
                            <w:r w:rsidRPr="00CA1D9D">
                              <w:rPr>
                                <w:rFonts w:ascii="Consolas" w:hAnsi="Consolas"/>
                              </w:rPr>
                              <w:br/>
                            </w:r>
                          </w:p>
                          <w:p w14:paraId="04ABF480" w14:textId="31FB9AA8" w:rsidR="00FF0470" w:rsidRDefault="00FF0470" w:rsidP="00036B77">
                            <w:pPr>
                              <w:pStyle w:val="NoSpacing"/>
                              <w:ind w:left="1440"/>
                              <w:rPr>
                                <w:rFonts w:ascii="Consolas" w:hAnsi="Consolas"/>
                              </w:rPr>
                            </w:pPr>
                            <w:r w:rsidRPr="00CA1D9D">
                              <w:rPr>
                                <w:rFonts w:ascii="Consolas" w:hAnsi="Consolas"/>
                              </w:rPr>
                              <w:t>pixel_list[h][w] = exaggerate_pixels(int(threshold_list[pos_h][pos_w] / divisor),pixel_list[h][w])</w:t>
                            </w:r>
                          </w:p>
                          <w:p w14:paraId="1C68EFBC" w14:textId="77777777" w:rsidR="00FF0470" w:rsidRDefault="00FF0470" w:rsidP="00036B77">
                            <w:pPr>
                              <w:pStyle w:val="NoSpacing"/>
                              <w:ind w:left="1440"/>
                              <w:rPr>
                                <w:rFonts w:ascii="Consolas" w:hAnsi="Consolas"/>
                              </w:rPr>
                            </w:pPr>
                          </w:p>
                          <w:p w14:paraId="71453C03" w14:textId="7BFBC470" w:rsidR="00FF0470" w:rsidRPr="00CA1D9D" w:rsidRDefault="00FF0470" w:rsidP="00036B77">
                            <w:pPr>
                              <w:pStyle w:val="NoSpacing"/>
                              <w:rPr>
                                <w:rFonts w:ascii="Consolas" w:hAnsi="Consolas"/>
                              </w:rPr>
                            </w:pPr>
                            <w:r w:rsidRPr="00CA1D9D">
                              <w:rPr>
                                <w:rFonts w:ascii="Consolas" w:hAnsi="Consolas"/>
                              </w:rPr>
                              <w:t>return pixel_list</w:t>
                            </w:r>
                          </w:p>
                          <w:p w14:paraId="7C64728B"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88EEF" id="Text Box 69" o:spid="_x0000_s1044" type="#_x0000_t202" style="position:absolute;left:0;text-align:left;margin-left:0;margin-top:3.5pt;width:364.8pt;height:192.6pt;z-index:251738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" fillcolor="white [3201]" strokeweight=".5pt">
                <v:textbox>
                  <w:txbxContent>
                    <w:p w14:paraId="3AB69D4D" w14:textId="7953B854" w:rsidR="00FF0470" w:rsidRDefault="00FF0470" w:rsidP="00036B77">
                      <w:pPr>
                        <w:pStyle w:val="NoSpacing"/>
                        <w:rPr>
                          <w:rFonts w:ascii="Consolas" w:hAnsi="Consolas"/>
                        </w:rPr>
                      </w:pPr>
                      <w:r w:rsidRPr="00CA1D9D">
                        <w:rPr>
                          <w:rFonts w:ascii="Consolas" w:hAnsi="Consolas"/>
                        </w:rPr>
                        <w:t>for h</w:t>
                      </w:r>
                      <w:r>
                        <w:rPr>
                          <w:rFonts w:ascii="Consolas" w:hAnsi="Consolas"/>
                        </w:rPr>
                        <w:t xml:space="preserve"> (from 0 to height_of_list</w:t>
                      </w:r>
                      <w:r w:rsidRPr="00CA1D9D">
                        <w:rPr>
                          <w:rFonts w:ascii="Consolas" w:hAnsi="Consolas"/>
                        </w:rPr>
                        <w:t>)</w:t>
                      </w:r>
                    </w:p>
                    <w:p w14:paraId="0ABD5B35" w14:textId="172DA072" w:rsidR="00FF0470" w:rsidRDefault="00FF0470" w:rsidP="00036B77">
                      <w:pPr>
                        <w:pStyle w:val="NoSpacing"/>
                        <w:ind w:firstLine="720"/>
                        <w:rPr>
                          <w:rFonts w:ascii="Consolas" w:hAnsi="Consolas"/>
                        </w:rPr>
                      </w:pPr>
                      <w:r w:rsidRPr="00CA1D9D">
                        <w:rPr>
                          <w:rFonts w:ascii="Consolas" w:hAnsi="Consolas"/>
                        </w:rPr>
                        <w:t xml:space="preserve">for w </w:t>
                      </w:r>
                      <w:r>
                        <w:rPr>
                          <w:rFonts w:ascii="Consolas" w:hAnsi="Consolas"/>
                        </w:rPr>
                        <w:t>(from 0 to width_of_list</w:t>
                      </w:r>
                      <w:r w:rsidRPr="00CA1D9D">
                        <w:rPr>
                          <w:rFonts w:ascii="Consolas" w:hAnsi="Consolas"/>
                        </w:rPr>
                        <w:t xml:space="preserve">)    </w:t>
                      </w:r>
                    </w:p>
                    <w:p w14:paraId="4AE76234" w14:textId="52868FE8" w:rsidR="00FF0470" w:rsidRDefault="00FF0470" w:rsidP="00036B77">
                      <w:pPr>
                        <w:pStyle w:val="NoSpacing"/>
                        <w:ind w:left="1440"/>
                        <w:rPr>
                          <w:rFonts w:ascii="Consolas" w:hAnsi="Consolas"/>
                        </w:rPr>
                      </w:pPr>
                      <w:r w:rsidRPr="001C2D10">
                        <w:t>calculating the index of the threshold that that pixel should be compared to</w:t>
                      </w:r>
                      <w:r w:rsidRPr="001C2D10">
                        <w:br/>
                      </w:r>
                      <w:r w:rsidRPr="00CA1D9D">
                        <w:rPr>
                          <w:rFonts w:ascii="Consolas" w:hAnsi="Consolas"/>
                        </w:rPr>
                        <w:t xml:space="preserve">pos_h = h / </w:t>
                      </w:r>
                      <w:r>
                        <w:rPr>
                          <w:rFonts w:ascii="Consolas" w:hAnsi="Consolas"/>
                        </w:rPr>
                        <w:t xml:space="preserve">round up </w:t>
                      </w:r>
                      <w:r w:rsidRPr="00CA1D9D">
                        <w:rPr>
                          <w:rFonts w:ascii="Consolas" w:hAnsi="Consolas"/>
                        </w:rPr>
                        <w:t>(pixel_list</w:t>
                      </w:r>
                      <w:r>
                        <w:rPr>
                          <w:rFonts w:ascii="Consolas" w:hAnsi="Consolas"/>
                        </w:rPr>
                        <w:t xml:space="preserve"> height</w:t>
                      </w:r>
                      <w:r w:rsidRPr="00CA1D9D">
                        <w:rPr>
                          <w:rFonts w:ascii="Consolas" w:hAnsi="Consolas"/>
                        </w:rPr>
                        <w:t xml:space="preserve"> / split_h)</w:t>
                      </w:r>
                      <w:r w:rsidRPr="00CA1D9D">
                        <w:rPr>
                          <w:rFonts w:ascii="Consolas" w:hAnsi="Consolas"/>
                        </w:rPr>
                        <w:br/>
                        <w:t xml:space="preserve">pos_w = w / </w:t>
                      </w:r>
                      <w:r>
                        <w:rPr>
                          <w:rFonts w:ascii="Consolas" w:hAnsi="Consolas"/>
                        </w:rPr>
                        <w:t xml:space="preserve">round up </w:t>
                      </w:r>
                      <w:r w:rsidRPr="00CA1D9D">
                        <w:rPr>
                          <w:rFonts w:ascii="Consolas" w:hAnsi="Consolas"/>
                        </w:rPr>
                        <w:t>(pixel_list</w:t>
                      </w:r>
                      <w:r>
                        <w:rPr>
                          <w:rFonts w:ascii="Consolas" w:hAnsi="Consolas"/>
                        </w:rPr>
                        <w:t xml:space="preserve"> width</w:t>
                      </w:r>
                      <w:r w:rsidRPr="00CA1D9D">
                        <w:rPr>
                          <w:rFonts w:ascii="Consolas" w:hAnsi="Consolas"/>
                        </w:rPr>
                        <w:t xml:space="preserve"> / split_w)</w:t>
                      </w:r>
                      <w:r w:rsidRPr="00CA1D9D">
                        <w:rPr>
                          <w:rFonts w:ascii="Consolas" w:hAnsi="Consolas"/>
                        </w:rPr>
                        <w:br/>
                      </w:r>
                    </w:p>
                    <w:p w14:paraId="04ABF480" w14:textId="31FB9AA8" w:rsidR="00FF0470" w:rsidRDefault="00FF0470" w:rsidP="00036B77">
                      <w:pPr>
                        <w:pStyle w:val="NoSpacing"/>
                        <w:ind w:left="1440"/>
                        <w:rPr>
                          <w:rFonts w:ascii="Consolas" w:hAnsi="Consolas"/>
                        </w:rPr>
                      </w:pPr>
                      <w:r w:rsidRPr="00CA1D9D">
                        <w:rPr>
                          <w:rFonts w:ascii="Consolas" w:hAnsi="Consolas"/>
                        </w:rPr>
                        <w:t>pixel_list[h][w] = exaggerate_pixels(int(threshold_list[pos_h][pos_w] / divisor),pixel_list[h][w])</w:t>
                      </w:r>
                    </w:p>
                    <w:p w14:paraId="1C68EFBC" w14:textId="77777777" w:rsidR="00FF0470" w:rsidRDefault="00FF0470" w:rsidP="00036B77">
                      <w:pPr>
                        <w:pStyle w:val="NoSpacing"/>
                        <w:ind w:left="1440"/>
                        <w:rPr>
                          <w:rFonts w:ascii="Consolas" w:hAnsi="Consolas"/>
                        </w:rPr>
                      </w:pPr>
                    </w:p>
                    <w:p w14:paraId="71453C03" w14:textId="7BFBC470" w:rsidR="00FF0470" w:rsidRPr="00CA1D9D" w:rsidRDefault="00FF0470" w:rsidP="00036B77">
                      <w:pPr>
                        <w:pStyle w:val="NoSpacing"/>
                        <w:rPr>
                          <w:rFonts w:ascii="Consolas" w:hAnsi="Consolas"/>
                        </w:rPr>
                      </w:pPr>
                      <w:r w:rsidRPr="00CA1D9D">
                        <w:rPr>
                          <w:rFonts w:ascii="Consolas" w:hAnsi="Consolas"/>
                        </w:rPr>
                        <w:t>return pixel_list</w:t>
                      </w:r>
                    </w:p>
                    <w:p w14:paraId="7C64728B" w14:textId="77777777" w:rsidR="00FF0470" w:rsidRDefault="00FF0470"/>
                  </w:txbxContent>
                </v:textbox>
                <w10:wrap anchorx="margin"/>
              </v:shape>
            </w:pict>
          </mc:Fallback>
        </mc:AlternateContent>
      </w:r>
      <w:r w:rsidR="00036B77">
        <w:rPr>
          <w:b/>
          <w:bCs/>
          <w:noProof/>
          <w:u w:val="single"/>
        </w:rPr>
        <mc:AlternateContent>
          <mc:Choice Requires="wps">
            <w:drawing>
              <wp:anchor distT="0" distB="0" distL="114300" distR="114300" simplePos="0" relativeHeight="251741184" behindDoc="0" locked="0" layoutInCell="1" allowOverlap="1" wp14:anchorId="7892A132" wp14:editId="092306F0">
                <wp:simplePos x="0" y="0"/>
                <wp:positionH relativeFrom="column">
                  <wp:posOffset>4762500</wp:posOffset>
                </wp:positionH>
                <wp:positionV relativeFrom="paragraph">
                  <wp:posOffset>128270</wp:posOffset>
                </wp:positionV>
                <wp:extent cx="1318260" cy="982980"/>
                <wp:effectExtent l="0" t="0" r="15240" b="26670"/>
                <wp:wrapNone/>
                <wp:docPr id="72" name="Text Box 72"/>
                <wp:cNvGraphicFramePr/>
                <a:graphic xmlns:a="http://schemas.openxmlformats.org/drawingml/2006/main">
                  <a:graphicData uri="http://schemas.microsoft.com/office/word/2010/wordprocessingShape">
                    <wps:wsp>
                      <wps:cNvSpPr txBox="1"/>
                      <wps:spPr>
                        <a:xfrm>
                          <a:off x="0" y="0"/>
                          <a:ext cx="1318260" cy="982980"/>
                        </a:xfrm>
                        <a:prstGeom prst="rect">
                          <a:avLst/>
                        </a:prstGeom>
                        <a:solidFill>
                          <a:schemeClr val="lt1"/>
                        </a:solidFill>
                        <a:ln w="6350">
                          <a:solidFill>
                            <a:prstClr val="black"/>
                          </a:solidFill>
                        </a:ln>
                      </wps:spPr>
                      <wps:txbx>
                        <w:txbxContent>
                          <w:p w14:paraId="3B63FC6A" w14:textId="3C615D4D" w:rsidR="00FF0470" w:rsidRDefault="00FF0470">
                            <w:r>
                              <w:t>Calculating the index of the threshold that that pixel should be compared 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92A132" id="Text Box 72" o:spid="_x0000_s1045" type="#_x0000_t202" style="position:absolute;left:0;text-align:left;margin-left:375pt;margin-top:10.1pt;width:103.8pt;height:77.4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" fillcolor="white [3201]" strokeweight=".5pt">
                <v:textbox>
                  <w:txbxContent>
                    <w:p w14:paraId="3B63FC6A" w14:textId="3C615D4D" w:rsidR="00FF0470" w:rsidRDefault="00FF0470">
                      <w:r>
                        <w:t>Calculating the index of the threshold that that pixel should be compared to</w:t>
                      </w:r>
                    </w:p>
                  </w:txbxContent>
                </v:textbox>
              </v:shape>
            </w:pict>
          </mc:Fallback>
        </mc:AlternateContent>
      </w:r>
    </w:p>
    <w:p w14:paraId="41B546DE" w14:textId="77777777" w:rsidR="00036B77" w:rsidRDefault="00036B77" w:rsidP="00BA308C">
      <w:pPr>
        <w:jc w:val="center"/>
        <w:rPr>
          <w:b/>
          <w:bCs/>
          <w:u w:val="single"/>
        </w:rPr>
      </w:pPr>
    </w:p>
    <w:p w14:paraId="78FA6D38" w14:textId="17E04779" w:rsidR="00036B77" w:rsidRDefault="00036B77" w:rsidP="00BA308C">
      <w:pPr>
        <w:jc w:val="center"/>
        <w:rPr>
          <w:b/>
          <w:bCs/>
          <w:u w:val="single"/>
        </w:rPr>
      </w:pPr>
      <w:r>
        <w:rPr>
          <w:b/>
          <w:bCs/>
          <w:noProof/>
          <w:u w:val="single"/>
        </w:rPr>
        <mc:AlternateContent>
          <mc:Choice Requires="wps">
            <w:drawing>
              <wp:anchor distT="0" distB="0" distL="114300" distR="114300" simplePos="0" relativeHeight="251740160" behindDoc="0" locked="0" layoutInCell="1" allowOverlap="1" wp14:anchorId="5404836A" wp14:editId="4E7E3A9B">
                <wp:simplePos x="0" y="0"/>
                <wp:positionH relativeFrom="column">
                  <wp:posOffset>4648200</wp:posOffset>
                </wp:positionH>
                <wp:positionV relativeFrom="paragraph">
                  <wp:posOffset>166370</wp:posOffset>
                </wp:positionV>
                <wp:extent cx="137160" cy="731520"/>
                <wp:effectExtent l="0" t="0" r="34290" b="11430"/>
                <wp:wrapNone/>
                <wp:docPr id="71" name="Right Brace 71"/>
                <wp:cNvGraphicFramePr/>
                <a:graphic xmlns:a="http://schemas.openxmlformats.org/drawingml/2006/main">
                  <a:graphicData uri="http://schemas.microsoft.com/office/word/2010/wordprocessingShape">
                    <wps:wsp>
                      <wps:cNvSpPr/>
                      <wps:spPr>
                        <a:xfrm>
                          <a:off x="0" y="0"/>
                          <a:ext cx="137160" cy="731520"/>
                        </a:xfrm>
                        <a:prstGeom prst="rightBrace">
                          <a:avLst>
                            <a:gd name="adj1" fmla="val 8333"/>
                            <a:gd name="adj2" fmla="val 62245"/>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9E49A" id="Right Brace 71" o:spid="_x0000_s1026" type="#_x0000_t88" style="position:absolute;margin-left:366pt;margin-top:13.1pt;width:10.8pt;height:57.6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" adj="337,13445" strokecolor="black [3200]" strokeweight=".5pt">
                <v:stroke joinstyle="miter"/>
              </v:shape>
            </w:pict>
          </mc:Fallback>
        </mc:AlternateContent>
      </w:r>
    </w:p>
    <w:p w14:paraId="4D8A9BA1" w14:textId="1B1C9412" w:rsidR="00036B77" w:rsidRDefault="00036B77" w:rsidP="00BA308C">
      <w:pPr>
        <w:jc w:val="center"/>
        <w:rPr>
          <w:b/>
          <w:bCs/>
          <w:u w:val="single"/>
        </w:rPr>
      </w:pPr>
      <w:r>
        <w:rPr>
          <w:b/>
          <w:bCs/>
          <w:noProof/>
          <w:u w:val="single"/>
        </w:rPr>
        <mc:AlternateContent>
          <mc:Choice Requires="wps">
            <w:drawing>
              <wp:anchor distT="0" distB="0" distL="114300" distR="114300" simplePos="0" relativeHeight="251739136" behindDoc="0" locked="0" layoutInCell="1" allowOverlap="1" wp14:anchorId="01111E20" wp14:editId="699D76C7">
                <wp:simplePos x="0" y="0"/>
                <wp:positionH relativeFrom="column">
                  <wp:posOffset>4770120</wp:posOffset>
                </wp:positionH>
                <wp:positionV relativeFrom="paragraph">
                  <wp:posOffset>277495</wp:posOffset>
                </wp:positionV>
                <wp:extent cx="640080" cy="72390"/>
                <wp:effectExtent l="38100" t="0" r="26670" b="80010"/>
                <wp:wrapNone/>
                <wp:docPr id="70" name="Straight Arrow Connector 70"/>
                <wp:cNvGraphicFramePr/>
                <a:graphic xmlns:a="http://schemas.openxmlformats.org/drawingml/2006/main">
                  <a:graphicData uri="http://schemas.microsoft.com/office/word/2010/wordprocessingShape">
                    <wps:wsp>
                      <wps:cNvCnPr/>
                      <wps:spPr>
                        <a:xfrm flipH="1">
                          <a:off x="0" y="0"/>
                          <a:ext cx="640080" cy="723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4B614D" id="Straight Arrow Connector 70" o:spid="_x0000_s1026" type="#_x0000_t32" style="position:absolute;margin-left:375.6pt;margin-top:21.85pt;width:50.4pt;height:5.7pt;flip:x;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" strokecolor="black [3200]" strokeweight=".5pt">
                <v:stroke endarrow="block" joinstyle="miter"/>
              </v:shape>
            </w:pict>
          </mc:Fallback>
        </mc:AlternateContent>
      </w:r>
    </w:p>
    <w:p w14:paraId="4E79DD9C" w14:textId="764A4A98" w:rsidR="00036B77" w:rsidRDefault="00036B77" w:rsidP="00BA308C">
      <w:pPr>
        <w:jc w:val="center"/>
        <w:rPr>
          <w:b/>
          <w:bCs/>
          <w:u w:val="single"/>
        </w:rPr>
      </w:pPr>
    </w:p>
    <w:p w14:paraId="545D807D" w14:textId="77777777" w:rsidR="00036B77" w:rsidRDefault="00036B77" w:rsidP="00BA308C">
      <w:pPr>
        <w:jc w:val="center"/>
        <w:rPr>
          <w:b/>
          <w:bCs/>
          <w:u w:val="single"/>
        </w:rPr>
      </w:pPr>
    </w:p>
    <w:p w14:paraId="6C4356A6" w14:textId="2DB4AFBB" w:rsidR="00036B77" w:rsidRDefault="00F92812" w:rsidP="00BA308C">
      <w:pPr>
        <w:jc w:val="center"/>
        <w:rPr>
          <w:b/>
          <w:bCs/>
          <w:u w:val="single"/>
        </w:rPr>
      </w:pPr>
      <w:r>
        <w:rPr>
          <w:b/>
          <w:bCs/>
          <w:noProof/>
          <w:u w:val="single"/>
        </w:rPr>
        <mc:AlternateContent>
          <mc:Choice Requires="wps">
            <w:drawing>
              <wp:anchor distT="0" distB="0" distL="114300" distR="114300" simplePos="0" relativeHeight="251742208" behindDoc="0" locked="0" layoutInCell="1" allowOverlap="1" wp14:anchorId="07C67240" wp14:editId="25084665">
                <wp:simplePos x="0" y="0"/>
                <wp:positionH relativeFrom="column">
                  <wp:posOffset>1165860</wp:posOffset>
                </wp:positionH>
                <wp:positionV relativeFrom="paragraph">
                  <wp:posOffset>205105</wp:posOffset>
                </wp:positionV>
                <wp:extent cx="236220" cy="617220"/>
                <wp:effectExtent l="0" t="0" r="68580" b="49530"/>
                <wp:wrapNone/>
                <wp:docPr id="73" name="Straight Arrow Connector 73"/>
                <wp:cNvGraphicFramePr/>
                <a:graphic xmlns:a="http://schemas.openxmlformats.org/drawingml/2006/main">
                  <a:graphicData uri="http://schemas.microsoft.com/office/word/2010/wordprocessingShape">
                    <wps:wsp>
                      <wps:cNvCnPr/>
                      <wps:spPr>
                        <a:xfrm>
                          <a:off x="0" y="0"/>
                          <a:ext cx="236220" cy="617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12964C" id="Straight Arrow Connector 73" o:spid="_x0000_s1026" type="#_x0000_t32" style="position:absolute;margin-left:91.8pt;margin-top:16.15pt;width:18.6pt;height:48.6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" strokecolor="black [3200]" strokeweight=".5pt">
                <v:stroke endarrow="block" joinstyle="miter"/>
              </v:shape>
            </w:pict>
          </mc:Fallback>
        </mc:AlternateContent>
      </w:r>
    </w:p>
    <w:p w14:paraId="78655436" w14:textId="77777777" w:rsidR="00036B77" w:rsidRDefault="00036B77" w:rsidP="00BA308C">
      <w:pPr>
        <w:jc w:val="center"/>
        <w:rPr>
          <w:b/>
          <w:bCs/>
          <w:u w:val="single"/>
        </w:rPr>
      </w:pPr>
    </w:p>
    <w:p w14:paraId="11EA460B" w14:textId="77777777" w:rsidR="00036B77" w:rsidRDefault="00036B77" w:rsidP="00BA308C">
      <w:pPr>
        <w:jc w:val="center"/>
        <w:rPr>
          <w:b/>
          <w:bCs/>
          <w:u w:val="single"/>
        </w:rPr>
      </w:pPr>
    </w:p>
    <w:p w14:paraId="48B175CC" w14:textId="23990FF6" w:rsidR="00BA308C" w:rsidRDefault="008B2E1C" w:rsidP="00BA308C">
      <w:pPr>
        <w:jc w:val="center"/>
      </w:pPr>
      <w:r>
        <w:rPr>
          <w:rFonts w:ascii="Consolas" w:hAnsi="Consolas"/>
          <w:noProof/>
        </w:rPr>
        <mc:AlternateContent>
          <mc:Choice Requires="wps">
            <w:drawing>
              <wp:anchor distT="0" distB="0" distL="114300" distR="114300" simplePos="0" relativeHeight="251745280" behindDoc="0" locked="0" layoutInCell="1" allowOverlap="1" wp14:anchorId="42060AF6" wp14:editId="03ADD379">
                <wp:simplePos x="0" y="0"/>
                <wp:positionH relativeFrom="column">
                  <wp:posOffset>4869873</wp:posOffset>
                </wp:positionH>
                <wp:positionV relativeFrom="paragraph">
                  <wp:posOffset>143741</wp:posOffset>
                </wp:positionV>
                <wp:extent cx="1126374" cy="1945871"/>
                <wp:effectExtent l="0" t="0" r="17145" b="16510"/>
                <wp:wrapNone/>
                <wp:docPr id="77" name="Text Box 77"/>
                <wp:cNvGraphicFramePr/>
                <a:graphic xmlns:a="http://schemas.openxmlformats.org/drawingml/2006/main">
                  <a:graphicData uri="http://schemas.microsoft.com/office/word/2010/wordprocessingShape">
                    <wps:wsp>
                      <wps:cNvSpPr txBox="1"/>
                      <wps:spPr>
                        <a:xfrm>
                          <a:off x="0" y="0"/>
                          <a:ext cx="1126374" cy="1945871"/>
                        </a:xfrm>
                        <a:prstGeom prst="rect">
                          <a:avLst/>
                        </a:prstGeom>
                        <a:solidFill>
                          <a:schemeClr val="lt1"/>
                        </a:solidFill>
                        <a:ln w="6350">
                          <a:solidFill>
                            <a:prstClr val="black"/>
                          </a:solidFill>
                        </a:ln>
                      </wps:spPr>
                      <wps:txbx>
                        <w:txbxContent>
                          <w:p w14:paraId="4C4053FE" w14:textId="04D0F085" w:rsidR="00FF0470" w:rsidRDefault="00FF0470">
                            <w:r>
                              <w:t>The threshold is the pixel value which separates black pixels and white pixels. There is an option to either pass a single value in, or a l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060AF6" id="Text Box 77" o:spid="_x0000_s1046" type="#_x0000_t202" style="position:absolute;left:0;text-align:left;margin-left:383.45pt;margin-top:11.3pt;width:88.7pt;height:153.2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" fillcolor="white [3201]" strokeweight=".5pt">
                <v:textbox>
                  <w:txbxContent>
                    <w:p w14:paraId="4C4053FE" w14:textId="04D0F085" w:rsidR="00FF0470" w:rsidRDefault="00FF0470">
                      <w:r>
                        <w:t>The threshold is the pixel value which separates black pixels and white pixels. There is an option to either pass a single value in, or a list,</w:t>
                      </w:r>
                    </w:p>
                  </w:txbxContent>
                </v:textbox>
              </v:shape>
            </w:pict>
          </mc:Fallback>
        </mc:AlternateContent>
      </w:r>
      <w:r w:rsidR="00C02B47">
        <w:rPr>
          <w:rFonts w:ascii="Consolas" w:hAnsi="Consolas"/>
          <w:noProof/>
        </w:rPr>
        <mc:AlternateContent>
          <mc:Choice Requires="wps">
            <w:drawing>
              <wp:anchor distT="0" distB="0" distL="114300" distR="114300" simplePos="0" relativeHeight="251743232" behindDoc="0" locked="0" layoutInCell="1" allowOverlap="1" wp14:anchorId="53972A5C" wp14:editId="57D3B94E">
                <wp:simplePos x="0" y="0"/>
                <wp:positionH relativeFrom="margin">
                  <wp:align>left</wp:align>
                </wp:positionH>
                <wp:positionV relativeFrom="paragraph">
                  <wp:posOffset>194310</wp:posOffset>
                </wp:positionV>
                <wp:extent cx="4724400" cy="1897380"/>
                <wp:effectExtent l="0" t="0" r="19050" b="26670"/>
                <wp:wrapNone/>
                <wp:docPr id="74" name="Text Box 74"/>
                <wp:cNvGraphicFramePr/>
                <a:graphic xmlns:a="http://schemas.openxmlformats.org/drawingml/2006/main">
                  <a:graphicData uri="http://schemas.microsoft.com/office/word/2010/wordprocessingShape">
                    <wps:wsp>
                      <wps:cNvSpPr txBox="1"/>
                      <wps:spPr>
                        <a:xfrm>
                          <a:off x="0" y="0"/>
                          <a:ext cx="4724400" cy="1897380"/>
                        </a:xfrm>
                        <a:prstGeom prst="rect">
                          <a:avLst/>
                        </a:prstGeom>
                        <a:solidFill>
                          <a:schemeClr val="lt1"/>
                        </a:solidFill>
                        <a:ln w="6350">
                          <a:solidFill>
                            <a:prstClr val="black"/>
                          </a:solidFill>
                        </a:ln>
                      </wps:spPr>
                      <wps:txbx>
                        <w:txbxContent>
                          <w:p w14:paraId="0B4B9771" w14:textId="502A3C4F" w:rsidR="00FF0470" w:rsidRDefault="00FF0470" w:rsidP="00DB6540">
                            <w:pPr>
                              <w:pStyle w:val="NoSpacing"/>
                              <w:rPr>
                                <w:rFonts w:ascii="Consolas" w:hAnsi="Consolas"/>
                              </w:rPr>
                            </w:pPr>
                            <w:r>
                              <w:rPr>
                                <w:rFonts w:ascii="Consolas" w:hAnsi="Consolas"/>
                              </w:rPr>
                              <w:t>if a single integer has been passed through:</w:t>
                            </w:r>
                          </w:p>
                          <w:p w14:paraId="6DFD7F06" w14:textId="1FA8B94D" w:rsidR="00FF0470" w:rsidRDefault="00FF0470" w:rsidP="0079640D">
                            <w:pPr>
                              <w:pStyle w:val="NoSpacing"/>
                              <w:rPr>
                                <w:rFonts w:ascii="Consolas" w:hAnsi="Consolas"/>
                              </w:rPr>
                            </w:pPr>
                            <w:r>
                              <w:rPr>
                                <w:rFonts w:ascii="Consolas" w:hAnsi="Consolas"/>
                              </w:rPr>
                              <w:tab/>
                              <w:t>if value &gt; threshold return 255 (white)</w:t>
                            </w:r>
                          </w:p>
                          <w:p w14:paraId="30FEF321" w14:textId="77777777" w:rsidR="00FF0470" w:rsidRDefault="00FF0470" w:rsidP="00DB6540">
                            <w:pPr>
                              <w:pStyle w:val="NoSpacing"/>
                              <w:rPr>
                                <w:rFonts w:ascii="Consolas" w:hAnsi="Consolas"/>
                              </w:rPr>
                            </w:pPr>
                            <w:r>
                              <w:rPr>
                                <w:rFonts w:ascii="Consolas" w:hAnsi="Consolas"/>
                              </w:rPr>
                              <w:tab/>
                              <w:t>else return 0 (black)</w:t>
                            </w:r>
                          </w:p>
                          <w:p w14:paraId="3FC20CD5" w14:textId="7EDE7134" w:rsidR="00FF0470" w:rsidRDefault="00FF0470" w:rsidP="00DB6540">
                            <w:pPr>
                              <w:pStyle w:val="NoSpacing"/>
                              <w:rPr>
                                <w:rFonts w:ascii="Consolas" w:hAnsi="Consolas"/>
                              </w:rPr>
                            </w:pPr>
                          </w:p>
                          <w:p w14:paraId="12732B09" w14:textId="38682B71" w:rsidR="00FF0470" w:rsidRDefault="00FF0470" w:rsidP="00DB6540">
                            <w:pPr>
                              <w:pStyle w:val="NoSpacing"/>
                              <w:rPr>
                                <w:rFonts w:ascii="Consolas" w:hAnsi="Consolas"/>
                              </w:rPr>
                            </w:pPr>
                            <w:r>
                              <w:rPr>
                                <w:rFonts w:ascii="Consolas" w:hAnsi="Consolas"/>
                              </w:rPr>
                              <w:t xml:space="preserve">If a list has been passed through </w:t>
                            </w:r>
                          </w:p>
                          <w:p w14:paraId="6746C212" w14:textId="0F574E91" w:rsidR="00FF0470" w:rsidRDefault="00FF0470" w:rsidP="00DB6540">
                            <w:pPr>
                              <w:pStyle w:val="NoSpacing"/>
                              <w:ind w:firstLine="720"/>
                              <w:rPr>
                                <w:rFonts w:ascii="Consolas" w:hAnsi="Consolas"/>
                              </w:rPr>
                            </w:pPr>
                            <w:r w:rsidRPr="00BD2717">
                              <w:rPr>
                                <w:rFonts w:ascii="Consolas" w:hAnsi="Consolas"/>
                              </w:rPr>
                              <w:t xml:space="preserve">for i </w:t>
                            </w:r>
                            <w:r>
                              <w:rPr>
                                <w:rFonts w:ascii="Consolas" w:hAnsi="Consolas"/>
                              </w:rPr>
                              <w:t>(from 0 to height_of_list)</w:t>
                            </w:r>
                          </w:p>
                          <w:p w14:paraId="348CA84E" w14:textId="236DD337" w:rsidR="00FF0470" w:rsidRPr="0079640D" w:rsidRDefault="00FF0470" w:rsidP="0079640D">
                            <w:pPr>
                              <w:pStyle w:val="NoSpacing"/>
                              <w:rPr>
                                <w:rFonts w:ascii="Consolas" w:hAnsi="Consolas"/>
                              </w:rPr>
                            </w:pPr>
                            <w:r>
                              <w:rPr>
                                <w:rFonts w:ascii="Consolas" w:hAnsi="Consolas"/>
                              </w:rPr>
                              <w:t xml:space="preserve">           </w:t>
                            </w:r>
                            <w:r w:rsidRPr="0079640D">
                              <w:rPr>
                                <w:rFonts w:ascii="Consolas" w:hAnsi="Consolas"/>
                              </w:rPr>
                              <w:t>for j (from 0 to width_of_list)</w:t>
                            </w:r>
                            <w:r w:rsidRPr="0079640D">
                              <w:rPr>
                                <w:rFonts w:ascii="Consolas" w:hAnsi="Consolas"/>
                              </w:rPr>
                              <w:br/>
                              <w:t xml:space="preserve">        </w:t>
                            </w:r>
                            <w:r>
                              <w:rPr>
                                <w:rFonts w:ascii="Consolas" w:hAnsi="Consolas"/>
                              </w:rPr>
                              <w:t xml:space="preserve">        </w:t>
                            </w:r>
                            <w:r w:rsidRPr="0079640D">
                              <w:rPr>
                                <w:rFonts w:ascii="Consolas" w:hAnsi="Consolas"/>
                              </w:rPr>
                              <w:t>if pixel at [i][j] &gt; threshold</w:t>
                            </w:r>
                            <w:r w:rsidRPr="0079640D">
                              <w:rPr>
                                <w:rFonts w:ascii="Consolas" w:hAnsi="Consolas"/>
                              </w:rPr>
                              <w:br/>
                              <w:t xml:space="preserve">           </w:t>
                            </w:r>
                            <w:r>
                              <w:rPr>
                                <w:rFonts w:ascii="Consolas" w:hAnsi="Consolas"/>
                              </w:rPr>
                              <w:t xml:space="preserve">          </w:t>
                            </w:r>
                            <w:r w:rsidRPr="0079640D">
                              <w:rPr>
                                <w:rFonts w:ascii="Consolas" w:hAnsi="Consolas"/>
                              </w:rPr>
                              <w:t>pixel at [i][j] = 255</w:t>
                            </w:r>
                            <w:r>
                              <w:rPr>
                                <w:rFonts w:ascii="Consolas" w:hAnsi="Consolas"/>
                              </w:rPr>
                              <w:t xml:space="preserve"> (white)</w:t>
                            </w:r>
                          </w:p>
                          <w:p w14:paraId="1F086C73" w14:textId="5FC580D5" w:rsidR="00FF0470" w:rsidRPr="0079640D" w:rsidRDefault="00FF0470" w:rsidP="0079640D">
                            <w:pPr>
                              <w:pStyle w:val="NoSpacing"/>
                              <w:rPr>
                                <w:rFonts w:ascii="Consolas" w:hAnsi="Consolas"/>
                              </w:rPr>
                            </w:pPr>
                            <w:r w:rsidRPr="0079640D">
                              <w:rPr>
                                <w:rFonts w:ascii="Consolas" w:hAnsi="Consolas"/>
                              </w:rPr>
                              <w:t xml:space="preserve">  </w:t>
                            </w:r>
                            <w:r>
                              <w:rPr>
                                <w:rFonts w:ascii="Consolas" w:hAnsi="Consolas"/>
                              </w:rPr>
                              <w:t xml:space="preserve">              </w:t>
                            </w:r>
                            <w:r w:rsidRPr="0079640D">
                              <w:rPr>
                                <w:rFonts w:ascii="Consolas" w:hAnsi="Consolas"/>
                              </w:rPr>
                              <w:t>else</w:t>
                            </w:r>
                            <w:r w:rsidRPr="0079640D">
                              <w:rPr>
                                <w:rFonts w:ascii="Consolas" w:hAnsi="Consolas"/>
                              </w:rPr>
                              <w:br/>
                            </w:r>
                            <w:r>
                              <w:rPr>
                                <w:rFonts w:ascii="Consolas" w:hAnsi="Consolas"/>
                              </w:rPr>
                              <w:t xml:space="preserve">         </w:t>
                            </w:r>
                            <w:r w:rsidRPr="0079640D">
                              <w:rPr>
                                <w:rFonts w:ascii="Consolas" w:hAnsi="Consolas"/>
                              </w:rPr>
                              <w:t xml:space="preserve">            pixel at [i][j] = 0</w:t>
                            </w:r>
                            <w:r>
                              <w:rPr>
                                <w:rFonts w:ascii="Consolas" w:hAnsi="Consolas"/>
                              </w:rPr>
                              <w:t xml:space="preserve"> (black)</w:t>
                            </w:r>
                          </w:p>
                          <w:p w14:paraId="21353991" w14:textId="3E7DE59C" w:rsidR="00FF0470" w:rsidRDefault="00FF0470" w:rsidP="00DB6540">
                            <w:pPr>
                              <w:pStyle w:val="NoSpacing"/>
                              <w:rPr>
                                <w:rFonts w:ascii="Consolas" w:hAnsi="Consolas"/>
                              </w:rPr>
                            </w:pPr>
                          </w:p>
                          <w:p w14:paraId="06EA9EB0" w14:textId="77777777" w:rsidR="00FF0470" w:rsidRDefault="00FF0470" w:rsidP="00DB65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972A5C" id="Text Box 74" o:spid="_x0000_s1047" type="#_x0000_t202" style="position:absolute;left:0;text-align:left;margin-left:0;margin-top:15.3pt;width:372pt;height:149.4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" fillcolor="white [3201]" strokeweight=".5pt">
                <v:textbox>
                  <w:txbxContent>
                    <w:p w14:paraId="0B4B9771" w14:textId="502A3C4F" w:rsidR="00FF0470" w:rsidRDefault="00FF0470" w:rsidP="00DB6540">
                      <w:pPr>
                        <w:pStyle w:val="NoSpacing"/>
                        <w:rPr>
                          <w:rFonts w:ascii="Consolas" w:hAnsi="Consolas"/>
                        </w:rPr>
                      </w:pPr>
                      <w:r>
                        <w:rPr>
                          <w:rFonts w:ascii="Consolas" w:hAnsi="Consolas"/>
                        </w:rPr>
                        <w:t>if a single integer has been passed through:</w:t>
                      </w:r>
                    </w:p>
                    <w:p w14:paraId="6DFD7F06" w14:textId="1FA8B94D" w:rsidR="00FF0470" w:rsidRDefault="00FF0470" w:rsidP="0079640D">
                      <w:pPr>
                        <w:pStyle w:val="NoSpacing"/>
                        <w:rPr>
                          <w:rFonts w:ascii="Consolas" w:hAnsi="Consolas"/>
                        </w:rPr>
                      </w:pPr>
                      <w:r>
                        <w:rPr>
                          <w:rFonts w:ascii="Consolas" w:hAnsi="Consolas"/>
                        </w:rPr>
                        <w:tab/>
                        <w:t>if value &gt; threshold return 255 (white)</w:t>
                      </w:r>
                    </w:p>
                    <w:p w14:paraId="30FEF321" w14:textId="77777777" w:rsidR="00FF0470" w:rsidRDefault="00FF0470" w:rsidP="00DB6540">
                      <w:pPr>
                        <w:pStyle w:val="NoSpacing"/>
                        <w:rPr>
                          <w:rFonts w:ascii="Consolas" w:hAnsi="Consolas"/>
                        </w:rPr>
                      </w:pPr>
                      <w:r>
                        <w:rPr>
                          <w:rFonts w:ascii="Consolas" w:hAnsi="Consolas"/>
                        </w:rPr>
                        <w:tab/>
                        <w:t>else return 0 (black)</w:t>
                      </w:r>
                    </w:p>
                    <w:p w14:paraId="3FC20CD5" w14:textId="7EDE7134" w:rsidR="00FF0470" w:rsidRDefault="00FF0470" w:rsidP="00DB6540">
                      <w:pPr>
                        <w:pStyle w:val="NoSpacing"/>
                        <w:rPr>
                          <w:rFonts w:ascii="Consolas" w:hAnsi="Consolas"/>
                        </w:rPr>
                      </w:pPr>
                    </w:p>
                    <w:p w14:paraId="12732B09" w14:textId="38682B71" w:rsidR="00FF0470" w:rsidRDefault="00FF0470" w:rsidP="00DB6540">
                      <w:pPr>
                        <w:pStyle w:val="NoSpacing"/>
                        <w:rPr>
                          <w:rFonts w:ascii="Consolas" w:hAnsi="Consolas"/>
                        </w:rPr>
                      </w:pPr>
                      <w:r>
                        <w:rPr>
                          <w:rFonts w:ascii="Consolas" w:hAnsi="Consolas"/>
                        </w:rPr>
                        <w:t xml:space="preserve">If a list has been passed through </w:t>
                      </w:r>
                    </w:p>
                    <w:p w14:paraId="6746C212" w14:textId="0F574E91" w:rsidR="00FF0470" w:rsidRDefault="00FF0470" w:rsidP="00DB6540">
                      <w:pPr>
                        <w:pStyle w:val="NoSpacing"/>
                        <w:ind w:firstLine="720"/>
                        <w:rPr>
                          <w:rFonts w:ascii="Consolas" w:hAnsi="Consolas"/>
                        </w:rPr>
                      </w:pPr>
                      <w:r w:rsidRPr="00BD2717">
                        <w:rPr>
                          <w:rFonts w:ascii="Consolas" w:hAnsi="Consolas"/>
                        </w:rPr>
                        <w:t xml:space="preserve">for i </w:t>
                      </w:r>
                      <w:r>
                        <w:rPr>
                          <w:rFonts w:ascii="Consolas" w:hAnsi="Consolas"/>
                        </w:rPr>
                        <w:t>(from 0 to height_of_list)</w:t>
                      </w:r>
                    </w:p>
                    <w:p w14:paraId="348CA84E" w14:textId="236DD337" w:rsidR="00FF0470" w:rsidRPr="0079640D" w:rsidRDefault="00FF0470" w:rsidP="0079640D">
                      <w:pPr>
                        <w:pStyle w:val="NoSpacing"/>
                        <w:rPr>
                          <w:rFonts w:ascii="Consolas" w:hAnsi="Consolas"/>
                        </w:rPr>
                      </w:pPr>
                      <w:r>
                        <w:rPr>
                          <w:rFonts w:ascii="Consolas" w:hAnsi="Consolas"/>
                        </w:rPr>
                        <w:t xml:space="preserve">           </w:t>
                      </w:r>
                      <w:r w:rsidRPr="0079640D">
                        <w:rPr>
                          <w:rFonts w:ascii="Consolas" w:hAnsi="Consolas"/>
                        </w:rPr>
                        <w:t>for j (from 0 to width_of_list)</w:t>
                      </w:r>
                      <w:r w:rsidRPr="0079640D">
                        <w:rPr>
                          <w:rFonts w:ascii="Consolas" w:hAnsi="Consolas"/>
                        </w:rPr>
                        <w:br/>
                        <w:t xml:space="preserve">        </w:t>
                      </w:r>
                      <w:r>
                        <w:rPr>
                          <w:rFonts w:ascii="Consolas" w:hAnsi="Consolas"/>
                        </w:rPr>
                        <w:t xml:space="preserve">        </w:t>
                      </w:r>
                      <w:r w:rsidRPr="0079640D">
                        <w:rPr>
                          <w:rFonts w:ascii="Consolas" w:hAnsi="Consolas"/>
                        </w:rPr>
                        <w:t>if pixel at [i][j] &gt; threshold</w:t>
                      </w:r>
                      <w:r w:rsidRPr="0079640D">
                        <w:rPr>
                          <w:rFonts w:ascii="Consolas" w:hAnsi="Consolas"/>
                        </w:rPr>
                        <w:br/>
                        <w:t xml:space="preserve">           </w:t>
                      </w:r>
                      <w:r>
                        <w:rPr>
                          <w:rFonts w:ascii="Consolas" w:hAnsi="Consolas"/>
                        </w:rPr>
                        <w:t xml:space="preserve">          </w:t>
                      </w:r>
                      <w:r w:rsidRPr="0079640D">
                        <w:rPr>
                          <w:rFonts w:ascii="Consolas" w:hAnsi="Consolas"/>
                        </w:rPr>
                        <w:t>pixel at [i][j] = 255</w:t>
                      </w:r>
                      <w:r>
                        <w:rPr>
                          <w:rFonts w:ascii="Consolas" w:hAnsi="Consolas"/>
                        </w:rPr>
                        <w:t xml:space="preserve"> (white)</w:t>
                      </w:r>
                    </w:p>
                    <w:p w14:paraId="1F086C73" w14:textId="5FC580D5" w:rsidR="00FF0470" w:rsidRPr="0079640D" w:rsidRDefault="00FF0470" w:rsidP="0079640D">
                      <w:pPr>
                        <w:pStyle w:val="NoSpacing"/>
                        <w:rPr>
                          <w:rFonts w:ascii="Consolas" w:hAnsi="Consolas"/>
                        </w:rPr>
                      </w:pPr>
                      <w:r w:rsidRPr="0079640D">
                        <w:rPr>
                          <w:rFonts w:ascii="Consolas" w:hAnsi="Consolas"/>
                        </w:rPr>
                        <w:t xml:space="preserve">  </w:t>
                      </w:r>
                      <w:r>
                        <w:rPr>
                          <w:rFonts w:ascii="Consolas" w:hAnsi="Consolas"/>
                        </w:rPr>
                        <w:t xml:space="preserve">              </w:t>
                      </w:r>
                      <w:r w:rsidRPr="0079640D">
                        <w:rPr>
                          <w:rFonts w:ascii="Consolas" w:hAnsi="Consolas"/>
                        </w:rPr>
                        <w:t>else</w:t>
                      </w:r>
                      <w:r w:rsidRPr="0079640D">
                        <w:rPr>
                          <w:rFonts w:ascii="Consolas" w:hAnsi="Consolas"/>
                        </w:rPr>
                        <w:br/>
                      </w:r>
                      <w:r>
                        <w:rPr>
                          <w:rFonts w:ascii="Consolas" w:hAnsi="Consolas"/>
                        </w:rPr>
                        <w:t xml:space="preserve">         </w:t>
                      </w:r>
                      <w:r w:rsidRPr="0079640D">
                        <w:rPr>
                          <w:rFonts w:ascii="Consolas" w:hAnsi="Consolas"/>
                        </w:rPr>
                        <w:t xml:space="preserve">            pixel at [i][j] = 0</w:t>
                      </w:r>
                      <w:r>
                        <w:rPr>
                          <w:rFonts w:ascii="Consolas" w:hAnsi="Consolas"/>
                        </w:rPr>
                        <w:t xml:space="preserve"> (black)</w:t>
                      </w:r>
                    </w:p>
                    <w:p w14:paraId="21353991" w14:textId="3E7DE59C" w:rsidR="00FF0470" w:rsidRDefault="00FF0470" w:rsidP="00DB6540">
                      <w:pPr>
                        <w:pStyle w:val="NoSpacing"/>
                        <w:rPr>
                          <w:rFonts w:ascii="Consolas" w:hAnsi="Consolas"/>
                        </w:rPr>
                      </w:pPr>
                    </w:p>
                    <w:p w14:paraId="06EA9EB0" w14:textId="77777777" w:rsidR="00FF0470" w:rsidRDefault="00FF0470" w:rsidP="00DB6540"/>
                  </w:txbxContent>
                </v:textbox>
                <w10:wrap anchorx="margin"/>
              </v:shape>
            </w:pict>
          </mc:Fallback>
        </mc:AlternateContent>
      </w:r>
      <w:r w:rsidR="00BE0E94">
        <w:rPr>
          <w:b/>
          <w:bCs/>
          <w:u w:val="single"/>
        </w:rPr>
        <w:t>Exaggerate_pixels</w:t>
      </w:r>
      <w:r w:rsidR="00BA308C" w:rsidRPr="00283E0A">
        <w:rPr>
          <w:b/>
          <w:bCs/>
          <w:u w:val="single"/>
        </w:rPr>
        <w:t xml:space="preserve"> function pseudocode algorithm</w:t>
      </w:r>
      <w:r w:rsidR="00BA308C">
        <w:t>:</w:t>
      </w:r>
    </w:p>
    <w:p w14:paraId="7A8A8106" w14:textId="04234E2F" w:rsidR="00DB6540" w:rsidRDefault="00DB6540" w:rsidP="00DB6540">
      <w:pPr>
        <w:pStyle w:val="NoSpacing"/>
        <w:ind w:left="720" w:firstLine="720"/>
        <w:rPr>
          <w:rFonts w:ascii="Consolas" w:hAnsi="Consolas"/>
        </w:rPr>
      </w:pPr>
    </w:p>
    <w:p w14:paraId="33C47552" w14:textId="54848A3D" w:rsidR="00DB6540" w:rsidRDefault="00DB6540" w:rsidP="00DB6540">
      <w:pPr>
        <w:pStyle w:val="NoSpacing"/>
        <w:ind w:left="720" w:firstLine="720"/>
        <w:rPr>
          <w:rFonts w:ascii="Consolas" w:hAnsi="Consolas"/>
        </w:rPr>
      </w:pPr>
    </w:p>
    <w:p w14:paraId="24AFD8FD" w14:textId="62367E84" w:rsidR="00DB6540" w:rsidRDefault="008B2E1C" w:rsidP="00DB6540">
      <w:pPr>
        <w:pStyle w:val="NoSpacing"/>
        <w:ind w:left="720" w:firstLine="720"/>
        <w:rPr>
          <w:rFonts w:ascii="Consolas" w:hAnsi="Consolas"/>
        </w:rPr>
      </w:pPr>
      <w:r>
        <w:rPr>
          <w:rFonts w:ascii="Consolas" w:hAnsi="Consolas"/>
          <w:noProof/>
        </w:rPr>
        <mc:AlternateContent>
          <mc:Choice Requires="wps">
            <w:drawing>
              <wp:anchor distT="0" distB="0" distL="114300" distR="114300" simplePos="0" relativeHeight="251744256" behindDoc="0" locked="0" layoutInCell="1" allowOverlap="1" wp14:anchorId="5FA0811E" wp14:editId="5FCA56C4">
                <wp:simplePos x="0" y="0"/>
                <wp:positionH relativeFrom="column">
                  <wp:posOffset>3993573</wp:posOffset>
                </wp:positionH>
                <wp:positionV relativeFrom="paragraph">
                  <wp:posOffset>64366</wp:posOffset>
                </wp:positionV>
                <wp:extent cx="855518" cy="228080"/>
                <wp:effectExtent l="38100" t="0" r="20955" b="76835"/>
                <wp:wrapNone/>
                <wp:docPr id="76" name="Straight Arrow Connector 76"/>
                <wp:cNvGraphicFramePr/>
                <a:graphic xmlns:a="http://schemas.openxmlformats.org/drawingml/2006/main">
                  <a:graphicData uri="http://schemas.microsoft.com/office/word/2010/wordprocessingShape">
                    <wps:wsp>
                      <wps:cNvCnPr/>
                      <wps:spPr>
                        <a:xfrm flipH="1">
                          <a:off x="0" y="0"/>
                          <a:ext cx="855518" cy="228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C1CFB9" id="Straight Arrow Connector 76" o:spid="_x0000_s1026" type="#_x0000_t32" style="position:absolute;margin-left:314.45pt;margin-top:5.05pt;width:67.35pt;height:17.95pt;flip:x;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" strokecolor="black [3200]" strokeweight=".5pt">
                <v:stroke endarrow="block" joinstyle="miter"/>
              </v:shape>
            </w:pict>
          </mc:Fallback>
        </mc:AlternateContent>
      </w:r>
    </w:p>
    <w:p w14:paraId="49831B0F" w14:textId="7AF6AA83" w:rsidR="00DB6540" w:rsidRDefault="00DB6540" w:rsidP="00DB6540">
      <w:pPr>
        <w:pStyle w:val="NoSpacing"/>
        <w:ind w:left="720" w:firstLine="720"/>
        <w:rPr>
          <w:rFonts w:ascii="Consolas" w:hAnsi="Consolas"/>
        </w:rPr>
      </w:pPr>
    </w:p>
    <w:p w14:paraId="537CE3D3" w14:textId="77777777" w:rsidR="00DB6540" w:rsidRDefault="00DB6540" w:rsidP="00DB6540">
      <w:pPr>
        <w:pStyle w:val="NoSpacing"/>
        <w:ind w:left="720" w:firstLine="720"/>
        <w:rPr>
          <w:rFonts w:ascii="Consolas" w:hAnsi="Consolas"/>
        </w:rPr>
      </w:pPr>
    </w:p>
    <w:p w14:paraId="31B3E6D6" w14:textId="3922EE6D" w:rsidR="00DB6540" w:rsidRDefault="00DB6540" w:rsidP="00DB6540">
      <w:pPr>
        <w:pStyle w:val="NoSpacing"/>
        <w:ind w:left="720" w:firstLine="720"/>
        <w:rPr>
          <w:rFonts w:ascii="Consolas" w:hAnsi="Consolas"/>
        </w:rPr>
      </w:pPr>
    </w:p>
    <w:p w14:paraId="12704854" w14:textId="77777777" w:rsidR="00DB6540" w:rsidRDefault="00DB6540" w:rsidP="00DB6540">
      <w:pPr>
        <w:pStyle w:val="NoSpacing"/>
        <w:ind w:left="720" w:firstLine="720"/>
        <w:rPr>
          <w:rFonts w:ascii="Consolas" w:hAnsi="Consolas"/>
        </w:rPr>
      </w:pPr>
    </w:p>
    <w:p w14:paraId="4A63BC23" w14:textId="56EB0197" w:rsidR="00DB6540" w:rsidRDefault="00DB6540" w:rsidP="00DB6540">
      <w:pPr>
        <w:pStyle w:val="NoSpacing"/>
        <w:ind w:left="720" w:firstLine="720"/>
        <w:rPr>
          <w:rFonts w:ascii="Consolas" w:hAnsi="Consolas"/>
        </w:rPr>
      </w:pPr>
    </w:p>
    <w:p w14:paraId="7EC90F1B" w14:textId="1F293024" w:rsidR="000D4E76" w:rsidRDefault="000D4E76" w:rsidP="003E7AE1">
      <w:pPr>
        <w:pStyle w:val="NoSpacing"/>
        <w:rPr>
          <w:rFonts w:ascii="Consolas" w:hAnsi="Consolas"/>
        </w:rPr>
      </w:pPr>
    </w:p>
    <w:p w14:paraId="1F772AC7" w14:textId="7ACAD267" w:rsidR="003E0B57" w:rsidRDefault="0096300D" w:rsidP="0096300D">
      <w:pPr>
        <w:jc w:val="center"/>
        <w:rPr>
          <w:b/>
          <w:bCs/>
          <w:sz w:val="36"/>
          <w:szCs w:val="36"/>
          <w:u w:val="single"/>
        </w:rPr>
      </w:pPr>
      <w:r>
        <w:rPr>
          <w:b/>
          <w:bCs/>
          <w:sz w:val="36"/>
          <w:szCs w:val="36"/>
          <w:u w:val="single"/>
        </w:rPr>
        <w:lastRenderedPageBreak/>
        <w:t xml:space="preserve">3. </w:t>
      </w:r>
      <w:r w:rsidR="00871576">
        <w:rPr>
          <w:b/>
          <w:bCs/>
          <w:sz w:val="36"/>
          <w:szCs w:val="36"/>
          <w:u w:val="single"/>
        </w:rPr>
        <w:t>Passing into puzzle class</w:t>
      </w:r>
    </w:p>
    <w:p w14:paraId="2BE2DBB7" w14:textId="643CE361" w:rsidR="00666426" w:rsidRDefault="00940764" w:rsidP="00666426">
      <w:r>
        <w:rPr>
          <w:noProof/>
        </w:rPr>
        <mc:AlternateContent>
          <mc:Choice Requires="wps">
            <w:drawing>
              <wp:anchor distT="0" distB="0" distL="114300" distR="114300" simplePos="0" relativeHeight="251748352" behindDoc="0" locked="0" layoutInCell="1" allowOverlap="1" wp14:anchorId="0EEBF744" wp14:editId="06E7A3CC">
                <wp:simplePos x="0" y="0"/>
                <wp:positionH relativeFrom="margin">
                  <wp:align>right</wp:align>
                </wp:positionH>
                <wp:positionV relativeFrom="paragraph">
                  <wp:posOffset>103101</wp:posOffset>
                </wp:positionV>
                <wp:extent cx="1821873" cy="1018309"/>
                <wp:effectExtent l="0" t="0" r="26035" b="10795"/>
                <wp:wrapNone/>
                <wp:docPr id="80" name="Text Box 80"/>
                <wp:cNvGraphicFramePr/>
                <a:graphic xmlns:a="http://schemas.openxmlformats.org/drawingml/2006/main">
                  <a:graphicData uri="http://schemas.microsoft.com/office/word/2010/wordprocessingShape">
                    <wps:wsp>
                      <wps:cNvSpPr txBox="1"/>
                      <wps:spPr>
                        <a:xfrm>
                          <a:off x="0" y="0"/>
                          <a:ext cx="1821873" cy="1018309"/>
                        </a:xfrm>
                        <a:prstGeom prst="rect">
                          <a:avLst/>
                        </a:prstGeom>
                        <a:solidFill>
                          <a:schemeClr val="lt1"/>
                        </a:solidFill>
                        <a:ln w="6350">
                          <a:solidFill>
                            <a:prstClr val="black"/>
                          </a:solidFill>
                        </a:ln>
                      </wps:spPr>
                      <wps:txbx>
                        <w:txbxContent>
                          <w:p w14:paraId="0D6359EB" w14:textId="63FAF273" w:rsidR="00FF0470" w:rsidRDefault="00FF0470">
                            <w:r>
                              <w:t>So that any changes that are made to the image don’t affect the original image, it stays only with the puzzle instance of the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BF744" id="Text Box 80" o:spid="_x0000_s1048" type="#_x0000_t202" style="position:absolute;margin-left:92.25pt;margin-top:8.1pt;width:143.45pt;height:80.2pt;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" fillcolor="white [3201]" strokeweight=".5pt">
                <v:textbox>
                  <w:txbxContent>
                    <w:p w14:paraId="0D6359EB" w14:textId="63FAF273" w:rsidR="00FF0470" w:rsidRDefault="00FF0470">
                      <w:r>
                        <w:t>So that any changes that are made to the image don’t affect the original image, it stays only with the puzzle instance of the image</w:t>
                      </w:r>
                    </w:p>
                  </w:txbxContent>
                </v:textbox>
                <w10:wrap anchorx="margin"/>
              </v:shape>
            </w:pict>
          </mc:Fallback>
        </mc:AlternateContent>
      </w:r>
      <w:r w:rsidR="00EC533B">
        <w:rPr>
          <w:noProof/>
        </w:rPr>
        <mc:AlternateContent>
          <mc:Choice Requires="wps">
            <w:drawing>
              <wp:anchor distT="0" distB="0" distL="114300" distR="114300" simplePos="0" relativeHeight="251746304" behindDoc="0" locked="0" layoutInCell="1" allowOverlap="1" wp14:anchorId="5E308085" wp14:editId="3FFE01BA">
                <wp:simplePos x="0" y="0"/>
                <wp:positionH relativeFrom="column">
                  <wp:posOffset>27709</wp:posOffset>
                </wp:positionH>
                <wp:positionV relativeFrom="paragraph">
                  <wp:posOffset>116956</wp:posOffset>
                </wp:positionV>
                <wp:extent cx="3456709" cy="942110"/>
                <wp:effectExtent l="0" t="0" r="10795" b="10795"/>
                <wp:wrapNone/>
                <wp:docPr id="78" name="Text Box 78"/>
                <wp:cNvGraphicFramePr/>
                <a:graphic xmlns:a="http://schemas.openxmlformats.org/drawingml/2006/main">
                  <a:graphicData uri="http://schemas.microsoft.com/office/word/2010/wordprocessingShape">
                    <wps:wsp>
                      <wps:cNvSpPr txBox="1"/>
                      <wps:spPr>
                        <a:xfrm>
                          <a:off x="0" y="0"/>
                          <a:ext cx="3456709" cy="942110"/>
                        </a:xfrm>
                        <a:prstGeom prst="rect">
                          <a:avLst/>
                        </a:prstGeom>
                        <a:solidFill>
                          <a:schemeClr val="lt1"/>
                        </a:solidFill>
                        <a:ln w="6350">
                          <a:solidFill>
                            <a:prstClr val="black"/>
                          </a:solidFill>
                        </a:ln>
                      </wps:spPr>
                      <wps:txbx>
                        <w:txbxContent>
                          <w:p w14:paraId="5F280498" w14:textId="77777777" w:rsidR="00FF0470" w:rsidRDefault="00FF0470" w:rsidP="00EC533B">
                            <w:pPr>
                              <w:pStyle w:val="NoSpacing"/>
                              <w:rPr>
                                <w:rFonts w:ascii="Consolas" w:hAnsi="Consolas"/>
                              </w:rPr>
                            </w:pPr>
                            <w:r>
                              <w:rPr>
                                <w:rFonts w:ascii="Consolas" w:hAnsi="Consolas"/>
                              </w:rPr>
                              <w:t>Puzzle class:</w:t>
                            </w:r>
                          </w:p>
                          <w:p w14:paraId="1D4521A6" w14:textId="77777777" w:rsidR="00FF0470" w:rsidRDefault="00FF0470" w:rsidP="00EC533B">
                            <w:pPr>
                              <w:pStyle w:val="NoSpacing"/>
                              <w:rPr>
                                <w:rFonts w:ascii="Consolas" w:hAnsi="Consolas"/>
                              </w:rPr>
                            </w:pPr>
                            <w:r>
                              <w:rPr>
                                <w:rFonts w:ascii="Consolas" w:hAnsi="Consolas"/>
                              </w:rPr>
                              <w:t>Makes a copy of the list of the compressed image</w:t>
                            </w:r>
                          </w:p>
                          <w:p w14:paraId="00289C66" w14:textId="77777777" w:rsidR="00FF0470" w:rsidRDefault="00FF0470" w:rsidP="00EC533B">
                            <w:pPr>
                              <w:pStyle w:val="NoSpacing"/>
                              <w:rPr>
                                <w:rFonts w:ascii="Consolas" w:hAnsi="Consolas"/>
                              </w:rPr>
                            </w:pPr>
                            <w:r>
                              <w:rPr>
                                <w:rFonts w:ascii="Consolas" w:hAnsi="Consolas"/>
                              </w:rPr>
                              <w:t>Reads the template data image</w:t>
                            </w:r>
                          </w:p>
                          <w:p w14:paraId="3104A649" w14:textId="77777777" w:rsidR="00FF0470" w:rsidRDefault="00FF0470" w:rsidP="00EC533B">
                            <w:pPr>
                              <w:pStyle w:val="NoSpacing"/>
                              <w:rPr>
                                <w:rFonts w:ascii="Consolas" w:hAnsi="Consolas"/>
                              </w:rPr>
                            </w:pPr>
                            <w:r>
                              <w:rPr>
                                <w:rFonts w:ascii="Consolas" w:hAnsi="Consolas"/>
                              </w:rPr>
                              <w:t>Creates a number-template class</w:t>
                            </w:r>
                          </w:p>
                          <w:p w14:paraId="2A7A2868"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308085" id="Text Box 78" o:spid="_x0000_s1049" type="#_x0000_t202" style="position:absolute;margin-left:2.2pt;margin-top:9.2pt;width:272.2pt;height:74.2pt;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" fillcolor="white [3201]" strokeweight=".5pt">
                <v:textbox>
                  <w:txbxContent>
                    <w:p w14:paraId="5F280498" w14:textId="77777777" w:rsidR="00FF0470" w:rsidRDefault="00FF0470" w:rsidP="00EC533B">
                      <w:pPr>
                        <w:pStyle w:val="NoSpacing"/>
                        <w:rPr>
                          <w:rFonts w:ascii="Consolas" w:hAnsi="Consolas"/>
                        </w:rPr>
                      </w:pPr>
                      <w:r>
                        <w:rPr>
                          <w:rFonts w:ascii="Consolas" w:hAnsi="Consolas"/>
                        </w:rPr>
                        <w:t>Puzzle class:</w:t>
                      </w:r>
                    </w:p>
                    <w:p w14:paraId="1D4521A6" w14:textId="77777777" w:rsidR="00FF0470" w:rsidRDefault="00FF0470" w:rsidP="00EC533B">
                      <w:pPr>
                        <w:pStyle w:val="NoSpacing"/>
                        <w:rPr>
                          <w:rFonts w:ascii="Consolas" w:hAnsi="Consolas"/>
                        </w:rPr>
                      </w:pPr>
                      <w:r>
                        <w:rPr>
                          <w:rFonts w:ascii="Consolas" w:hAnsi="Consolas"/>
                        </w:rPr>
                        <w:t>Makes a copy of the list of the compressed image</w:t>
                      </w:r>
                    </w:p>
                    <w:p w14:paraId="00289C66" w14:textId="77777777" w:rsidR="00FF0470" w:rsidRDefault="00FF0470" w:rsidP="00EC533B">
                      <w:pPr>
                        <w:pStyle w:val="NoSpacing"/>
                        <w:rPr>
                          <w:rFonts w:ascii="Consolas" w:hAnsi="Consolas"/>
                        </w:rPr>
                      </w:pPr>
                      <w:r>
                        <w:rPr>
                          <w:rFonts w:ascii="Consolas" w:hAnsi="Consolas"/>
                        </w:rPr>
                        <w:t>Reads the template data image</w:t>
                      </w:r>
                    </w:p>
                    <w:p w14:paraId="3104A649" w14:textId="77777777" w:rsidR="00FF0470" w:rsidRDefault="00FF0470" w:rsidP="00EC533B">
                      <w:pPr>
                        <w:pStyle w:val="NoSpacing"/>
                        <w:rPr>
                          <w:rFonts w:ascii="Consolas" w:hAnsi="Consolas"/>
                        </w:rPr>
                      </w:pPr>
                      <w:r>
                        <w:rPr>
                          <w:rFonts w:ascii="Consolas" w:hAnsi="Consolas"/>
                        </w:rPr>
                        <w:t>Creates a number-template class</w:t>
                      </w:r>
                    </w:p>
                    <w:p w14:paraId="2A7A2868" w14:textId="77777777" w:rsidR="00FF0470" w:rsidRDefault="00FF0470"/>
                  </w:txbxContent>
                </v:textbox>
              </v:shape>
            </w:pict>
          </mc:Fallback>
        </mc:AlternateContent>
      </w:r>
    </w:p>
    <w:p w14:paraId="4385F7AF" w14:textId="2CBBBEF8" w:rsidR="00EC533B" w:rsidRDefault="00940764" w:rsidP="00666426">
      <w:r>
        <w:rPr>
          <w:noProof/>
        </w:rPr>
        <mc:AlternateContent>
          <mc:Choice Requires="wps">
            <w:drawing>
              <wp:anchor distT="0" distB="0" distL="114300" distR="114300" simplePos="0" relativeHeight="251747328" behindDoc="0" locked="0" layoutInCell="1" allowOverlap="1" wp14:anchorId="399A09C9" wp14:editId="0FFFB48A">
                <wp:simplePos x="0" y="0"/>
                <wp:positionH relativeFrom="column">
                  <wp:posOffset>3411682</wp:posOffset>
                </wp:positionH>
                <wp:positionV relativeFrom="paragraph">
                  <wp:posOffset>73660</wp:posOffset>
                </wp:positionV>
                <wp:extent cx="460663" cy="69273"/>
                <wp:effectExtent l="38100" t="0" r="15875" b="83185"/>
                <wp:wrapNone/>
                <wp:docPr id="79" name="Straight Arrow Connector 79"/>
                <wp:cNvGraphicFramePr/>
                <a:graphic xmlns:a="http://schemas.openxmlformats.org/drawingml/2006/main">
                  <a:graphicData uri="http://schemas.microsoft.com/office/word/2010/wordprocessingShape">
                    <wps:wsp>
                      <wps:cNvCnPr/>
                      <wps:spPr>
                        <a:xfrm flipH="1">
                          <a:off x="0" y="0"/>
                          <a:ext cx="460663" cy="6927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1983E2" id="Straight Arrow Connector 79" o:spid="_x0000_s1026" type="#_x0000_t32" style="position:absolute;margin-left:268.65pt;margin-top:5.8pt;width:36.25pt;height:5.45pt;flip:x;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" strokecolor="black [3200]" strokeweight=".5pt">
                <v:stroke endarrow="block" joinstyle="miter"/>
              </v:shape>
            </w:pict>
          </mc:Fallback>
        </mc:AlternateContent>
      </w:r>
    </w:p>
    <w:p w14:paraId="76D34AE5" w14:textId="22ED39C4" w:rsidR="00EC533B" w:rsidRDefault="00EC533B" w:rsidP="00666426"/>
    <w:p w14:paraId="01CDD060" w14:textId="77777777" w:rsidR="00EC533B" w:rsidRDefault="00EC533B" w:rsidP="00666426"/>
    <w:p w14:paraId="13AC8766" w14:textId="54A363FF" w:rsidR="00077225" w:rsidRDefault="007C10E0" w:rsidP="00666426">
      <w:r w:rsidRPr="007C10E0">
        <w:t xml:space="preserve">The puzzle class requires </w:t>
      </w:r>
      <w:r w:rsidR="00544346">
        <w:t>a number template object so that it can reference the number template images</w:t>
      </w:r>
    </w:p>
    <w:p w14:paraId="569BAE62" w14:textId="51BE828C" w:rsidR="00666426" w:rsidRDefault="00666426" w:rsidP="00666426">
      <w:r>
        <w:t xml:space="preserve">Below, the flowchart for a number template class includes functions that can get the image of any number given that it is between 1 and 9 inclusive. </w:t>
      </w:r>
    </w:p>
    <w:p w14:paraId="175564F0" w14:textId="14A30868" w:rsidR="00424E75" w:rsidRDefault="00907890" w:rsidP="003E0B57">
      <w:pPr>
        <w:rPr>
          <w:noProof/>
        </w:rPr>
      </w:pPr>
      <w:r>
        <w:rPr>
          <w:noProof/>
        </w:rPr>
        <w:drawing>
          <wp:anchor distT="0" distB="0" distL="114300" distR="114300" simplePos="0" relativeHeight="251681792" behindDoc="0" locked="0" layoutInCell="1" allowOverlap="1" wp14:anchorId="1CDF8351" wp14:editId="4D864590">
            <wp:simplePos x="0" y="0"/>
            <wp:positionH relativeFrom="margin">
              <wp:align>center</wp:align>
            </wp:positionH>
            <wp:positionV relativeFrom="paragraph">
              <wp:posOffset>4445</wp:posOffset>
            </wp:positionV>
            <wp:extent cx="3832860" cy="5272405"/>
            <wp:effectExtent l="0" t="0" r="0" b="444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951"/>
                    <a:stretch/>
                  </pic:blipFill>
                  <pic:spPr bwMode="auto">
                    <a:xfrm>
                      <a:off x="0" y="0"/>
                      <a:ext cx="3832860" cy="5272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E0A03A" w14:textId="33277F9A" w:rsidR="003E0B57" w:rsidRDefault="003E0B57" w:rsidP="003E0B57"/>
    <w:p w14:paraId="6CE706BC" w14:textId="7AFD10F6" w:rsidR="00907890" w:rsidRDefault="00907890" w:rsidP="003E0B57"/>
    <w:p w14:paraId="5980B848" w14:textId="3A2A995E" w:rsidR="00907890" w:rsidRDefault="00907890" w:rsidP="003E0B57"/>
    <w:p w14:paraId="0F4A849E" w14:textId="38CE503B" w:rsidR="00907890" w:rsidRDefault="00907890" w:rsidP="003E0B57"/>
    <w:p w14:paraId="5DE8AF10" w14:textId="4290EB87" w:rsidR="00907890" w:rsidRDefault="00907890" w:rsidP="003E0B57"/>
    <w:p w14:paraId="4CA87767" w14:textId="75F990B1" w:rsidR="00907890" w:rsidRDefault="00907890" w:rsidP="003E0B57"/>
    <w:p w14:paraId="0230D42F" w14:textId="2648C88C" w:rsidR="00907890" w:rsidRDefault="00907890" w:rsidP="003E0B57"/>
    <w:p w14:paraId="5142628D" w14:textId="7ACB94D5" w:rsidR="00907890" w:rsidRDefault="00907890" w:rsidP="003E0B57"/>
    <w:p w14:paraId="6F19B8DF" w14:textId="48D628D7" w:rsidR="00907890" w:rsidRDefault="00907890" w:rsidP="003E0B57"/>
    <w:p w14:paraId="5AE99440" w14:textId="4DE9346A" w:rsidR="00907890" w:rsidRDefault="00907890" w:rsidP="003E0B57"/>
    <w:p w14:paraId="068CA632" w14:textId="5CD07DEA" w:rsidR="00907890" w:rsidRDefault="00907890" w:rsidP="003E0B57"/>
    <w:p w14:paraId="457B6B39" w14:textId="2ACD5528" w:rsidR="00907890" w:rsidRDefault="00907890" w:rsidP="003E0B57"/>
    <w:p w14:paraId="2248A524" w14:textId="57F4261A" w:rsidR="00907890" w:rsidRDefault="00907890" w:rsidP="003E0B57"/>
    <w:p w14:paraId="4C668CFC" w14:textId="153B7BB6" w:rsidR="00907890" w:rsidRDefault="00907890" w:rsidP="003E0B57"/>
    <w:p w14:paraId="2605B8A1" w14:textId="4488C537" w:rsidR="00907890" w:rsidRDefault="00907890" w:rsidP="003E0B57"/>
    <w:p w14:paraId="4E02A8D2" w14:textId="571351F6" w:rsidR="00907890" w:rsidRDefault="00907890" w:rsidP="003E0B57"/>
    <w:p w14:paraId="1B3C23C2" w14:textId="6D3497B3" w:rsidR="00907890" w:rsidRDefault="00907890" w:rsidP="003E0B57"/>
    <w:p w14:paraId="15ACA025" w14:textId="1A88777F" w:rsidR="00907890" w:rsidRDefault="00907890" w:rsidP="003E0B57"/>
    <w:p w14:paraId="6A333767" w14:textId="73B625BD" w:rsidR="008B5DA1" w:rsidRDefault="008B5DA1" w:rsidP="003E0B57">
      <w:r>
        <w:t>This number template consists of a list of numbers. This means that the number class shouldn’t take in a number template because the number could already be known. The only place for the template would be in the calculation of the number (if it wasn’t already known)</w:t>
      </w:r>
    </w:p>
    <w:p w14:paraId="6B4E04EC" w14:textId="00B67EB8" w:rsidR="00907890" w:rsidRDefault="00F10D0C" w:rsidP="003E0B57">
      <w:r>
        <w:rPr>
          <w:noProof/>
        </w:rPr>
        <w:lastRenderedPageBreak/>
        <mc:AlternateContent>
          <mc:Choice Requires="wps">
            <w:drawing>
              <wp:anchor distT="0" distB="0" distL="114300" distR="114300" simplePos="0" relativeHeight="251750400" behindDoc="0" locked="0" layoutInCell="1" allowOverlap="1" wp14:anchorId="29E8D508" wp14:editId="56356EE9">
                <wp:simplePos x="0" y="0"/>
                <wp:positionH relativeFrom="margin">
                  <wp:align>left</wp:align>
                </wp:positionH>
                <wp:positionV relativeFrom="paragraph">
                  <wp:posOffset>778106</wp:posOffset>
                </wp:positionV>
                <wp:extent cx="2673927" cy="630381"/>
                <wp:effectExtent l="0" t="0" r="12700" b="17780"/>
                <wp:wrapNone/>
                <wp:docPr id="81" name="Text Box 81"/>
                <wp:cNvGraphicFramePr/>
                <a:graphic xmlns:a="http://schemas.openxmlformats.org/drawingml/2006/main">
                  <a:graphicData uri="http://schemas.microsoft.com/office/word/2010/wordprocessingShape">
                    <wps:wsp>
                      <wps:cNvSpPr txBox="1"/>
                      <wps:spPr>
                        <a:xfrm>
                          <a:off x="0" y="0"/>
                          <a:ext cx="2673927" cy="630381"/>
                        </a:xfrm>
                        <a:prstGeom prst="rect">
                          <a:avLst/>
                        </a:prstGeom>
                        <a:solidFill>
                          <a:schemeClr val="lt1"/>
                        </a:solidFill>
                        <a:ln w="6350">
                          <a:solidFill>
                            <a:prstClr val="black"/>
                          </a:solidFill>
                        </a:ln>
                      </wps:spPr>
                      <wps:txbx>
                        <w:txbxContent>
                          <w:p w14:paraId="4902D8F2" w14:textId="6718AADF" w:rsidR="00FF0470" w:rsidRDefault="00FF0470" w:rsidP="00F10D0C">
                            <w:pPr>
                              <w:pStyle w:val="NoSpacing"/>
                              <w:rPr>
                                <w:rFonts w:ascii="Consolas" w:hAnsi="Consolas"/>
                              </w:rPr>
                            </w:pPr>
                            <w:r>
                              <w:rPr>
                                <w:rFonts w:ascii="Consolas" w:hAnsi="Consolas"/>
                              </w:rPr>
                              <w:t>Number class constructor:</w:t>
                            </w:r>
                          </w:p>
                          <w:p w14:paraId="0D498BDE" w14:textId="2E0A238B" w:rsidR="00FF0470" w:rsidRDefault="00FF0470" w:rsidP="00F10D0C">
                            <w:pPr>
                              <w:pStyle w:val="NoSpacing"/>
                              <w:rPr>
                                <w:rFonts w:ascii="Consolas" w:hAnsi="Consolas"/>
                              </w:rPr>
                            </w:pPr>
                            <w:r>
                              <w:rPr>
                                <w:rFonts w:ascii="Consolas" w:hAnsi="Consolas"/>
                              </w:rPr>
                              <w:t>Makes a copy of the image</w:t>
                            </w:r>
                          </w:p>
                          <w:p w14:paraId="59876FDB" w14:textId="77777777" w:rsidR="00FF0470" w:rsidRDefault="00FF0470" w:rsidP="00F10D0C">
                            <w:pPr>
                              <w:pStyle w:val="NoSpacing"/>
                              <w:rPr>
                                <w:rFonts w:ascii="Consolas" w:hAnsi="Consolas"/>
                              </w:rPr>
                            </w:pPr>
                            <w:r>
                              <w:rPr>
                                <w:rFonts w:ascii="Consolas" w:hAnsi="Consolas"/>
                              </w:rPr>
                              <w:t>Turns image to black and white</w:t>
                            </w:r>
                          </w:p>
                          <w:p w14:paraId="5C55959A" w14:textId="77777777" w:rsidR="00FF0470" w:rsidRDefault="00FF0470" w:rsidP="00F10D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E8D508" id="Text Box 81" o:spid="_x0000_s1050" type="#_x0000_t202" style="position:absolute;margin-left:0;margin-top:61.25pt;width:210.55pt;height:49.65pt;z-index:2517504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" fillcolor="white [3201]" strokeweight=".5pt">
                <v:textbox>
                  <w:txbxContent>
                    <w:p w14:paraId="4902D8F2" w14:textId="6718AADF" w:rsidR="00FF0470" w:rsidRDefault="00FF0470" w:rsidP="00F10D0C">
                      <w:pPr>
                        <w:pStyle w:val="NoSpacing"/>
                        <w:rPr>
                          <w:rFonts w:ascii="Consolas" w:hAnsi="Consolas"/>
                        </w:rPr>
                      </w:pPr>
                      <w:r>
                        <w:rPr>
                          <w:rFonts w:ascii="Consolas" w:hAnsi="Consolas"/>
                        </w:rPr>
                        <w:t>Number class constructor:</w:t>
                      </w:r>
                    </w:p>
                    <w:p w14:paraId="0D498BDE" w14:textId="2E0A238B" w:rsidR="00FF0470" w:rsidRDefault="00FF0470" w:rsidP="00F10D0C">
                      <w:pPr>
                        <w:pStyle w:val="NoSpacing"/>
                        <w:rPr>
                          <w:rFonts w:ascii="Consolas" w:hAnsi="Consolas"/>
                        </w:rPr>
                      </w:pPr>
                      <w:r>
                        <w:rPr>
                          <w:rFonts w:ascii="Consolas" w:hAnsi="Consolas"/>
                        </w:rPr>
                        <w:t>Makes a copy of the image</w:t>
                      </w:r>
                    </w:p>
                    <w:p w14:paraId="59876FDB" w14:textId="77777777" w:rsidR="00FF0470" w:rsidRDefault="00FF0470" w:rsidP="00F10D0C">
                      <w:pPr>
                        <w:pStyle w:val="NoSpacing"/>
                        <w:rPr>
                          <w:rFonts w:ascii="Consolas" w:hAnsi="Consolas"/>
                        </w:rPr>
                      </w:pPr>
                      <w:r>
                        <w:rPr>
                          <w:rFonts w:ascii="Consolas" w:hAnsi="Consolas"/>
                        </w:rPr>
                        <w:t>Turns image to black and white</w:t>
                      </w:r>
                    </w:p>
                    <w:p w14:paraId="5C55959A" w14:textId="77777777" w:rsidR="00FF0470" w:rsidRDefault="00FF0470" w:rsidP="00F10D0C"/>
                  </w:txbxContent>
                </v:textbox>
                <w10:wrap anchorx="margin"/>
              </v:shape>
            </w:pict>
          </mc:Fallback>
        </mc:AlternateContent>
      </w:r>
      <w:r w:rsidR="0006615C">
        <w:t xml:space="preserve">However, the number template class should not inherit the number class because the number template consists of a list of numbers, not a number itself which has other properties. It would be wise to inherit if number template was another number with certain other characteristics, but since it’s a list of numbers, this class </w:t>
      </w:r>
      <w:r w:rsidR="003F7540">
        <w:t>won’t</w:t>
      </w:r>
      <w:r w:rsidR="0006615C">
        <w:t xml:space="preserve"> behave as a number. </w:t>
      </w:r>
    </w:p>
    <w:p w14:paraId="7DCBA00E" w14:textId="3B9ADB64" w:rsidR="00F10D0C" w:rsidRDefault="00F10D0C" w:rsidP="00A41177">
      <w:pPr>
        <w:pStyle w:val="NoSpacing"/>
        <w:jc w:val="center"/>
        <w:rPr>
          <w:rFonts w:ascii="Consolas" w:hAnsi="Consolas"/>
          <w:u w:val="single"/>
        </w:rPr>
      </w:pPr>
    </w:p>
    <w:p w14:paraId="3EDF4D7D" w14:textId="7FF401CD" w:rsidR="00F10D0C" w:rsidRDefault="00F10D0C" w:rsidP="00A41177">
      <w:pPr>
        <w:pStyle w:val="NoSpacing"/>
        <w:jc w:val="center"/>
        <w:rPr>
          <w:rFonts w:ascii="Consolas" w:hAnsi="Consolas"/>
          <w:u w:val="single"/>
        </w:rPr>
      </w:pPr>
    </w:p>
    <w:p w14:paraId="6F8BB78A" w14:textId="2F2B3281" w:rsidR="00F10D0C" w:rsidRDefault="00F10D0C" w:rsidP="00516E31">
      <w:pPr>
        <w:pStyle w:val="NoSpacing"/>
        <w:rPr>
          <w:rFonts w:ascii="Consolas" w:hAnsi="Consolas"/>
          <w:u w:val="single"/>
        </w:rPr>
      </w:pPr>
    </w:p>
    <w:p w14:paraId="289DCE5F" w14:textId="7CFC9394" w:rsidR="00F10D0C" w:rsidRDefault="00F10D0C" w:rsidP="0087355D">
      <w:pPr>
        <w:pStyle w:val="NoSpacing"/>
        <w:rPr>
          <w:rFonts w:ascii="Consolas" w:hAnsi="Consolas"/>
          <w:u w:val="single"/>
        </w:rPr>
      </w:pPr>
    </w:p>
    <w:p w14:paraId="670DFDD0" w14:textId="07C84222" w:rsidR="00A41177" w:rsidRPr="00A41177" w:rsidRDefault="00A41177" w:rsidP="00A41177">
      <w:pPr>
        <w:pStyle w:val="NoSpacing"/>
        <w:jc w:val="center"/>
        <w:rPr>
          <w:rFonts w:ascii="Consolas" w:hAnsi="Consolas"/>
          <w:u w:val="single"/>
        </w:rPr>
      </w:pPr>
      <w:r w:rsidRPr="00A41177">
        <w:rPr>
          <w:rFonts w:ascii="Consolas" w:hAnsi="Consolas"/>
          <w:u w:val="single"/>
        </w:rPr>
        <w:t>Optimising image</w:t>
      </w:r>
    </w:p>
    <w:p w14:paraId="16D8D76E" w14:textId="77777777" w:rsidR="00B856B2" w:rsidRDefault="00B856B2" w:rsidP="00B856B2">
      <w:pPr>
        <w:pStyle w:val="NoSpacing"/>
        <w:rPr>
          <w:rFonts w:ascii="Consolas" w:hAnsi="Consolas"/>
        </w:rPr>
      </w:pPr>
    </w:p>
    <w:p w14:paraId="79C7C6C6" w14:textId="6E32C5B0" w:rsidR="00033C22" w:rsidRDefault="00B856B2" w:rsidP="003E0B57">
      <w:r>
        <w:t xml:space="preserve">The functions of the number are those that are important. </w:t>
      </w:r>
      <w:r w:rsidR="00314A75">
        <w:t>The main function of the number class is optimising the number and fetching the number</w:t>
      </w:r>
      <w:r w:rsidR="00003934">
        <w:t xml:space="preserve"> (</w:t>
      </w:r>
      <w:r w:rsidR="00341C07">
        <w:t xml:space="preserve">fetching </w:t>
      </w:r>
      <w:r w:rsidR="00003934">
        <w:t>will be covered later when that function will come into play)</w:t>
      </w:r>
    </w:p>
    <w:p w14:paraId="15E0C700" w14:textId="7C7CC543" w:rsidR="00341C07" w:rsidRDefault="00A27E0B" w:rsidP="00A27E0B">
      <w:pPr>
        <w:pStyle w:val="ListParagraph"/>
        <w:numPr>
          <w:ilvl w:val="0"/>
          <w:numId w:val="8"/>
        </w:numPr>
      </w:pPr>
      <w:r>
        <w:rPr>
          <w:noProof/>
        </w:rPr>
        <w:lastRenderedPageBreak/>
        <w:drawing>
          <wp:anchor distT="0" distB="0" distL="114300" distR="114300" simplePos="0" relativeHeight="251682816" behindDoc="0" locked="0" layoutInCell="1" allowOverlap="1" wp14:anchorId="244AAAC1" wp14:editId="3FAF2670">
            <wp:simplePos x="0" y="0"/>
            <wp:positionH relativeFrom="column">
              <wp:posOffset>0</wp:posOffset>
            </wp:positionH>
            <wp:positionV relativeFrom="paragraph">
              <wp:posOffset>0</wp:posOffset>
            </wp:positionV>
            <wp:extent cx="3409950" cy="7229475"/>
            <wp:effectExtent l="0" t="0" r="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09950" cy="7229475"/>
                    </a:xfrm>
                    <a:prstGeom prst="rect">
                      <a:avLst/>
                    </a:prstGeom>
                  </pic:spPr>
                </pic:pic>
              </a:graphicData>
            </a:graphic>
          </wp:anchor>
        </w:drawing>
      </w:r>
      <w:r>
        <w:t>setting the square to be a quarter into the image is sufficient, because, given that there is a number in the image that’s been passed into the function, the number will be partially inside the square.</w:t>
      </w:r>
    </w:p>
    <w:p w14:paraId="2D6D08AE" w14:textId="652247CE" w:rsidR="00A27E0B" w:rsidRDefault="00A27E0B" w:rsidP="00A27E0B">
      <w:pPr>
        <w:pStyle w:val="ListParagraph"/>
        <w:ind w:left="1080"/>
      </w:pPr>
      <w:r>
        <w:t>Expanding or narrowing the rectangle will allow the it to cover the entirety of the number.</w:t>
      </w:r>
    </w:p>
    <w:p w14:paraId="3FD0BF90" w14:textId="523CCCC0" w:rsidR="00A27E0B" w:rsidRDefault="00A27E0B" w:rsidP="00A27E0B">
      <w:pPr>
        <w:pStyle w:val="ListParagraph"/>
        <w:ind w:left="1080"/>
      </w:pPr>
      <w:r>
        <w:t>The process repeats twice (notice how the while true loop terminates after two repeats) because on the chance that the rectangle stops expanding on one side, it doesn’t mean that that’s the number cropped out. (see below)</w:t>
      </w:r>
    </w:p>
    <w:p w14:paraId="28283444" w14:textId="2630DAD0" w:rsidR="00137BE0" w:rsidRDefault="00137BE0" w:rsidP="00A27E0B">
      <w:pPr>
        <w:pStyle w:val="ListParagraph"/>
        <w:ind w:left="1080"/>
      </w:pPr>
      <w:r>
        <w:rPr>
          <w:noProof/>
        </w:rPr>
        <w:drawing>
          <wp:anchor distT="0" distB="0" distL="114300" distR="114300" simplePos="0" relativeHeight="251683840" behindDoc="0" locked="0" layoutInCell="1" allowOverlap="1" wp14:anchorId="15C01684" wp14:editId="36A0CBC8">
            <wp:simplePos x="0" y="0"/>
            <wp:positionH relativeFrom="margin">
              <wp:posOffset>3876675</wp:posOffset>
            </wp:positionH>
            <wp:positionV relativeFrom="paragraph">
              <wp:posOffset>14605</wp:posOffset>
            </wp:positionV>
            <wp:extent cx="1447800" cy="1782445"/>
            <wp:effectExtent l="0" t="0" r="0" b="825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47800" cy="1782445"/>
                    </a:xfrm>
                    <a:prstGeom prst="rect">
                      <a:avLst/>
                    </a:prstGeom>
                  </pic:spPr>
                </pic:pic>
              </a:graphicData>
            </a:graphic>
            <wp14:sizeRelH relativeFrom="margin">
              <wp14:pctWidth>0</wp14:pctWidth>
            </wp14:sizeRelH>
            <wp14:sizeRelV relativeFrom="margin">
              <wp14:pctHeight>0</wp14:pctHeight>
            </wp14:sizeRelV>
          </wp:anchor>
        </w:drawing>
      </w:r>
    </w:p>
    <w:p w14:paraId="30B5FAAF" w14:textId="77777777" w:rsidR="00137BE0" w:rsidRDefault="00137BE0" w:rsidP="00A27E0B">
      <w:pPr>
        <w:pStyle w:val="ListParagraph"/>
        <w:ind w:left="1080"/>
      </w:pPr>
    </w:p>
    <w:p w14:paraId="63772679" w14:textId="77777777" w:rsidR="00137BE0" w:rsidRDefault="00137BE0" w:rsidP="00A27E0B">
      <w:pPr>
        <w:pStyle w:val="ListParagraph"/>
        <w:ind w:left="1080"/>
      </w:pPr>
    </w:p>
    <w:p w14:paraId="78A564A4" w14:textId="68954D9C" w:rsidR="00137BE0" w:rsidRDefault="008D57B3" w:rsidP="00A27E0B">
      <w:pPr>
        <w:pStyle w:val="ListParagraph"/>
        <w:ind w:left="1080"/>
      </w:pPr>
      <w:r>
        <w:rPr>
          <w:noProof/>
        </w:rPr>
        <mc:AlternateContent>
          <mc:Choice Requires="wps">
            <w:drawing>
              <wp:anchor distT="0" distB="0" distL="114300" distR="114300" simplePos="0" relativeHeight="251696128" behindDoc="0" locked="0" layoutInCell="1" allowOverlap="1" wp14:anchorId="42CF4BA3" wp14:editId="72A4F5CB">
                <wp:simplePos x="0" y="0"/>
                <wp:positionH relativeFrom="column">
                  <wp:posOffset>2346960</wp:posOffset>
                </wp:positionH>
                <wp:positionV relativeFrom="paragraph">
                  <wp:posOffset>175895</wp:posOffset>
                </wp:positionV>
                <wp:extent cx="91440" cy="2034540"/>
                <wp:effectExtent l="419100" t="0" r="3810" b="80010"/>
                <wp:wrapNone/>
                <wp:docPr id="22" name="Connector: Curved 22"/>
                <wp:cNvGraphicFramePr/>
                <a:graphic xmlns:a="http://schemas.openxmlformats.org/drawingml/2006/main">
                  <a:graphicData uri="http://schemas.microsoft.com/office/word/2010/wordprocessingShape">
                    <wps:wsp>
                      <wps:cNvCnPr/>
                      <wps:spPr>
                        <a:xfrm>
                          <a:off x="0" y="0"/>
                          <a:ext cx="91440" cy="2034540"/>
                        </a:xfrm>
                        <a:prstGeom prst="curvedConnector3">
                          <a:avLst>
                            <a:gd name="adj1" fmla="val -44166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5FFBFB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2" o:spid="_x0000_s1026" type="#_x0000_t38" style="position:absolute;margin-left:184.8pt;margin-top:13.85pt;width:7.2pt;height:160.2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" adj="-95400" strokecolor="black [3200]" strokeweight=".5pt">
                <v:stroke endarrow="block" joinstyle="miter"/>
              </v:shape>
            </w:pict>
          </mc:Fallback>
        </mc:AlternateContent>
      </w:r>
    </w:p>
    <w:p w14:paraId="79C352E3" w14:textId="47F5510D" w:rsidR="00137BE0" w:rsidRDefault="00137BE0" w:rsidP="00A27E0B">
      <w:pPr>
        <w:pStyle w:val="ListParagraph"/>
        <w:ind w:left="1080"/>
      </w:pPr>
    </w:p>
    <w:p w14:paraId="6FC9DE1C" w14:textId="3A5F8C12" w:rsidR="00137BE0" w:rsidRDefault="00137BE0" w:rsidP="00A27E0B">
      <w:pPr>
        <w:pStyle w:val="ListParagraph"/>
        <w:ind w:left="1080"/>
      </w:pPr>
    </w:p>
    <w:p w14:paraId="6C23641A" w14:textId="6186773C" w:rsidR="00137BE0" w:rsidRDefault="00137BE0" w:rsidP="00A27E0B">
      <w:pPr>
        <w:pStyle w:val="ListParagraph"/>
        <w:ind w:left="1080"/>
      </w:pPr>
    </w:p>
    <w:p w14:paraId="15B694B5" w14:textId="6EBAD097" w:rsidR="00137BE0" w:rsidRDefault="00137BE0" w:rsidP="00A27E0B">
      <w:pPr>
        <w:pStyle w:val="ListParagraph"/>
        <w:ind w:left="1080"/>
      </w:pPr>
    </w:p>
    <w:p w14:paraId="291DFA56" w14:textId="29B96FBD" w:rsidR="00137BE0" w:rsidRDefault="00137BE0" w:rsidP="00A27E0B">
      <w:pPr>
        <w:pStyle w:val="ListParagraph"/>
        <w:ind w:left="1080"/>
      </w:pPr>
    </w:p>
    <w:p w14:paraId="317F793F" w14:textId="77F21DC0" w:rsidR="00137BE0" w:rsidRDefault="00137BE0" w:rsidP="00A27E0B">
      <w:pPr>
        <w:pStyle w:val="ListParagraph"/>
        <w:ind w:left="1080"/>
      </w:pPr>
    </w:p>
    <w:p w14:paraId="71E1E3E4" w14:textId="0304FA9D" w:rsidR="008E2333" w:rsidRDefault="008D57B3" w:rsidP="00A27E0B">
      <w:pPr>
        <w:pStyle w:val="ListParagraph"/>
        <w:ind w:left="1080"/>
      </w:pPr>
      <w:r>
        <w:rPr>
          <w:noProof/>
        </w:rPr>
        <mc:AlternateContent>
          <mc:Choice Requires="wps">
            <w:drawing>
              <wp:anchor distT="0" distB="0" distL="114300" distR="114300" simplePos="0" relativeHeight="251697152" behindDoc="0" locked="0" layoutInCell="1" allowOverlap="1" wp14:anchorId="710F18B9" wp14:editId="28E9A0B4">
                <wp:simplePos x="0" y="0"/>
                <wp:positionH relativeFrom="column">
                  <wp:posOffset>1135380</wp:posOffset>
                </wp:positionH>
                <wp:positionV relativeFrom="paragraph">
                  <wp:posOffset>449580</wp:posOffset>
                </wp:positionV>
                <wp:extent cx="1280160" cy="693420"/>
                <wp:effectExtent l="0" t="57150" r="15240" b="30480"/>
                <wp:wrapNone/>
                <wp:docPr id="24" name="Connector: Curved 24"/>
                <wp:cNvGraphicFramePr/>
                <a:graphic xmlns:a="http://schemas.openxmlformats.org/drawingml/2006/main">
                  <a:graphicData uri="http://schemas.microsoft.com/office/word/2010/wordprocessingShape">
                    <wps:wsp>
                      <wps:cNvCnPr/>
                      <wps:spPr>
                        <a:xfrm flipH="1" flipV="1">
                          <a:off x="0" y="0"/>
                          <a:ext cx="1280160" cy="693420"/>
                        </a:xfrm>
                        <a:prstGeom prst="curvedConnector3">
                          <a:avLst>
                            <a:gd name="adj1" fmla="val 4642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95CC9D" id="Connector: Curved 24" o:spid="_x0000_s1026" type="#_x0000_t38" style="position:absolute;margin-left:89.4pt;margin-top:35.4pt;width:100.8pt;height:54.6pt;flip:x 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" adj="10029" strokecolor="black [3200]" strokeweight=".5pt">
                <v:stroke endarrow="block" joinstyle="miter"/>
              </v:shape>
            </w:pict>
          </mc:Fallback>
        </mc:AlternateContent>
      </w:r>
      <w:r>
        <w:rPr>
          <w:noProof/>
        </w:rPr>
        <mc:AlternateContent>
          <mc:Choice Requires="wps">
            <w:drawing>
              <wp:anchor distT="0" distB="0" distL="114300" distR="114300" simplePos="0" relativeHeight="251695104" behindDoc="0" locked="0" layoutInCell="1" allowOverlap="1" wp14:anchorId="31E3D2CE" wp14:editId="539B98A2">
                <wp:simplePos x="0" y="0"/>
                <wp:positionH relativeFrom="column">
                  <wp:posOffset>2415540</wp:posOffset>
                </wp:positionH>
                <wp:positionV relativeFrom="paragraph">
                  <wp:posOffset>571500</wp:posOffset>
                </wp:positionV>
                <wp:extent cx="838200" cy="662940"/>
                <wp:effectExtent l="0" t="0" r="19050" b="22860"/>
                <wp:wrapNone/>
                <wp:docPr id="11" name="Text Box 11"/>
                <wp:cNvGraphicFramePr/>
                <a:graphic xmlns:a="http://schemas.openxmlformats.org/drawingml/2006/main">
                  <a:graphicData uri="http://schemas.microsoft.com/office/word/2010/wordprocessingShape">
                    <wps:wsp>
                      <wps:cNvSpPr txBox="1"/>
                      <wps:spPr>
                        <a:xfrm>
                          <a:off x="0" y="0"/>
                          <a:ext cx="838200" cy="662940"/>
                        </a:xfrm>
                        <a:prstGeom prst="rect">
                          <a:avLst/>
                        </a:prstGeom>
                        <a:noFill/>
                        <a:ln w="6350">
                          <a:solidFill>
                            <a:prstClr val="black"/>
                          </a:solidFill>
                        </a:ln>
                      </wps:spPr>
                      <wps:txbx>
                        <w:txbxContent>
                          <w:p w14:paraId="22DE27F2" w14:textId="63A792FC" w:rsidR="00FF0470" w:rsidRPr="00B849E2" w:rsidRDefault="00FF0470">
                            <w:pPr>
                              <w:rPr>
                                <w:sz w:val="18"/>
                                <w:szCs w:val="18"/>
                              </w:rPr>
                            </w:pPr>
                            <w:r w:rsidRPr="00B849E2">
                              <w:rPr>
                                <w:sz w:val="18"/>
                                <w:szCs w:val="18"/>
                              </w:rPr>
                              <w:t>If not, update state_before to current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E3D2CE" id="Text Box 11" o:spid="_x0000_s1051" type="#_x0000_t202" style="position:absolute;left:0;text-align:left;margin-left:190.2pt;margin-top:45pt;width:66pt;height:52.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" filled="f" strokeweight=".5pt">
                <v:textbox>
                  <w:txbxContent>
                    <w:p w14:paraId="22DE27F2" w14:textId="63A792FC" w:rsidR="00FF0470" w:rsidRPr="00B849E2" w:rsidRDefault="00FF0470">
                      <w:pPr>
                        <w:rPr>
                          <w:sz w:val="18"/>
                          <w:szCs w:val="18"/>
                        </w:rPr>
                      </w:pPr>
                      <w:r w:rsidRPr="00B849E2">
                        <w:rPr>
                          <w:sz w:val="18"/>
                          <w:szCs w:val="18"/>
                        </w:rPr>
                        <w:t>If not, update state_before to current state</w:t>
                      </w:r>
                    </w:p>
                  </w:txbxContent>
                </v:textbox>
              </v:shape>
            </w:pict>
          </mc:Fallback>
        </mc:AlternateContent>
      </w:r>
      <w:r w:rsidR="008E2333">
        <w:t>The square stopped expanding left and right because at a certain stage, it didn’t detect black pixels either side of it, so it therefore stopped expanding. By repeating the same process, but this time the corners remaining from the previous loop, it can now expand to cover the entire number</w:t>
      </w:r>
    </w:p>
    <w:p w14:paraId="5A61490E" w14:textId="0FEDAD99" w:rsidR="008E2333" w:rsidRDefault="00BA1D38" w:rsidP="00A27E0B">
      <w:pPr>
        <w:pStyle w:val="ListParagraph"/>
        <w:ind w:left="1080"/>
      </w:pPr>
      <w:r>
        <w:rPr>
          <w:noProof/>
        </w:rPr>
        <w:drawing>
          <wp:anchor distT="0" distB="0" distL="114300" distR="114300" simplePos="0" relativeHeight="251685888" behindDoc="0" locked="0" layoutInCell="1" allowOverlap="1" wp14:anchorId="4B9F8363" wp14:editId="59D440F0">
            <wp:simplePos x="0" y="0"/>
            <wp:positionH relativeFrom="margin">
              <wp:posOffset>4061460</wp:posOffset>
            </wp:positionH>
            <wp:positionV relativeFrom="paragraph">
              <wp:posOffset>10160</wp:posOffset>
            </wp:positionV>
            <wp:extent cx="1219200" cy="1531620"/>
            <wp:effectExtent l="0" t="0" r="0" b="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19200" cy="1531620"/>
                    </a:xfrm>
                    <a:prstGeom prst="rect">
                      <a:avLst/>
                    </a:prstGeom>
                  </pic:spPr>
                </pic:pic>
              </a:graphicData>
            </a:graphic>
            <wp14:sizeRelH relativeFrom="margin">
              <wp14:pctWidth>0</wp14:pctWidth>
            </wp14:sizeRelH>
            <wp14:sizeRelV relativeFrom="margin">
              <wp14:pctHeight>0</wp14:pctHeight>
            </wp14:sizeRelV>
          </wp:anchor>
        </w:drawing>
      </w:r>
    </w:p>
    <w:p w14:paraId="1A96CE68" w14:textId="200D6677" w:rsidR="00137BE0" w:rsidRDefault="00137BE0" w:rsidP="00A27E0B">
      <w:pPr>
        <w:pStyle w:val="ListParagraph"/>
        <w:ind w:left="1080"/>
      </w:pPr>
    </w:p>
    <w:p w14:paraId="48479206" w14:textId="6CC78746" w:rsidR="00137BE0" w:rsidRDefault="00137BE0" w:rsidP="00A27E0B">
      <w:pPr>
        <w:pStyle w:val="ListParagraph"/>
        <w:ind w:left="1080"/>
      </w:pPr>
    </w:p>
    <w:p w14:paraId="009E9B70" w14:textId="79A0B565" w:rsidR="00137BE0" w:rsidRDefault="00137BE0" w:rsidP="00A27E0B">
      <w:pPr>
        <w:pStyle w:val="ListParagraph"/>
        <w:ind w:left="1080"/>
      </w:pPr>
    </w:p>
    <w:p w14:paraId="0F335B6B" w14:textId="23491CF8" w:rsidR="00137BE0" w:rsidRDefault="00137BE0" w:rsidP="00A27E0B">
      <w:pPr>
        <w:pStyle w:val="ListParagraph"/>
        <w:ind w:left="1080"/>
      </w:pPr>
    </w:p>
    <w:p w14:paraId="76221071" w14:textId="13DDB8BD" w:rsidR="00137BE0" w:rsidRDefault="00137BE0" w:rsidP="00A27E0B">
      <w:pPr>
        <w:pStyle w:val="ListParagraph"/>
        <w:ind w:left="1080"/>
      </w:pPr>
    </w:p>
    <w:p w14:paraId="3C04DD89" w14:textId="04D4CC36" w:rsidR="00137BE0" w:rsidRDefault="00137BE0" w:rsidP="00A27E0B">
      <w:pPr>
        <w:pStyle w:val="ListParagraph"/>
        <w:ind w:left="1080"/>
      </w:pPr>
    </w:p>
    <w:p w14:paraId="472F1AAD" w14:textId="77777777" w:rsidR="001D51D1" w:rsidRDefault="004E2C93" w:rsidP="00965BDE">
      <w:pPr>
        <w:pStyle w:val="ListParagraph"/>
        <w:numPr>
          <w:ilvl w:val="0"/>
          <w:numId w:val="8"/>
        </w:numPr>
        <w:rPr>
          <w:rFonts w:ascii="Consolas" w:hAnsi="Consolas"/>
        </w:rPr>
      </w:pPr>
      <w:r>
        <w:t>The check (…) side method is in charge of deciding whether the side should expand or constrict on that side</w:t>
      </w:r>
      <w:r w:rsidR="001D51D1">
        <w:t>. See the pseudo algorithm below:</w:t>
      </w:r>
    </w:p>
    <w:p w14:paraId="318C6B18" w14:textId="5772FD89" w:rsidR="00291A6D" w:rsidRDefault="001D51D1" w:rsidP="001D51D1">
      <w:pPr>
        <w:rPr>
          <w:rFonts w:ascii="Consolas" w:hAnsi="Consolas"/>
        </w:rPr>
      </w:pPr>
      <w:r w:rsidRPr="001D51D1">
        <w:rPr>
          <w:rFonts w:ascii="Consolas" w:hAnsi="Consolas"/>
        </w:rPr>
        <w:br/>
      </w:r>
    </w:p>
    <w:p w14:paraId="48BC95B4" w14:textId="77777777" w:rsidR="00291A6D" w:rsidRDefault="00291A6D" w:rsidP="001D51D1">
      <w:pPr>
        <w:rPr>
          <w:rFonts w:ascii="Consolas" w:hAnsi="Consolas"/>
        </w:rPr>
      </w:pPr>
    </w:p>
    <w:p w14:paraId="35EC45E6" w14:textId="402E6122" w:rsidR="00291A6D" w:rsidRDefault="00585640" w:rsidP="001D51D1">
      <w:pPr>
        <w:rPr>
          <w:rFonts w:ascii="Consolas" w:hAnsi="Consolas"/>
        </w:rPr>
      </w:pPr>
      <w:r>
        <w:rPr>
          <w:noProof/>
        </w:rPr>
        <w:lastRenderedPageBreak/>
        <mc:AlternateContent>
          <mc:Choice Requires="wps">
            <w:drawing>
              <wp:anchor distT="0" distB="0" distL="114300" distR="114300" simplePos="0" relativeHeight="251752448" behindDoc="0" locked="0" layoutInCell="1" allowOverlap="1" wp14:anchorId="4E511A36" wp14:editId="087F479A">
                <wp:simplePos x="0" y="0"/>
                <wp:positionH relativeFrom="column">
                  <wp:posOffset>2964873</wp:posOffset>
                </wp:positionH>
                <wp:positionV relativeFrom="paragraph">
                  <wp:posOffset>48491</wp:posOffset>
                </wp:positionV>
                <wp:extent cx="214745" cy="762000"/>
                <wp:effectExtent l="0" t="0" r="33020" b="19050"/>
                <wp:wrapNone/>
                <wp:docPr id="83" name="Right Brace 83"/>
                <wp:cNvGraphicFramePr/>
                <a:graphic xmlns:a="http://schemas.openxmlformats.org/drawingml/2006/main">
                  <a:graphicData uri="http://schemas.microsoft.com/office/word/2010/wordprocessingShape">
                    <wps:wsp>
                      <wps:cNvSpPr/>
                      <wps:spPr>
                        <a:xfrm>
                          <a:off x="0" y="0"/>
                          <a:ext cx="214745" cy="76200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DD7681" id="Right Brace 83" o:spid="_x0000_s1026" type="#_x0000_t88" style="position:absolute;margin-left:233.45pt;margin-top:3.8pt;width:16.9pt;height:60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" adj="507" strokecolor="black [3200]" strokeweight=".5pt">
                <v:stroke joinstyle="miter"/>
              </v:shape>
            </w:pict>
          </mc:Fallback>
        </mc:AlternateContent>
      </w:r>
      <w:r w:rsidR="00291A6D">
        <w:rPr>
          <w:noProof/>
        </w:rPr>
        <mc:AlternateContent>
          <mc:Choice Requires="wps">
            <w:drawing>
              <wp:anchor distT="0" distB="0" distL="114300" distR="114300" simplePos="0" relativeHeight="251751424" behindDoc="0" locked="0" layoutInCell="1" allowOverlap="1" wp14:anchorId="2BF8210D" wp14:editId="6253E7A3">
                <wp:simplePos x="0" y="0"/>
                <wp:positionH relativeFrom="margin">
                  <wp:align>center</wp:align>
                </wp:positionH>
                <wp:positionV relativeFrom="paragraph">
                  <wp:posOffset>-1213</wp:posOffset>
                </wp:positionV>
                <wp:extent cx="5881254" cy="3138055"/>
                <wp:effectExtent l="0" t="0" r="24765" b="24765"/>
                <wp:wrapNone/>
                <wp:docPr id="82" name="Text Box 82"/>
                <wp:cNvGraphicFramePr/>
                <a:graphic xmlns:a="http://schemas.openxmlformats.org/drawingml/2006/main">
                  <a:graphicData uri="http://schemas.microsoft.com/office/word/2010/wordprocessingShape">
                    <wps:wsp>
                      <wps:cNvSpPr txBox="1"/>
                      <wps:spPr>
                        <a:xfrm>
                          <a:off x="0" y="0"/>
                          <a:ext cx="5881254" cy="3138055"/>
                        </a:xfrm>
                        <a:prstGeom prst="rect">
                          <a:avLst/>
                        </a:prstGeom>
                        <a:solidFill>
                          <a:schemeClr val="lt1"/>
                        </a:solidFill>
                        <a:ln w="6350">
                          <a:solidFill>
                            <a:prstClr val="black"/>
                          </a:solidFill>
                        </a:ln>
                      </wps:spPr>
                      <wps:txbx>
                        <w:txbxContent>
                          <w:p w14:paraId="5A56ECF2" w14:textId="77777777" w:rsidR="00FF0470" w:rsidRDefault="00FF0470" w:rsidP="00291A6D">
                            <w:pPr>
                              <w:rPr>
                                <w:rFonts w:ascii="Consolas" w:hAnsi="Consolas"/>
                              </w:rPr>
                            </w:pPr>
                            <w:r w:rsidRPr="001D51D1">
                              <w:rPr>
                                <w:rFonts w:ascii="Consolas" w:hAnsi="Consolas"/>
                              </w:rPr>
                              <w:t xml:space="preserve">if side </w:t>
                            </w:r>
                            <w:r>
                              <w:rPr>
                                <w:rFonts w:ascii="Consolas" w:hAnsi="Consolas"/>
                              </w:rPr>
                              <w:t xml:space="preserve">is either </w:t>
                            </w:r>
                            <w:r w:rsidRPr="001D51D1">
                              <w:rPr>
                                <w:rFonts w:ascii="Consolas" w:hAnsi="Consolas"/>
                              </w:rPr>
                              <w:t>"right"</w:t>
                            </w:r>
                            <w:r>
                              <w:rPr>
                                <w:rFonts w:ascii="Consolas" w:hAnsi="Consolas"/>
                              </w:rPr>
                              <w:t xml:space="preserve"> or</w:t>
                            </w:r>
                            <w:r w:rsidRPr="001D51D1">
                              <w:rPr>
                                <w:rFonts w:ascii="Consolas" w:hAnsi="Consolas"/>
                              </w:rPr>
                              <w:t xml:space="preserve"> "down"</w:t>
                            </w:r>
                            <w:r w:rsidRPr="001D51D1">
                              <w:rPr>
                                <w:rFonts w:ascii="Consolas" w:hAnsi="Consolas"/>
                              </w:rPr>
                              <w:br/>
                              <w:t xml:space="preserve">    initial_direction </w:t>
                            </w:r>
                            <w:r>
                              <w:rPr>
                                <w:rFonts w:ascii="Consolas" w:hAnsi="Consolas"/>
                              </w:rPr>
                              <w:t>-&gt;</w:t>
                            </w:r>
                            <w:r w:rsidRPr="001D51D1">
                              <w:rPr>
                                <w:rFonts w:ascii="Consolas" w:hAnsi="Consolas"/>
                              </w:rPr>
                              <w:t xml:space="preserve"> 1</w:t>
                            </w:r>
                            <w:r w:rsidRPr="001D51D1">
                              <w:rPr>
                                <w:rFonts w:ascii="Consolas" w:hAnsi="Consolas"/>
                              </w:rPr>
                              <w:br/>
                              <w:t>else</w:t>
                            </w:r>
                            <w:r>
                              <w:rPr>
                                <w:rFonts w:ascii="Consolas" w:hAnsi="Consolas"/>
                              </w:rPr>
                              <w:t xml:space="preserve"> </w:t>
                            </w:r>
                            <w:r w:rsidRPr="001D51D1">
                              <w:rPr>
                                <w:rFonts w:ascii="Consolas" w:hAnsi="Consolas"/>
                              </w:rPr>
                              <w:br/>
                              <w:t xml:space="preserve">    initial_direction </w:t>
                            </w:r>
                            <w:r>
                              <w:rPr>
                                <w:rFonts w:ascii="Consolas" w:hAnsi="Consolas"/>
                              </w:rPr>
                              <w:t>-&gt;</w:t>
                            </w:r>
                            <w:r w:rsidRPr="001D51D1">
                              <w:rPr>
                                <w:rFonts w:ascii="Consolas" w:hAnsi="Consolas"/>
                              </w:rPr>
                              <w:t xml:space="preserve"> -1</w:t>
                            </w:r>
                          </w:p>
                          <w:p w14:paraId="322A0D7C" w14:textId="1A0AE9C0" w:rsidR="00FF0470" w:rsidRDefault="00FF0470">
                            <w:pPr>
                              <w:rPr>
                                <w:rFonts w:ascii="Consolas" w:hAnsi="Consolas"/>
                              </w:rPr>
                            </w:pPr>
                            <w:r w:rsidRPr="001D51D1">
                              <w:rPr>
                                <w:rFonts w:ascii="Consolas" w:hAnsi="Consolas"/>
                              </w:rPr>
                              <w:t xml:space="preserve">if side </w:t>
                            </w:r>
                            <w:r>
                              <w:rPr>
                                <w:rFonts w:ascii="Consolas" w:hAnsi="Consolas"/>
                              </w:rPr>
                              <w:t xml:space="preserve">is either </w:t>
                            </w:r>
                            <w:r w:rsidRPr="001D51D1">
                              <w:rPr>
                                <w:rFonts w:ascii="Consolas" w:hAnsi="Consolas"/>
                              </w:rPr>
                              <w:t>"right"</w:t>
                            </w:r>
                            <w:r>
                              <w:rPr>
                                <w:rFonts w:ascii="Consolas" w:hAnsi="Consolas"/>
                              </w:rPr>
                              <w:t xml:space="preserve"> or</w:t>
                            </w:r>
                            <w:r w:rsidRPr="001D51D1">
                              <w:rPr>
                                <w:rFonts w:ascii="Consolas" w:hAnsi="Consolas"/>
                              </w:rPr>
                              <w:t xml:space="preserve"> "</w:t>
                            </w:r>
                            <w:r>
                              <w:rPr>
                                <w:rFonts w:ascii="Consolas" w:hAnsi="Consolas"/>
                              </w:rPr>
                              <w:t>left</w:t>
                            </w:r>
                            <w:r w:rsidRPr="001D51D1">
                              <w:rPr>
                                <w:rFonts w:ascii="Consolas" w:hAnsi="Consolas"/>
                              </w:rPr>
                              <w:t>"</w:t>
                            </w:r>
                            <w:r w:rsidRPr="001D51D1">
                              <w:rPr>
                                <w:rFonts w:ascii="Consolas" w:hAnsi="Consolas"/>
                              </w:rPr>
                              <w:br/>
                              <w:t xml:space="preserve">    side </w:t>
                            </w:r>
                            <w:r>
                              <w:rPr>
                                <w:rFonts w:ascii="Consolas" w:hAnsi="Consolas"/>
                              </w:rPr>
                              <w:t xml:space="preserve">-&gt; </w:t>
                            </w:r>
                            <w:r w:rsidRPr="001D51D1">
                              <w:rPr>
                                <w:rFonts w:ascii="Consolas" w:hAnsi="Consolas"/>
                              </w:rPr>
                              <w:t>get_column(</w:t>
                            </w:r>
                            <w:r>
                              <w:rPr>
                                <w:rFonts w:ascii="Consolas" w:hAnsi="Consolas"/>
                              </w:rPr>
                              <w:t xml:space="preserve">at </w:t>
                            </w:r>
                            <w:r w:rsidRPr="001D51D1">
                              <w:rPr>
                                <w:rFonts w:ascii="Consolas" w:hAnsi="Consolas"/>
                              </w:rPr>
                              <w:t>current</w:t>
                            </w:r>
                            <w:r>
                              <w:rPr>
                                <w:rFonts w:ascii="Consolas" w:hAnsi="Consolas"/>
                              </w:rPr>
                              <w:t xml:space="preserve"> </w:t>
                            </w:r>
                            <w:r w:rsidRPr="001D51D1">
                              <w:rPr>
                                <w:rFonts w:ascii="Consolas" w:hAnsi="Consolas"/>
                              </w:rPr>
                              <w:t>index</w:t>
                            </w:r>
                            <w:r>
                              <w:rPr>
                                <w:rFonts w:ascii="Consolas" w:hAnsi="Consolas"/>
                              </w:rPr>
                              <w:t xml:space="preserve"> of side</w:t>
                            </w:r>
                            <w:r w:rsidRPr="001D51D1">
                              <w:rPr>
                                <w:rFonts w:ascii="Consolas" w:hAnsi="Consolas"/>
                              </w:rPr>
                              <w:t>)[bound_lower:bound_upper]</w:t>
                            </w:r>
                          </w:p>
                          <w:p w14:paraId="77DAD270" w14:textId="77777777" w:rsidR="00FF0470" w:rsidRDefault="00FF0470" w:rsidP="00291A6D">
                            <w:pPr>
                              <w:rPr>
                                <w:rFonts w:ascii="Consolas" w:hAnsi="Consolas"/>
                              </w:rPr>
                            </w:pPr>
                            <w:r w:rsidRPr="001D51D1">
                              <w:rPr>
                                <w:rFonts w:ascii="Consolas" w:hAnsi="Consolas"/>
                              </w:rPr>
                              <w:t>else</w:t>
                            </w:r>
                            <w:r w:rsidRPr="001D51D1">
                              <w:rPr>
                                <w:rFonts w:ascii="Consolas" w:hAnsi="Consolas"/>
                              </w:rPr>
                              <w:br/>
                              <w:t xml:space="preserve">    side </w:t>
                            </w:r>
                            <w:r>
                              <w:rPr>
                                <w:rFonts w:ascii="Consolas" w:hAnsi="Consolas"/>
                              </w:rPr>
                              <w:t xml:space="preserve">-&gt; </w:t>
                            </w:r>
                            <w:r w:rsidRPr="001D51D1">
                              <w:rPr>
                                <w:rFonts w:ascii="Consolas" w:hAnsi="Consolas"/>
                              </w:rPr>
                              <w:t>get_row(</w:t>
                            </w:r>
                            <w:r>
                              <w:rPr>
                                <w:rFonts w:ascii="Consolas" w:hAnsi="Consolas"/>
                              </w:rPr>
                              <w:t xml:space="preserve">at </w:t>
                            </w:r>
                            <w:r w:rsidRPr="001D51D1">
                              <w:rPr>
                                <w:rFonts w:ascii="Consolas" w:hAnsi="Consolas"/>
                              </w:rPr>
                              <w:t>current</w:t>
                            </w:r>
                            <w:r>
                              <w:rPr>
                                <w:rFonts w:ascii="Consolas" w:hAnsi="Consolas"/>
                              </w:rPr>
                              <w:t xml:space="preserve"> </w:t>
                            </w:r>
                            <w:r w:rsidRPr="001D51D1">
                              <w:rPr>
                                <w:rFonts w:ascii="Consolas" w:hAnsi="Consolas"/>
                              </w:rPr>
                              <w:t>index</w:t>
                            </w:r>
                            <w:r>
                              <w:rPr>
                                <w:rFonts w:ascii="Consolas" w:hAnsi="Consolas"/>
                              </w:rPr>
                              <w:t xml:space="preserve"> of side</w:t>
                            </w:r>
                            <w:r w:rsidRPr="001D51D1">
                              <w:rPr>
                                <w:rFonts w:ascii="Consolas" w:hAnsi="Consolas"/>
                              </w:rPr>
                              <w:t>)[bound_lower:bound_upper]</w:t>
                            </w:r>
                          </w:p>
                          <w:p w14:paraId="418B23E1" w14:textId="77777777" w:rsidR="00FF0470" w:rsidRDefault="00FF0470" w:rsidP="00291A6D">
                            <w:pPr>
                              <w:rPr>
                                <w:rFonts w:ascii="Consolas" w:hAnsi="Consolas"/>
                              </w:rPr>
                            </w:pPr>
                            <w:r w:rsidRPr="001D51D1">
                              <w:rPr>
                                <w:rFonts w:ascii="Consolas" w:hAnsi="Consolas"/>
                              </w:rPr>
                              <w:t xml:space="preserve">if </w:t>
                            </w:r>
                            <w:r>
                              <w:rPr>
                                <w:rFonts w:ascii="Consolas" w:hAnsi="Consolas"/>
                              </w:rPr>
                              <w:t>black is</w:t>
                            </w:r>
                            <w:r w:rsidRPr="001D51D1">
                              <w:rPr>
                                <w:rFonts w:ascii="Consolas" w:hAnsi="Consolas"/>
                              </w:rPr>
                              <w:t xml:space="preserve"> not in side</w:t>
                            </w:r>
                            <w:r w:rsidRPr="001D51D1">
                              <w:rPr>
                                <w:rFonts w:ascii="Consolas" w:hAnsi="Consolas"/>
                              </w:rPr>
                              <w:br/>
                              <w:t xml:space="preserve">    if current_direction != -initial_direction:</w:t>
                            </w:r>
                            <w:r w:rsidRPr="001D51D1">
                              <w:rPr>
                                <w:rFonts w:ascii="Consolas" w:hAnsi="Consolas"/>
                              </w:rPr>
                              <w:br/>
                              <w:t xml:space="preserve">        current_direction = (-1) * current_direction</w:t>
                            </w:r>
                            <w:r w:rsidRPr="001D51D1">
                              <w:rPr>
                                <w:rFonts w:ascii="Consolas" w:hAnsi="Consolas"/>
                              </w:rPr>
                              <w:br/>
                              <w:t xml:space="preserve">    current_index = current_index + current_direction</w:t>
                            </w:r>
                            <w:r w:rsidRPr="001D51D1">
                              <w:rPr>
                                <w:rFonts w:ascii="Consolas" w:hAnsi="Consolas"/>
                              </w:rPr>
                              <w:br/>
                              <w:t>el</w:t>
                            </w:r>
                            <w:r>
                              <w:rPr>
                                <w:rFonts w:ascii="Consolas" w:hAnsi="Consolas"/>
                              </w:rPr>
                              <w:t xml:space="preserve">se </w:t>
                            </w:r>
                            <w:r w:rsidRPr="001D51D1">
                              <w:rPr>
                                <w:rFonts w:ascii="Consolas" w:hAnsi="Consolas"/>
                              </w:rPr>
                              <w:t>if current_direction != -initial_direction</w:t>
                            </w:r>
                            <w:r w:rsidRPr="001D51D1">
                              <w:rPr>
                                <w:rFonts w:ascii="Consolas" w:hAnsi="Consolas"/>
                              </w:rPr>
                              <w:br/>
                              <w:t xml:space="preserve">    current_index = current_index + current_direction</w:t>
                            </w:r>
                          </w:p>
                          <w:p w14:paraId="11EC53F8" w14:textId="77777777" w:rsidR="00FF0470" w:rsidRDefault="00FF0470" w:rsidP="00291A6D">
                            <w:pPr>
                              <w:rPr>
                                <w:rFonts w:ascii="Consolas" w:hAnsi="Consolas"/>
                              </w:rPr>
                            </w:pPr>
                            <w:r w:rsidRPr="001D51D1">
                              <w:rPr>
                                <w:rFonts w:ascii="Consolas" w:hAnsi="Consolas"/>
                              </w:rPr>
                              <w:t>return current_index, current_direction</w:t>
                            </w:r>
                          </w:p>
                          <w:p w14:paraId="2FB6189C"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F8210D" id="Text Box 82" o:spid="_x0000_s1052" type="#_x0000_t202" style="position:absolute;margin-left:0;margin-top:-.1pt;width:463.1pt;height:247.1pt;z-index:25175142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" fillcolor="white [3201]" strokeweight=".5pt">
                <v:textbox>
                  <w:txbxContent>
                    <w:p w14:paraId="5A56ECF2" w14:textId="77777777" w:rsidR="00FF0470" w:rsidRDefault="00FF0470" w:rsidP="00291A6D">
                      <w:pPr>
                        <w:rPr>
                          <w:rFonts w:ascii="Consolas" w:hAnsi="Consolas"/>
                        </w:rPr>
                      </w:pPr>
                      <w:r w:rsidRPr="001D51D1">
                        <w:rPr>
                          <w:rFonts w:ascii="Consolas" w:hAnsi="Consolas"/>
                        </w:rPr>
                        <w:t xml:space="preserve">if side </w:t>
                      </w:r>
                      <w:r>
                        <w:rPr>
                          <w:rFonts w:ascii="Consolas" w:hAnsi="Consolas"/>
                        </w:rPr>
                        <w:t xml:space="preserve">is either </w:t>
                      </w:r>
                      <w:r w:rsidRPr="001D51D1">
                        <w:rPr>
                          <w:rFonts w:ascii="Consolas" w:hAnsi="Consolas"/>
                        </w:rPr>
                        <w:t>"right"</w:t>
                      </w:r>
                      <w:r>
                        <w:rPr>
                          <w:rFonts w:ascii="Consolas" w:hAnsi="Consolas"/>
                        </w:rPr>
                        <w:t xml:space="preserve"> or</w:t>
                      </w:r>
                      <w:r w:rsidRPr="001D51D1">
                        <w:rPr>
                          <w:rFonts w:ascii="Consolas" w:hAnsi="Consolas"/>
                        </w:rPr>
                        <w:t xml:space="preserve"> "down"</w:t>
                      </w:r>
                      <w:r w:rsidRPr="001D51D1">
                        <w:rPr>
                          <w:rFonts w:ascii="Consolas" w:hAnsi="Consolas"/>
                        </w:rPr>
                        <w:br/>
                        <w:t xml:space="preserve">    initial_direction </w:t>
                      </w:r>
                      <w:r>
                        <w:rPr>
                          <w:rFonts w:ascii="Consolas" w:hAnsi="Consolas"/>
                        </w:rPr>
                        <w:t>-&gt;</w:t>
                      </w:r>
                      <w:r w:rsidRPr="001D51D1">
                        <w:rPr>
                          <w:rFonts w:ascii="Consolas" w:hAnsi="Consolas"/>
                        </w:rPr>
                        <w:t xml:space="preserve"> 1</w:t>
                      </w:r>
                      <w:r w:rsidRPr="001D51D1">
                        <w:rPr>
                          <w:rFonts w:ascii="Consolas" w:hAnsi="Consolas"/>
                        </w:rPr>
                        <w:br/>
                        <w:t>else</w:t>
                      </w:r>
                      <w:r>
                        <w:rPr>
                          <w:rFonts w:ascii="Consolas" w:hAnsi="Consolas"/>
                        </w:rPr>
                        <w:t xml:space="preserve"> </w:t>
                      </w:r>
                      <w:r w:rsidRPr="001D51D1">
                        <w:rPr>
                          <w:rFonts w:ascii="Consolas" w:hAnsi="Consolas"/>
                        </w:rPr>
                        <w:br/>
                        <w:t xml:space="preserve">    initial_direction </w:t>
                      </w:r>
                      <w:r>
                        <w:rPr>
                          <w:rFonts w:ascii="Consolas" w:hAnsi="Consolas"/>
                        </w:rPr>
                        <w:t>-&gt;</w:t>
                      </w:r>
                      <w:r w:rsidRPr="001D51D1">
                        <w:rPr>
                          <w:rFonts w:ascii="Consolas" w:hAnsi="Consolas"/>
                        </w:rPr>
                        <w:t xml:space="preserve"> -1</w:t>
                      </w:r>
                    </w:p>
                    <w:p w14:paraId="322A0D7C" w14:textId="1A0AE9C0" w:rsidR="00FF0470" w:rsidRDefault="00FF0470">
                      <w:pPr>
                        <w:rPr>
                          <w:rFonts w:ascii="Consolas" w:hAnsi="Consolas"/>
                        </w:rPr>
                      </w:pPr>
                      <w:r w:rsidRPr="001D51D1">
                        <w:rPr>
                          <w:rFonts w:ascii="Consolas" w:hAnsi="Consolas"/>
                        </w:rPr>
                        <w:t xml:space="preserve">if side </w:t>
                      </w:r>
                      <w:r>
                        <w:rPr>
                          <w:rFonts w:ascii="Consolas" w:hAnsi="Consolas"/>
                        </w:rPr>
                        <w:t xml:space="preserve">is either </w:t>
                      </w:r>
                      <w:r w:rsidRPr="001D51D1">
                        <w:rPr>
                          <w:rFonts w:ascii="Consolas" w:hAnsi="Consolas"/>
                        </w:rPr>
                        <w:t>"right"</w:t>
                      </w:r>
                      <w:r>
                        <w:rPr>
                          <w:rFonts w:ascii="Consolas" w:hAnsi="Consolas"/>
                        </w:rPr>
                        <w:t xml:space="preserve"> or</w:t>
                      </w:r>
                      <w:r w:rsidRPr="001D51D1">
                        <w:rPr>
                          <w:rFonts w:ascii="Consolas" w:hAnsi="Consolas"/>
                        </w:rPr>
                        <w:t xml:space="preserve"> "</w:t>
                      </w:r>
                      <w:r>
                        <w:rPr>
                          <w:rFonts w:ascii="Consolas" w:hAnsi="Consolas"/>
                        </w:rPr>
                        <w:t>left</w:t>
                      </w:r>
                      <w:r w:rsidRPr="001D51D1">
                        <w:rPr>
                          <w:rFonts w:ascii="Consolas" w:hAnsi="Consolas"/>
                        </w:rPr>
                        <w:t>"</w:t>
                      </w:r>
                      <w:r w:rsidRPr="001D51D1">
                        <w:rPr>
                          <w:rFonts w:ascii="Consolas" w:hAnsi="Consolas"/>
                        </w:rPr>
                        <w:br/>
                        <w:t xml:space="preserve">    side </w:t>
                      </w:r>
                      <w:r>
                        <w:rPr>
                          <w:rFonts w:ascii="Consolas" w:hAnsi="Consolas"/>
                        </w:rPr>
                        <w:t xml:space="preserve">-&gt; </w:t>
                      </w:r>
                      <w:r w:rsidRPr="001D51D1">
                        <w:rPr>
                          <w:rFonts w:ascii="Consolas" w:hAnsi="Consolas"/>
                        </w:rPr>
                        <w:t>get_column(</w:t>
                      </w:r>
                      <w:r>
                        <w:rPr>
                          <w:rFonts w:ascii="Consolas" w:hAnsi="Consolas"/>
                        </w:rPr>
                        <w:t xml:space="preserve">at </w:t>
                      </w:r>
                      <w:r w:rsidRPr="001D51D1">
                        <w:rPr>
                          <w:rFonts w:ascii="Consolas" w:hAnsi="Consolas"/>
                        </w:rPr>
                        <w:t>current</w:t>
                      </w:r>
                      <w:r>
                        <w:rPr>
                          <w:rFonts w:ascii="Consolas" w:hAnsi="Consolas"/>
                        </w:rPr>
                        <w:t xml:space="preserve"> </w:t>
                      </w:r>
                      <w:r w:rsidRPr="001D51D1">
                        <w:rPr>
                          <w:rFonts w:ascii="Consolas" w:hAnsi="Consolas"/>
                        </w:rPr>
                        <w:t>index</w:t>
                      </w:r>
                      <w:r>
                        <w:rPr>
                          <w:rFonts w:ascii="Consolas" w:hAnsi="Consolas"/>
                        </w:rPr>
                        <w:t xml:space="preserve"> of side</w:t>
                      </w:r>
                      <w:r w:rsidRPr="001D51D1">
                        <w:rPr>
                          <w:rFonts w:ascii="Consolas" w:hAnsi="Consolas"/>
                        </w:rPr>
                        <w:t>)[bound_lower:bound_upper]</w:t>
                      </w:r>
                    </w:p>
                    <w:p w14:paraId="77DAD270" w14:textId="77777777" w:rsidR="00FF0470" w:rsidRDefault="00FF0470" w:rsidP="00291A6D">
                      <w:pPr>
                        <w:rPr>
                          <w:rFonts w:ascii="Consolas" w:hAnsi="Consolas"/>
                        </w:rPr>
                      </w:pPr>
                      <w:r w:rsidRPr="001D51D1">
                        <w:rPr>
                          <w:rFonts w:ascii="Consolas" w:hAnsi="Consolas"/>
                        </w:rPr>
                        <w:t>else</w:t>
                      </w:r>
                      <w:r w:rsidRPr="001D51D1">
                        <w:rPr>
                          <w:rFonts w:ascii="Consolas" w:hAnsi="Consolas"/>
                        </w:rPr>
                        <w:br/>
                        <w:t xml:space="preserve">    side </w:t>
                      </w:r>
                      <w:r>
                        <w:rPr>
                          <w:rFonts w:ascii="Consolas" w:hAnsi="Consolas"/>
                        </w:rPr>
                        <w:t xml:space="preserve">-&gt; </w:t>
                      </w:r>
                      <w:r w:rsidRPr="001D51D1">
                        <w:rPr>
                          <w:rFonts w:ascii="Consolas" w:hAnsi="Consolas"/>
                        </w:rPr>
                        <w:t>get_row(</w:t>
                      </w:r>
                      <w:r>
                        <w:rPr>
                          <w:rFonts w:ascii="Consolas" w:hAnsi="Consolas"/>
                        </w:rPr>
                        <w:t xml:space="preserve">at </w:t>
                      </w:r>
                      <w:r w:rsidRPr="001D51D1">
                        <w:rPr>
                          <w:rFonts w:ascii="Consolas" w:hAnsi="Consolas"/>
                        </w:rPr>
                        <w:t>current</w:t>
                      </w:r>
                      <w:r>
                        <w:rPr>
                          <w:rFonts w:ascii="Consolas" w:hAnsi="Consolas"/>
                        </w:rPr>
                        <w:t xml:space="preserve"> </w:t>
                      </w:r>
                      <w:r w:rsidRPr="001D51D1">
                        <w:rPr>
                          <w:rFonts w:ascii="Consolas" w:hAnsi="Consolas"/>
                        </w:rPr>
                        <w:t>index</w:t>
                      </w:r>
                      <w:r>
                        <w:rPr>
                          <w:rFonts w:ascii="Consolas" w:hAnsi="Consolas"/>
                        </w:rPr>
                        <w:t xml:space="preserve"> of side</w:t>
                      </w:r>
                      <w:r w:rsidRPr="001D51D1">
                        <w:rPr>
                          <w:rFonts w:ascii="Consolas" w:hAnsi="Consolas"/>
                        </w:rPr>
                        <w:t>)[bound_lower:bound_upper]</w:t>
                      </w:r>
                    </w:p>
                    <w:p w14:paraId="418B23E1" w14:textId="77777777" w:rsidR="00FF0470" w:rsidRDefault="00FF0470" w:rsidP="00291A6D">
                      <w:pPr>
                        <w:rPr>
                          <w:rFonts w:ascii="Consolas" w:hAnsi="Consolas"/>
                        </w:rPr>
                      </w:pPr>
                      <w:r w:rsidRPr="001D51D1">
                        <w:rPr>
                          <w:rFonts w:ascii="Consolas" w:hAnsi="Consolas"/>
                        </w:rPr>
                        <w:t xml:space="preserve">if </w:t>
                      </w:r>
                      <w:r>
                        <w:rPr>
                          <w:rFonts w:ascii="Consolas" w:hAnsi="Consolas"/>
                        </w:rPr>
                        <w:t>black is</w:t>
                      </w:r>
                      <w:r w:rsidRPr="001D51D1">
                        <w:rPr>
                          <w:rFonts w:ascii="Consolas" w:hAnsi="Consolas"/>
                        </w:rPr>
                        <w:t xml:space="preserve"> not in side</w:t>
                      </w:r>
                      <w:r w:rsidRPr="001D51D1">
                        <w:rPr>
                          <w:rFonts w:ascii="Consolas" w:hAnsi="Consolas"/>
                        </w:rPr>
                        <w:br/>
                        <w:t xml:space="preserve">    if current_direction != -initial_direction:</w:t>
                      </w:r>
                      <w:r w:rsidRPr="001D51D1">
                        <w:rPr>
                          <w:rFonts w:ascii="Consolas" w:hAnsi="Consolas"/>
                        </w:rPr>
                        <w:br/>
                        <w:t xml:space="preserve">        current_direction = (-1) * current_direction</w:t>
                      </w:r>
                      <w:r w:rsidRPr="001D51D1">
                        <w:rPr>
                          <w:rFonts w:ascii="Consolas" w:hAnsi="Consolas"/>
                        </w:rPr>
                        <w:br/>
                        <w:t xml:space="preserve">    current_index = current_index + current_direction</w:t>
                      </w:r>
                      <w:r w:rsidRPr="001D51D1">
                        <w:rPr>
                          <w:rFonts w:ascii="Consolas" w:hAnsi="Consolas"/>
                        </w:rPr>
                        <w:br/>
                        <w:t>el</w:t>
                      </w:r>
                      <w:r>
                        <w:rPr>
                          <w:rFonts w:ascii="Consolas" w:hAnsi="Consolas"/>
                        </w:rPr>
                        <w:t xml:space="preserve">se </w:t>
                      </w:r>
                      <w:r w:rsidRPr="001D51D1">
                        <w:rPr>
                          <w:rFonts w:ascii="Consolas" w:hAnsi="Consolas"/>
                        </w:rPr>
                        <w:t>if current_direction != -initial_direction</w:t>
                      </w:r>
                      <w:r w:rsidRPr="001D51D1">
                        <w:rPr>
                          <w:rFonts w:ascii="Consolas" w:hAnsi="Consolas"/>
                        </w:rPr>
                        <w:br/>
                        <w:t xml:space="preserve">    current_index = current_index + current_direction</w:t>
                      </w:r>
                    </w:p>
                    <w:p w14:paraId="11EC53F8" w14:textId="77777777" w:rsidR="00FF0470" w:rsidRDefault="00FF0470" w:rsidP="00291A6D">
                      <w:pPr>
                        <w:rPr>
                          <w:rFonts w:ascii="Consolas" w:hAnsi="Consolas"/>
                        </w:rPr>
                      </w:pPr>
                      <w:r w:rsidRPr="001D51D1">
                        <w:rPr>
                          <w:rFonts w:ascii="Consolas" w:hAnsi="Consolas"/>
                        </w:rPr>
                        <w:t>return current_index, current_direction</w:t>
                      </w:r>
                    </w:p>
                    <w:p w14:paraId="2FB6189C" w14:textId="77777777" w:rsidR="00FF0470" w:rsidRDefault="00FF0470"/>
                  </w:txbxContent>
                </v:textbox>
                <w10:wrap anchorx="margin"/>
              </v:shape>
            </w:pict>
          </mc:Fallback>
        </mc:AlternateContent>
      </w:r>
    </w:p>
    <w:p w14:paraId="3FE863D5" w14:textId="2C8408F5" w:rsidR="00291A6D" w:rsidRDefault="00585640" w:rsidP="001D51D1">
      <w:pPr>
        <w:rPr>
          <w:rFonts w:ascii="Consolas" w:hAnsi="Consolas"/>
        </w:rPr>
      </w:pPr>
      <w:r>
        <w:rPr>
          <w:rFonts w:ascii="Consolas" w:hAnsi="Consolas"/>
          <w:noProof/>
        </w:rPr>
        <mc:AlternateContent>
          <mc:Choice Requires="wps">
            <w:drawing>
              <wp:anchor distT="0" distB="0" distL="114300" distR="114300" simplePos="0" relativeHeight="251753472" behindDoc="0" locked="0" layoutInCell="1" allowOverlap="1" wp14:anchorId="605872D9" wp14:editId="686248FB">
                <wp:simplePos x="0" y="0"/>
                <wp:positionH relativeFrom="column">
                  <wp:posOffset>3283527</wp:posOffset>
                </wp:positionH>
                <wp:positionV relativeFrom="paragraph">
                  <wp:posOffset>40525</wp:posOffset>
                </wp:positionV>
                <wp:extent cx="270164" cy="263236"/>
                <wp:effectExtent l="0" t="0" r="15875" b="22860"/>
                <wp:wrapNone/>
                <wp:docPr id="84" name="Text Box 84"/>
                <wp:cNvGraphicFramePr/>
                <a:graphic xmlns:a="http://schemas.openxmlformats.org/drawingml/2006/main">
                  <a:graphicData uri="http://schemas.microsoft.com/office/word/2010/wordprocessingShape">
                    <wps:wsp>
                      <wps:cNvSpPr txBox="1"/>
                      <wps:spPr>
                        <a:xfrm>
                          <a:off x="0" y="0"/>
                          <a:ext cx="270164" cy="263236"/>
                        </a:xfrm>
                        <a:prstGeom prst="rect">
                          <a:avLst/>
                        </a:prstGeom>
                        <a:solidFill>
                          <a:schemeClr val="lt1"/>
                        </a:solidFill>
                        <a:ln w="6350">
                          <a:solidFill>
                            <a:prstClr val="black"/>
                          </a:solidFill>
                        </a:ln>
                      </wps:spPr>
                      <wps:txbx>
                        <w:txbxContent>
                          <w:p w14:paraId="37A9CF37" w14:textId="1D96B547" w:rsidR="00FF0470" w:rsidRDefault="00FF0470">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05872D9" id="Text Box 84" o:spid="_x0000_s1053" type="#_x0000_t202" style="position:absolute;margin-left:258.55pt;margin-top:3.2pt;width:21.25pt;height:20.7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" fillcolor="white [3201]" strokeweight=".5pt">
                <v:textbox>
                  <w:txbxContent>
                    <w:p w14:paraId="37A9CF37" w14:textId="1D96B547" w:rsidR="00FF0470" w:rsidRDefault="00FF0470">
                      <w:r>
                        <w:t>1</w:t>
                      </w:r>
                    </w:p>
                  </w:txbxContent>
                </v:textbox>
              </v:shape>
            </w:pict>
          </mc:Fallback>
        </mc:AlternateContent>
      </w:r>
    </w:p>
    <w:p w14:paraId="3A1B0DEA" w14:textId="3F2E89E3" w:rsidR="00291A6D" w:rsidRDefault="00291A6D" w:rsidP="001D51D1">
      <w:pPr>
        <w:rPr>
          <w:rFonts w:ascii="Consolas" w:hAnsi="Consolas"/>
        </w:rPr>
      </w:pPr>
    </w:p>
    <w:p w14:paraId="6269D60A" w14:textId="7DBE20C3" w:rsidR="00291A6D" w:rsidRDefault="00585640" w:rsidP="001D51D1">
      <w:pPr>
        <w:rPr>
          <w:rFonts w:ascii="Consolas" w:hAnsi="Consolas"/>
        </w:rPr>
      </w:pPr>
      <w:r w:rsidRPr="00585640">
        <w:rPr>
          <w:noProof/>
        </w:rPr>
        <mc:AlternateContent>
          <mc:Choice Requires="wps">
            <w:drawing>
              <wp:anchor distT="0" distB="0" distL="114300" distR="114300" simplePos="0" relativeHeight="251755520" behindDoc="0" locked="0" layoutInCell="1" allowOverlap="1" wp14:anchorId="72DE7EAC" wp14:editId="639F04CB">
                <wp:simplePos x="0" y="0"/>
                <wp:positionH relativeFrom="column">
                  <wp:posOffset>5597237</wp:posOffset>
                </wp:positionH>
                <wp:positionV relativeFrom="paragraph">
                  <wp:posOffset>185939</wp:posOffset>
                </wp:positionV>
                <wp:extent cx="214745" cy="762000"/>
                <wp:effectExtent l="0" t="0" r="33020" b="19050"/>
                <wp:wrapNone/>
                <wp:docPr id="87" name="Right Brace 87"/>
                <wp:cNvGraphicFramePr/>
                <a:graphic xmlns:a="http://schemas.openxmlformats.org/drawingml/2006/main">
                  <a:graphicData uri="http://schemas.microsoft.com/office/word/2010/wordprocessingShape">
                    <wps:wsp>
                      <wps:cNvSpPr/>
                      <wps:spPr>
                        <a:xfrm>
                          <a:off x="0" y="0"/>
                          <a:ext cx="214745" cy="76200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E4169F" id="Right Brace 87" o:spid="_x0000_s1026" type="#_x0000_t88" style="position:absolute;margin-left:440.75pt;margin-top:14.65pt;width:16.9pt;height:60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" adj="507" strokecolor="black [3200]" strokeweight=".5pt">
                <v:stroke joinstyle="miter"/>
              </v:shape>
            </w:pict>
          </mc:Fallback>
        </mc:AlternateContent>
      </w:r>
    </w:p>
    <w:p w14:paraId="23154975" w14:textId="01FBC843" w:rsidR="00291A6D" w:rsidRDefault="00585640" w:rsidP="001D51D1">
      <w:pPr>
        <w:rPr>
          <w:rFonts w:ascii="Consolas" w:hAnsi="Consolas"/>
        </w:rPr>
      </w:pPr>
      <w:r w:rsidRPr="00585640">
        <w:rPr>
          <w:noProof/>
        </w:rPr>
        <mc:AlternateContent>
          <mc:Choice Requires="wps">
            <w:drawing>
              <wp:anchor distT="0" distB="0" distL="114300" distR="114300" simplePos="0" relativeHeight="251756544" behindDoc="0" locked="0" layoutInCell="1" allowOverlap="1" wp14:anchorId="2C83AE47" wp14:editId="03CFD42A">
                <wp:simplePos x="0" y="0"/>
                <wp:positionH relativeFrom="column">
                  <wp:posOffset>5915372</wp:posOffset>
                </wp:positionH>
                <wp:positionV relativeFrom="paragraph">
                  <wp:posOffset>177684</wp:posOffset>
                </wp:positionV>
                <wp:extent cx="270164" cy="263236"/>
                <wp:effectExtent l="0" t="0" r="15875" b="22860"/>
                <wp:wrapNone/>
                <wp:docPr id="88" name="Text Box 88"/>
                <wp:cNvGraphicFramePr/>
                <a:graphic xmlns:a="http://schemas.openxmlformats.org/drawingml/2006/main">
                  <a:graphicData uri="http://schemas.microsoft.com/office/word/2010/wordprocessingShape">
                    <wps:wsp>
                      <wps:cNvSpPr txBox="1"/>
                      <wps:spPr>
                        <a:xfrm>
                          <a:off x="0" y="0"/>
                          <a:ext cx="270164" cy="263236"/>
                        </a:xfrm>
                        <a:prstGeom prst="rect">
                          <a:avLst/>
                        </a:prstGeom>
                        <a:solidFill>
                          <a:schemeClr val="lt1"/>
                        </a:solidFill>
                        <a:ln w="6350">
                          <a:solidFill>
                            <a:prstClr val="black"/>
                          </a:solidFill>
                        </a:ln>
                      </wps:spPr>
                      <wps:txbx>
                        <w:txbxContent>
                          <w:p w14:paraId="10B5AC19" w14:textId="5A301217" w:rsidR="00FF0470" w:rsidRDefault="00FF0470" w:rsidP="00585640">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C83AE47" id="Text Box 88" o:spid="_x0000_s1054" type="#_x0000_t202" style="position:absolute;margin-left:465.8pt;margin-top:14pt;width:21.25pt;height:20.7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" fillcolor="white [3201]" strokeweight=".5pt">
                <v:textbox>
                  <w:txbxContent>
                    <w:p w14:paraId="10B5AC19" w14:textId="5A301217" w:rsidR="00FF0470" w:rsidRDefault="00FF0470" w:rsidP="00585640">
                      <w:r>
                        <w:t>2</w:t>
                      </w:r>
                    </w:p>
                  </w:txbxContent>
                </v:textbox>
              </v:shape>
            </w:pict>
          </mc:Fallback>
        </mc:AlternateContent>
      </w:r>
    </w:p>
    <w:p w14:paraId="2F84C113" w14:textId="2FD0EAED" w:rsidR="00291A6D" w:rsidRDefault="00291A6D" w:rsidP="001D51D1">
      <w:pPr>
        <w:rPr>
          <w:rFonts w:ascii="Consolas" w:hAnsi="Consolas"/>
        </w:rPr>
      </w:pPr>
    </w:p>
    <w:p w14:paraId="14C8174A" w14:textId="7C907D27" w:rsidR="00291A6D" w:rsidRDefault="00585640" w:rsidP="001D51D1">
      <w:pPr>
        <w:rPr>
          <w:rFonts w:ascii="Consolas" w:hAnsi="Consolas"/>
        </w:rPr>
      </w:pPr>
      <w:r w:rsidRPr="00585640">
        <w:rPr>
          <w:rFonts w:ascii="Consolas" w:hAnsi="Consolas"/>
          <w:noProof/>
        </w:rPr>
        <mc:AlternateContent>
          <mc:Choice Requires="wps">
            <w:drawing>
              <wp:anchor distT="0" distB="0" distL="114300" distR="114300" simplePos="0" relativeHeight="251758592" behindDoc="0" locked="0" layoutInCell="1" allowOverlap="1" wp14:anchorId="56DD1B3C" wp14:editId="749FA328">
                <wp:simplePos x="0" y="0"/>
                <wp:positionH relativeFrom="column">
                  <wp:posOffset>4329544</wp:posOffset>
                </wp:positionH>
                <wp:positionV relativeFrom="paragraph">
                  <wp:posOffset>7620</wp:posOffset>
                </wp:positionV>
                <wp:extent cx="221673" cy="1143000"/>
                <wp:effectExtent l="0" t="0" r="45085" b="19050"/>
                <wp:wrapNone/>
                <wp:docPr id="93" name="Right Brace 93"/>
                <wp:cNvGraphicFramePr/>
                <a:graphic xmlns:a="http://schemas.openxmlformats.org/drawingml/2006/main">
                  <a:graphicData uri="http://schemas.microsoft.com/office/word/2010/wordprocessingShape">
                    <wps:wsp>
                      <wps:cNvSpPr/>
                      <wps:spPr>
                        <a:xfrm>
                          <a:off x="0" y="0"/>
                          <a:ext cx="221673" cy="114300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3C666" id="Right Brace 93" o:spid="_x0000_s1026" type="#_x0000_t88" style="position:absolute;margin-left:340.9pt;margin-top:.6pt;width:17.45pt;height:90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" adj="349" strokecolor="black [3200]" strokeweight=".5pt">
                <v:stroke joinstyle="miter"/>
              </v:shape>
            </w:pict>
          </mc:Fallback>
        </mc:AlternateContent>
      </w:r>
    </w:p>
    <w:p w14:paraId="2D3D72B1" w14:textId="4E1E2D97" w:rsidR="00291A6D" w:rsidRDefault="00585640" w:rsidP="001D51D1">
      <w:pPr>
        <w:rPr>
          <w:rFonts w:ascii="Consolas" w:hAnsi="Consolas"/>
        </w:rPr>
      </w:pPr>
      <w:r w:rsidRPr="00585640">
        <w:rPr>
          <w:rFonts w:ascii="Consolas" w:hAnsi="Consolas"/>
          <w:noProof/>
        </w:rPr>
        <mc:AlternateContent>
          <mc:Choice Requires="wps">
            <w:drawing>
              <wp:anchor distT="0" distB="0" distL="114300" distR="114300" simplePos="0" relativeHeight="251759616" behindDoc="0" locked="0" layoutInCell="1" allowOverlap="1" wp14:anchorId="48D786BC" wp14:editId="6B4460FD">
                <wp:simplePos x="0" y="0"/>
                <wp:positionH relativeFrom="column">
                  <wp:posOffset>4661420</wp:posOffset>
                </wp:positionH>
                <wp:positionV relativeFrom="paragraph">
                  <wp:posOffset>139181</wp:posOffset>
                </wp:positionV>
                <wp:extent cx="270164" cy="263236"/>
                <wp:effectExtent l="0" t="0" r="15875" b="22860"/>
                <wp:wrapNone/>
                <wp:docPr id="94" name="Text Box 94"/>
                <wp:cNvGraphicFramePr/>
                <a:graphic xmlns:a="http://schemas.openxmlformats.org/drawingml/2006/main">
                  <a:graphicData uri="http://schemas.microsoft.com/office/word/2010/wordprocessingShape">
                    <wps:wsp>
                      <wps:cNvSpPr txBox="1"/>
                      <wps:spPr>
                        <a:xfrm>
                          <a:off x="0" y="0"/>
                          <a:ext cx="270164" cy="263236"/>
                        </a:xfrm>
                        <a:prstGeom prst="rect">
                          <a:avLst/>
                        </a:prstGeom>
                        <a:solidFill>
                          <a:schemeClr val="lt1"/>
                        </a:solidFill>
                        <a:ln w="6350">
                          <a:solidFill>
                            <a:prstClr val="black"/>
                          </a:solidFill>
                        </a:ln>
                      </wps:spPr>
                      <wps:txbx>
                        <w:txbxContent>
                          <w:p w14:paraId="389EC352" w14:textId="6A1FB032" w:rsidR="00FF0470" w:rsidRDefault="00FF0470" w:rsidP="00585640">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D786BC" id="Text Box 94" o:spid="_x0000_s1055" type="#_x0000_t202" style="position:absolute;margin-left:367.05pt;margin-top:10.95pt;width:21.25pt;height:20.7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" fillcolor="white [3201]" strokeweight=".5pt">
                <v:textbox>
                  <w:txbxContent>
                    <w:p w14:paraId="389EC352" w14:textId="6A1FB032" w:rsidR="00FF0470" w:rsidRDefault="00FF0470" w:rsidP="00585640">
                      <w:r>
                        <w:t>3</w:t>
                      </w:r>
                    </w:p>
                  </w:txbxContent>
                </v:textbox>
              </v:shape>
            </w:pict>
          </mc:Fallback>
        </mc:AlternateContent>
      </w:r>
    </w:p>
    <w:p w14:paraId="3DF7DC0E" w14:textId="5933D27F" w:rsidR="00291A6D" w:rsidRDefault="00291A6D" w:rsidP="001D51D1">
      <w:pPr>
        <w:rPr>
          <w:rFonts w:ascii="Consolas" w:hAnsi="Consolas"/>
        </w:rPr>
      </w:pPr>
    </w:p>
    <w:p w14:paraId="6597AE95" w14:textId="55E65D92" w:rsidR="00291A6D" w:rsidRDefault="00291A6D" w:rsidP="001D51D1">
      <w:pPr>
        <w:rPr>
          <w:rFonts w:ascii="Consolas" w:hAnsi="Consolas"/>
        </w:rPr>
      </w:pPr>
    </w:p>
    <w:p w14:paraId="44DE089B" w14:textId="5A6FE9CB" w:rsidR="00291A6D" w:rsidRDefault="00291A6D" w:rsidP="001D51D1">
      <w:pPr>
        <w:rPr>
          <w:rFonts w:ascii="Consolas" w:hAnsi="Consolas"/>
        </w:rPr>
      </w:pPr>
    </w:p>
    <w:p w14:paraId="4834118C" w14:textId="26EA083C" w:rsidR="00291A6D" w:rsidRDefault="00291A6D" w:rsidP="001D51D1">
      <w:pPr>
        <w:rPr>
          <w:rFonts w:ascii="Consolas" w:hAnsi="Consolas"/>
        </w:rPr>
      </w:pPr>
    </w:p>
    <w:p w14:paraId="10F39C8E" w14:textId="4DE88146" w:rsidR="00887804" w:rsidRPr="00887804" w:rsidRDefault="00887804" w:rsidP="00887804">
      <w:pPr>
        <w:pStyle w:val="ListParagraph"/>
        <w:numPr>
          <w:ilvl w:val="0"/>
          <w:numId w:val="27"/>
        </w:numPr>
        <w:rPr>
          <w:rFonts w:ascii="Consolas" w:hAnsi="Consolas"/>
        </w:rPr>
      </w:pPr>
      <w:r>
        <w:t>This dictates the initial direction, because the coordinate system of an image stems from the top left corner, and because all sides are set to expand initially, the right side (for example) will have a step of +1 in the x direction.</w:t>
      </w:r>
    </w:p>
    <w:p w14:paraId="0B481D13" w14:textId="1509EF51" w:rsidR="00887804" w:rsidRPr="00887804" w:rsidRDefault="00887804" w:rsidP="00887804">
      <w:pPr>
        <w:pStyle w:val="ListParagraph"/>
        <w:numPr>
          <w:ilvl w:val="0"/>
          <w:numId w:val="27"/>
        </w:numPr>
        <w:rPr>
          <w:rFonts w:ascii="Consolas" w:hAnsi="Consolas"/>
        </w:rPr>
      </w:pPr>
      <w:r>
        <w:t>If the side is not right or left, it must be down or up. Since the right and left are vertical components of the rectangle, it is necessary to find the column, and vice versa for the up and down (row). At their current index, the row (in the case of up or down) is limited by how far the rectangle is wide, and column is limited by how far the rectangle is high; there’s no knowledge yet of what is beyond those bounds, it could (for example) be remainders of the border which shouldn’t be in the output.</w:t>
      </w:r>
    </w:p>
    <w:p w14:paraId="4F1ECA3E" w14:textId="77777777" w:rsidR="00887804" w:rsidRDefault="00887804" w:rsidP="00887804">
      <w:pPr>
        <w:pStyle w:val="ListParagraph"/>
        <w:numPr>
          <w:ilvl w:val="0"/>
          <w:numId w:val="27"/>
        </w:numPr>
      </w:pPr>
      <w:r>
        <w:t xml:space="preserve">if there is no black pixel on that side, that means that it needs to go inwards. This is because if it is expanding initially (as every side will be) and there’s no black pixel, that means that the number is inward from the side (because the number has no discontinuities). However, if the side does contain black pixels that means its safe to keep expanding. </w:t>
      </w:r>
    </w:p>
    <w:p w14:paraId="392EAFE6" w14:textId="20AE5A24" w:rsidR="00887804" w:rsidRPr="00887804" w:rsidRDefault="00887804" w:rsidP="00887804">
      <w:pPr>
        <w:pStyle w:val="ListParagraph"/>
      </w:pPr>
      <w:r>
        <w:t xml:space="preserve">If there are black pixels on the side AND the side is moving inwards it needs to stop moving all together; it has found the edge of the number. </w:t>
      </w:r>
    </w:p>
    <w:p w14:paraId="3910AA79" w14:textId="0E2B4FA2" w:rsidR="00A97EE4" w:rsidRPr="00A97EE4" w:rsidRDefault="00A578D9" w:rsidP="00A97EE4">
      <w:pPr>
        <w:jc w:val="center"/>
        <w:rPr>
          <w:rFonts w:ascii="Calibri" w:hAnsi="Calibri" w:cs="Calibri"/>
          <w:b/>
          <w:bCs/>
          <w:sz w:val="36"/>
          <w:szCs w:val="36"/>
          <w:u w:val="single"/>
        </w:rPr>
      </w:pPr>
      <w:r>
        <w:rPr>
          <w:rFonts w:ascii="Calibri" w:hAnsi="Calibri" w:cs="Calibri"/>
          <w:b/>
          <w:bCs/>
          <w:sz w:val="36"/>
          <w:szCs w:val="36"/>
          <w:u w:val="single"/>
        </w:rPr>
        <w:t xml:space="preserve">4. </w:t>
      </w:r>
      <w:r w:rsidR="00A97EE4" w:rsidRPr="00A97EE4">
        <w:rPr>
          <w:rFonts w:ascii="Calibri" w:hAnsi="Calibri" w:cs="Calibri"/>
          <w:b/>
          <w:bCs/>
          <w:sz w:val="36"/>
          <w:szCs w:val="36"/>
          <w:u w:val="single"/>
        </w:rPr>
        <w:t>Processing the puzzle</w:t>
      </w:r>
    </w:p>
    <w:p w14:paraId="56D51469" w14:textId="15E972E5" w:rsidR="00FF20F1" w:rsidRPr="007A3612" w:rsidRDefault="0080511E" w:rsidP="007A3612">
      <w:pPr>
        <w:pStyle w:val="ListParagraph"/>
        <w:numPr>
          <w:ilvl w:val="0"/>
          <w:numId w:val="10"/>
        </w:numPr>
        <w:rPr>
          <w:rFonts w:ascii="Calibri" w:hAnsi="Calibri" w:cs="Calibri"/>
          <w:b/>
          <w:bCs/>
          <w:sz w:val="28"/>
          <w:szCs w:val="28"/>
          <w:u w:val="single"/>
        </w:rPr>
      </w:pPr>
      <w:r w:rsidRPr="009901E5">
        <w:rPr>
          <w:rFonts w:ascii="Calibri" w:hAnsi="Calibri" w:cs="Calibri"/>
          <w:b/>
          <w:bCs/>
          <w:sz w:val="28"/>
          <w:szCs w:val="28"/>
          <w:u w:val="single"/>
        </w:rPr>
        <w:t>Normalising image</w:t>
      </w:r>
    </w:p>
    <w:p w14:paraId="104B7109" w14:textId="71DB7752" w:rsidR="00937F0F" w:rsidRDefault="0078431D" w:rsidP="0078431D">
      <w:pPr>
        <w:pStyle w:val="ListParagraph"/>
        <w:numPr>
          <w:ilvl w:val="0"/>
          <w:numId w:val="12"/>
        </w:numPr>
        <w:rPr>
          <w:rFonts w:ascii="Calibri" w:hAnsi="Calibri" w:cs="Calibri"/>
        </w:rPr>
      </w:pPr>
      <w:r>
        <w:rPr>
          <w:rFonts w:ascii="Calibri" w:hAnsi="Calibri" w:cs="Calibri"/>
        </w:rPr>
        <w:t>Corners are found by creating a new column object which will start trying to find the outline of the large quadrilateral.</w:t>
      </w:r>
    </w:p>
    <w:p w14:paraId="763038AB" w14:textId="0FDF6BA5" w:rsidR="00026162" w:rsidRDefault="00C222CC" w:rsidP="00C222CC">
      <w:pPr>
        <w:jc w:val="center"/>
        <w:rPr>
          <w:rFonts w:cstheme="minorHAnsi"/>
          <w:u w:val="single"/>
        </w:rPr>
      </w:pPr>
      <w:r>
        <w:rPr>
          <w:rFonts w:cstheme="minorHAnsi"/>
          <w:u w:val="single"/>
        </w:rPr>
        <w:t>Finding Corners</w:t>
      </w:r>
    </w:p>
    <w:p w14:paraId="78D26542" w14:textId="77777777" w:rsidR="00C222CC" w:rsidRPr="00C222CC" w:rsidRDefault="00C222CC" w:rsidP="00B50512">
      <w:pPr>
        <w:rPr>
          <w:rFonts w:cstheme="minorHAnsi"/>
          <w:u w:val="single"/>
        </w:rPr>
      </w:pPr>
    </w:p>
    <w:p w14:paraId="0958C31B" w14:textId="5E54D23A" w:rsidR="00454DC6" w:rsidRDefault="00454DC6" w:rsidP="004C020E">
      <w:pPr>
        <w:pStyle w:val="ListParagraph"/>
        <w:numPr>
          <w:ilvl w:val="0"/>
          <w:numId w:val="14"/>
        </w:numPr>
        <w:rPr>
          <w:rFonts w:cstheme="minorHAnsi"/>
        </w:rPr>
      </w:pPr>
      <w:r w:rsidRPr="004C020E">
        <w:rPr>
          <w:noProof/>
        </w:rPr>
        <w:lastRenderedPageBreak/>
        <w:drawing>
          <wp:anchor distT="0" distB="0" distL="114300" distR="114300" simplePos="0" relativeHeight="251687936" behindDoc="0" locked="0" layoutInCell="1" allowOverlap="1" wp14:anchorId="2F66E8D6" wp14:editId="188768DC">
            <wp:simplePos x="0" y="0"/>
            <wp:positionH relativeFrom="margin">
              <wp:align>left</wp:align>
            </wp:positionH>
            <wp:positionV relativeFrom="paragraph">
              <wp:posOffset>211</wp:posOffset>
            </wp:positionV>
            <wp:extent cx="3467100" cy="721995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467100" cy="7219950"/>
                    </a:xfrm>
                    <a:prstGeom prst="rect">
                      <a:avLst/>
                    </a:prstGeom>
                  </pic:spPr>
                </pic:pic>
              </a:graphicData>
            </a:graphic>
          </wp:anchor>
        </w:drawing>
      </w:r>
      <w:r w:rsidR="00B76611">
        <w:rPr>
          <w:rFonts w:cstheme="minorHAnsi"/>
        </w:rPr>
        <w:t>Find corners is a method which calls all the functions to do the dirty work of finding the corners. It is the logic of this class.</w:t>
      </w:r>
    </w:p>
    <w:p w14:paraId="7711E10B" w14:textId="63F425E3" w:rsidR="00B76611" w:rsidRPr="00B76611" w:rsidRDefault="00B76611" w:rsidP="004C020E">
      <w:pPr>
        <w:pStyle w:val="ListParagraph"/>
        <w:numPr>
          <w:ilvl w:val="0"/>
          <w:numId w:val="14"/>
        </w:numPr>
        <w:rPr>
          <w:rFonts w:ascii="Consolas" w:hAnsi="Consolas"/>
        </w:rPr>
      </w:pPr>
      <w:r>
        <w:rPr>
          <w:rFonts w:cstheme="minorHAnsi"/>
        </w:rPr>
        <w:t>First it calls propagate square which starts at a particular size. It extends with a given step until it finds a black pixel, after which it returns the coordinates of the hit, as well as its size w</w:t>
      </w:r>
      <w:r w:rsidR="00232463">
        <w:rPr>
          <w:rFonts w:cstheme="minorHAnsi"/>
        </w:rPr>
        <w:t>hen</w:t>
      </w:r>
      <w:r>
        <w:rPr>
          <w:rFonts w:cstheme="minorHAnsi"/>
        </w:rPr>
        <w:t xml:space="preserve"> the discovery was made:</w:t>
      </w:r>
    </w:p>
    <w:p w14:paraId="428384E8" w14:textId="476089A5" w:rsidR="00B76611" w:rsidRDefault="00B76611" w:rsidP="00B76611">
      <w:pPr>
        <w:pStyle w:val="ListParagraph"/>
        <w:rPr>
          <w:rFonts w:ascii="Consolas" w:hAnsi="Consolas"/>
        </w:rPr>
      </w:pPr>
      <w:r>
        <w:rPr>
          <w:rFonts w:ascii="Consolas" w:hAnsi="Consolas"/>
        </w:rPr>
        <w:t>While (size &lt;= height and size &lt;= width) {</w:t>
      </w:r>
    </w:p>
    <w:p w14:paraId="1EFF14A2" w14:textId="2D5AC9C0" w:rsidR="00B76611" w:rsidRDefault="00B76611" w:rsidP="00B76611">
      <w:pPr>
        <w:pStyle w:val="ListParagraph"/>
        <w:rPr>
          <w:rFonts w:ascii="Consolas" w:hAnsi="Consolas"/>
        </w:rPr>
      </w:pPr>
      <w:r>
        <w:rPr>
          <w:rFonts w:ascii="Consolas" w:hAnsi="Consolas"/>
        </w:rPr>
        <w:tab/>
      </w:r>
      <w:r w:rsidR="00227E91">
        <w:rPr>
          <w:rFonts w:ascii="Consolas" w:hAnsi="Consolas"/>
        </w:rPr>
        <w:t>hit, coordinates = apply_square(size)</w:t>
      </w:r>
    </w:p>
    <w:p w14:paraId="0EFAA5F1" w14:textId="53BD97CF" w:rsidR="00227E91" w:rsidRDefault="00227E91" w:rsidP="00B76611">
      <w:pPr>
        <w:pStyle w:val="ListParagraph"/>
        <w:rPr>
          <w:rFonts w:ascii="Consolas" w:hAnsi="Consolas"/>
        </w:rPr>
      </w:pPr>
      <w:r>
        <w:rPr>
          <w:rFonts w:ascii="Consolas" w:hAnsi="Consolas"/>
        </w:rPr>
        <w:t>if hit return coordinates, size</w:t>
      </w:r>
    </w:p>
    <w:p w14:paraId="6CEE098C" w14:textId="47087CF6" w:rsidR="00227E91" w:rsidRDefault="00227E91" w:rsidP="00B76611">
      <w:pPr>
        <w:pStyle w:val="ListParagraph"/>
        <w:rPr>
          <w:rFonts w:ascii="Consolas" w:hAnsi="Consolas"/>
        </w:rPr>
      </w:pPr>
      <w:r>
        <w:rPr>
          <w:rFonts w:ascii="Consolas" w:hAnsi="Consolas"/>
        </w:rPr>
        <w:t>otherwise size = size + step</w:t>
      </w:r>
    </w:p>
    <w:p w14:paraId="3E6E9F6D" w14:textId="2B75B086" w:rsidR="00B76611" w:rsidRDefault="00B76611" w:rsidP="00B76611">
      <w:pPr>
        <w:pStyle w:val="ListParagraph"/>
        <w:rPr>
          <w:rFonts w:ascii="Consolas" w:hAnsi="Consolas"/>
        </w:rPr>
      </w:pPr>
      <w:r>
        <w:rPr>
          <w:rFonts w:ascii="Consolas" w:hAnsi="Consolas"/>
        </w:rPr>
        <w:t>}</w:t>
      </w:r>
    </w:p>
    <w:p w14:paraId="5D01D3BA" w14:textId="644DA2F6" w:rsidR="00227E91" w:rsidRPr="00B76611" w:rsidRDefault="00227E91" w:rsidP="00B76611">
      <w:pPr>
        <w:pStyle w:val="ListParagraph"/>
        <w:rPr>
          <w:rFonts w:ascii="Consolas" w:hAnsi="Consolas"/>
        </w:rPr>
      </w:pPr>
      <w:r>
        <w:rPr>
          <w:rFonts w:ascii="Consolas" w:hAnsi="Consolas"/>
        </w:rPr>
        <w:t>Return None, None</w:t>
      </w:r>
    </w:p>
    <w:p w14:paraId="477188BA" w14:textId="2A416F22" w:rsidR="00454DC6" w:rsidRDefault="00232463" w:rsidP="00454DC6">
      <w:pPr>
        <w:rPr>
          <w:rFonts w:cstheme="minorHAnsi"/>
        </w:rPr>
      </w:pPr>
      <w:r>
        <w:rPr>
          <w:rFonts w:cstheme="minorHAnsi"/>
        </w:rPr>
        <w:t xml:space="preserve">This incorporates the use of apply_square function which reads the pixel values at a particular size of the square. </w:t>
      </w:r>
    </w:p>
    <w:p w14:paraId="2B512FD6" w14:textId="42DD96A8" w:rsidR="00314D49" w:rsidRDefault="00314D49" w:rsidP="00314D49">
      <w:pPr>
        <w:pStyle w:val="ListParagraph"/>
        <w:numPr>
          <w:ilvl w:val="0"/>
          <w:numId w:val="14"/>
        </w:numPr>
        <w:rPr>
          <w:rFonts w:cstheme="minorHAnsi"/>
        </w:rPr>
      </w:pPr>
      <w:r w:rsidRPr="00314D49">
        <w:rPr>
          <w:rFonts w:cstheme="minorHAnsi"/>
        </w:rPr>
        <w:t>O</w:t>
      </w:r>
      <w:r>
        <w:rPr>
          <w:rFonts w:cstheme="minorHAnsi"/>
        </w:rPr>
        <w:t xml:space="preserve">nce a black square has been found, it is necessary to traverse that square to see if it is noise, or if a full cycle can be done around it. </w:t>
      </w:r>
    </w:p>
    <w:p w14:paraId="49E98CBD" w14:textId="27160F3C" w:rsidR="00314D49" w:rsidRDefault="00D50FDF" w:rsidP="00314D49">
      <w:pPr>
        <w:rPr>
          <w:rFonts w:cstheme="minorHAnsi"/>
        </w:rPr>
      </w:pPr>
      <w:r>
        <w:rPr>
          <w:rFonts w:cstheme="minorHAnsi"/>
          <w:noProof/>
        </w:rPr>
        <mc:AlternateContent>
          <mc:Choice Requires="wps">
            <w:drawing>
              <wp:anchor distT="0" distB="0" distL="114300" distR="114300" simplePos="0" relativeHeight="251702272" behindDoc="0" locked="0" layoutInCell="1" allowOverlap="1" wp14:anchorId="19A3A6D0" wp14:editId="10230F50">
                <wp:simplePos x="0" y="0"/>
                <wp:positionH relativeFrom="margin">
                  <wp:posOffset>3435927</wp:posOffset>
                </wp:positionH>
                <wp:positionV relativeFrom="paragraph">
                  <wp:posOffset>89131</wp:posOffset>
                </wp:positionV>
                <wp:extent cx="2524941" cy="1925782"/>
                <wp:effectExtent l="0" t="0" r="27940" b="17780"/>
                <wp:wrapNone/>
                <wp:docPr id="33" name="Text Box 33"/>
                <wp:cNvGraphicFramePr/>
                <a:graphic xmlns:a="http://schemas.openxmlformats.org/drawingml/2006/main">
                  <a:graphicData uri="http://schemas.microsoft.com/office/word/2010/wordprocessingShape">
                    <wps:wsp>
                      <wps:cNvSpPr txBox="1"/>
                      <wps:spPr>
                        <a:xfrm>
                          <a:off x="0" y="0"/>
                          <a:ext cx="2524941" cy="1925782"/>
                        </a:xfrm>
                        <a:prstGeom prst="rect">
                          <a:avLst/>
                        </a:prstGeom>
                        <a:solidFill>
                          <a:schemeClr val="lt1"/>
                        </a:solidFill>
                        <a:ln w="6350">
                          <a:solidFill>
                            <a:prstClr val="black"/>
                          </a:solidFill>
                        </a:ln>
                      </wps:spPr>
                      <wps:txbx>
                        <w:txbxContent>
                          <w:p w14:paraId="27D0F22B" w14:textId="2C0F1F92" w:rsidR="00FF0470" w:rsidRPr="00AD3E36" w:rsidRDefault="00FF0470" w:rsidP="00AD3E36">
                            <w:r>
                              <w:t>This section of the algorithm becomes  obsolete. The point of normalising the corners was to have them in a defined order, but if the function which returns the corners returns them in the correct order, then the use of this function becomes unnecessary. However, the calculation of corners always outputs in set order through the nature of the algorithm</w:t>
                            </w:r>
                          </w:p>
                          <w:p w14:paraId="4AC2AB2D"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3A6D0" id="Text Box 33" o:spid="_x0000_s1056" type="#_x0000_t202" style="position:absolute;margin-left:270.55pt;margin-top:7pt;width:198.8pt;height:151.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" fillcolor="white [3201]" strokeweight=".5pt">
                <v:textbox>
                  <w:txbxContent>
                    <w:p w14:paraId="27D0F22B" w14:textId="2C0F1F92" w:rsidR="00FF0470" w:rsidRPr="00AD3E36" w:rsidRDefault="00FF0470" w:rsidP="00AD3E36">
                      <w:r>
                        <w:t>This section of the algorithm becomes  obsolete. The point of normalising the corners was to have them in a defined order, but if the function which returns the corners returns them in the correct order, then the use of this function becomes unnecessary. However, the calculation of corners always outputs in set order through the nature of the algorithm</w:t>
                      </w:r>
                    </w:p>
                    <w:p w14:paraId="4AC2AB2D" w14:textId="77777777" w:rsidR="00FF0470" w:rsidRDefault="00FF0470"/>
                  </w:txbxContent>
                </v:textbox>
                <w10:wrap anchorx="margin"/>
              </v:shape>
            </w:pict>
          </mc:Fallback>
        </mc:AlternateContent>
      </w:r>
      <w:r>
        <w:rPr>
          <w:rFonts w:cstheme="minorHAnsi"/>
          <w:noProof/>
        </w:rPr>
        <mc:AlternateContent>
          <mc:Choice Requires="wps">
            <w:drawing>
              <wp:anchor distT="0" distB="0" distL="114300" distR="114300" simplePos="0" relativeHeight="251701248" behindDoc="0" locked="0" layoutInCell="1" allowOverlap="1" wp14:anchorId="40A911D1" wp14:editId="5B06A436">
                <wp:simplePos x="0" y="0"/>
                <wp:positionH relativeFrom="column">
                  <wp:posOffset>2754086</wp:posOffset>
                </wp:positionH>
                <wp:positionV relativeFrom="paragraph">
                  <wp:posOffset>201204</wp:posOffset>
                </wp:positionV>
                <wp:extent cx="631371" cy="315686"/>
                <wp:effectExtent l="0" t="0" r="73660" b="65405"/>
                <wp:wrapNone/>
                <wp:docPr id="32" name="Straight Arrow Connector 32"/>
                <wp:cNvGraphicFramePr/>
                <a:graphic xmlns:a="http://schemas.openxmlformats.org/drawingml/2006/main">
                  <a:graphicData uri="http://schemas.microsoft.com/office/word/2010/wordprocessingShape">
                    <wps:wsp>
                      <wps:cNvCnPr/>
                      <wps:spPr>
                        <a:xfrm>
                          <a:off x="0" y="0"/>
                          <a:ext cx="631371" cy="3156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5020674" id="_x0000_t32" coordsize="21600,21600" o:spt="32" o:oned="t" path="m,l21600,21600e" filled="f">
                <v:path arrowok="t" fillok="f" o:connecttype="none"/>
                <o:lock v:ext="edit" shapetype="t"/>
              </v:shapetype>
              <v:shape id="Straight Arrow Connector 32" o:spid="_x0000_s1026" type="#_x0000_t32" style="position:absolute;margin-left:216.85pt;margin-top:15.85pt;width:49.7pt;height:24.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" strokecolor="black [3200]" strokeweight=".5pt">
                <v:stroke endarrow="block" joinstyle="miter"/>
              </v:shape>
            </w:pict>
          </mc:Fallback>
        </mc:AlternateContent>
      </w:r>
    </w:p>
    <w:p w14:paraId="6D5321D3" w14:textId="294594D0" w:rsidR="00314D49" w:rsidRDefault="00314D49" w:rsidP="00314D49">
      <w:pPr>
        <w:rPr>
          <w:rFonts w:cstheme="minorHAnsi"/>
        </w:rPr>
      </w:pPr>
    </w:p>
    <w:p w14:paraId="6D6ABE76" w14:textId="331998F9" w:rsidR="00314D49" w:rsidRDefault="00314D49" w:rsidP="00314D49">
      <w:pPr>
        <w:rPr>
          <w:rFonts w:cstheme="minorHAnsi"/>
        </w:rPr>
      </w:pPr>
    </w:p>
    <w:p w14:paraId="079AFAFA" w14:textId="77777777" w:rsidR="002054C4" w:rsidRDefault="002054C4" w:rsidP="00314D49">
      <w:pPr>
        <w:rPr>
          <w:rFonts w:cstheme="minorHAnsi"/>
        </w:rPr>
      </w:pPr>
    </w:p>
    <w:p w14:paraId="21DEE706" w14:textId="77777777" w:rsidR="002054C4" w:rsidRDefault="002054C4" w:rsidP="00314D49">
      <w:pPr>
        <w:rPr>
          <w:rFonts w:cstheme="minorHAnsi"/>
        </w:rPr>
      </w:pPr>
    </w:p>
    <w:p w14:paraId="75AB6F14" w14:textId="77777777" w:rsidR="002054C4" w:rsidRDefault="002054C4" w:rsidP="00314D49">
      <w:pPr>
        <w:rPr>
          <w:rFonts w:cstheme="minorHAnsi"/>
        </w:rPr>
      </w:pPr>
    </w:p>
    <w:p w14:paraId="09489132" w14:textId="1F49C3A3" w:rsidR="00D50FDF" w:rsidRDefault="00D50FDF" w:rsidP="00314D49">
      <w:pPr>
        <w:rPr>
          <w:rFonts w:cstheme="minorHAnsi"/>
        </w:rPr>
      </w:pPr>
    </w:p>
    <w:p w14:paraId="6BE31582" w14:textId="77777777" w:rsidR="00AD3E36" w:rsidRDefault="00AD3E36" w:rsidP="00314D49">
      <w:pPr>
        <w:rPr>
          <w:rFonts w:cstheme="minorHAnsi"/>
        </w:rPr>
      </w:pPr>
    </w:p>
    <w:p w14:paraId="1C7E88AF" w14:textId="46104068" w:rsidR="00E918F9" w:rsidRDefault="002054C4" w:rsidP="00314D49">
      <w:pPr>
        <w:rPr>
          <w:rFonts w:cstheme="minorHAnsi"/>
        </w:rPr>
        <w:sectPr w:rsidR="00E918F9">
          <w:pgSz w:w="11906" w:h="16838"/>
          <w:pgMar w:top="1440" w:right="1440" w:bottom="1440" w:left="1440" w:header="708" w:footer="708" w:gutter="0"/>
          <w:cols w:space="708"/>
          <w:docGrid w:linePitch="360"/>
        </w:sectPr>
      </w:pPr>
      <w:r>
        <w:rPr>
          <w:rFonts w:cstheme="minorHAnsi"/>
        </w:rPr>
        <w:t>See below the algorithm for traverse</w:t>
      </w:r>
      <w:r w:rsidR="00D50FDF">
        <w:rPr>
          <w:rFonts w:cstheme="minorHAnsi"/>
        </w:rPr>
        <w:t xml:space="preserve"> and</w:t>
      </w:r>
      <w:r>
        <w:rPr>
          <w:rFonts w:cstheme="minorHAnsi"/>
        </w:rPr>
        <w:t xml:space="preserve"> calculating corners from the outline</w:t>
      </w:r>
      <w:r w:rsidR="00D50FDF">
        <w:rPr>
          <w:rFonts w:cstheme="minorHAnsi"/>
        </w:rPr>
        <w:t>.</w:t>
      </w:r>
    </w:p>
    <w:p w14:paraId="6DCD4FD0" w14:textId="5069EF24" w:rsidR="00314D49" w:rsidRDefault="00E918F9" w:rsidP="00E918F9">
      <w:pPr>
        <w:jc w:val="center"/>
        <w:rPr>
          <w:rFonts w:cstheme="minorHAnsi"/>
          <w:u w:val="single"/>
        </w:rPr>
      </w:pPr>
      <w:r>
        <w:rPr>
          <w:noProof/>
        </w:rPr>
        <w:lastRenderedPageBreak/>
        <w:drawing>
          <wp:anchor distT="0" distB="0" distL="114300" distR="114300" simplePos="0" relativeHeight="251688960" behindDoc="0" locked="0" layoutInCell="1" allowOverlap="1" wp14:anchorId="4AD8DA94" wp14:editId="6297F39E">
            <wp:simplePos x="0" y="0"/>
            <wp:positionH relativeFrom="column">
              <wp:posOffset>0</wp:posOffset>
            </wp:positionH>
            <wp:positionV relativeFrom="paragraph">
              <wp:posOffset>-571500</wp:posOffset>
            </wp:positionV>
            <wp:extent cx="3321453" cy="5521282"/>
            <wp:effectExtent l="0" t="0" r="0"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321453" cy="5521282"/>
                    </a:xfrm>
                    <a:prstGeom prst="rect">
                      <a:avLst/>
                    </a:prstGeom>
                  </pic:spPr>
                </pic:pic>
              </a:graphicData>
            </a:graphic>
          </wp:anchor>
        </w:drawing>
      </w:r>
      <w:r w:rsidR="005A44B3">
        <w:rPr>
          <w:rFonts w:cstheme="minorHAnsi"/>
          <w:u w:val="single"/>
        </w:rPr>
        <w:t>Trace</w:t>
      </w:r>
      <w:r w:rsidR="00773FEA">
        <w:rPr>
          <w:rFonts w:cstheme="minorHAnsi"/>
          <w:u w:val="single"/>
        </w:rPr>
        <w:t>:</w:t>
      </w:r>
    </w:p>
    <w:p w14:paraId="5A3027EE" w14:textId="0737B7A8" w:rsidR="00773FEA" w:rsidRDefault="000A1101" w:rsidP="000A1101">
      <w:pPr>
        <w:pStyle w:val="ListParagraph"/>
        <w:numPr>
          <w:ilvl w:val="0"/>
          <w:numId w:val="15"/>
        </w:numPr>
        <w:rPr>
          <w:rFonts w:cstheme="minorHAnsi"/>
        </w:rPr>
      </w:pPr>
      <w:r>
        <w:rPr>
          <w:rFonts w:cstheme="minorHAnsi"/>
        </w:rPr>
        <w:t>Get hits and get next centre will be covered in the next page</w:t>
      </w:r>
    </w:p>
    <w:p w14:paraId="7F8D65B2" w14:textId="6F728DEA" w:rsidR="000A1101" w:rsidRDefault="000A1101" w:rsidP="000A1101">
      <w:pPr>
        <w:pStyle w:val="ListParagraph"/>
        <w:numPr>
          <w:ilvl w:val="0"/>
          <w:numId w:val="15"/>
        </w:numPr>
        <w:rPr>
          <w:rFonts w:cstheme="minorHAnsi"/>
        </w:rPr>
      </w:pPr>
      <w:r>
        <w:rPr>
          <w:rFonts w:cstheme="minorHAnsi"/>
        </w:rPr>
        <w:t>The purpose of checking whether the shape is greater than the perimeter of the image, is because it is an unfortunate consequence of the logic sometimes getting stuck and not being able to get out of a tail from a corner. To avoid this, by merely starting past the tail (traverse is part of a loop, see above)</w:t>
      </w:r>
      <w:r w:rsidR="006D4895">
        <w:rPr>
          <w:rFonts w:cstheme="minorHAnsi"/>
        </w:rPr>
        <w:t xml:space="preserve">, the algorithm will still be able to get out of the dead end. </w:t>
      </w:r>
      <w:r w:rsidR="00F275E0">
        <w:rPr>
          <w:rFonts w:cstheme="minorHAnsi"/>
        </w:rPr>
        <w:t>It does mean that the algorithm might get stuck often but the speed of execution makes this problem invisible to the eye.</w:t>
      </w:r>
    </w:p>
    <w:p w14:paraId="0CD4C18D" w14:textId="77777777" w:rsidR="00E30BBA" w:rsidRDefault="00F275E0" w:rsidP="000A1101">
      <w:pPr>
        <w:pStyle w:val="ListParagraph"/>
        <w:numPr>
          <w:ilvl w:val="0"/>
          <w:numId w:val="15"/>
        </w:numPr>
        <w:rPr>
          <w:rFonts w:cstheme="minorHAnsi"/>
        </w:rPr>
      </w:pPr>
      <w:r>
        <w:rPr>
          <w:rFonts w:cstheme="minorHAnsi"/>
        </w:rPr>
        <w:t xml:space="preserve">If the range of x and y coordinates are less than a quarter of the width and height respectively that means that although the system found and traced the shape, it also means that </w:t>
      </w:r>
      <w:r w:rsidR="00E30BBA">
        <w:rPr>
          <w:rFonts w:cstheme="minorHAnsi"/>
        </w:rPr>
        <w:t xml:space="preserve">the object is too small to be considered a shape, and is therefore noise. </w:t>
      </w:r>
    </w:p>
    <w:p w14:paraId="66CB2AFD" w14:textId="4B556BCB" w:rsidR="00F275E0" w:rsidRPr="000A1101" w:rsidRDefault="00E30BBA" w:rsidP="00E30BBA">
      <w:pPr>
        <w:pStyle w:val="ListParagraph"/>
        <w:ind w:left="1080"/>
        <w:rPr>
          <w:rFonts w:cstheme="minorHAnsi"/>
        </w:rPr>
      </w:pPr>
      <w:r>
        <w:rPr>
          <w:rFonts w:cstheme="minorHAnsi"/>
        </w:rPr>
        <w:t xml:space="preserve">This assumption can be made because it is another assumption that the main quadrilateral of the sudoku puzzle will take up the majority of the space of the image. Sources of such errors </w:t>
      </w:r>
      <w:r w:rsidR="002C67CF">
        <w:rPr>
          <w:rFonts w:cstheme="minorHAnsi"/>
        </w:rPr>
        <w:t xml:space="preserve">which classify as ‘noise’ </w:t>
      </w:r>
      <w:r>
        <w:rPr>
          <w:rFonts w:cstheme="minorHAnsi"/>
        </w:rPr>
        <w:t>could come from text, like titles or side paragraphs</w:t>
      </w:r>
      <w:r w:rsidR="006E753D">
        <w:rPr>
          <w:rFonts w:cstheme="minorHAnsi"/>
        </w:rPr>
        <w:t xml:space="preserve"> or random specs of dirt etc.</w:t>
      </w:r>
    </w:p>
    <w:p w14:paraId="665C85A4" w14:textId="2E84F5A8" w:rsidR="00454DC6" w:rsidRDefault="00454DC6" w:rsidP="00454DC6">
      <w:pPr>
        <w:rPr>
          <w:rFonts w:ascii="Consolas" w:hAnsi="Consolas"/>
        </w:rPr>
      </w:pPr>
    </w:p>
    <w:p w14:paraId="71B272C2" w14:textId="0E12FAF2" w:rsidR="00454DC6" w:rsidRDefault="00454DC6" w:rsidP="00454DC6">
      <w:pPr>
        <w:rPr>
          <w:rFonts w:ascii="Consolas" w:hAnsi="Consolas"/>
        </w:rPr>
      </w:pPr>
    </w:p>
    <w:p w14:paraId="4927738B" w14:textId="748FF2C5" w:rsidR="00454DC6" w:rsidRDefault="00454DC6" w:rsidP="00454DC6">
      <w:pPr>
        <w:rPr>
          <w:rFonts w:ascii="Consolas" w:hAnsi="Consolas"/>
        </w:rPr>
      </w:pPr>
    </w:p>
    <w:p w14:paraId="54DEC0D5" w14:textId="16A587B4" w:rsidR="00454DC6" w:rsidRDefault="00454DC6" w:rsidP="00454DC6">
      <w:pPr>
        <w:rPr>
          <w:rFonts w:ascii="Consolas" w:hAnsi="Consolas"/>
        </w:rPr>
      </w:pPr>
    </w:p>
    <w:p w14:paraId="1B11D863" w14:textId="2BAB8299" w:rsidR="00937F0F" w:rsidRPr="00454DC6" w:rsidRDefault="00937F0F" w:rsidP="00454DC6">
      <w:pPr>
        <w:rPr>
          <w:rFonts w:ascii="Consolas" w:hAnsi="Consolas"/>
        </w:rPr>
      </w:pPr>
    </w:p>
    <w:p w14:paraId="20CC73C4" w14:textId="5E81F52D" w:rsidR="00937F0F" w:rsidRPr="00E812B9" w:rsidRDefault="00937F0F" w:rsidP="0080511E">
      <w:pPr>
        <w:pStyle w:val="ListParagraph"/>
        <w:ind w:left="2160"/>
        <w:rPr>
          <w:rFonts w:ascii="Consolas" w:hAnsi="Consolas"/>
        </w:rPr>
      </w:pPr>
    </w:p>
    <w:p w14:paraId="3AA7AA6C" w14:textId="4D41BA5D" w:rsidR="00937F0F" w:rsidRPr="00E812B9" w:rsidRDefault="00937F0F" w:rsidP="0080511E">
      <w:pPr>
        <w:pStyle w:val="ListParagraph"/>
        <w:ind w:left="2160"/>
        <w:rPr>
          <w:rFonts w:ascii="Consolas" w:hAnsi="Consolas"/>
        </w:rPr>
      </w:pPr>
    </w:p>
    <w:p w14:paraId="6D976669" w14:textId="6440C82C" w:rsidR="00937F0F" w:rsidRPr="00E812B9" w:rsidRDefault="00937F0F" w:rsidP="0080511E">
      <w:pPr>
        <w:pStyle w:val="ListParagraph"/>
        <w:ind w:left="2160"/>
        <w:rPr>
          <w:rFonts w:ascii="Consolas" w:hAnsi="Consolas"/>
        </w:rPr>
      </w:pPr>
    </w:p>
    <w:p w14:paraId="244C2DE8" w14:textId="1989E2AB" w:rsidR="00937F0F" w:rsidRPr="00E812B9" w:rsidRDefault="00937F0F" w:rsidP="0080511E">
      <w:pPr>
        <w:pStyle w:val="ListParagraph"/>
        <w:ind w:left="2160"/>
        <w:rPr>
          <w:rFonts w:ascii="Consolas" w:hAnsi="Consolas"/>
        </w:rPr>
      </w:pPr>
    </w:p>
    <w:p w14:paraId="59C9753D" w14:textId="20A38B11" w:rsidR="00937F0F" w:rsidRPr="00E812B9" w:rsidRDefault="00937F0F" w:rsidP="0080511E">
      <w:pPr>
        <w:pStyle w:val="ListParagraph"/>
        <w:ind w:left="2160"/>
        <w:rPr>
          <w:rFonts w:ascii="Consolas" w:hAnsi="Consolas"/>
        </w:rPr>
      </w:pPr>
    </w:p>
    <w:p w14:paraId="3D1ABFDA" w14:textId="463EDC45" w:rsidR="00937F0F" w:rsidRPr="00E812B9" w:rsidRDefault="00937F0F" w:rsidP="0080511E">
      <w:pPr>
        <w:pStyle w:val="ListParagraph"/>
        <w:ind w:left="2160"/>
        <w:rPr>
          <w:rFonts w:ascii="Consolas" w:hAnsi="Consolas"/>
        </w:rPr>
      </w:pPr>
    </w:p>
    <w:p w14:paraId="7495273E" w14:textId="29D72A52" w:rsidR="00937F0F" w:rsidRDefault="00937F0F" w:rsidP="0080511E">
      <w:pPr>
        <w:pStyle w:val="ListParagraph"/>
        <w:ind w:left="2160"/>
        <w:rPr>
          <w:rFonts w:ascii="Consolas" w:hAnsi="Consolas"/>
        </w:rPr>
      </w:pPr>
    </w:p>
    <w:p w14:paraId="3E7F5BF6" w14:textId="651FF7D9" w:rsidR="00454DC6" w:rsidRDefault="00DC7A11" w:rsidP="00DC7A11">
      <w:pPr>
        <w:rPr>
          <w:noProof/>
        </w:rPr>
      </w:pPr>
      <w:r w:rsidRPr="00F5147B">
        <w:rPr>
          <w:rFonts w:cstheme="minorHAnsi"/>
        </w:rPr>
        <w:lastRenderedPageBreak/>
        <w:t>In this algorithm</w:t>
      </w:r>
      <w:r w:rsidRPr="00484EC2">
        <w:rPr>
          <w:rFonts w:cstheme="minorHAnsi"/>
          <w:i/>
          <w:iCs/>
        </w:rPr>
        <w:t>, get</w:t>
      </w:r>
      <w:r w:rsidR="00484EC2" w:rsidRPr="00484EC2">
        <w:rPr>
          <w:rFonts w:cstheme="minorHAnsi"/>
          <w:i/>
          <w:iCs/>
        </w:rPr>
        <w:t xml:space="preserve"> </w:t>
      </w:r>
      <w:r w:rsidRPr="00484EC2">
        <w:rPr>
          <w:rFonts w:cstheme="minorHAnsi"/>
          <w:i/>
          <w:iCs/>
        </w:rPr>
        <w:t>next</w:t>
      </w:r>
      <w:r w:rsidR="00484EC2" w:rsidRPr="00484EC2">
        <w:rPr>
          <w:rFonts w:cstheme="minorHAnsi"/>
          <w:i/>
          <w:iCs/>
        </w:rPr>
        <w:t xml:space="preserve"> </w:t>
      </w:r>
      <w:r w:rsidRPr="00484EC2">
        <w:rPr>
          <w:rFonts w:cstheme="minorHAnsi"/>
          <w:i/>
          <w:iCs/>
        </w:rPr>
        <w:t>centre</w:t>
      </w:r>
      <w:r w:rsidRPr="00F5147B">
        <w:rPr>
          <w:rFonts w:cstheme="minorHAnsi"/>
        </w:rPr>
        <w:t xml:space="preserve"> will take, as an input, </w:t>
      </w:r>
      <w:r w:rsidRPr="00484EC2">
        <w:rPr>
          <w:rFonts w:cstheme="minorHAnsi"/>
          <w:i/>
          <w:iCs/>
        </w:rPr>
        <w:t>get</w:t>
      </w:r>
      <w:r w:rsidR="00484EC2" w:rsidRPr="00484EC2">
        <w:rPr>
          <w:rFonts w:cstheme="minorHAnsi"/>
          <w:i/>
          <w:iCs/>
        </w:rPr>
        <w:t xml:space="preserve"> </w:t>
      </w:r>
      <w:r w:rsidRPr="00484EC2">
        <w:rPr>
          <w:rFonts w:cstheme="minorHAnsi"/>
          <w:i/>
          <w:iCs/>
        </w:rPr>
        <w:t>hits</w:t>
      </w:r>
      <w:r w:rsidRPr="00F5147B">
        <w:rPr>
          <w:rFonts w:cstheme="minorHAnsi"/>
        </w:rPr>
        <w:t>.</w:t>
      </w:r>
      <w:r w:rsidR="00403E25" w:rsidRPr="00403E25">
        <w:rPr>
          <w:noProof/>
        </w:rPr>
        <w:t xml:space="preserve"> </w:t>
      </w:r>
    </w:p>
    <w:p w14:paraId="464E7877" w14:textId="3566745B" w:rsidR="004B45C1" w:rsidRPr="004B45C1" w:rsidRDefault="00246107" w:rsidP="004B45C1">
      <w:pPr>
        <w:jc w:val="center"/>
        <w:rPr>
          <w:rFonts w:cstheme="minorHAnsi"/>
          <w:u w:val="single"/>
        </w:rPr>
      </w:pPr>
      <w:r>
        <w:rPr>
          <w:noProof/>
        </w:rPr>
        <w:drawing>
          <wp:anchor distT="0" distB="0" distL="114300" distR="114300" simplePos="0" relativeHeight="251689984" behindDoc="0" locked="0" layoutInCell="1" allowOverlap="1" wp14:anchorId="1B800D6E" wp14:editId="368A87A6">
            <wp:simplePos x="0" y="0"/>
            <wp:positionH relativeFrom="margin">
              <wp:align>right</wp:align>
            </wp:positionH>
            <wp:positionV relativeFrom="paragraph">
              <wp:posOffset>8659</wp:posOffset>
            </wp:positionV>
            <wp:extent cx="1837055" cy="156781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37055" cy="156781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61664" behindDoc="0" locked="0" layoutInCell="1" allowOverlap="1" wp14:anchorId="5C306B3F" wp14:editId="360DE87B">
                <wp:simplePos x="0" y="0"/>
                <wp:positionH relativeFrom="margin">
                  <wp:align>left</wp:align>
                </wp:positionH>
                <wp:positionV relativeFrom="paragraph">
                  <wp:posOffset>6870</wp:posOffset>
                </wp:positionV>
                <wp:extent cx="2195946" cy="1267691"/>
                <wp:effectExtent l="0" t="0" r="13970" b="27940"/>
                <wp:wrapNone/>
                <wp:docPr id="96" name="Text Box 96"/>
                <wp:cNvGraphicFramePr/>
                <a:graphic xmlns:a="http://schemas.openxmlformats.org/drawingml/2006/main">
                  <a:graphicData uri="http://schemas.microsoft.com/office/word/2010/wordprocessingShape">
                    <wps:wsp>
                      <wps:cNvSpPr txBox="1"/>
                      <wps:spPr>
                        <a:xfrm>
                          <a:off x="0" y="0"/>
                          <a:ext cx="2195946" cy="1267691"/>
                        </a:xfrm>
                        <a:prstGeom prst="rect">
                          <a:avLst/>
                        </a:prstGeom>
                        <a:solidFill>
                          <a:schemeClr val="lt1"/>
                        </a:solidFill>
                        <a:ln w="6350">
                          <a:solidFill>
                            <a:prstClr val="black"/>
                          </a:solidFill>
                        </a:ln>
                      </wps:spPr>
                      <wps:txbx>
                        <w:txbxContent>
                          <w:p w14:paraId="6870038D" w14:textId="195C6077" w:rsidR="00FF0470" w:rsidRDefault="00FF0470">
                            <w:r w:rsidRPr="00403E25">
                              <w:rPr>
                                <w:rFonts w:ascii="Consolas" w:hAnsi="Consolas"/>
                              </w:rPr>
                              <w:t>current = (</w:t>
                            </w:r>
                            <w:r>
                              <w:rPr>
                                <w:rFonts w:ascii="Consolas" w:hAnsi="Consolas"/>
                              </w:rPr>
                              <w:t>x</w:t>
                            </w:r>
                            <w:r w:rsidRPr="00403E25">
                              <w:rPr>
                                <w:rFonts w:ascii="Consolas" w:hAnsi="Consolas"/>
                              </w:rPr>
                              <w:t xml:space="preserve"> -</w:t>
                            </w:r>
                            <w:r>
                              <w:rPr>
                                <w:rFonts w:ascii="Consolas" w:hAnsi="Consolas"/>
                              </w:rPr>
                              <w:t xml:space="preserve"> </w:t>
                            </w:r>
                            <w:r w:rsidRPr="00403E25">
                              <w:rPr>
                                <w:rFonts w:ascii="Consolas" w:hAnsi="Consolas"/>
                              </w:rPr>
                              <w:t>gap</w:t>
                            </w:r>
                            <w:r>
                              <w:rPr>
                                <w:rFonts w:ascii="Consolas" w:hAnsi="Consolas"/>
                              </w:rPr>
                              <w:t>, y</w:t>
                            </w:r>
                            <w:r w:rsidRPr="00403E25">
                              <w:rPr>
                                <w:rFonts w:ascii="Consolas" w:hAnsi="Consolas"/>
                              </w:rPr>
                              <w:t xml:space="preserve"> -</w:t>
                            </w:r>
                            <w:r>
                              <w:rPr>
                                <w:rFonts w:ascii="Consolas" w:hAnsi="Consolas"/>
                              </w:rPr>
                              <w:t xml:space="preserve"> </w:t>
                            </w:r>
                            <w:r w:rsidRPr="00403E25">
                              <w:rPr>
                                <w:rFonts w:ascii="Consolas" w:hAnsi="Consolas"/>
                              </w:rPr>
                              <w:t>gap - 1)</w:t>
                            </w:r>
                            <w:r w:rsidRPr="00403E25">
                              <w:rPr>
                                <w:rFonts w:ascii="Consolas" w:hAnsi="Consolas"/>
                              </w:rPr>
                              <w:br/>
                              <w:t>hits = []</w:t>
                            </w:r>
                            <w:r w:rsidRPr="00403E25">
                              <w:rPr>
                                <w:rFonts w:ascii="Consolas" w:hAnsi="Consolas"/>
                              </w:rPr>
                              <w:br/>
                              <w:t>side = []</w:t>
                            </w:r>
                            <w:r w:rsidRPr="00403E25">
                              <w:rPr>
                                <w:rFonts w:ascii="Consolas" w:hAnsi="Consolas"/>
                              </w:rPr>
                              <w:br/>
                              <w:t>change_x = 1</w:t>
                            </w:r>
                            <w:r w:rsidRPr="00403E25">
                              <w:rPr>
                                <w:rFonts w:ascii="Consolas" w:hAnsi="Consolas"/>
                              </w:rPr>
                              <w:br/>
                              <w:t>change_y =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306B3F" id="Text Box 96" o:spid="_x0000_s1057" type="#_x0000_t202" style="position:absolute;left:0;text-align:left;margin-left:0;margin-top:.55pt;width:172.9pt;height:99.8pt;z-index:2517616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" fillcolor="white [3201]" strokeweight=".5pt">
                <v:textbox>
                  <w:txbxContent>
                    <w:p w14:paraId="6870038D" w14:textId="195C6077" w:rsidR="00FF0470" w:rsidRDefault="00FF0470">
                      <w:r w:rsidRPr="00403E25">
                        <w:rPr>
                          <w:rFonts w:ascii="Consolas" w:hAnsi="Consolas"/>
                        </w:rPr>
                        <w:t>current = (</w:t>
                      </w:r>
                      <w:r>
                        <w:rPr>
                          <w:rFonts w:ascii="Consolas" w:hAnsi="Consolas"/>
                        </w:rPr>
                        <w:t>x</w:t>
                      </w:r>
                      <w:r w:rsidRPr="00403E25">
                        <w:rPr>
                          <w:rFonts w:ascii="Consolas" w:hAnsi="Consolas"/>
                        </w:rPr>
                        <w:t xml:space="preserve"> -</w:t>
                      </w:r>
                      <w:r>
                        <w:rPr>
                          <w:rFonts w:ascii="Consolas" w:hAnsi="Consolas"/>
                        </w:rPr>
                        <w:t xml:space="preserve"> </w:t>
                      </w:r>
                      <w:r w:rsidRPr="00403E25">
                        <w:rPr>
                          <w:rFonts w:ascii="Consolas" w:hAnsi="Consolas"/>
                        </w:rPr>
                        <w:t>gap</w:t>
                      </w:r>
                      <w:r>
                        <w:rPr>
                          <w:rFonts w:ascii="Consolas" w:hAnsi="Consolas"/>
                        </w:rPr>
                        <w:t>, y</w:t>
                      </w:r>
                      <w:r w:rsidRPr="00403E25">
                        <w:rPr>
                          <w:rFonts w:ascii="Consolas" w:hAnsi="Consolas"/>
                        </w:rPr>
                        <w:t xml:space="preserve"> -</w:t>
                      </w:r>
                      <w:r>
                        <w:rPr>
                          <w:rFonts w:ascii="Consolas" w:hAnsi="Consolas"/>
                        </w:rPr>
                        <w:t xml:space="preserve"> </w:t>
                      </w:r>
                      <w:r w:rsidRPr="00403E25">
                        <w:rPr>
                          <w:rFonts w:ascii="Consolas" w:hAnsi="Consolas"/>
                        </w:rPr>
                        <w:t>gap - 1)</w:t>
                      </w:r>
                      <w:r w:rsidRPr="00403E25">
                        <w:rPr>
                          <w:rFonts w:ascii="Consolas" w:hAnsi="Consolas"/>
                        </w:rPr>
                        <w:br/>
                        <w:t>hits = []</w:t>
                      </w:r>
                      <w:r w:rsidRPr="00403E25">
                        <w:rPr>
                          <w:rFonts w:ascii="Consolas" w:hAnsi="Consolas"/>
                        </w:rPr>
                        <w:br/>
                        <w:t>side = []</w:t>
                      </w:r>
                      <w:r w:rsidRPr="00403E25">
                        <w:rPr>
                          <w:rFonts w:ascii="Consolas" w:hAnsi="Consolas"/>
                        </w:rPr>
                        <w:br/>
                        <w:t>change_x = 1</w:t>
                      </w:r>
                      <w:r w:rsidRPr="00403E25">
                        <w:rPr>
                          <w:rFonts w:ascii="Consolas" w:hAnsi="Consolas"/>
                        </w:rPr>
                        <w:br/>
                        <w:t>change_y = 0</w:t>
                      </w:r>
                    </w:p>
                  </w:txbxContent>
                </v:textbox>
                <w10:wrap anchorx="margin"/>
              </v:shape>
            </w:pict>
          </mc:Fallback>
        </mc:AlternateContent>
      </w:r>
      <w:r w:rsidR="004B45C1" w:rsidRPr="004B45C1">
        <w:rPr>
          <w:noProof/>
          <w:u w:val="single"/>
        </w:rPr>
        <w:t>Get Hits:</w:t>
      </w:r>
    </w:p>
    <w:p w14:paraId="3AB6EF57" w14:textId="41839B4E" w:rsidR="00246107" w:rsidRDefault="00246107" w:rsidP="00403E25">
      <w:pPr>
        <w:rPr>
          <w:rFonts w:ascii="Consolas" w:hAnsi="Consolas"/>
        </w:rPr>
      </w:pPr>
      <w:r>
        <w:rPr>
          <w:noProof/>
        </w:rPr>
        <mc:AlternateContent>
          <mc:Choice Requires="wps">
            <w:drawing>
              <wp:anchor distT="0" distB="0" distL="114300" distR="114300" simplePos="0" relativeHeight="251691008" behindDoc="0" locked="0" layoutInCell="1" allowOverlap="1" wp14:anchorId="6320BF92" wp14:editId="67B0878F">
                <wp:simplePos x="0" y="0"/>
                <wp:positionH relativeFrom="column">
                  <wp:posOffset>4959927</wp:posOffset>
                </wp:positionH>
                <wp:positionV relativeFrom="paragraph">
                  <wp:posOffset>3464</wp:posOffset>
                </wp:positionV>
                <wp:extent cx="1911235" cy="1406236"/>
                <wp:effectExtent l="0" t="0" r="13335" b="22860"/>
                <wp:wrapNone/>
                <wp:docPr id="9" name="Text Box 9"/>
                <wp:cNvGraphicFramePr/>
                <a:graphic xmlns:a="http://schemas.openxmlformats.org/drawingml/2006/main">
                  <a:graphicData uri="http://schemas.microsoft.com/office/word/2010/wordprocessingShape">
                    <wps:wsp>
                      <wps:cNvSpPr txBox="1"/>
                      <wps:spPr>
                        <a:xfrm>
                          <a:off x="0" y="0"/>
                          <a:ext cx="1911235" cy="1406236"/>
                        </a:xfrm>
                        <a:prstGeom prst="rect">
                          <a:avLst/>
                        </a:prstGeom>
                        <a:solidFill>
                          <a:schemeClr val="lt1"/>
                        </a:solidFill>
                        <a:ln w="6350">
                          <a:solidFill>
                            <a:prstClr val="black"/>
                          </a:solidFill>
                        </a:ln>
                      </wps:spPr>
                      <wps:txbx>
                        <w:txbxContent>
                          <w:p w14:paraId="47CCAB4F" w14:textId="047C331C" w:rsidR="00FF0470" w:rsidRDefault="00FF0470">
                            <w:r>
                              <w:t>Blue = current</w:t>
                            </w:r>
                          </w:p>
                          <w:p w14:paraId="2BC171E5" w14:textId="180E8278" w:rsidR="00FF0470" w:rsidRDefault="00FF0470">
                            <w:r>
                              <w:t>Orange = places where ‘current’ needs to visit</w:t>
                            </w:r>
                          </w:p>
                          <w:p w14:paraId="7FAFE3AC" w14:textId="2512890D" w:rsidR="00FF0470" w:rsidRDefault="00FF0470">
                            <w:r>
                              <w:t xml:space="preserve">Red – current centr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20BF92" id="Text Box 9" o:spid="_x0000_s1058" type="#_x0000_t202" style="position:absolute;margin-left:390.55pt;margin-top:.25pt;width:150.5pt;height:110.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" fillcolor="white [3201]" strokeweight=".5pt">
                <v:textbox>
                  <w:txbxContent>
                    <w:p w14:paraId="47CCAB4F" w14:textId="047C331C" w:rsidR="00FF0470" w:rsidRDefault="00FF0470">
                      <w:r>
                        <w:t>Blue = current</w:t>
                      </w:r>
                    </w:p>
                    <w:p w14:paraId="2BC171E5" w14:textId="180E8278" w:rsidR="00FF0470" w:rsidRDefault="00FF0470">
                      <w:r>
                        <w:t>Orange = places where ‘current’ needs to visit</w:t>
                      </w:r>
                    </w:p>
                    <w:p w14:paraId="7FAFE3AC" w14:textId="2512890D" w:rsidR="00FF0470" w:rsidRDefault="00FF0470">
                      <w:r>
                        <w:t xml:space="preserve">Red – current centre </w:t>
                      </w:r>
                    </w:p>
                  </w:txbxContent>
                </v:textbox>
              </v:shape>
            </w:pict>
          </mc:Fallback>
        </mc:AlternateContent>
      </w:r>
    </w:p>
    <w:p w14:paraId="420D1EF4" w14:textId="4D2DA9D2" w:rsidR="00246107" w:rsidRDefault="00246107" w:rsidP="00403E25">
      <w:pPr>
        <w:rPr>
          <w:rFonts w:ascii="Consolas" w:hAnsi="Consolas"/>
        </w:rPr>
      </w:pPr>
    </w:p>
    <w:p w14:paraId="65253016" w14:textId="01984A01" w:rsidR="00246107" w:rsidRDefault="00246107" w:rsidP="00403E25">
      <w:pPr>
        <w:rPr>
          <w:rFonts w:ascii="Consolas" w:hAnsi="Consolas"/>
        </w:rPr>
      </w:pPr>
    </w:p>
    <w:p w14:paraId="77CFDBE1" w14:textId="15282E44" w:rsidR="00403E25" w:rsidRDefault="00403E25" w:rsidP="00403E25">
      <w:pPr>
        <w:rPr>
          <w:rFonts w:ascii="Consolas" w:hAnsi="Consolas"/>
        </w:rPr>
      </w:pPr>
    </w:p>
    <w:p w14:paraId="0FC4DED0" w14:textId="77777777" w:rsidR="00403E25" w:rsidRDefault="00403E25" w:rsidP="00403E25">
      <w:pPr>
        <w:pStyle w:val="NoSpacing"/>
      </w:pPr>
      <w:r>
        <w:t xml:space="preserve">This will place the current pixel on the top left of the square. (pictured to the right). It </w:t>
      </w:r>
    </w:p>
    <w:p w14:paraId="4DD0160B" w14:textId="77777777" w:rsidR="00403E25" w:rsidRDefault="00403E25" w:rsidP="00403E25">
      <w:pPr>
        <w:pStyle w:val="NoSpacing"/>
      </w:pPr>
      <w:r>
        <w:t xml:space="preserve">shows a filter which is of dimensions 3x3 with the centre in red. Due to how to filter is </w:t>
      </w:r>
    </w:p>
    <w:p w14:paraId="726399F0" w14:textId="77777777" w:rsidR="001F6938" w:rsidRDefault="00403E25" w:rsidP="00403E25">
      <w:pPr>
        <w:pStyle w:val="NoSpacing"/>
      </w:pPr>
      <w:r>
        <w:t>positioned, the gap is always going to follow (n-1)/2</w:t>
      </w:r>
      <w:r w:rsidR="0036586B">
        <w:t xml:space="preserve"> (where n is the size of the filter)</w:t>
      </w:r>
      <w:r w:rsidR="001F6938">
        <w:t>. The blue pixel will travel clockwise</w:t>
      </w:r>
    </w:p>
    <w:p w14:paraId="66B3710F" w14:textId="00486EE1" w:rsidR="00F44BF7" w:rsidRDefault="00246107" w:rsidP="00403E25">
      <w:pPr>
        <w:pStyle w:val="NoSpacing"/>
        <w:rPr>
          <w:rFonts w:ascii="Consolas" w:hAnsi="Consolas"/>
        </w:rPr>
      </w:pPr>
      <w:r>
        <w:rPr>
          <w:noProof/>
        </w:rPr>
        <mc:AlternateContent>
          <mc:Choice Requires="wps">
            <w:drawing>
              <wp:anchor distT="0" distB="0" distL="114300" distR="114300" simplePos="0" relativeHeight="251762688" behindDoc="0" locked="0" layoutInCell="1" allowOverlap="1" wp14:anchorId="621BFFCA" wp14:editId="2313412A">
                <wp:simplePos x="0" y="0"/>
                <wp:positionH relativeFrom="margin">
                  <wp:align>left</wp:align>
                </wp:positionH>
                <wp:positionV relativeFrom="paragraph">
                  <wp:posOffset>160020</wp:posOffset>
                </wp:positionV>
                <wp:extent cx="3900055" cy="1004454"/>
                <wp:effectExtent l="0" t="0" r="24765" b="24765"/>
                <wp:wrapNone/>
                <wp:docPr id="97" name="Text Box 97"/>
                <wp:cNvGraphicFramePr/>
                <a:graphic xmlns:a="http://schemas.openxmlformats.org/drawingml/2006/main">
                  <a:graphicData uri="http://schemas.microsoft.com/office/word/2010/wordprocessingShape">
                    <wps:wsp>
                      <wps:cNvSpPr txBox="1"/>
                      <wps:spPr>
                        <a:xfrm>
                          <a:off x="0" y="0"/>
                          <a:ext cx="3900055" cy="1004454"/>
                        </a:xfrm>
                        <a:prstGeom prst="rect">
                          <a:avLst/>
                        </a:prstGeom>
                        <a:solidFill>
                          <a:schemeClr val="lt1"/>
                        </a:solidFill>
                        <a:ln w="6350">
                          <a:solidFill>
                            <a:prstClr val="black"/>
                          </a:solidFill>
                        </a:ln>
                      </wps:spPr>
                      <wps:txbx>
                        <w:txbxContent>
                          <w:p w14:paraId="39D44499" w14:textId="30E946A8" w:rsidR="00FF0470" w:rsidRDefault="00FF0470">
                            <w:r w:rsidRPr="00403E25">
                              <w:rPr>
                                <w:rFonts w:ascii="Consolas" w:hAnsi="Consolas"/>
                              </w:rPr>
                              <w:t xml:space="preserve">for i </w:t>
                            </w:r>
                            <w:r>
                              <w:rPr>
                                <w:rFonts w:ascii="Consolas" w:hAnsi="Consolas"/>
                              </w:rPr>
                              <w:t xml:space="preserve">(from </w:t>
                            </w:r>
                            <w:r w:rsidRPr="00403E25">
                              <w:rPr>
                                <w:rFonts w:ascii="Consolas" w:hAnsi="Consolas"/>
                              </w:rPr>
                              <w:t>1</w:t>
                            </w:r>
                            <w:r>
                              <w:rPr>
                                <w:rFonts w:ascii="Consolas" w:hAnsi="Consolas"/>
                              </w:rPr>
                              <w:t xml:space="preserve"> to</w:t>
                            </w:r>
                            <w:r w:rsidRPr="00403E25">
                              <w:rPr>
                                <w:rFonts w:ascii="Consolas" w:hAnsi="Consolas"/>
                              </w:rPr>
                              <w:t xml:space="preserve"> 4 *dimension + 1)</w:t>
                            </w:r>
                            <w:r w:rsidRPr="00403E25">
                              <w:rPr>
                                <w:rFonts w:ascii="Consolas" w:hAnsi="Consolas"/>
                              </w:rPr>
                              <w:br/>
                              <w:t xml:space="preserve">    try</w:t>
                            </w:r>
                            <w:r>
                              <w:rPr>
                                <w:rFonts w:ascii="Consolas" w:hAnsi="Consolas"/>
                              </w:rPr>
                              <w:t>:</w:t>
                            </w:r>
                            <w:r w:rsidRPr="00403E25">
                              <w:rPr>
                                <w:rFonts w:ascii="Consolas" w:hAnsi="Consolas"/>
                              </w:rPr>
                              <w:br/>
                              <w:t xml:space="preserve">        if </w:t>
                            </w:r>
                            <w:r>
                              <w:rPr>
                                <w:rFonts w:ascii="Consolas" w:hAnsi="Consolas"/>
                              </w:rPr>
                              <w:t xml:space="preserve">pixel at position </w:t>
                            </w:r>
                            <w:r w:rsidRPr="00403E25">
                              <w:rPr>
                                <w:rFonts w:ascii="Consolas" w:hAnsi="Consolas"/>
                              </w:rPr>
                              <w:t>(current</w:t>
                            </w:r>
                            <w:r>
                              <w:rPr>
                                <w:rFonts w:ascii="Consolas" w:hAnsi="Consolas"/>
                              </w:rPr>
                              <w:t>_x</w:t>
                            </w:r>
                            <w:r w:rsidRPr="00403E25">
                              <w:rPr>
                                <w:rFonts w:ascii="Consolas" w:hAnsi="Consolas"/>
                              </w:rPr>
                              <w:t>,current</w:t>
                            </w:r>
                            <w:r>
                              <w:rPr>
                                <w:rFonts w:ascii="Consolas" w:hAnsi="Consolas"/>
                              </w:rPr>
                              <w:t>_y</w:t>
                            </w:r>
                            <w:r w:rsidRPr="00403E25">
                              <w:rPr>
                                <w:rFonts w:ascii="Consolas" w:hAnsi="Consolas"/>
                              </w:rPr>
                              <w:t>) == 0</w:t>
                            </w:r>
                            <w:r w:rsidRPr="00403E25">
                              <w:rPr>
                                <w:rFonts w:ascii="Consolas" w:hAnsi="Consolas"/>
                              </w:rPr>
                              <w:br/>
                              <w:t xml:space="preserve">            side.append(current)</w:t>
                            </w:r>
                            <w:r w:rsidRPr="00403E25">
                              <w:rPr>
                                <w:rFonts w:ascii="Consolas" w:hAnsi="Consolas"/>
                              </w:rPr>
                              <w:br/>
                              <w:t xml:space="preserve">    except IndexError:</w:t>
                            </w:r>
                            <w:r w:rsidRPr="00403E25">
                              <w:rPr>
                                <w:rFonts w:ascii="Consolas" w:hAnsi="Consolas"/>
                              </w:rPr>
                              <w:br/>
                              <w:t xml:space="preserve">        p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1BFFCA" id="Text Box 97" o:spid="_x0000_s1059" type="#_x0000_t202" style="position:absolute;margin-left:0;margin-top:12.6pt;width:307.1pt;height:79.1pt;z-index:251762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" fillcolor="white [3201]" strokeweight=".5pt">
                <v:textbox>
                  <w:txbxContent>
                    <w:p w14:paraId="39D44499" w14:textId="30E946A8" w:rsidR="00FF0470" w:rsidRDefault="00FF0470">
                      <w:r w:rsidRPr="00403E25">
                        <w:rPr>
                          <w:rFonts w:ascii="Consolas" w:hAnsi="Consolas"/>
                        </w:rPr>
                        <w:t xml:space="preserve">for i </w:t>
                      </w:r>
                      <w:r>
                        <w:rPr>
                          <w:rFonts w:ascii="Consolas" w:hAnsi="Consolas"/>
                        </w:rPr>
                        <w:t xml:space="preserve">(from </w:t>
                      </w:r>
                      <w:r w:rsidRPr="00403E25">
                        <w:rPr>
                          <w:rFonts w:ascii="Consolas" w:hAnsi="Consolas"/>
                        </w:rPr>
                        <w:t>1</w:t>
                      </w:r>
                      <w:r>
                        <w:rPr>
                          <w:rFonts w:ascii="Consolas" w:hAnsi="Consolas"/>
                        </w:rPr>
                        <w:t xml:space="preserve"> to</w:t>
                      </w:r>
                      <w:r w:rsidRPr="00403E25">
                        <w:rPr>
                          <w:rFonts w:ascii="Consolas" w:hAnsi="Consolas"/>
                        </w:rPr>
                        <w:t xml:space="preserve"> 4 *dimension + 1)</w:t>
                      </w:r>
                      <w:r w:rsidRPr="00403E25">
                        <w:rPr>
                          <w:rFonts w:ascii="Consolas" w:hAnsi="Consolas"/>
                        </w:rPr>
                        <w:br/>
                        <w:t xml:space="preserve">    try</w:t>
                      </w:r>
                      <w:r>
                        <w:rPr>
                          <w:rFonts w:ascii="Consolas" w:hAnsi="Consolas"/>
                        </w:rPr>
                        <w:t>:</w:t>
                      </w:r>
                      <w:r w:rsidRPr="00403E25">
                        <w:rPr>
                          <w:rFonts w:ascii="Consolas" w:hAnsi="Consolas"/>
                        </w:rPr>
                        <w:br/>
                        <w:t xml:space="preserve">        if </w:t>
                      </w:r>
                      <w:r>
                        <w:rPr>
                          <w:rFonts w:ascii="Consolas" w:hAnsi="Consolas"/>
                        </w:rPr>
                        <w:t xml:space="preserve">pixel at position </w:t>
                      </w:r>
                      <w:r w:rsidRPr="00403E25">
                        <w:rPr>
                          <w:rFonts w:ascii="Consolas" w:hAnsi="Consolas"/>
                        </w:rPr>
                        <w:t>(current</w:t>
                      </w:r>
                      <w:r>
                        <w:rPr>
                          <w:rFonts w:ascii="Consolas" w:hAnsi="Consolas"/>
                        </w:rPr>
                        <w:t>_x</w:t>
                      </w:r>
                      <w:r w:rsidRPr="00403E25">
                        <w:rPr>
                          <w:rFonts w:ascii="Consolas" w:hAnsi="Consolas"/>
                        </w:rPr>
                        <w:t>,current</w:t>
                      </w:r>
                      <w:r>
                        <w:rPr>
                          <w:rFonts w:ascii="Consolas" w:hAnsi="Consolas"/>
                        </w:rPr>
                        <w:t>_y</w:t>
                      </w:r>
                      <w:r w:rsidRPr="00403E25">
                        <w:rPr>
                          <w:rFonts w:ascii="Consolas" w:hAnsi="Consolas"/>
                        </w:rPr>
                        <w:t>) == 0</w:t>
                      </w:r>
                      <w:r w:rsidRPr="00403E25">
                        <w:rPr>
                          <w:rFonts w:ascii="Consolas" w:hAnsi="Consolas"/>
                        </w:rPr>
                        <w:br/>
                        <w:t xml:space="preserve">            side.append(current)</w:t>
                      </w:r>
                      <w:r w:rsidRPr="00403E25">
                        <w:rPr>
                          <w:rFonts w:ascii="Consolas" w:hAnsi="Consolas"/>
                        </w:rPr>
                        <w:br/>
                        <w:t xml:space="preserve">    except IndexError:</w:t>
                      </w:r>
                      <w:r w:rsidRPr="00403E25">
                        <w:rPr>
                          <w:rFonts w:ascii="Consolas" w:hAnsi="Consolas"/>
                        </w:rPr>
                        <w:br/>
                        <w:t xml:space="preserve">        pass</w:t>
                      </w:r>
                    </w:p>
                  </w:txbxContent>
                </v:textbox>
                <w10:wrap anchorx="margin"/>
              </v:shape>
            </w:pict>
          </mc:Fallback>
        </mc:AlternateContent>
      </w:r>
      <w:r w:rsidR="001F6938">
        <w:t xml:space="preserve">and read whether there is a black pixel anywhere along the perimeter of the filter. </w:t>
      </w:r>
      <w:r w:rsidR="00403E25" w:rsidRPr="00403E25">
        <w:rPr>
          <w:rFonts w:ascii="Consolas" w:hAnsi="Consolas"/>
        </w:rPr>
        <w:br/>
      </w:r>
    </w:p>
    <w:p w14:paraId="75D26B07" w14:textId="2460DBB7" w:rsidR="00246107" w:rsidRDefault="00246107" w:rsidP="00403E25">
      <w:pPr>
        <w:pStyle w:val="NoSpacing"/>
        <w:rPr>
          <w:rFonts w:ascii="Consolas" w:hAnsi="Consolas"/>
        </w:rPr>
      </w:pPr>
    </w:p>
    <w:p w14:paraId="32D9BA32" w14:textId="65C8EB46" w:rsidR="00246107" w:rsidRDefault="00246107" w:rsidP="00403E25">
      <w:pPr>
        <w:pStyle w:val="NoSpacing"/>
        <w:rPr>
          <w:rFonts w:ascii="Consolas" w:hAnsi="Consolas"/>
        </w:rPr>
      </w:pPr>
    </w:p>
    <w:p w14:paraId="67F6D7D6" w14:textId="03C30CCE" w:rsidR="00246107" w:rsidRDefault="00246107" w:rsidP="00403E25">
      <w:pPr>
        <w:pStyle w:val="NoSpacing"/>
        <w:rPr>
          <w:rFonts w:ascii="Consolas" w:hAnsi="Consolas"/>
        </w:rPr>
      </w:pPr>
    </w:p>
    <w:p w14:paraId="6CCEE910" w14:textId="58D00DC9" w:rsidR="00246107" w:rsidRDefault="00246107" w:rsidP="00403E25">
      <w:pPr>
        <w:pStyle w:val="NoSpacing"/>
        <w:rPr>
          <w:rFonts w:ascii="Consolas" w:hAnsi="Consolas"/>
        </w:rPr>
      </w:pPr>
    </w:p>
    <w:p w14:paraId="40ADC557" w14:textId="77777777" w:rsidR="00246107" w:rsidRDefault="00246107" w:rsidP="00403E25">
      <w:pPr>
        <w:pStyle w:val="NoSpacing"/>
        <w:rPr>
          <w:rFonts w:ascii="Consolas" w:hAnsi="Consolas"/>
        </w:rPr>
      </w:pPr>
    </w:p>
    <w:p w14:paraId="58E0D9F6" w14:textId="74D52ABF" w:rsidR="00656DB3" w:rsidRDefault="00246107" w:rsidP="00656DB3">
      <w:pPr>
        <w:pStyle w:val="NoSpacing"/>
        <w:rPr>
          <w:rFonts w:ascii="Consolas" w:hAnsi="Consolas"/>
        </w:rPr>
      </w:pPr>
      <w:r>
        <w:rPr>
          <w:rFonts w:cstheme="minorHAnsi"/>
          <w:noProof/>
        </w:rPr>
        <mc:AlternateContent>
          <mc:Choice Requires="wps">
            <w:drawing>
              <wp:anchor distT="0" distB="0" distL="114300" distR="114300" simplePos="0" relativeHeight="251763712" behindDoc="0" locked="0" layoutInCell="1" allowOverlap="1" wp14:anchorId="4E6377E5" wp14:editId="3BD8CD3E">
                <wp:simplePos x="0" y="0"/>
                <wp:positionH relativeFrom="margin">
                  <wp:align>left</wp:align>
                </wp:positionH>
                <wp:positionV relativeFrom="paragraph">
                  <wp:posOffset>386195</wp:posOffset>
                </wp:positionV>
                <wp:extent cx="8728364" cy="2279072"/>
                <wp:effectExtent l="0" t="0" r="15875" b="26035"/>
                <wp:wrapNone/>
                <wp:docPr id="98" name="Text Box 98"/>
                <wp:cNvGraphicFramePr/>
                <a:graphic xmlns:a="http://schemas.openxmlformats.org/drawingml/2006/main">
                  <a:graphicData uri="http://schemas.microsoft.com/office/word/2010/wordprocessingShape">
                    <wps:wsp>
                      <wps:cNvSpPr txBox="1"/>
                      <wps:spPr>
                        <a:xfrm>
                          <a:off x="0" y="0"/>
                          <a:ext cx="8728364" cy="2279072"/>
                        </a:xfrm>
                        <a:prstGeom prst="rect">
                          <a:avLst/>
                        </a:prstGeom>
                        <a:solidFill>
                          <a:schemeClr val="lt1"/>
                        </a:solidFill>
                        <a:ln w="6350">
                          <a:solidFill>
                            <a:prstClr val="black"/>
                          </a:solidFill>
                        </a:ln>
                      </wps:spPr>
                      <wps:txbx>
                        <w:txbxContent>
                          <w:p w14:paraId="11D4E623" w14:textId="30D5DE71" w:rsidR="00FF0470" w:rsidRDefault="00FF0470">
                            <w:r w:rsidRPr="00403E25">
                              <w:rPr>
                                <w:rFonts w:ascii="Consolas" w:hAnsi="Consolas"/>
                              </w:rPr>
                              <w:t>if i % self.dimension == 0:</w:t>
                            </w:r>
                            <w:r w:rsidRPr="00403E25">
                              <w:rPr>
                                <w:rFonts w:ascii="Consolas" w:hAnsi="Consolas"/>
                              </w:rPr>
                              <w:br/>
                              <w:t xml:space="preserve">        # then this means that the pixel needs to change direction</w:t>
                            </w:r>
                            <w:r w:rsidRPr="00403E25">
                              <w:rPr>
                                <w:rFonts w:ascii="Consolas" w:hAnsi="Consolas"/>
                              </w:rPr>
                              <w:br/>
                              <w:t xml:space="preserve">        current = (current[0] + change_x, current[1] + change_y)</w:t>
                            </w:r>
                            <w:r w:rsidRPr="00403E25">
                              <w:rPr>
                                <w:rFonts w:ascii="Consolas" w:hAnsi="Consolas"/>
                              </w:rPr>
                              <w:br/>
                              <w:t xml:space="preserve">        temp = change_x</w:t>
                            </w:r>
                            <w:r w:rsidRPr="00403E25">
                              <w:rPr>
                                <w:rFonts w:ascii="Consolas" w:hAnsi="Consolas"/>
                              </w:rPr>
                              <w:br/>
                              <w:t xml:space="preserve">        change_x = change_y</w:t>
                            </w:r>
                            <w:r w:rsidRPr="00403E25">
                              <w:rPr>
                                <w:rFonts w:ascii="Consolas" w:hAnsi="Consolas"/>
                              </w:rPr>
                              <w:br/>
                              <w:t xml:space="preserve">        change_y = temp</w:t>
                            </w:r>
                            <w:r w:rsidRPr="00403E25">
                              <w:rPr>
                                <w:rFonts w:ascii="Consolas" w:hAnsi="Consolas"/>
                              </w:rPr>
                              <w:br/>
                              <w:t xml:space="preserve">        if i % (2 * self.dimension) == 0:</w:t>
                            </w:r>
                            <w:r w:rsidRPr="00403E25">
                              <w:rPr>
                                <w:rFonts w:ascii="Consolas" w:hAnsi="Consolas"/>
                              </w:rPr>
                              <w:br/>
                              <w:t xml:space="preserve">            change_x = (-1) * change_x</w:t>
                            </w:r>
                            <w:r w:rsidRPr="00403E25">
                              <w:rPr>
                                <w:rFonts w:ascii="Consolas" w:hAnsi="Consolas"/>
                              </w:rPr>
                              <w:br/>
                              <w:t xml:space="preserve">            change_y = (-1) * change_y</w:t>
                            </w:r>
                            <w:r w:rsidRPr="00403E25">
                              <w:rPr>
                                <w:rFonts w:ascii="Consolas" w:hAnsi="Consolas"/>
                              </w:rPr>
                              <w:br/>
                              <w:t xml:space="preserve">        # if i is divisible by dimension that means that one side has been traced</w:t>
                            </w:r>
                            <w:r w:rsidRPr="00403E25">
                              <w:rPr>
                                <w:rFonts w:ascii="Consolas" w:hAnsi="Consolas"/>
                              </w:rPr>
                              <w:br/>
                              <w:t xml:space="preserve">        hits.append(side)</w:t>
                            </w:r>
                            <w:r w:rsidRPr="00403E25">
                              <w:rPr>
                                <w:rFonts w:ascii="Consolas" w:hAnsi="Consolas"/>
                              </w:rPr>
                              <w:br/>
                              <w:t xml:space="preserve">        side =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E6377E5" id="Text Box 98" o:spid="_x0000_s1060" type="#_x0000_t202" style="position:absolute;margin-left:0;margin-top:30.4pt;width:687.25pt;height:179.45pt;z-index:2517637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" fillcolor="white [3201]" strokeweight=".5pt">
                <v:textbox>
                  <w:txbxContent>
                    <w:p w14:paraId="11D4E623" w14:textId="30D5DE71" w:rsidR="00FF0470" w:rsidRDefault="00FF0470">
                      <w:r w:rsidRPr="00403E25">
                        <w:rPr>
                          <w:rFonts w:ascii="Consolas" w:hAnsi="Consolas"/>
                        </w:rPr>
                        <w:t>if i % self.dimension == 0:</w:t>
                      </w:r>
                      <w:r w:rsidRPr="00403E25">
                        <w:rPr>
                          <w:rFonts w:ascii="Consolas" w:hAnsi="Consolas"/>
                        </w:rPr>
                        <w:br/>
                        <w:t xml:space="preserve">        # then this means that the pixel needs to change direction</w:t>
                      </w:r>
                      <w:r w:rsidRPr="00403E25">
                        <w:rPr>
                          <w:rFonts w:ascii="Consolas" w:hAnsi="Consolas"/>
                        </w:rPr>
                        <w:br/>
                        <w:t xml:space="preserve">        current = (current[0] + change_x, current[1] + change_y)</w:t>
                      </w:r>
                      <w:r w:rsidRPr="00403E25">
                        <w:rPr>
                          <w:rFonts w:ascii="Consolas" w:hAnsi="Consolas"/>
                        </w:rPr>
                        <w:br/>
                        <w:t xml:space="preserve">        temp = change_x</w:t>
                      </w:r>
                      <w:r w:rsidRPr="00403E25">
                        <w:rPr>
                          <w:rFonts w:ascii="Consolas" w:hAnsi="Consolas"/>
                        </w:rPr>
                        <w:br/>
                        <w:t xml:space="preserve">        change_x = change_y</w:t>
                      </w:r>
                      <w:r w:rsidRPr="00403E25">
                        <w:rPr>
                          <w:rFonts w:ascii="Consolas" w:hAnsi="Consolas"/>
                        </w:rPr>
                        <w:br/>
                        <w:t xml:space="preserve">        change_y = temp</w:t>
                      </w:r>
                      <w:r w:rsidRPr="00403E25">
                        <w:rPr>
                          <w:rFonts w:ascii="Consolas" w:hAnsi="Consolas"/>
                        </w:rPr>
                        <w:br/>
                        <w:t xml:space="preserve">        if i % (2 * self.dimension) == 0:</w:t>
                      </w:r>
                      <w:r w:rsidRPr="00403E25">
                        <w:rPr>
                          <w:rFonts w:ascii="Consolas" w:hAnsi="Consolas"/>
                        </w:rPr>
                        <w:br/>
                        <w:t xml:space="preserve">            change_x = (-1) * change_x</w:t>
                      </w:r>
                      <w:r w:rsidRPr="00403E25">
                        <w:rPr>
                          <w:rFonts w:ascii="Consolas" w:hAnsi="Consolas"/>
                        </w:rPr>
                        <w:br/>
                        <w:t xml:space="preserve">            change_y = (-1) * change_y</w:t>
                      </w:r>
                      <w:r w:rsidRPr="00403E25">
                        <w:rPr>
                          <w:rFonts w:ascii="Consolas" w:hAnsi="Consolas"/>
                        </w:rPr>
                        <w:br/>
                        <w:t xml:space="preserve">        # if i is divisible by dimension that means that one side has been traced</w:t>
                      </w:r>
                      <w:r w:rsidRPr="00403E25">
                        <w:rPr>
                          <w:rFonts w:ascii="Consolas" w:hAnsi="Consolas"/>
                        </w:rPr>
                        <w:br/>
                        <w:t xml:space="preserve">        hits.append(side)</w:t>
                      </w:r>
                      <w:r w:rsidRPr="00403E25">
                        <w:rPr>
                          <w:rFonts w:ascii="Consolas" w:hAnsi="Consolas"/>
                        </w:rPr>
                        <w:br/>
                        <w:t xml:space="preserve">        side = []</w:t>
                      </w:r>
                    </w:p>
                  </w:txbxContent>
                </v:textbox>
                <w10:wrap anchorx="margin"/>
              </v:shape>
            </w:pict>
          </mc:Fallback>
        </mc:AlternateContent>
      </w:r>
      <w:r w:rsidR="00F44BF7">
        <w:rPr>
          <w:rFonts w:cstheme="minorHAnsi"/>
        </w:rPr>
        <w:t>This tests whether or not the filter is going out of the image. This is required because if the filter should go off the image it would return an index error because there’s no value of a pixel there. Therefore its sufficient just to skip it as it’ll be the same as there being white in that space (nothing)</w:t>
      </w:r>
      <w:r w:rsidR="00403E25" w:rsidRPr="00403E25">
        <w:rPr>
          <w:rFonts w:ascii="Consolas" w:hAnsi="Consolas"/>
        </w:rPr>
        <w:br/>
        <w:t xml:space="preserve">    </w:t>
      </w:r>
    </w:p>
    <w:p w14:paraId="2DD63CAD" w14:textId="49CEDCEC" w:rsidR="00656DB3" w:rsidRDefault="00656DB3" w:rsidP="00656DB3">
      <w:pPr>
        <w:pStyle w:val="NoSpacing"/>
        <w:rPr>
          <w:rFonts w:ascii="Consolas" w:hAnsi="Consolas"/>
        </w:rPr>
      </w:pPr>
      <w:r>
        <w:rPr>
          <w:rFonts w:ascii="Consolas" w:hAnsi="Consolas"/>
        </w:rPr>
        <w:t xml:space="preserve">    </w:t>
      </w:r>
    </w:p>
    <w:p w14:paraId="358A213E" w14:textId="294B4C74" w:rsidR="00656DB3" w:rsidRDefault="00656DB3">
      <w:pPr>
        <w:rPr>
          <w:rFonts w:ascii="Consolas" w:hAnsi="Consolas"/>
        </w:rPr>
        <w:sectPr w:rsidR="00656DB3" w:rsidSect="00E918F9">
          <w:pgSz w:w="16838" w:h="11906" w:orient="landscape"/>
          <w:pgMar w:top="1440" w:right="1440" w:bottom="1440" w:left="1440" w:header="708" w:footer="708" w:gutter="0"/>
          <w:cols w:space="708"/>
          <w:docGrid w:linePitch="360"/>
        </w:sectPr>
      </w:pPr>
    </w:p>
    <w:p w14:paraId="17594F73" w14:textId="236D3EFA" w:rsidR="00246107" w:rsidRDefault="00246107" w:rsidP="00403E25">
      <w:pPr>
        <w:pStyle w:val="NoSpacing"/>
        <w:rPr>
          <w:rFonts w:cstheme="minorHAnsi"/>
        </w:rPr>
      </w:pPr>
      <w:r>
        <w:rPr>
          <w:rFonts w:cstheme="minorHAnsi"/>
          <w:noProof/>
        </w:rPr>
        <w:lastRenderedPageBreak/>
        <mc:AlternateContent>
          <mc:Choice Requires="wps">
            <w:drawing>
              <wp:anchor distT="0" distB="0" distL="114300" distR="114300" simplePos="0" relativeHeight="251764736" behindDoc="0" locked="0" layoutInCell="1" allowOverlap="1" wp14:anchorId="75C291DF" wp14:editId="5FB61B50">
                <wp:simplePos x="0" y="0"/>
                <wp:positionH relativeFrom="margin">
                  <wp:align>left</wp:align>
                </wp:positionH>
                <wp:positionV relativeFrom="paragraph">
                  <wp:posOffset>-13797</wp:posOffset>
                </wp:positionV>
                <wp:extent cx="4876800" cy="401320"/>
                <wp:effectExtent l="0" t="0" r="19050" b="17780"/>
                <wp:wrapNone/>
                <wp:docPr id="99" name="Text Box 99"/>
                <wp:cNvGraphicFramePr/>
                <a:graphic xmlns:a="http://schemas.openxmlformats.org/drawingml/2006/main">
                  <a:graphicData uri="http://schemas.microsoft.com/office/word/2010/wordprocessingShape">
                    <wps:wsp>
                      <wps:cNvSpPr txBox="1"/>
                      <wps:spPr>
                        <a:xfrm>
                          <a:off x="0" y="0"/>
                          <a:ext cx="4876800" cy="401320"/>
                        </a:xfrm>
                        <a:prstGeom prst="rect">
                          <a:avLst/>
                        </a:prstGeom>
                        <a:solidFill>
                          <a:schemeClr val="lt1"/>
                        </a:solidFill>
                        <a:ln w="6350">
                          <a:solidFill>
                            <a:prstClr val="black"/>
                          </a:solidFill>
                        </a:ln>
                      </wps:spPr>
                      <wps:txbx>
                        <w:txbxContent>
                          <w:p w14:paraId="3580575D" w14:textId="77777777" w:rsidR="00FF0470" w:rsidRDefault="00FF0470" w:rsidP="00246107">
                            <w:pPr>
                              <w:pStyle w:val="NoSpacing"/>
                              <w:rPr>
                                <w:rFonts w:ascii="Consolas" w:hAnsi="Consolas"/>
                              </w:rPr>
                            </w:pPr>
                            <w:r w:rsidRPr="00403E25">
                              <w:rPr>
                                <w:rFonts w:ascii="Consolas" w:hAnsi="Consolas"/>
                              </w:rPr>
                              <w:t>current = (current[0] + change_x, current[1] + change_y)</w:t>
                            </w:r>
                          </w:p>
                          <w:p w14:paraId="625BBBCD"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C291DF" id="Text Box 99" o:spid="_x0000_s1061" type="#_x0000_t202" style="position:absolute;margin-left:0;margin-top:-1.1pt;width:384pt;height:31.6pt;z-index:2517647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" fillcolor="white [3201]" strokeweight=".5pt">
                <v:textbox>
                  <w:txbxContent>
                    <w:p w14:paraId="3580575D" w14:textId="77777777" w:rsidR="00FF0470" w:rsidRDefault="00FF0470" w:rsidP="00246107">
                      <w:pPr>
                        <w:pStyle w:val="NoSpacing"/>
                        <w:rPr>
                          <w:rFonts w:ascii="Consolas" w:hAnsi="Consolas"/>
                        </w:rPr>
                      </w:pPr>
                      <w:r w:rsidRPr="00403E25">
                        <w:rPr>
                          <w:rFonts w:ascii="Consolas" w:hAnsi="Consolas"/>
                        </w:rPr>
                        <w:t>current = (current[0] + change_x, current[1] + change_y)</w:t>
                      </w:r>
                    </w:p>
                    <w:p w14:paraId="625BBBCD" w14:textId="77777777" w:rsidR="00FF0470" w:rsidRDefault="00FF0470"/>
                  </w:txbxContent>
                </v:textbox>
                <w10:wrap anchorx="margin"/>
              </v:shape>
            </w:pict>
          </mc:Fallback>
        </mc:AlternateContent>
      </w:r>
    </w:p>
    <w:p w14:paraId="1BCE4A31" w14:textId="77777777" w:rsidR="00246107" w:rsidRDefault="00246107" w:rsidP="00403E25">
      <w:pPr>
        <w:pStyle w:val="NoSpacing"/>
        <w:rPr>
          <w:rFonts w:cstheme="minorHAnsi"/>
        </w:rPr>
      </w:pPr>
    </w:p>
    <w:p w14:paraId="46DCFD73" w14:textId="77777777" w:rsidR="00246107" w:rsidRDefault="00246107" w:rsidP="00403E25">
      <w:pPr>
        <w:pStyle w:val="NoSpacing"/>
        <w:rPr>
          <w:rFonts w:cstheme="minorHAnsi"/>
        </w:rPr>
      </w:pPr>
    </w:p>
    <w:p w14:paraId="2483FBE0" w14:textId="7019A8CA" w:rsidR="00F12F6A" w:rsidRDefault="00552597" w:rsidP="00403E25">
      <w:pPr>
        <w:pStyle w:val="NoSpacing"/>
        <w:rPr>
          <w:rFonts w:cstheme="minorHAnsi"/>
        </w:rPr>
      </w:pPr>
      <w:r>
        <w:rPr>
          <w:rFonts w:cstheme="minorHAnsi"/>
        </w:rPr>
        <w:t xml:space="preserve">The change_x and change_y variables above show the current direction and future changes of the blue pixel above. Initially, the pixel is set to travel horizontally to the right (hence change_x = 1 and change_y = 0). It comes to no surprise that the direction of the pixel should only change when it is on an </w:t>
      </w:r>
      <w:r w:rsidR="00E82462">
        <w:rPr>
          <w:noProof/>
        </w:rPr>
        <w:drawing>
          <wp:anchor distT="0" distB="0" distL="114300" distR="114300" simplePos="0" relativeHeight="251692032" behindDoc="0" locked="0" layoutInCell="1" allowOverlap="1" wp14:anchorId="67F3626B" wp14:editId="1BD9E438">
            <wp:simplePos x="0" y="0"/>
            <wp:positionH relativeFrom="margin">
              <wp:align>left</wp:align>
            </wp:positionH>
            <wp:positionV relativeFrom="paragraph">
              <wp:posOffset>0</wp:posOffset>
            </wp:positionV>
            <wp:extent cx="1249680" cy="107061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57916" cy="1077949"/>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rPr>
        <w:t xml:space="preserve">edge; when the </w:t>
      </w:r>
      <w:r w:rsidR="00F2176F">
        <w:rPr>
          <w:rFonts w:cstheme="minorHAnsi"/>
        </w:rPr>
        <w:t>for-loop</w:t>
      </w:r>
      <w:r>
        <w:rPr>
          <w:rFonts w:cstheme="minorHAnsi"/>
        </w:rPr>
        <w:t xml:space="preserve"> counter has reached a multiple of the dimension of the filter. </w:t>
      </w:r>
      <w:r w:rsidR="00F2176F">
        <w:rPr>
          <w:rFonts w:cstheme="minorHAnsi"/>
        </w:rPr>
        <w:t>Therefore,</w:t>
      </w:r>
      <w:r w:rsidR="000C77A6">
        <w:rPr>
          <w:rFonts w:cstheme="minorHAnsi"/>
        </w:rPr>
        <w:t xml:space="preserve"> the filter must be changed. Current is updated at the beginning of the cycle so that it sits in the physical corner of the filter, not in the edge of the orange pixels. </w:t>
      </w:r>
    </w:p>
    <w:p w14:paraId="6D851763" w14:textId="083AD123" w:rsidR="00754899" w:rsidRDefault="00F12F6A" w:rsidP="00403E25">
      <w:pPr>
        <w:pStyle w:val="NoSpacing"/>
        <w:rPr>
          <w:rFonts w:cstheme="minorHAnsi"/>
        </w:rPr>
      </w:pPr>
      <w:r>
        <w:rPr>
          <w:rFonts w:cstheme="minorHAnsi"/>
        </w:rPr>
        <w:t xml:space="preserve">Then calculations of what change should happen occurs. First, the x and y exchange roles; this is because the blue pixel now must go from travelling horizontally, to travelling vertically. </w:t>
      </w:r>
      <w:r w:rsidR="00EF6087">
        <w:rPr>
          <w:rFonts w:cstheme="minorHAnsi"/>
        </w:rPr>
        <w:t>If, however, the blue pixel has done traversing the sides where change is positive (top and right) it must now go the other way once it reaches the bottom of the right side</w:t>
      </w:r>
      <w:r w:rsidR="005C157A">
        <w:rPr>
          <w:rFonts w:cstheme="minorHAnsi"/>
        </w:rPr>
        <w:t xml:space="preserve">. It reaches the bottom when the counter ‘i’ becomes divisible by 2*the filter size. </w:t>
      </w:r>
    </w:p>
    <w:p w14:paraId="02990C03" w14:textId="0356B0A5" w:rsidR="006220A3" w:rsidRDefault="00754899" w:rsidP="00403E25">
      <w:pPr>
        <w:pStyle w:val="NoSpacing"/>
        <w:rPr>
          <w:rFonts w:cstheme="minorHAnsi"/>
        </w:rPr>
      </w:pPr>
      <w:r>
        <w:rPr>
          <w:rFonts w:cstheme="minorHAnsi"/>
        </w:rPr>
        <w:t xml:space="preserve">After this has been done, the current position needs to be updated again so that </w:t>
      </w:r>
      <w:r w:rsidR="0044653C">
        <w:rPr>
          <w:rFonts w:cstheme="minorHAnsi"/>
        </w:rPr>
        <w:t xml:space="preserve">the blue pixel sits along the orange sides. </w:t>
      </w:r>
    </w:p>
    <w:p w14:paraId="3720D4B0" w14:textId="4B0220DE" w:rsidR="00403E25" w:rsidRPr="00FF7F7B" w:rsidRDefault="00403E25" w:rsidP="00403E25">
      <w:pPr>
        <w:pStyle w:val="NoSpacing"/>
        <w:rPr>
          <w:rFonts w:cstheme="minorHAnsi"/>
        </w:rPr>
      </w:pPr>
      <w:r w:rsidRPr="00403E25">
        <w:rPr>
          <w:rFonts w:ascii="Consolas" w:hAnsi="Consolas"/>
        </w:rPr>
        <w:br/>
        <w:t>return hits</w:t>
      </w:r>
    </w:p>
    <w:p w14:paraId="7F104D37" w14:textId="160A21C6" w:rsidR="00DC7A11" w:rsidRDefault="00995D2C" w:rsidP="00DC7A11">
      <w:pPr>
        <w:rPr>
          <w:rFonts w:cstheme="minorHAnsi"/>
        </w:rPr>
      </w:pPr>
      <w:r w:rsidRPr="00EE0F3F">
        <w:rPr>
          <w:rFonts w:cstheme="minorHAnsi"/>
        </w:rPr>
        <w:t xml:space="preserve">The output of this function, therefore is a list of lists, which goes through clockwise, starting at the top and ending on the left, </w:t>
      </w:r>
      <w:r w:rsidR="00495061" w:rsidRPr="00EE0F3F">
        <w:rPr>
          <w:rFonts w:cstheme="minorHAnsi"/>
        </w:rPr>
        <w:t>stating the coordinate of a pixel that has a black colour value.</w:t>
      </w:r>
    </w:p>
    <w:p w14:paraId="5C86D963" w14:textId="780A33D0" w:rsidR="00454DC6" w:rsidRDefault="00142458" w:rsidP="004B15B2">
      <w:pPr>
        <w:rPr>
          <w:rFonts w:cstheme="minorHAnsi"/>
          <w:u w:val="single"/>
        </w:rPr>
      </w:pPr>
      <w:r w:rsidRPr="00142458">
        <w:rPr>
          <w:rFonts w:cstheme="minorHAnsi"/>
          <w:u w:val="single"/>
        </w:rPr>
        <w:t>Get Next Centre</w:t>
      </w:r>
    </w:p>
    <w:p w14:paraId="6039ACE0" w14:textId="062C82EB" w:rsidR="00241059" w:rsidRDefault="00AD3329" w:rsidP="00241059">
      <w:pPr>
        <w:rPr>
          <w:rFonts w:cstheme="minorHAnsi"/>
        </w:rPr>
      </w:pPr>
      <w:r>
        <w:rPr>
          <w:rFonts w:cstheme="minorHAnsi"/>
        </w:rPr>
        <w:t>This section is made to calculate the next position of the centre along the filter.</w:t>
      </w:r>
    </w:p>
    <w:p w14:paraId="74A71A81" w14:textId="225C5E3E" w:rsidR="00AD3329" w:rsidRDefault="00AD3329" w:rsidP="00241059">
      <w:pPr>
        <w:rPr>
          <w:rFonts w:cstheme="minorHAnsi"/>
        </w:rPr>
      </w:pPr>
      <w:r>
        <w:rPr>
          <w:rFonts w:cstheme="minorHAnsi"/>
        </w:rPr>
        <w:t>It first needs to find the most hits present on a side, which it will then check to see if its is part of the vector.</w:t>
      </w:r>
    </w:p>
    <w:p w14:paraId="1BB43D69" w14:textId="7E5F64F8" w:rsidR="00AD3329" w:rsidRDefault="00AD3329" w:rsidP="00AD3329">
      <w:pPr>
        <w:rPr>
          <w:rFonts w:cstheme="minorHAnsi"/>
        </w:rPr>
      </w:pPr>
      <w:r>
        <w:rPr>
          <w:rFonts w:cstheme="minorHAnsi"/>
        </w:rPr>
        <w:t>The vector is the direction in which the filter should be moving:</w:t>
      </w:r>
    </w:p>
    <w:p w14:paraId="4F17149D" w14:textId="76646064" w:rsidR="00AD3329" w:rsidRDefault="00AD3329" w:rsidP="00AD3329">
      <w:pPr>
        <w:pStyle w:val="ListParagraph"/>
        <w:numPr>
          <w:ilvl w:val="0"/>
          <w:numId w:val="19"/>
        </w:numPr>
        <w:rPr>
          <w:rFonts w:cstheme="minorHAnsi"/>
        </w:rPr>
      </w:pPr>
      <w:r>
        <w:rPr>
          <w:rFonts w:cstheme="minorHAnsi"/>
        </w:rPr>
        <w:t>Up</w:t>
      </w:r>
    </w:p>
    <w:p w14:paraId="183FD583" w14:textId="08B80F1A" w:rsidR="00AD3329" w:rsidRDefault="00AD3329" w:rsidP="00AD3329">
      <w:pPr>
        <w:pStyle w:val="ListParagraph"/>
        <w:numPr>
          <w:ilvl w:val="0"/>
          <w:numId w:val="19"/>
        </w:numPr>
        <w:rPr>
          <w:rFonts w:cstheme="minorHAnsi"/>
        </w:rPr>
      </w:pPr>
      <w:r>
        <w:rPr>
          <w:rFonts w:cstheme="minorHAnsi"/>
        </w:rPr>
        <w:t>Right</w:t>
      </w:r>
    </w:p>
    <w:p w14:paraId="0645669A" w14:textId="7F8E0709" w:rsidR="00AD3329" w:rsidRDefault="00AD3329" w:rsidP="00AD3329">
      <w:pPr>
        <w:pStyle w:val="ListParagraph"/>
        <w:numPr>
          <w:ilvl w:val="0"/>
          <w:numId w:val="19"/>
        </w:numPr>
        <w:rPr>
          <w:rFonts w:cstheme="minorHAnsi"/>
        </w:rPr>
      </w:pPr>
      <w:r>
        <w:rPr>
          <w:rFonts w:cstheme="minorHAnsi"/>
        </w:rPr>
        <w:t>Down</w:t>
      </w:r>
    </w:p>
    <w:p w14:paraId="570475B8" w14:textId="56D8A44E" w:rsidR="00AD3329" w:rsidRDefault="00AD3329" w:rsidP="00AD3329">
      <w:pPr>
        <w:pStyle w:val="ListParagraph"/>
        <w:numPr>
          <w:ilvl w:val="0"/>
          <w:numId w:val="19"/>
        </w:numPr>
        <w:rPr>
          <w:rFonts w:cstheme="minorHAnsi"/>
        </w:rPr>
      </w:pPr>
      <w:r>
        <w:rPr>
          <w:rFonts w:cstheme="minorHAnsi"/>
        </w:rPr>
        <w:t>Left</w:t>
      </w:r>
    </w:p>
    <w:p w14:paraId="035C1785" w14:textId="232B4EA6" w:rsidR="00351485" w:rsidRPr="006A332C" w:rsidRDefault="00351485" w:rsidP="006A332C">
      <w:pPr>
        <w:ind w:left="360"/>
        <w:rPr>
          <w:rFonts w:cstheme="minorHAnsi"/>
        </w:rPr>
      </w:pPr>
      <w:r w:rsidRPr="006A332C">
        <w:rPr>
          <w:rFonts w:cstheme="minorHAnsi"/>
        </w:rPr>
        <w:t xml:space="preserve">It has been integrated so that the filter wont: backtrack if it has more hits on the side it came from, will keep to the edges of the quadrilateral, and will be able to get out of tails and dead ends. </w:t>
      </w:r>
      <w:r w:rsidR="00E01DFB" w:rsidRPr="006A332C">
        <w:rPr>
          <w:rFonts w:cstheme="minorHAnsi"/>
        </w:rPr>
        <w:t>The vector has two states, the first, which is the primary direction (if both sides have bits it’ll prioritise the primary) and secondary (if the primary has no hits it’ll use the next best direction)</w:t>
      </w:r>
      <w:r w:rsidR="00872E6C" w:rsidRPr="006A332C">
        <w:rPr>
          <w:rFonts w:cstheme="minorHAnsi"/>
        </w:rPr>
        <w:t>.</w:t>
      </w:r>
    </w:p>
    <w:p w14:paraId="241F9815" w14:textId="1DBE72D0" w:rsidR="001841BD" w:rsidRPr="006A332C" w:rsidRDefault="002F03EC" w:rsidP="006A332C">
      <w:pPr>
        <w:jc w:val="both"/>
        <w:rPr>
          <w:rFonts w:cstheme="minorHAnsi"/>
        </w:rPr>
      </w:pPr>
      <w:r>
        <w:rPr>
          <w:noProof/>
        </w:rPr>
        <w:lastRenderedPageBreak/>
        <w:drawing>
          <wp:anchor distT="0" distB="0" distL="114300" distR="114300" simplePos="0" relativeHeight="251693056" behindDoc="0" locked="0" layoutInCell="1" allowOverlap="1" wp14:anchorId="5E375FBA" wp14:editId="151A4C22">
            <wp:simplePos x="0" y="0"/>
            <wp:positionH relativeFrom="margin">
              <wp:align>left</wp:align>
            </wp:positionH>
            <wp:positionV relativeFrom="paragraph">
              <wp:posOffset>57</wp:posOffset>
            </wp:positionV>
            <wp:extent cx="2933700" cy="558609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33700" cy="5586095"/>
                    </a:xfrm>
                    <a:prstGeom prst="rect">
                      <a:avLst/>
                    </a:prstGeom>
                  </pic:spPr>
                </pic:pic>
              </a:graphicData>
            </a:graphic>
            <wp14:sizeRelH relativeFrom="margin">
              <wp14:pctWidth>0</wp14:pctWidth>
            </wp14:sizeRelH>
            <wp14:sizeRelV relativeFrom="margin">
              <wp14:pctHeight>0</wp14:pctHeight>
            </wp14:sizeRelV>
          </wp:anchor>
        </w:drawing>
      </w:r>
      <w:r w:rsidR="00E01DFB" w:rsidRPr="006A332C">
        <w:rPr>
          <w:rFonts w:cstheme="minorHAnsi"/>
        </w:rPr>
        <w:t>After the side with the most hits has been found, it checks whether the side is the primary direction of the vector.</w:t>
      </w:r>
      <w:r w:rsidR="00872E6C" w:rsidRPr="006A332C">
        <w:rPr>
          <w:rFonts w:cstheme="minorHAnsi"/>
        </w:rPr>
        <w:t xml:space="preserve"> If, however, none of the sides contain the sides the vector wants, that means that it has reached a state where it needs to turn. Therefore, the vector is changed to accommodate the clockwise travel through the quadrilateral. </w:t>
      </w:r>
      <w:r w:rsidR="008579F6" w:rsidRPr="006A332C">
        <w:rPr>
          <w:rFonts w:cstheme="minorHAnsi"/>
        </w:rPr>
        <w:t xml:space="preserve">The cycle is repeated again with the new vector to get a centre. </w:t>
      </w:r>
      <w:r w:rsidR="00376C78" w:rsidRPr="006A332C">
        <w:rPr>
          <w:rFonts w:cstheme="minorHAnsi"/>
        </w:rPr>
        <w:t xml:space="preserve">When a side has been selected, the point which is on the midpoint of the hits is </w:t>
      </w:r>
      <w:r w:rsidR="00E9553C" w:rsidRPr="006A332C">
        <w:rPr>
          <w:rFonts w:cstheme="minorHAnsi"/>
        </w:rPr>
        <w:t>calculated and returned as the next centre of the quadrilateral’s trace</w:t>
      </w:r>
      <w:r w:rsidR="00376C78" w:rsidRPr="006A332C">
        <w:rPr>
          <w:rFonts w:cstheme="minorHAnsi"/>
        </w:rPr>
        <w:t xml:space="preserve">. </w:t>
      </w:r>
    </w:p>
    <w:p w14:paraId="29D5075B" w14:textId="77777777" w:rsidR="00B45B84" w:rsidRDefault="00B45B84" w:rsidP="00826E82">
      <w:pPr>
        <w:jc w:val="center"/>
        <w:rPr>
          <w:rFonts w:ascii="Calibri" w:hAnsi="Calibri" w:cs="Calibri"/>
          <w:u w:val="single"/>
        </w:rPr>
      </w:pPr>
    </w:p>
    <w:p w14:paraId="3562653E" w14:textId="77777777" w:rsidR="00B45B84" w:rsidRDefault="00B45B84" w:rsidP="00826E82">
      <w:pPr>
        <w:jc w:val="center"/>
        <w:rPr>
          <w:rFonts w:ascii="Calibri" w:hAnsi="Calibri" w:cs="Calibri"/>
          <w:u w:val="single"/>
        </w:rPr>
      </w:pPr>
    </w:p>
    <w:p w14:paraId="239B361E" w14:textId="77777777" w:rsidR="00B45B84" w:rsidRDefault="00B45B84" w:rsidP="00826E82">
      <w:pPr>
        <w:jc w:val="center"/>
        <w:rPr>
          <w:rFonts w:ascii="Calibri" w:hAnsi="Calibri" w:cs="Calibri"/>
          <w:u w:val="single"/>
        </w:rPr>
      </w:pPr>
    </w:p>
    <w:p w14:paraId="55536F98" w14:textId="77777777" w:rsidR="00B45B84" w:rsidRDefault="00B45B84" w:rsidP="00826E82">
      <w:pPr>
        <w:jc w:val="center"/>
        <w:rPr>
          <w:rFonts w:ascii="Calibri" w:hAnsi="Calibri" w:cs="Calibri"/>
          <w:u w:val="single"/>
        </w:rPr>
      </w:pPr>
    </w:p>
    <w:p w14:paraId="2CBA0E53" w14:textId="77777777" w:rsidR="00B45B84" w:rsidRDefault="00B45B84" w:rsidP="00826E82">
      <w:pPr>
        <w:jc w:val="center"/>
        <w:rPr>
          <w:rFonts w:ascii="Calibri" w:hAnsi="Calibri" w:cs="Calibri"/>
          <w:u w:val="single"/>
        </w:rPr>
      </w:pPr>
    </w:p>
    <w:p w14:paraId="1F4A7477" w14:textId="77777777" w:rsidR="00B45B84" w:rsidRDefault="00B45B84" w:rsidP="00826E82">
      <w:pPr>
        <w:jc w:val="center"/>
        <w:rPr>
          <w:rFonts w:ascii="Calibri" w:hAnsi="Calibri" w:cs="Calibri"/>
          <w:u w:val="single"/>
        </w:rPr>
      </w:pPr>
    </w:p>
    <w:p w14:paraId="179BB2F9" w14:textId="77777777" w:rsidR="00B45B84" w:rsidRDefault="00B45B84" w:rsidP="00826E82">
      <w:pPr>
        <w:jc w:val="center"/>
        <w:rPr>
          <w:rFonts w:ascii="Calibri" w:hAnsi="Calibri" w:cs="Calibri"/>
          <w:u w:val="single"/>
        </w:rPr>
      </w:pPr>
    </w:p>
    <w:p w14:paraId="34F49EC9" w14:textId="77777777" w:rsidR="00B45B84" w:rsidRDefault="00B45B84" w:rsidP="00826E82">
      <w:pPr>
        <w:jc w:val="center"/>
        <w:rPr>
          <w:rFonts w:ascii="Calibri" w:hAnsi="Calibri" w:cs="Calibri"/>
          <w:u w:val="single"/>
        </w:rPr>
      </w:pPr>
    </w:p>
    <w:p w14:paraId="6A1EE648" w14:textId="77777777" w:rsidR="00B45B84" w:rsidRDefault="00B45B84" w:rsidP="00826E82">
      <w:pPr>
        <w:jc w:val="center"/>
        <w:rPr>
          <w:rFonts w:ascii="Calibri" w:hAnsi="Calibri" w:cs="Calibri"/>
          <w:u w:val="single"/>
        </w:rPr>
      </w:pPr>
    </w:p>
    <w:p w14:paraId="3281847F" w14:textId="77777777" w:rsidR="00B45B84" w:rsidRDefault="00B45B84" w:rsidP="00826E82">
      <w:pPr>
        <w:jc w:val="center"/>
        <w:rPr>
          <w:rFonts w:ascii="Calibri" w:hAnsi="Calibri" w:cs="Calibri"/>
          <w:u w:val="single"/>
        </w:rPr>
      </w:pPr>
    </w:p>
    <w:p w14:paraId="737427F0" w14:textId="77777777" w:rsidR="00B45B84" w:rsidRDefault="00B45B84" w:rsidP="00826E82">
      <w:pPr>
        <w:jc w:val="center"/>
        <w:rPr>
          <w:rFonts w:ascii="Calibri" w:hAnsi="Calibri" w:cs="Calibri"/>
          <w:u w:val="single"/>
        </w:rPr>
      </w:pPr>
    </w:p>
    <w:p w14:paraId="3ED27BFE" w14:textId="77777777" w:rsidR="00B45B84" w:rsidRDefault="00B45B84" w:rsidP="00826E82">
      <w:pPr>
        <w:jc w:val="center"/>
        <w:rPr>
          <w:rFonts w:ascii="Calibri" w:hAnsi="Calibri" w:cs="Calibri"/>
          <w:u w:val="single"/>
        </w:rPr>
      </w:pPr>
    </w:p>
    <w:p w14:paraId="0D1B0D87" w14:textId="5139AD92" w:rsidR="00C722CF" w:rsidRPr="007E26F2" w:rsidRDefault="00E24439" w:rsidP="00C722CF">
      <w:pPr>
        <w:jc w:val="center"/>
        <w:rPr>
          <w:rFonts w:cstheme="minorHAnsi"/>
          <w:u w:val="single"/>
        </w:rPr>
      </w:pPr>
      <w:r>
        <w:rPr>
          <w:rFonts w:cstheme="minorHAnsi"/>
          <w:noProof/>
          <w:u w:val="single"/>
        </w:rPr>
        <mc:AlternateContent>
          <mc:Choice Requires="wps">
            <w:drawing>
              <wp:anchor distT="0" distB="0" distL="114300" distR="114300" simplePos="0" relativeHeight="251760640" behindDoc="0" locked="0" layoutInCell="1" allowOverlap="1" wp14:anchorId="30A79DCE" wp14:editId="384453E2">
                <wp:simplePos x="0" y="0"/>
                <wp:positionH relativeFrom="margin">
                  <wp:align>center</wp:align>
                </wp:positionH>
                <wp:positionV relativeFrom="paragraph">
                  <wp:posOffset>212033</wp:posOffset>
                </wp:positionV>
                <wp:extent cx="6012815" cy="2881746"/>
                <wp:effectExtent l="0" t="0" r="26035" b="13970"/>
                <wp:wrapNone/>
                <wp:docPr id="95" name="Text Box 95"/>
                <wp:cNvGraphicFramePr/>
                <a:graphic xmlns:a="http://schemas.openxmlformats.org/drawingml/2006/main">
                  <a:graphicData uri="http://schemas.microsoft.com/office/word/2010/wordprocessingShape">
                    <wps:wsp>
                      <wps:cNvSpPr txBox="1"/>
                      <wps:spPr>
                        <a:xfrm>
                          <a:off x="0" y="0"/>
                          <a:ext cx="6012815" cy="2881746"/>
                        </a:xfrm>
                        <a:prstGeom prst="rect">
                          <a:avLst/>
                        </a:prstGeom>
                        <a:solidFill>
                          <a:schemeClr val="lt1"/>
                        </a:solidFill>
                        <a:ln w="6350">
                          <a:solidFill>
                            <a:prstClr val="black"/>
                          </a:solidFill>
                        </a:ln>
                      </wps:spPr>
                      <wps:txbx>
                        <w:txbxContent>
                          <w:p w14:paraId="02125B40" w14:textId="58116A4C" w:rsidR="00FF0470" w:rsidRPr="00246107" w:rsidRDefault="00FF0470" w:rsidP="00246107">
                            <w:pPr>
                              <w:pStyle w:val="NoSpacing"/>
                              <w:rPr>
                                <w:rFonts w:ascii="Consolas" w:hAnsi="Consolas"/>
                              </w:rPr>
                            </w:pPr>
                            <w:r w:rsidRPr="00246107">
                              <w:rPr>
                                <w:rFonts w:ascii="Consolas" w:hAnsi="Consolas"/>
                              </w:rPr>
                              <w:t xml:space="preserve">sum_x </w:t>
                            </w:r>
                            <w:r>
                              <w:rPr>
                                <w:rFonts w:ascii="Consolas" w:hAnsi="Consolas"/>
                              </w:rPr>
                              <w:t>-&gt;</w:t>
                            </w:r>
                            <w:r w:rsidRPr="00246107">
                              <w:rPr>
                                <w:rFonts w:ascii="Consolas" w:hAnsi="Consolas"/>
                              </w:rPr>
                              <w:t xml:space="preserve"> 0</w:t>
                            </w:r>
                            <w:r w:rsidRPr="00246107">
                              <w:rPr>
                                <w:rFonts w:ascii="Consolas" w:hAnsi="Consolas"/>
                              </w:rPr>
                              <w:br/>
                              <w:t xml:space="preserve">sum_y </w:t>
                            </w:r>
                            <w:r>
                              <w:rPr>
                                <w:rFonts w:ascii="Consolas" w:hAnsi="Consolas"/>
                              </w:rPr>
                              <w:t>-&gt;</w:t>
                            </w:r>
                            <w:r w:rsidRPr="00246107">
                              <w:rPr>
                                <w:rFonts w:ascii="Consolas" w:hAnsi="Consolas"/>
                              </w:rPr>
                              <w:t xml:space="preserve"> 0</w:t>
                            </w:r>
                            <w:r w:rsidRPr="00246107">
                              <w:rPr>
                                <w:rFonts w:ascii="Consolas" w:hAnsi="Consolas"/>
                              </w:rPr>
                              <w:br/>
                            </w:r>
                            <w:r w:rsidRPr="00246107">
                              <w:rPr>
                                <w:rFonts w:ascii="Consolas" w:hAnsi="Consolas"/>
                              </w:rPr>
                              <w:br/>
                              <w:t>for</w:t>
                            </w:r>
                            <w:r>
                              <w:rPr>
                                <w:rFonts w:ascii="Consolas" w:hAnsi="Consolas"/>
                              </w:rPr>
                              <w:t>each</w:t>
                            </w:r>
                            <w:r w:rsidRPr="00246107">
                              <w:rPr>
                                <w:rFonts w:ascii="Consolas" w:hAnsi="Consolas"/>
                              </w:rPr>
                              <w:t xml:space="preserve"> coordinate in outline:</w:t>
                            </w:r>
                            <w:r w:rsidRPr="00246107">
                              <w:rPr>
                                <w:rFonts w:ascii="Consolas" w:hAnsi="Consolas"/>
                              </w:rPr>
                              <w:br/>
                              <w:t xml:space="preserve">    sum_x </w:t>
                            </w:r>
                            <w:r>
                              <w:rPr>
                                <w:rFonts w:ascii="Consolas" w:hAnsi="Consolas"/>
                              </w:rPr>
                              <w:t>-&gt;</w:t>
                            </w:r>
                            <w:r w:rsidRPr="00246107">
                              <w:rPr>
                                <w:rFonts w:ascii="Consolas" w:hAnsi="Consolas"/>
                              </w:rPr>
                              <w:t xml:space="preserve"> sum_x + coordinate</w:t>
                            </w:r>
                            <w:r>
                              <w:rPr>
                                <w:rFonts w:ascii="Consolas" w:hAnsi="Consolas"/>
                              </w:rPr>
                              <w:t>(x)</w:t>
                            </w:r>
                            <w:r w:rsidRPr="00246107">
                              <w:rPr>
                                <w:rFonts w:ascii="Consolas" w:hAnsi="Consolas"/>
                              </w:rPr>
                              <w:br/>
                              <w:t xml:space="preserve">    sum_y </w:t>
                            </w:r>
                            <w:r>
                              <w:rPr>
                                <w:rFonts w:ascii="Consolas" w:hAnsi="Consolas"/>
                              </w:rPr>
                              <w:t>-&gt;</w:t>
                            </w:r>
                            <w:r w:rsidRPr="00246107">
                              <w:rPr>
                                <w:rFonts w:ascii="Consolas" w:hAnsi="Consolas"/>
                              </w:rPr>
                              <w:t xml:space="preserve"> sum_y + coordinate</w:t>
                            </w:r>
                            <w:r>
                              <w:rPr>
                                <w:rFonts w:ascii="Consolas" w:hAnsi="Consolas"/>
                              </w:rPr>
                              <w:t>(y)</w:t>
                            </w:r>
                            <w:r w:rsidRPr="00246107">
                              <w:rPr>
                                <w:rFonts w:ascii="Consolas" w:hAnsi="Consolas"/>
                              </w:rPr>
                              <w:br/>
                            </w:r>
                            <w:r w:rsidRPr="00246107">
                              <w:rPr>
                                <w:rFonts w:ascii="Consolas" w:hAnsi="Consolas"/>
                              </w:rPr>
                              <w:br/>
                              <w:t xml:space="preserve">centre_x </w:t>
                            </w:r>
                            <w:r>
                              <w:rPr>
                                <w:rFonts w:ascii="Consolas" w:hAnsi="Consolas"/>
                              </w:rPr>
                              <w:t>-&gt;</w:t>
                            </w:r>
                            <w:r w:rsidRPr="00246107">
                              <w:rPr>
                                <w:rFonts w:ascii="Consolas" w:hAnsi="Consolas"/>
                              </w:rPr>
                              <w:t xml:space="preserve"> int(sum_x / len(self.__outline))</w:t>
                            </w:r>
                            <w:r w:rsidRPr="00246107">
                              <w:rPr>
                                <w:rFonts w:ascii="Consolas" w:hAnsi="Consolas"/>
                              </w:rPr>
                              <w:br/>
                              <w:t xml:space="preserve">centre_y </w:t>
                            </w:r>
                            <w:r>
                              <w:rPr>
                                <w:rFonts w:ascii="Consolas" w:hAnsi="Consolas"/>
                              </w:rPr>
                              <w:t>-&gt;</w:t>
                            </w:r>
                            <w:r w:rsidRPr="00246107">
                              <w:rPr>
                                <w:rFonts w:ascii="Consolas" w:hAnsi="Consolas"/>
                              </w:rPr>
                              <w:t xml:space="preserve"> int(sum_y / len(self.__outline))</w:t>
                            </w:r>
                            <w:r w:rsidRPr="00246107">
                              <w:rPr>
                                <w:rFonts w:ascii="Consolas" w:hAnsi="Consolas"/>
                              </w:rPr>
                              <w:br/>
                            </w:r>
                            <w:r w:rsidRPr="00246107">
                              <w:rPr>
                                <w:rFonts w:ascii="Consolas" w:hAnsi="Consolas"/>
                              </w:rPr>
                              <w:br/>
                              <w:t>distances = []</w:t>
                            </w:r>
                            <w:r w:rsidRPr="00246107">
                              <w:rPr>
                                <w:rFonts w:ascii="Consolas" w:hAnsi="Consolas"/>
                              </w:rPr>
                              <w:br/>
                              <w:t>maximum = -math.inf</w:t>
                            </w:r>
                            <w:r w:rsidRPr="00246107">
                              <w:rPr>
                                <w:rFonts w:ascii="Consolas" w:hAnsi="Consolas"/>
                              </w:rPr>
                              <w:br/>
                              <w:t>for i in range(len(self.__outline)):</w:t>
                            </w:r>
                            <w:r w:rsidRPr="00246107">
                              <w:rPr>
                                <w:rFonts w:ascii="Consolas" w:hAnsi="Consolas"/>
                              </w:rPr>
                              <w:br/>
                              <w:t xml:space="preserve">    distance = (outline[i]</w:t>
                            </w:r>
                            <w:r>
                              <w:rPr>
                                <w:rFonts w:ascii="Consolas" w:hAnsi="Consolas"/>
                              </w:rPr>
                              <w:t>(x)</w:t>
                            </w:r>
                            <w:r w:rsidRPr="00246107">
                              <w:rPr>
                                <w:rFonts w:ascii="Consolas" w:hAnsi="Consolas"/>
                              </w:rPr>
                              <w:t xml:space="preserve"> - centre_x)</w:t>
                            </w:r>
                            <w:r>
                              <w:rPr>
                                <w:rFonts w:ascii="Consolas" w:hAnsi="Consolas"/>
                              </w:rPr>
                              <w:t>^2</w:t>
                            </w:r>
                            <w:r w:rsidRPr="00246107">
                              <w:rPr>
                                <w:rFonts w:ascii="Consolas" w:hAnsi="Consolas"/>
                              </w:rPr>
                              <w:t xml:space="preserve"> + </w:t>
                            </w:r>
                            <w:r>
                              <w:rPr>
                                <w:rFonts w:ascii="Consolas" w:hAnsi="Consolas"/>
                              </w:rPr>
                              <w:t>ou</w:t>
                            </w:r>
                            <w:r w:rsidRPr="00246107">
                              <w:rPr>
                                <w:rFonts w:ascii="Consolas" w:hAnsi="Consolas"/>
                              </w:rPr>
                              <w:t>tline[i]</w:t>
                            </w:r>
                            <w:r>
                              <w:rPr>
                                <w:rFonts w:ascii="Consolas" w:hAnsi="Consolas"/>
                              </w:rPr>
                              <w:t>(y)</w:t>
                            </w:r>
                            <w:r w:rsidRPr="00246107">
                              <w:rPr>
                                <w:rFonts w:ascii="Consolas" w:hAnsi="Consolas"/>
                              </w:rPr>
                              <w:t xml:space="preserve"> - centre_y)</w:t>
                            </w:r>
                            <w:r>
                              <w:rPr>
                                <w:rFonts w:ascii="Consolas" w:hAnsi="Consolas"/>
                              </w:rPr>
                              <w:t>^2</w:t>
                            </w:r>
                            <w:r w:rsidRPr="00246107">
                              <w:rPr>
                                <w:rFonts w:ascii="Consolas" w:hAnsi="Consolas"/>
                              </w:rPr>
                              <w:br/>
                              <w:t xml:space="preserve">    distances.</w:t>
                            </w:r>
                            <w:r>
                              <w:rPr>
                                <w:rFonts w:ascii="Consolas" w:hAnsi="Consolas"/>
                              </w:rPr>
                              <w:t>add</w:t>
                            </w:r>
                            <w:r w:rsidRPr="00246107">
                              <w:rPr>
                                <w:rFonts w:ascii="Consolas" w:hAnsi="Consolas"/>
                              </w:rPr>
                              <w:t>(distance)</w:t>
                            </w:r>
                            <w:r w:rsidRPr="00246107">
                              <w:rPr>
                                <w:rFonts w:ascii="Consolas" w:hAnsi="Consolas"/>
                              </w:rPr>
                              <w:br/>
                              <w:t xml:space="preserve">    if distance &gt; maximum:</w:t>
                            </w:r>
                            <w:r w:rsidRPr="00246107">
                              <w:rPr>
                                <w:rFonts w:ascii="Consolas" w:hAnsi="Consolas"/>
                              </w:rPr>
                              <w:br/>
                              <w:t xml:space="preserve">        maximum = distance</w:t>
                            </w:r>
                            <w:r w:rsidRPr="00246107">
                              <w:rPr>
                                <w:rFonts w:ascii="Consolas" w:hAnsi="Consolas"/>
                              </w:rPr>
                              <w:br/>
                            </w:r>
                          </w:p>
                          <w:p w14:paraId="0D7CD448"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A79DCE" id="Text Box 95" o:spid="_x0000_s1062" type="#_x0000_t202" style="position:absolute;left:0;text-align:left;margin-left:0;margin-top:16.7pt;width:473.45pt;height:226.9pt;z-index:2517606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" fillcolor="white [3201]" strokeweight=".5pt">
                <v:textbox>
                  <w:txbxContent>
                    <w:p w14:paraId="02125B40" w14:textId="58116A4C" w:rsidR="00FF0470" w:rsidRPr="00246107" w:rsidRDefault="00FF0470" w:rsidP="00246107">
                      <w:pPr>
                        <w:pStyle w:val="NoSpacing"/>
                        <w:rPr>
                          <w:rFonts w:ascii="Consolas" w:hAnsi="Consolas"/>
                        </w:rPr>
                      </w:pPr>
                      <w:r w:rsidRPr="00246107">
                        <w:rPr>
                          <w:rFonts w:ascii="Consolas" w:hAnsi="Consolas"/>
                        </w:rPr>
                        <w:t xml:space="preserve">sum_x </w:t>
                      </w:r>
                      <w:r>
                        <w:rPr>
                          <w:rFonts w:ascii="Consolas" w:hAnsi="Consolas"/>
                        </w:rPr>
                        <w:t>-&gt;</w:t>
                      </w:r>
                      <w:r w:rsidRPr="00246107">
                        <w:rPr>
                          <w:rFonts w:ascii="Consolas" w:hAnsi="Consolas"/>
                        </w:rPr>
                        <w:t xml:space="preserve"> 0</w:t>
                      </w:r>
                      <w:r w:rsidRPr="00246107">
                        <w:rPr>
                          <w:rFonts w:ascii="Consolas" w:hAnsi="Consolas"/>
                        </w:rPr>
                        <w:br/>
                        <w:t xml:space="preserve">sum_y </w:t>
                      </w:r>
                      <w:r>
                        <w:rPr>
                          <w:rFonts w:ascii="Consolas" w:hAnsi="Consolas"/>
                        </w:rPr>
                        <w:t>-&gt;</w:t>
                      </w:r>
                      <w:r w:rsidRPr="00246107">
                        <w:rPr>
                          <w:rFonts w:ascii="Consolas" w:hAnsi="Consolas"/>
                        </w:rPr>
                        <w:t xml:space="preserve"> 0</w:t>
                      </w:r>
                      <w:r w:rsidRPr="00246107">
                        <w:rPr>
                          <w:rFonts w:ascii="Consolas" w:hAnsi="Consolas"/>
                        </w:rPr>
                        <w:br/>
                      </w:r>
                      <w:r w:rsidRPr="00246107">
                        <w:rPr>
                          <w:rFonts w:ascii="Consolas" w:hAnsi="Consolas"/>
                        </w:rPr>
                        <w:br/>
                        <w:t>for</w:t>
                      </w:r>
                      <w:r>
                        <w:rPr>
                          <w:rFonts w:ascii="Consolas" w:hAnsi="Consolas"/>
                        </w:rPr>
                        <w:t>each</w:t>
                      </w:r>
                      <w:r w:rsidRPr="00246107">
                        <w:rPr>
                          <w:rFonts w:ascii="Consolas" w:hAnsi="Consolas"/>
                        </w:rPr>
                        <w:t xml:space="preserve"> coordinate in outline:</w:t>
                      </w:r>
                      <w:r w:rsidRPr="00246107">
                        <w:rPr>
                          <w:rFonts w:ascii="Consolas" w:hAnsi="Consolas"/>
                        </w:rPr>
                        <w:br/>
                        <w:t xml:space="preserve">    sum_x </w:t>
                      </w:r>
                      <w:r>
                        <w:rPr>
                          <w:rFonts w:ascii="Consolas" w:hAnsi="Consolas"/>
                        </w:rPr>
                        <w:t>-&gt;</w:t>
                      </w:r>
                      <w:r w:rsidRPr="00246107">
                        <w:rPr>
                          <w:rFonts w:ascii="Consolas" w:hAnsi="Consolas"/>
                        </w:rPr>
                        <w:t xml:space="preserve"> sum_x + coordinate</w:t>
                      </w:r>
                      <w:r>
                        <w:rPr>
                          <w:rFonts w:ascii="Consolas" w:hAnsi="Consolas"/>
                        </w:rPr>
                        <w:t>(x)</w:t>
                      </w:r>
                      <w:r w:rsidRPr="00246107">
                        <w:rPr>
                          <w:rFonts w:ascii="Consolas" w:hAnsi="Consolas"/>
                        </w:rPr>
                        <w:br/>
                        <w:t xml:space="preserve">    sum_y </w:t>
                      </w:r>
                      <w:r>
                        <w:rPr>
                          <w:rFonts w:ascii="Consolas" w:hAnsi="Consolas"/>
                        </w:rPr>
                        <w:t>-&gt;</w:t>
                      </w:r>
                      <w:r w:rsidRPr="00246107">
                        <w:rPr>
                          <w:rFonts w:ascii="Consolas" w:hAnsi="Consolas"/>
                        </w:rPr>
                        <w:t xml:space="preserve"> sum_y + coordinate</w:t>
                      </w:r>
                      <w:r>
                        <w:rPr>
                          <w:rFonts w:ascii="Consolas" w:hAnsi="Consolas"/>
                        </w:rPr>
                        <w:t>(y)</w:t>
                      </w:r>
                      <w:r w:rsidRPr="00246107">
                        <w:rPr>
                          <w:rFonts w:ascii="Consolas" w:hAnsi="Consolas"/>
                        </w:rPr>
                        <w:br/>
                      </w:r>
                      <w:r w:rsidRPr="00246107">
                        <w:rPr>
                          <w:rFonts w:ascii="Consolas" w:hAnsi="Consolas"/>
                        </w:rPr>
                        <w:br/>
                        <w:t xml:space="preserve">centre_x </w:t>
                      </w:r>
                      <w:r>
                        <w:rPr>
                          <w:rFonts w:ascii="Consolas" w:hAnsi="Consolas"/>
                        </w:rPr>
                        <w:t>-&gt;</w:t>
                      </w:r>
                      <w:r w:rsidRPr="00246107">
                        <w:rPr>
                          <w:rFonts w:ascii="Consolas" w:hAnsi="Consolas"/>
                        </w:rPr>
                        <w:t xml:space="preserve"> int(sum_x / len(self.__outline))</w:t>
                      </w:r>
                      <w:r w:rsidRPr="00246107">
                        <w:rPr>
                          <w:rFonts w:ascii="Consolas" w:hAnsi="Consolas"/>
                        </w:rPr>
                        <w:br/>
                        <w:t xml:space="preserve">centre_y </w:t>
                      </w:r>
                      <w:r>
                        <w:rPr>
                          <w:rFonts w:ascii="Consolas" w:hAnsi="Consolas"/>
                        </w:rPr>
                        <w:t>-&gt;</w:t>
                      </w:r>
                      <w:r w:rsidRPr="00246107">
                        <w:rPr>
                          <w:rFonts w:ascii="Consolas" w:hAnsi="Consolas"/>
                        </w:rPr>
                        <w:t xml:space="preserve"> int(sum_y / len(self.__outline))</w:t>
                      </w:r>
                      <w:r w:rsidRPr="00246107">
                        <w:rPr>
                          <w:rFonts w:ascii="Consolas" w:hAnsi="Consolas"/>
                        </w:rPr>
                        <w:br/>
                      </w:r>
                      <w:r w:rsidRPr="00246107">
                        <w:rPr>
                          <w:rFonts w:ascii="Consolas" w:hAnsi="Consolas"/>
                        </w:rPr>
                        <w:br/>
                        <w:t>distances = []</w:t>
                      </w:r>
                      <w:r w:rsidRPr="00246107">
                        <w:rPr>
                          <w:rFonts w:ascii="Consolas" w:hAnsi="Consolas"/>
                        </w:rPr>
                        <w:br/>
                        <w:t>maximum = -math.inf</w:t>
                      </w:r>
                      <w:r w:rsidRPr="00246107">
                        <w:rPr>
                          <w:rFonts w:ascii="Consolas" w:hAnsi="Consolas"/>
                        </w:rPr>
                        <w:br/>
                        <w:t>for i in range(len(self.__outline)):</w:t>
                      </w:r>
                      <w:r w:rsidRPr="00246107">
                        <w:rPr>
                          <w:rFonts w:ascii="Consolas" w:hAnsi="Consolas"/>
                        </w:rPr>
                        <w:br/>
                        <w:t xml:space="preserve">    distance = (outline[i]</w:t>
                      </w:r>
                      <w:r>
                        <w:rPr>
                          <w:rFonts w:ascii="Consolas" w:hAnsi="Consolas"/>
                        </w:rPr>
                        <w:t>(x)</w:t>
                      </w:r>
                      <w:r w:rsidRPr="00246107">
                        <w:rPr>
                          <w:rFonts w:ascii="Consolas" w:hAnsi="Consolas"/>
                        </w:rPr>
                        <w:t xml:space="preserve"> - centre_x)</w:t>
                      </w:r>
                      <w:r>
                        <w:rPr>
                          <w:rFonts w:ascii="Consolas" w:hAnsi="Consolas"/>
                        </w:rPr>
                        <w:t>^2</w:t>
                      </w:r>
                      <w:r w:rsidRPr="00246107">
                        <w:rPr>
                          <w:rFonts w:ascii="Consolas" w:hAnsi="Consolas"/>
                        </w:rPr>
                        <w:t xml:space="preserve"> + </w:t>
                      </w:r>
                      <w:r>
                        <w:rPr>
                          <w:rFonts w:ascii="Consolas" w:hAnsi="Consolas"/>
                        </w:rPr>
                        <w:t>ou</w:t>
                      </w:r>
                      <w:r w:rsidRPr="00246107">
                        <w:rPr>
                          <w:rFonts w:ascii="Consolas" w:hAnsi="Consolas"/>
                        </w:rPr>
                        <w:t>tline[i]</w:t>
                      </w:r>
                      <w:r>
                        <w:rPr>
                          <w:rFonts w:ascii="Consolas" w:hAnsi="Consolas"/>
                        </w:rPr>
                        <w:t>(y)</w:t>
                      </w:r>
                      <w:r w:rsidRPr="00246107">
                        <w:rPr>
                          <w:rFonts w:ascii="Consolas" w:hAnsi="Consolas"/>
                        </w:rPr>
                        <w:t xml:space="preserve"> - centre_y)</w:t>
                      </w:r>
                      <w:r>
                        <w:rPr>
                          <w:rFonts w:ascii="Consolas" w:hAnsi="Consolas"/>
                        </w:rPr>
                        <w:t>^2</w:t>
                      </w:r>
                      <w:r w:rsidRPr="00246107">
                        <w:rPr>
                          <w:rFonts w:ascii="Consolas" w:hAnsi="Consolas"/>
                        </w:rPr>
                        <w:br/>
                        <w:t xml:space="preserve">    distances.</w:t>
                      </w:r>
                      <w:r>
                        <w:rPr>
                          <w:rFonts w:ascii="Consolas" w:hAnsi="Consolas"/>
                        </w:rPr>
                        <w:t>add</w:t>
                      </w:r>
                      <w:r w:rsidRPr="00246107">
                        <w:rPr>
                          <w:rFonts w:ascii="Consolas" w:hAnsi="Consolas"/>
                        </w:rPr>
                        <w:t>(distance)</w:t>
                      </w:r>
                      <w:r w:rsidRPr="00246107">
                        <w:rPr>
                          <w:rFonts w:ascii="Consolas" w:hAnsi="Consolas"/>
                        </w:rPr>
                        <w:br/>
                        <w:t xml:space="preserve">    if distance &gt; maximum:</w:t>
                      </w:r>
                      <w:r w:rsidRPr="00246107">
                        <w:rPr>
                          <w:rFonts w:ascii="Consolas" w:hAnsi="Consolas"/>
                        </w:rPr>
                        <w:br/>
                        <w:t xml:space="preserve">        maximum = distance</w:t>
                      </w:r>
                      <w:r w:rsidRPr="00246107">
                        <w:rPr>
                          <w:rFonts w:ascii="Consolas" w:hAnsi="Consolas"/>
                        </w:rPr>
                        <w:br/>
                      </w:r>
                    </w:p>
                    <w:p w14:paraId="0D7CD448" w14:textId="77777777" w:rsidR="00FF0470" w:rsidRDefault="00FF0470"/>
                  </w:txbxContent>
                </v:textbox>
                <w10:wrap anchorx="margin"/>
              </v:shape>
            </w:pict>
          </mc:Fallback>
        </mc:AlternateContent>
      </w:r>
      <w:r w:rsidR="00C722CF">
        <w:rPr>
          <w:rFonts w:cstheme="minorHAnsi"/>
          <w:u w:val="single"/>
        </w:rPr>
        <w:t>Calculating corners after outline has been found</w:t>
      </w:r>
    </w:p>
    <w:p w14:paraId="06B73239" w14:textId="17A49AB5" w:rsidR="00B45B84" w:rsidRDefault="00045F51"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66784" behindDoc="0" locked="0" layoutInCell="1" allowOverlap="1" wp14:anchorId="20CFE201" wp14:editId="6F4BE597">
                <wp:simplePos x="0" y="0"/>
                <wp:positionH relativeFrom="column">
                  <wp:posOffset>3657312</wp:posOffset>
                </wp:positionH>
                <wp:positionV relativeFrom="paragraph">
                  <wp:posOffset>114185</wp:posOffset>
                </wp:positionV>
                <wp:extent cx="1510145" cy="477982"/>
                <wp:effectExtent l="0" t="0" r="13970" b="17780"/>
                <wp:wrapNone/>
                <wp:docPr id="101" name="Text Box 101"/>
                <wp:cNvGraphicFramePr/>
                <a:graphic xmlns:a="http://schemas.openxmlformats.org/drawingml/2006/main">
                  <a:graphicData uri="http://schemas.microsoft.com/office/word/2010/wordprocessingShape">
                    <wps:wsp>
                      <wps:cNvSpPr txBox="1"/>
                      <wps:spPr>
                        <a:xfrm>
                          <a:off x="0" y="0"/>
                          <a:ext cx="1510145" cy="477982"/>
                        </a:xfrm>
                        <a:prstGeom prst="rect">
                          <a:avLst/>
                        </a:prstGeom>
                        <a:solidFill>
                          <a:schemeClr val="lt1"/>
                        </a:solidFill>
                        <a:ln w="6350">
                          <a:solidFill>
                            <a:prstClr val="black"/>
                          </a:solidFill>
                        </a:ln>
                      </wps:spPr>
                      <wps:txbx>
                        <w:txbxContent>
                          <w:p w14:paraId="126B7B9E" w14:textId="7DB97C44" w:rsidR="00FF0470" w:rsidRDefault="00FF0470">
                            <w:r>
                              <w:t>Calculating the centre of the quadrilater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CFE201" id="Text Box 101" o:spid="_x0000_s1063" type="#_x0000_t202" style="position:absolute;left:0;text-align:left;margin-left:4in;margin-top:9pt;width:118.9pt;height:37.65pt;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" fillcolor="white [3201]" strokeweight=".5pt">
                <v:textbox>
                  <w:txbxContent>
                    <w:p w14:paraId="126B7B9E" w14:textId="7DB97C44" w:rsidR="00FF0470" w:rsidRDefault="00FF0470">
                      <w:r>
                        <w:t>Calculating the centre of the quadrilateral</w:t>
                      </w:r>
                    </w:p>
                  </w:txbxContent>
                </v:textbox>
              </v:shape>
            </w:pict>
          </mc:Fallback>
        </mc:AlternateContent>
      </w:r>
    </w:p>
    <w:p w14:paraId="65DF4CE3" w14:textId="038A299C" w:rsidR="00246107" w:rsidRDefault="00246107" w:rsidP="00826E82">
      <w:pPr>
        <w:jc w:val="center"/>
        <w:rPr>
          <w:rFonts w:ascii="Calibri" w:hAnsi="Calibri" w:cs="Calibri"/>
          <w:u w:val="single"/>
        </w:rPr>
      </w:pPr>
    </w:p>
    <w:p w14:paraId="7FA3A46A" w14:textId="68E31278" w:rsidR="00246107" w:rsidRDefault="001308EB"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69856" behindDoc="0" locked="0" layoutInCell="1" allowOverlap="1" wp14:anchorId="6A4882CC" wp14:editId="64457A2A">
                <wp:simplePos x="0" y="0"/>
                <wp:positionH relativeFrom="column">
                  <wp:posOffset>3990109</wp:posOffset>
                </wp:positionH>
                <wp:positionV relativeFrom="paragraph">
                  <wp:posOffset>201180</wp:posOffset>
                </wp:positionV>
                <wp:extent cx="1510146" cy="637309"/>
                <wp:effectExtent l="0" t="0" r="13970" b="10795"/>
                <wp:wrapNone/>
                <wp:docPr id="104" name="Text Box 104"/>
                <wp:cNvGraphicFramePr/>
                <a:graphic xmlns:a="http://schemas.openxmlformats.org/drawingml/2006/main">
                  <a:graphicData uri="http://schemas.microsoft.com/office/word/2010/wordprocessingShape">
                    <wps:wsp>
                      <wps:cNvSpPr txBox="1"/>
                      <wps:spPr>
                        <a:xfrm>
                          <a:off x="0" y="0"/>
                          <a:ext cx="1510146" cy="637309"/>
                        </a:xfrm>
                        <a:prstGeom prst="rect">
                          <a:avLst/>
                        </a:prstGeom>
                        <a:solidFill>
                          <a:schemeClr val="lt1"/>
                        </a:solidFill>
                        <a:ln w="6350">
                          <a:solidFill>
                            <a:prstClr val="black"/>
                          </a:solidFill>
                        </a:ln>
                      </wps:spPr>
                      <wps:txbx>
                        <w:txbxContent>
                          <w:p w14:paraId="6556B08C" w14:textId="5B3285F4" w:rsidR="00FF0470" w:rsidRDefault="00FF0470">
                            <w:r>
                              <w:t>Calculating distance from centre to the coordin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4882CC" id="Text Box 104" o:spid="_x0000_s1064" type="#_x0000_t202" style="position:absolute;left:0;text-align:left;margin-left:314.2pt;margin-top:15.85pt;width:118.9pt;height:50.2pt;z-index:251769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" fillcolor="white [3201]" strokeweight=".5pt">
                <v:textbox>
                  <w:txbxContent>
                    <w:p w14:paraId="6556B08C" w14:textId="5B3285F4" w:rsidR="00FF0470" w:rsidRDefault="00FF0470">
                      <w:r>
                        <w:t>Calculating distance from centre to the coordinates</w:t>
                      </w:r>
                    </w:p>
                  </w:txbxContent>
                </v:textbox>
              </v:shape>
            </w:pict>
          </mc:Fallback>
        </mc:AlternateContent>
      </w:r>
      <w:r w:rsidR="00045F51">
        <w:rPr>
          <w:rFonts w:ascii="Calibri" w:hAnsi="Calibri" w:cs="Calibri"/>
          <w:noProof/>
          <w:u w:val="single"/>
        </w:rPr>
        <mc:AlternateContent>
          <mc:Choice Requires="wps">
            <w:drawing>
              <wp:anchor distT="0" distB="0" distL="114300" distR="114300" simplePos="0" relativeHeight="251767808" behindDoc="0" locked="0" layoutInCell="1" allowOverlap="1" wp14:anchorId="5745F35F" wp14:editId="51A02382">
                <wp:simplePos x="0" y="0"/>
                <wp:positionH relativeFrom="column">
                  <wp:posOffset>2951018</wp:posOffset>
                </wp:positionH>
                <wp:positionV relativeFrom="paragraph">
                  <wp:posOffset>20609</wp:posOffset>
                </wp:positionV>
                <wp:extent cx="893618" cy="443807"/>
                <wp:effectExtent l="38100" t="0" r="20955" b="52070"/>
                <wp:wrapNone/>
                <wp:docPr id="102" name="Straight Arrow Connector 102"/>
                <wp:cNvGraphicFramePr/>
                <a:graphic xmlns:a="http://schemas.openxmlformats.org/drawingml/2006/main">
                  <a:graphicData uri="http://schemas.microsoft.com/office/word/2010/wordprocessingShape">
                    <wps:wsp>
                      <wps:cNvCnPr/>
                      <wps:spPr>
                        <a:xfrm flipH="1">
                          <a:off x="0" y="0"/>
                          <a:ext cx="893618" cy="4438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D85AB8" id="Straight Arrow Connector 102" o:spid="_x0000_s1026" type="#_x0000_t32" style="position:absolute;margin-left:232.35pt;margin-top:1.6pt;width:70.35pt;height:34.95pt;flip:x;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" strokecolor="black [3200]" strokeweight=".5pt">
                <v:stroke endarrow="block" joinstyle="miter"/>
              </v:shape>
            </w:pict>
          </mc:Fallback>
        </mc:AlternateContent>
      </w:r>
    </w:p>
    <w:p w14:paraId="1EA2D9D2" w14:textId="4F217F05" w:rsidR="00246107" w:rsidRDefault="00246107" w:rsidP="00826E82">
      <w:pPr>
        <w:jc w:val="center"/>
        <w:rPr>
          <w:rFonts w:ascii="Calibri" w:hAnsi="Calibri" w:cs="Calibri"/>
          <w:u w:val="single"/>
        </w:rPr>
      </w:pPr>
    </w:p>
    <w:p w14:paraId="37DA0EAD" w14:textId="2597718B" w:rsidR="00246107" w:rsidRDefault="001308EB"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68832" behindDoc="0" locked="0" layoutInCell="1" allowOverlap="1" wp14:anchorId="3DEBA109" wp14:editId="5A48BD6E">
                <wp:simplePos x="0" y="0"/>
                <wp:positionH relativeFrom="column">
                  <wp:posOffset>4211782</wp:posOffset>
                </wp:positionH>
                <wp:positionV relativeFrom="paragraph">
                  <wp:posOffset>176934</wp:posOffset>
                </wp:positionV>
                <wp:extent cx="872836" cy="630382"/>
                <wp:effectExtent l="38100" t="0" r="22860" b="55880"/>
                <wp:wrapNone/>
                <wp:docPr id="103" name="Straight Arrow Connector 103"/>
                <wp:cNvGraphicFramePr/>
                <a:graphic xmlns:a="http://schemas.openxmlformats.org/drawingml/2006/main">
                  <a:graphicData uri="http://schemas.microsoft.com/office/word/2010/wordprocessingShape">
                    <wps:wsp>
                      <wps:cNvCnPr/>
                      <wps:spPr>
                        <a:xfrm flipH="1">
                          <a:off x="0" y="0"/>
                          <a:ext cx="872836" cy="6303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7F87BC" id="Straight Arrow Connector 103" o:spid="_x0000_s1026" type="#_x0000_t32" style="position:absolute;margin-left:331.65pt;margin-top:13.95pt;width:68.75pt;height:49.65pt;flip:x;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" strokecolor="black [3200]" strokeweight=".5pt">
                <v:stroke endarrow="block" joinstyle="miter"/>
              </v:shape>
            </w:pict>
          </mc:Fallback>
        </mc:AlternateContent>
      </w:r>
    </w:p>
    <w:p w14:paraId="031AB2E1" w14:textId="42CECB72" w:rsidR="00246107" w:rsidRDefault="00246107" w:rsidP="00826E82">
      <w:pPr>
        <w:jc w:val="center"/>
        <w:rPr>
          <w:rFonts w:ascii="Calibri" w:hAnsi="Calibri" w:cs="Calibri"/>
          <w:u w:val="single"/>
        </w:rPr>
      </w:pPr>
    </w:p>
    <w:p w14:paraId="529E0BDE" w14:textId="5F9FE38A" w:rsidR="00246107" w:rsidRDefault="00246107" w:rsidP="00826E82">
      <w:pPr>
        <w:jc w:val="center"/>
        <w:rPr>
          <w:rFonts w:ascii="Calibri" w:hAnsi="Calibri" w:cs="Calibri"/>
          <w:u w:val="single"/>
        </w:rPr>
      </w:pPr>
    </w:p>
    <w:p w14:paraId="1810AD7A" w14:textId="7A72D899" w:rsidR="00246107" w:rsidRDefault="00246107" w:rsidP="00826E82">
      <w:pPr>
        <w:jc w:val="center"/>
        <w:rPr>
          <w:rFonts w:ascii="Calibri" w:hAnsi="Calibri" w:cs="Calibri"/>
          <w:u w:val="single"/>
        </w:rPr>
      </w:pPr>
    </w:p>
    <w:p w14:paraId="57FAD6B6" w14:textId="3E969D9C" w:rsidR="00246107" w:rsidRDefault="001308EB"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71904" behindDoc="0" locked="0" layoutInCell="1" allowOverlap="1" wp14:anchorId="33293E44" wp14:editId="0432F597">
                <wp:simplePos x="0" y="0"/>
                <wp:positionH relativeFrom="column">
                  <wp:posOffset>2847109</wp:posOffset>
                </wp:positionH>
                <wp:positionV relativeFrom="paragraph">
                  <wp:posOffset>177569</wp:posOffset>
                </wp:positionV>
                <wp:extent cx="2154382" cy="644236"/>
                <wp:effectExtent l="0" t="0" r="17780" b="22860"/>
                <wp:wrapNone/>
                <wp:docPr id="106" name="Text Box 106"/>
                <wp:cNvGraphicFramePr/>
                <a:graphic xmlns:a="http://schemas.openxmlformats.org/drawingml/2006/main">
                  <a:graphicData uri="http://schemas.microsoft.com/office/word/2010/wordprocessingShape">
                    <wps:wsp>
                      <wps:cNvSpPr txBox="1"/>
                      <wps:spPr>
                        <a:xfrm>
                          <a:off x="0" y="0"/>
                          <a:ext cx="2154382" cy="644236"/>
                        </a:xfrm>
                        <a:prstGeom prst="rect">
                          <a:avLst/>
                        </a:prstGeom>
                        <a:solidFill>
                          <a:schemeClr val="lt1"/>
                        </a:solidFill>
                        <a:ln w="6350">
                          <a:solidFill>
                            <a:prstClr val="black"/>
                          </a:solidFill>
                        </a:ln>
                      </wps:spPr>
                      <wps:txbx>
                        <w:txbxContent>
                          <w:p w14:paraId="74D4F6F6" w14:textId="3220004D" w:rsidR="00FF0470" w:rsidRDefault="00FF0470">
                            <w:r>
                              <w:t>Additionally finding which coordinate is the longest distance away from the cent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293E44" id="Text Box 106" o:spid="_x0000_s1065" type="#_x0000_t202" style="position:absolute;left:0;text-align:left;margin-left:224.2pt;margin-top:14pt;width:169.65pt;height:50.75pt;z-index:251771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" fillcolor="white [3201]" strokeweight=".5pt">
                <v:textbox>
                  <w:txbxContent>
                    <w:p w14:paraId="74D4F6F6" w14:textId="3220004D" w:rsidR="00FF0470" w:rsidRDefault="00FF0470">
                      <w:r>
                        <w:t>Additionally finding which coordinate is the longest distance away from the centre</w:t>
                      </w:r>
                    </w:p>
                  </w:txbxContent>
                </v:textbox>
              </v:shape>
            </w:pict>
          </mc:Fallback>
        </mc:AlternateContent>
      </w:r>
      <w:r>
        <w:rPr>
          <w:rFonts w:ascii="Calibri" w:hAnsi="Calibri" w:cs="Calibri"/>
          <w:noProof/>
          <w:u w:val="single"/>
        </w:rPr>
        <mc:AlternateContent>
          <mc:Choice Requires="wps">
            <w:drawing>
              <wp:anchor distT="0" distB="0" distL="114300" distR="114300" simplePos="0" relativeHeight="251770880" behindDoc="0" locked="0" layoutInCell="1" allowOverlap="1" wp14:anchorId="1E945FA2" wp14:editId="5B4D311E">
                <wp:simplePos x="0" y="0"/>
                <wp:positionH relativeFrom="column">
                  <wp:posOffset>2126673</wp:posOffset>
                </wp:positionH>
                <wp:positionV relativeFrom="paragraph">
                  <wp:posOffset>281478</wp:posOffset>
                </wp:positionV>
                <wp:extent cx="789709" cy="145473"/>
                <wp:effectExtent l="19050" t="57150" r="29845" b="26035"/>
                <wp:wrapNone/>
                <wp:docPr id="105" name="Straight Arrow Connector 105"/>
                <wp:cNvGraphicFramePr/>
                <a:graphic xmlns:a="http://schemas.openxmlformats.org/drawingml/2006/main">
                  <a:graphicData uri="http://schemas.microsoft.com/office/word/2010/wordprocessingShape">
                    <wps:wsp>
                      <wps:cNvCnPr/>
                      <wps:spPr>
                        <a:xfrm flipH="1" flipV="1">
                          <a:off x="0" y="0"/>
                          <a:ext cx="789709" cy="14547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E69A8B" id="Straight Arrow Connector 105" o:spid="_x0000_s1026" type="#_x0000_t32" style="position:absolute;margin-left:167.45pt;margin-top:22.15pt;width:62.2pt;height:11.45pt;flip:x y;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" strokecolor="black [3200]" strokeweight=".5pt">
                <v:stroke endarrow="block" joinstyle="miter"/>
              </v:shape>
            </w:pict>
          </mc:Fallback>
        </mc:AlternateContent>
      </w:r>
    </w:p>
    <w:p w14:paraId="5A351E59" w14:textId="0EC0BB5B" w:rsidR="00246107" w:rsidRDefault="00246107" w:rsidP="00826E82">
      <w:pPr>
        <w:jc w:val="center"/>
        <w:rPr>
          <w:rFonts w:ascii="Calibri" w:hAnsi="Calibri" w:cs="Calibri"/>
          <w:u w:val="single"/>
        </w:rPr>
      </w:pPr>
    </w:p>
    <w:p w14:paraId="46884584" w14:textId="34F8BB5E" w:rsidR="00246107" w:rsidRDefault="00DF535F" w:rsidP="00826E82">
      <w:pPr>
        <w:jc w:val="center"/>
        <w:rPr>
          <w:rFonts w:ascii="Calibri" w:hAnsi="Calibri" w:cs="Calibri"/>
          <w:u w:val="single"/>
        </w:rPr>
      </w:pPr>
      <w:r>
        <w:rPr>
          <w:rFonts w:ascii="Calibri" w:hAnsi="Calibri" w:cs="Calibri"/>
          <w:noProof/>
          <w:u w:val="single"/>
        </w:rPr>
        <w:lastRenderedPageBreak/>
        <mc:AlternateContent>
          <mc:Choice Requires="wps">
            <w:drawing>
              <wp:anchor distT="0" distB="0" distL="114300" distR="114300" simplePos="0" relativeHeight="251765760" behindDoc="0" locked="0" layoutInCell="1" allowOverlap="1" wp14:anchorId="107C62E0" wp14:editId="3F98C19B">
                <wp:simplePos x="0" y="0"/>
                <wp:positionH relativeFrom="margin">
                  <wp:align>right</wp:align>
                </wp:positionH>
                <wp:positionV relativeFrom="paragraph">
                  <wp:posOffset>0</wp:posOffset>
                </wp:positionV>
                <wp:extent cx="5708073" cy="4329545"/>
                <wp:effectExtent l="0" t="0" r="26035" b="13970"/>
                <wp:wrapNone/>
                <wp:docPr id="100" name="Text Box 100"/>
                <wp:cNvGraphicFramePr/>
                <a:graphic xmlns:a="http://schemas.openxmlformats.org/drawingml/2006/main">
                  <a:graphicData uri="http://schemas.microsoft.com/office/word/2010/wordprocessingShape">
                    <wps:wsp>
                      <wps:cNvSpPr txBox="1"/>
                      <wps:spPr>
                        <a:xfrm>
                          <a:off x="0" y="0"/>
                          <a:ext cx="5708073" cy="4329545"/>
                        </a:xfrm>
                        <a:prstGeom prst="rect">
                          <a:avLst/>
                        </a:prstGeom>
                        <a:solidFill>
                          <a:schemeClr val="lt1"/>
                        </a:solidFill>
                        <a:ln w="6350">
                          <a:solidFill>
                            <a:prstClr val="black"/>
                          </a:solidFill>
                        </a:ln>
                      </wps:spPr>
                      <wps:txbx>
                        <w:txbxContent>
                          <w:p w14:paraId="3F546BE0" w14:textId="5DE41F01" w:rsidR="00FF0470" w:rsidRPr="00246107" w:rsidRDefault="00FF0470" w:rsidP="00E24439">
                            <w:pPr>
                              <w:pStyle w:val="NoSpacing"/>
                              <w:rPr>
                                <w:rFonts w:ascii="Consolas" w:hAnsi="Consolas"/>
                              </w:rPr>
                            </w:pPr>
                            <w:r w:rsidRPr="00246107">
                              <w:rPr>
                                <w:rFonts w:ascii="Consolas" w:hAnsi="Consolas"/>
                              </w:rPr>
                              <w:t>lower_threshold = 0.7 * maximum</w:t>
                            </w:r>
                            <w:r w:rsidRPr="00246107">
                              <w:rPr>
                                <w:rFonts w:ascii="Consolas" w:hAnsi="Consolas"/>
                              </w:rPr>
                              <w:br/>
                              <w:t>upper_threshold = 0.8 * maximum</w:t>
                            </w:r>
                            <w:r w:rsidRPr="00246107">
                              <w:rPr>
                                <w:rFonts w:ascii="Consolas" w:hAnsi="Consolas"/>
                              </w:rPr>
                              <w:br/>
                            </w:r>
                            <w:r w:rsidRPr="00246107">
                              <w:rPr>
                                <w:rFonts w:ascii="Consolas" w:hAnsi="Consolas"/>
                              </w:rPr>
                              <w:br/>
                              <w:t>change = []</w:t>
                            </w:r>
                            <w:r w:rsidRPr="00246107">
                              <w:rPr>
                                <w:rFonts w:ascii="Consolas" w:hAnsi="Consolas"/>
                              </w:rPr>
                              <w:br/>
                            </w:r>
                            <w:r w:rsidRPr="00246107">
                              <w:rPr>
                                <w:rFonts w:ascii="Consolas" w:hAnsi="Consolas"/>
                              </w:rPr>
                              <w:br/>
                              <w:t>bigger = True</w:t>
                            </w:r>
                            <w:r w:rsidRPr="00246107">
                              <w:rPr>
                                <w:rFonts w:ascii="Consolas" w:hAnsi="Consolas"/>
                              </w:rPr>
                              <w:br/>
                              <w:t>threshold = lower_threshold</w:t>
                            </w:r>
                            <w:r w:rsidRPr="00246107">
                              <w:rPr>
                                <w:rFonts w:ascii="Consolas" w:hAnsi="Consolas"/>
                              </w:rPr>
                              <w:br/>
                              <w:t>for i in range(len(distances)):</w:t>
                            </w:r>
                            <w:r w:rsidRPr="00246107">
                              <w:rPr>
                                <w:rFonts w:ascii="Consolas" w:hAnsi="Consolas"/>
                              </w:rPr>
                              <w:br/>
                              <w:t xml:space="preserve">    if distances[i] &lt; threshold:</w:t>
                            </w:r>
                            <w:r w:rsidRPr="00246107">
                              <w:rPr>
                                <w:rFonts w:ascii="Consolas" w:hAnsi="Consolas"/>
                              </w:rPr>
                              <w:br/>
                              <w:t xml:space="preserve">        if bigger:</w:t>
                            </w:r>
                            <w:r w:rsidRPr="00246107">
                              <w:rPr>
                                <w:rFonts w:ascii="Consolas" w:hAnsi="Consolas"/>
                              </w:rPr>
                              <w:br/>
                              <w:t xml:space="preserve">            bigger = False</w:t>
                            </w:r>
                            <w:r w:rsidRPr="00246107">
                              <w:rPr>
                                <w:rFonts w:ascii="Consolas" w:hAnsi="Consolas"/>
                              </w:rPr>
                              <w:br/>
                              <w:t xml:space="preserve">            change.append(i)</w:t>
                            </w:r>
                            <w:r w:rsidRPr="00246107">
                              <w:rPr>
                                <w:rFonts w:ascii="Consolas" w:hAnsi="Consolas"/>
                              </w:rPr>
                              <w:br/>
                              <w:t xml:space="preserve">            threshold = upper_threshold</w:t>
                            </w:r>
                            <w:r w:rsidRPr="00246107">
                              <w:rPr>
                                <w:rFonts w:ascii="Consolas" w:hAnsi="Consolas"/>
                              </w:rPr>
                              <w:br/>
                              <w:t xml:space="preserve">    else:</w:t>
                            </w:r>
                            <w:r w:rsidRPr="00246107">
                              <w:rPr>
                                <w:rFonts w:ascii="Consolas" w:hAnsi="Consolas"/>
                              </w:rPr>
                              <w:br/>
                              <w:t xml:space="preserve">        if not bigger:</w:t>
                            </w:r>
                            <w:r w:rsidRPr="00246107">
                              <w:rPr>
                                <w:rFonts w:ascii="Consolas" w:hAnsi="Consolas"/>
                              </w:rPr>
                              <w:br/>
                              <w:t xml:space="preserve">            bigger = True</w:t>
                            </w:r>
                            <w:r w:rsidRPr="00246107">
                              <w:rPr>
                                <w:rFonts w:ascii="Consolas" w:hAnsi="Consolas"/>
                              </w:rPr>
                              <w:br/>
                              <w:t xml:space="preserve">            change.append(i)</w:t>
                            </w:r>
                            <w:r w:rsidRPr="00246107">
                              <w:rPr>
                                <w:rFonts w:ascii="Consolas" w:hAnsi="Consolas"/>
                              </w:rPr>
                              <w:br/>
                              <w:t xml:space="preserve">            threshold = lower_threshold</w:t>
                            </w:r>
                            <w:r w:rsidRPr="00246107">
                              <w:rPr>
                                <w:rFonts w:ascii="Consolas" w:hAnsi="Consolas"/>
                              </w:rPr>
                              <w:br/>
                            </w:r>
                            <w:r w:rsidRPr="00246107">
                              <w:rPr>
                                <w:rFonts w:ascii="Consolas" w:hAnsi="Consolas"/>
                              </w:rPr>
                              <w:br/>
                            </w:r>
                          </w:p>
                          <w:p w14:paraId="24BB413A" w14:textId="77777777" w:rsidR="00FF0470" w:rsidRDefault="00FF0470" w:rsidP="00E24439"/>
                          <w:p w14:paraId="74DA3CB4"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C62E0" id="Text Box 100" o:spid="_x0000_s1066" type="#_x0000_t202" style="position:absolute;left:0;text-align:left;margin-left:398.25pt;margin-top:0;width:449.45pt;height:340.9pt;z-index:2517657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" fillcolor="white [3201]" strokeweight=".5pt">
                <v:textbox>
                  <w:txbxContent>
                    <w:p w14:paraId="3F546BE0" w14:textId="5DE41F01" w:rsidR="00FF0470" w:rsidRPr="00246107" w:rsidRDefault="00FF0470" w:rsidP="00E24439">
                      <w:pPr>
                        <w:pStyle w:val="NoSpacing"/>
                        <w:rPr>
                          <w:rFonts w:ascii="Consolas" w:hAnsi="Consolas"/>
                        </w:rPr>
                      </w:pPr>
                      <w:r w:rsidRPr="00246107">
                        <w:rPr>
                          <w:rFonts w:ascii="Consolas" w:hAnsi="Consolas"/>
                        </w:rPr>
                        <w:t>lower_threshold = 0.7 * maximum</w:t>
                      </w:r>
                      <w:r w:rsidRPr="00246107">
                        <w:rPr>
                          <w:rFonts w:ascii="Consolas" w:hAnsi="Consolas"/>
                        </w:rPr>
                        <w:br/>
                        <w:t>upper_threshold = 0.8 * maximum</w:t>
                      </w:r>
                      <w:r w:rsidRPr="00246107">
                        <w:rPr>
                          <w:rFonts w:ascii="Consolas" w:hAnsi="Consolas"/>
                        </w:rPr>
                        <w:br/>
                      </w:r>
                      <w:r w:rsidRPr="00246107">
                        <w:rPr>
                          <w:rFonts w:ascii="Consolas" w:hAnsi="Consolas"/>
                        </w:rPr>
                        <w:br/>
                        <w:t>change = []</w:t>
                      </w:r>
                      <w:r w:rsidRPr="00246107">
                        <w:rPr>
                          <w:rFonts w:ascii="Consolas" w:hAnsi="Consolas"/>
                        </w:rPr>
                        <w:br/>
                      </w:r>
                      <w:r w:rsidRPr="00246107">
                        <w:rPr>
                          <w:rFonts w:ascii="Consolas" w:hAnsi="Consolas"/>
                        </w:rPr>
                        <w:br/>
                        <w:t>bigger = True</w:t>
                      </w:r>
                      <w:r w:rsidRPr="00246107">
                        <w:rPr>
                          <w:rFonts w:ascii="Consolas" w:hAnsi="Consolas"/>
                        </w:rPr>
                        <w:br/>
                        <w:t>threshold = lower_threshold</w:t>
                      </w:r>
                      <w:r w:rsidRPr="00246107">
                        <w:rPr>
                          <w:rFonts w:ascii="Consolas" w:hAnsi="Consolas"/>
                        </w:rPr>
                        <w:br/>
                        <w:t>for i in range(len(distances)):</w:t>
                      </w:r>
                      <w:r w:rsidRPr="00246107">
                        <w:rPr>
                          <w:rFonts w:ascii="Consolas" w:hAnsi="Consolas"/>
                        </w:rPr>
                        <w:br/>
                        <w:t xml:space="preserve">    if distances[i] &lt; threshold:</w:t>
                      </w:r>
                      <w:r w:rsidRPr="00246107">
                        <w:rPr>
                          <w:rFonts w:ascii="Consolas" w:hAnsi="Consolas"/>
                        </w:rPr>
                        <w:br/>
                        <w:t xml:space="preserve">        if bigger:</w:t>
                      </w:r>
                      <w:r w:rsidRPr="00246107">
                        <w:rPr>
                          <w:rFonts w:ascii="Consolas" w:hAnsi="Consolas"/>
                        </w:rPr>
                        <w:br/>
                        <w:t xml:space="preserve">            bigger = False</w:t>
                      </w:r>
                      <w:r w:rsidRPr="00246107">
                        <w:rPr>
                          <w:rFonts w:ascii="Consolas" w:hAnsi="Consolas"/>
                        </w:rPr>
                        <w:br/>
                        <w:t xml:space="preserve">            change.append(i)</w:t>
                      </w:r>
                      <w:r w:rsidRPr="00246107">
                        <w:rPr>
                          <w:rFonts w:ascii="Consolas" w:hAnsi="Consolas"/>
                        </w:rPr>
                        <w:br/>
                        <w:t xml:space="preserve">            threshold = upper_threshold</w:t>
                      </w:r>
                      <w:r w:rsidRPr="00246107">
                        <w:rPr>
                          <w:rFonts w:ascii="Consolas" w:hAnsi="Consolas"/>
                        </w:rPr>
                        <w:br/>
                        <w:t xml:space="preserve">    else:</w:t>
                      </w:r>
                      <w:r w:rsidRPr="00246107">
                        <w:rPr>
                          <w:rFonts w:ascii="Consolas" w:hAnsi="Consolas"/>
                        </w:rPr>
                        <w:br/>
                        <w:t xml:space="preserve">        if not bigger:</w:t>
                      </w:r>
                      <w:r w:rsidRPr="00246107">
                        <w:rPr>
                          <w:rFonts w:ascii="Consolas" w:hAnsi="Consolas"/>
                        </w:rPr>
                        <w:br/>
                        <w:t xml:space="preserve">            bigger = True</w:t>
                      </w:r>
                      <w:r w:rsidRPr="00246107">
                        <w:rPr>
                          <w:rFonts w:ascii="Consolas" w:hAnsi="Consolas"/>
                        </w:rPr>
                        <w:br/>
                        <w:t xml:space="preserve">            change.append(i)</w:t>
                      </w:r>
                      <w:r w:rsidRPr="00246107">
                        <w:rPr>
                          <w:rFonts w:ascii="Consolas" w:hAnsi="Consolas"/>
                        </w:rPr>
                        <w:br/>
                        <w:t xml:space="preserve">            threshold = lower_threshold</w:t>
                      </w:r>
                      <w:r w:rsidRPr="00246107">
                        <w:rPr>
                          <w:rFonts w:ascii="Consolas" w:hAnsi="Consolas"/>
                        </w:rPr>
                        <w:br/>
                      </w:r>
                      <w:r w:rsidRPr="00246107">
                        <w:rPr>
                          <w:rFonts w:ascii="Consolas" w:hAnsi="Consolas"/>
                        </w:rPr>
                        <w:br/>
                      </w:r>
                    </w:p>
                    <w:p w14:paraId="24BB413A" w14:textId="77777777" w:rsidR="00FF0470" w:rsidRDefault="00FF0470" w:rsidP="00E24439"/>
                    <w:p w14:paraId="74DA3CB4" w14:textId="77777777" w:rsidR="00FF0470" w:rsidRDefault="00FF0470"/>
                  </w:txbxContent>
                </v:textbox>
                <w10:wrap anchorx="margin"/>
              </v:shape>
            </w:pict>
          </mc:Fallback>
        </mc:AlternateContent>
      </w:r>
      <w:r w:rsidR="008928E1">
        <w:rPr>
          <w:rFonts w:ascii="Calibri" w:hAnsi="Calibri" w:cs="Calibri"/>
          <w:noProof/>
          <w:u w:val="single"/>
        </w:rPr>
        <mc:AlternateContent>
          <mc:Choice Requires="wps">
            <w:drawing>
              <wp:anchor distT="0" distB="0" distL="114300" distR="114300" simplePos="0" relativeHeight="251772928" behindDoc="0" locked="0" layoutInCell="1" allowOverlap="1" wp14:anchorId="1D8FDB99" wp14:editId="1D47E6AA">
                <wp:simplePos x="0" y="0"/>
                <wp:positionH relativeFrom="column">
                  <wp:posOffset>3179618</wp:posOffset>
                </wp:positionH>
                <wp:positionV relativeFrom="paragraph">
                  <wp:posOffset>110836</wp:posOffset>
                </wp:positionV>
                <wp:extent cx="2486372" cy="4156364"/>
                <wp:effectExtent l="0" t="0" r="28575" b="15875"/>
                <wp:wrapNone/>
                <wp:docPr id="107" name="Text Box 107"/>
                <wp:cNvGraphicFramePr/>
                <a:graphic xmlns:a="http://schemas.openxmlformats.org/drawingml/2006/main">
                  <a:graphicData uri="http://schemas.microsoft.com/office/word/2010/wordprocessingShape">
                    <wps:wsp>
                      <wps:cNvSpPr txBox="1"/>
                      <wps:spPr>
                        <a:xfrm>
                          <a:off x="0" y="0"/>
                          <a:ext cx="2486372" cy="4156364"/>
                        </a:xfrm>
                        <a:prstGeom prst="rect">
                          <a:avLst/>
                        </a:prstGeom>
                        <a:solidFill>
                          <a:schemeClr val="lt1"/>
                        </a:solidFill>
                        <a:ln w="6350">
                          <a:solidFill>
                            <a:prstClr val="black"/>
                          </a:solidFill>
                        </a:ln>
                      </wps:spPr>
                      <wps:txbx>
                        <w:txbxContent>
                          <w:p w14:paraId="6F249944" w14:textId="4BFE7571" w:rsidR="00FF0470" w:rsidRDefault="00FF0470">
                            <w:r>
                              <w:t>This separates the sides by index. First, the upper and lower thresholds are found. This means that any coordinate with a distance that is greater than them is going to be near the corner.</w:t>
                            </w:r>
                          </w:p>
                          <w:p w14:paraId="7BEC5A85" w14:textId="3484DB5F" w:rsidR="00FF0470" w:rsidRDefault="00FF0470">
                            <w:r>
                              <w:t>In this for loop, it detects the change from being close to the corner, and being along the straight line (which will be used to find the equation of the line)</w:t>
                            </w:r>
                          </w:p>
                          <w:p w14:paraId="67E08FC5" w14:textId="57121EFF" w:rsidR="00FF0470" w:rsidRDefault="00FF0470">
                            <w:r>
                              <w:t>The reason for having two thresholds is so that it is ‘harder’ to trigger a change once it happens. Say, for instance, the distance passes the lower threshold. It is possible, that in an extreme case, the outline may come back in towards the centre of the square, meaning that it will trigger a change. By setting the threshold to a higher number, the coordinate distance has to come out far from the corner. This concept is illustrated be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FDB99" id="Text Box 107" o:spid="_x0000_s1067" type="#_x0000_t202" style="position:absolute;left:0;text-align:left;margin-left:250.35pt;margin-top:8.75pt;width:195.8pt;height:327.2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" fillcolor="white [3201]" strokeweight=".5pt">
                <v:textbox>
                  <w:txbxContent>
                    <w:p w14:paraId="6F249944" w14:textId="4BFE7571" w:rsidR="00FF0470" w:rsidRDefault="00FF0470">
                      <w:r>
                        <w:t>This separates the sides by index. First, the upper and lower thresholds are found. This means that any coordinate with a distance that is greater than them is going to be near the corner.</w:t>
                      </w:r>
                    </w:p>
                    <w:p w14:paraId="7BEC5A85" w14:textId="3484DB5F" w:rsidR="00FF0470" w:rsidRDefault="00FF0470">
                      <w:r>
                        <w:t>In this for loop, it detects the change from being close to the corner, and being along the straight line (which will be used to find the equation of the line)</w:t>
                      </w:r>
                    </w:p>
                    <w:p w14:paraId="67E08FC5" w14:textId="57121EFF" w:rsidR="00FF0470" w:rsidRDefault="00FF0470">
                      <w:r>
                        <w:t>The reason for having two thresholds is so that it is ‘harder’ to trigger a change once it happens. Say, for instance, the distance passes the lower threshold. It is possible, that in an extreme case, the outline may come back in towards the centre of the square, meaning that it will trigger a change. By setting the threshold to a higher number, the coordinate distance has to come out far from the corner. This concept is illustrated below:</w:t>
                      </w:r>
                    </w:p>
                  </w:txbxContent>
                </v:textbox>
              </v:shape>
            </w:pict>
          </mc:Fallback>
        </mc:AlternateContent>
      </w:r>
    </w:p>
    <w:p w14:paraId="42B8BFFD" w14:textId="44AA3609" w:rsidR="00246107" w:rsidRDefault="00246107" w:rsidP="00826E82">
      <w:pPr>
        <w:jc w:val="center"/>
        <w:rPr>
          <w:rFonts w:ascii="Calibri" w:hAnsi="Calibri" w:cs="Calibri"/>
          <w:u w:val="single"/>
        </w:rPr>
      </w:pPr>
    </w:p>
    <w:p w14:paraId="50E7CB0A" w14:textId="67651B51" w:rsidR="00246107" w:rsidRDefault="00246107" w:rsidP="00826E82">
      <w:pPr>
        <w:jc w:val="center"/>
        <w:rPr>
          <w:rFonts w:ascii="Calibri" w:hAnsi="Calibri" w:cs="Calibri"/>
          <w:u w:val="single"/>
        </w:rPr>
      </w:pPr>
    </w:p>
    <w:p w14:paraId="2CD5E6B7" w14:textId="2500D0BA" w:rsidR="00246107" w:rsidRDefault="00246107" w:rsidP="00826E82">
      <w:pPr>
        <w:jc w:val="center"/>
        <w:rPr>
          <w:rFonts w:ascii="Calibri" w:hAnsi="Calibri" w:cs="Calibri"/>
          <w:u w:val="single"/>
        </w:rPr>
      </w:pPr>
    </w:p>
    <w:p w14:paraId="2B5425AC" w14:textId="5635F081" w:rsidR="00246107" w:rsidRDefault="00246107" w:rsidP="00826E82">
      <w:pPr>
        <w:jc w:val="center"/>
        <w:rPr>
          <w:rFonts w:ascii="Calibri" w:hAnsi="Calibri" w:cs="Calibri"/>
          <w:u w:val="single"/>
        </w:rPr>
      </w:pPr>
    </w:p>
    <w:p w14:paraId="6E586777" w14:textId="508641EE" w:rsidR="00246107" w:rsidRDefault="00246107" w:rsidP="00826E82">
      <w:pPr>
        <w:jc w:val="center"/>
        <w:rPr>
          <w:rFonts w:ascii="Calibri" w:hAnsi="Calibri" w:cs="Calibri"/>
          <w:u w:val="single"/>
        </w:rPr>
      </w:pPr>
    </w:p>
    <w:p w14:paraId="499C317C" w14:textId="08233CB7" w:rsidR="00246107" w:rsidRDefault="00246107" w:rsidP="00826E82">
      <w:pPr>
        <w:jc w:val="center"/>
        <w:rPr>
          <w:rFonts w:ascii="Calibri" w:hAnsi="Calibri" w:cs="Calibri"/>
          <w:u w:val="single"/>
        </w:rPr>
      </w:pPr>
    </w:p>
    <w:p w14:paraId="4ADCE3B7" w14:textId="1718B5E8" w:rsidR="00246107" w:rsidRDefault="00246107" w:rsidP="00826E82">
      <w:pPr>
        <w:jc w:val="center"/>
        <w:rPr>
          <w:rFonts w:ascii="Calibri" w:hAnsi="Calibri" w:cs="Calibri"/>
          <w:u w:val="single"/>
        </w:rPr>
      </w:pPr>
    </w:p>
    <w:p w14:paraId="2A073144" w14:textId="70F9C914" w:rsidR="00246107" w:rsidRDefault="00246107" w:rsidP="00826E82">
      <w:pPr>
        <w:jc w:val="center"/>
        <w:rPr>
          <w:rFonts w:ascii="Calibri" w:hAnsi="Calibri" w:cs="Calibri"/>
          <w:u w:val="single"/>
        </w:rPr>
      </w:pPr>
    </w:p>
    <w:p w14:paraId="39A3FA21" w14:textId="62BF9330" w:rsidR="00246107" w:rsidRDefault="00246107" w:rsidP="00826E82">
      <w:pPr>
        <w:jc w:val="center"/>
        <w:rPr>
          <w:rFonts w:ascii="Calibri" w:hAnsi="Calibri" w:cs="Calibri"/>
          <w:u w:val="single"/>
        </w:rPr>
      </w:pPr>
    </w:p>
    <w:p w14:paraId="6A7E720D" w14:textId="0FEA3FDB" w:rsidR="00246107" w:rsidRDefault="00246107" w:rsidP="00826E82">
      <w:pPr>
        <w:jc w:val="center"/>
        <w:rPr>
          <w:rFonts w:ascii="Calibri" w:hAnsi="Calibri" w:cs="Calibri"/>
          <w:u w:val="single"/>
        </w:rPr>
      </w:pPr>
    </w:p>
    <w:p w14:paraId="28A073F3" w14:textId="2E8CFE61" w:rsidR="00246107" w:rsidRDefault="00246107" w:rsidP="00826E82">
      <w:pPr>
        <w:jc w:val="center"/>
        <w:rPr>
          <w:rFonts w:ascii="Calibri" w:hAnsi="Calibri" w:cs="Calibri"/>
          <w:u w:val="single"/>
        </w:rPr>
      </w:pPr>
    </w:p>
    <w:p w14:paraId="7207A58E" w14:textId="2A671C04" w:rsidR="00246107" w:rsidRDefault="00246107" w:rsidP="00826E82">
      <w:pPr>
        <w:jc w:val="center"/>
        <w:rPr>
          <w:rFonts w:ascii="Calibri" w:hAnsi="Calibri" w:cs="Calibri"/>
          <w:u w:val="single"/>
        </w:rPr>
      </w:pPr>
    </w:p>
    <w:p w14:paraId="50AAA0CA" w14:textId="3CE74F55" w:rsidR="00246107" w:rsidRDefault="00246107" w:rsidP="00826E82">
      <w:pPr>
        <w:jc w:val="center"/>
        <w:rPr>
          <w:rFonts w:ascii="Calibri" w:hAnsi="Calibri" w:cs="Calibri"/>
          <w:u w:val="single"/>
        </w:rPr>
      </w:pPr>
    </w:p>
    <w:p w14:paraId="10DB4394" w14:textId="46BC341F" w:rsidR="00246107" w:rsidRDefault="00246107" w:rsidP="00826E82">
      <w:pPr>
        <w:jc w:val="center"/>
        <w:rPr>
          <w:rFonts w:ascii="Calibri" w:hAnsi="Calibri" w:cs="Calibri"/>
          <w:u w:val="single"/>
        </w:rPr>
      </w:pPr>
    </w:p>
    <w:p w14:paraId="3D285B4F" w14:textId="02D9E18E" w:rsidR="00246107" w:rsidRDefault="00246107" w:rsidP="00826E82">
      <w:pPr>
        <w:jc w:val="center"/>
        <w:rPr>
          <w:rFonts w:ascii="Calibri" w:hAnsi="Calibri" w:cs="Calibri"/>
          <w:u w:val="single"/>
        </w:rPr>
      </w:pPr>
    </w:p>
    <w:p w14:paraId="517F89A8" w14:textId="63464A99" w:rsidR="00246107" w:rsidRDefault="00DF535F" w:rsidP="00826E82">
      <w:pPr>
        <w:jc w:val="center"/>
        <w:rPr>
          <w:rFonts w:ascii="Calibri" w:hAnsi="Calibri" w:cs="Calibri"/>
          <w:u w:val="single"/>
        </w:rPr>
      </w:pPr>
      <w:r>
        <w:rPr>
          <w:noProof/>
        </w:rPr>
        <w:drawing>
          <wp:inline distT="0" distB="0" distL="0" distR="0" wp14:anchorId="1AA8AB26" wp14:editId="73EC9758">
            <wp:extent cx="5731510" cy="3220085"/>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20085"/>
                    </a:xfrm>
                    <a:prstGeom prst="rect">
                      <a:avLst/>
                    </a:prstGeom>
                  </pic:spPr>
                </pic:pic>
              </a:graphicData>
            </a:graphic>
          </wp:inline>
        </w:drawing>
      </w:r>
    </w:p>
    <w:p w14:paraId="6B7AD35C" w14:textId="1CA694C8" w:rsidR="00B45B84" w:rsidRDefault="00E10202" w:rsidP="00DF535F">
      <w:pPr>
        <w:rPr>
          <w:rFonts w:ascii="Calibri" w:hAnsi="Calibri" w:cs="Calibri"/>
        </w:rPr>
      </w:pPr>
      <w:r w:rsidRPr="00E10202">
        <w:rPr>
          <w:rFonts w:ascii="Calibri" w:hAnsi="Calibri" w:cs="Calibri"/>
        </w:rPr>
        <w:t>T</w:t>
      </w:r>
      <w:r>
        <w:rPr>
          <w:rFonts w:ascii="Calibri" w:hAnsi="Calibri" w:cs="Calibri"/>
        </w:rPr>
        <w:t>o try to explain this better:</w:t>
      </w:r>
    </w:p>
    <w:p w14:paraId="235604EE" w14:textId="0DA1BFF3" w:rsidR="000A6B4D" w:rsidRPr="007E0435" w:rsidRDefault="000A6B4D" w:rsidP="000A6B4D">
      <w:pPr>
        <w:rPr>
          <w:rFonts w:ascii="Calibri" w:hAnsi="Calibri" w:cs="Calibri"/>
        </w:rPr>
      </w:pPr>
      <w:r w:rsidRPr="007E0435">
        <w:rPr>
          <w:rFonts w:ascii="Calibri" w:hAnsi="Calibri" w:cs="Calibri"/>
        </w:rPr>
        <w:t xml:space="preserve">To avoid jitter in the decision of starting a new group two different thresholds are used. One threshold is more difficult to meet (low threshold). Another threshold is easier to meet (upper threshold). So, the decision of starting a new group is taken using harder threshold (low). Another </w:t>
      </w:r>
      <w:r w:rsidRPr="007E0435">
        <w:rPr>
          <w:rFonts w:ascii="Calibri" w:hAnsi="Calibri" w:cs="Calibri"/>
        </w:rPr>
        <w:lastRenderedPageBreak/>
        <w:t xml:space="preserve">such decision to start a new group is made easier to meet (high value). Similarly, at the end of the group the threshold is changed again to the harder threshold. Therefore, if noise exists either at the start or the end of the group such noise will not result in splitting separate points from the group. Only noise substantially larger than the two thresholds will be a problem. </w:t>
      </w:r>
    </w:p>
    <w:p w14:paraId="17E2A7CE" w14:textId="54EDA15D" w:rsidR="00BA78D4" w:rsidRPr="007E0435" w:rsidRDefault="00892F3F" w:rsidP="00E33D73">
      <w:pPr>
        <w:rPr>
          <w:rFonts w:ascii="Calibri" w:hAnsi="Calibri" w:cs="Calibri"/>
        </w:rPr>
      </w:pPr>
      <w:r w:rsidRPr="007E0435">
        <w:rPr>
          <w:rFonts w:ascii="Calibri" w:hAnsi="Calibri" w:cs="Calibri"/>
        </w:rPr>
        <w:t>Let’s</w:t>
      </w:r>
      <w:r w:rsidR="00BA78D4" w:rsidRPr="007E0435">
        <w:rPr>
          <w:rFonts w:ascii="Calibri" w:hAnsi="Calibri" w:cs="Calibri"/>
        </w:rPr>
        <w:t xml:space="preserve"> consider a case</w:t>
      </w:r>
      <w:r w:rsidR="00A16DB9" w:rsidRPr="007E0435">
        <w:rPr>
          <w:rFonts w:ascii="Calibri" w:hAnsi="Calibri" w:cs="Calibri"/>
        </w:rPr>
        <w:t xml:space="preserve">, pictured above, but without using this </w:t>
      </w:r>
      <w:r w:rsidR="00A01530" w:rsidRPr="007E0435">
        <w:rPr>
          <w:rFonts w:ascii="Calibri" w:hAnsi="Calibri" w:cs="Calibri"/>
        </w:rPr>
        <w:t>hysteresis</w:t>
      </w:r>
      <w:r w:rsidR="00B76ED8" w:rsidRPr="007E0435">
        <w:rPr>
          <w:rFonts w:ascii="Calibri" w:hAnsi="Calibri" w:cs="Calibri"/>
        </w:rPr>
        <w:t xml:space="preserve"> in threshold values</w:t>
      </w:r>
      <w:r w:rsidR="00A16DB9" w:rsidRPr="007E0435">
        <w:rPr>
          <w:rFonts w:ascii="Calibri" w:hAnsi="Calibri" w:cs="Calibri"/>
        </w:rPr>
        <w:t xml:space="preserve">. </w:t>
      </w:r>
      <w:r w:rsidRPr="007E0435">
        <w:rPr>
          <w:rFonts w:ascii="Calibri" w:hAnsi="Calibri" w:cs="Calibri"/>
        </w:rPr>
        <w:t>Let’s</w:t>
      </w:r>
      <w:r w:rsidR="00DE4C6C" w:rsidRPr="007E0435">
        <w:rPr>
          <w:rFonts w:ascii="Calibri" w:hAnsi="Calibri" w:cs="Calibri"/>
        </w:rPr>
        <w:t xml:space="preserve"> use the low threshold value.</w:t>
      </w:r>
      <w:r w:rsidRPr="007E0435">
        <w:rPr>
          <w:rFonts w:ascii="Calibri" w:hAnsi="Calibri" w:cs="Calibri"/>
        </w:rPr>
        <w:t xml:space="preserve"> </w:t>
      </w:r>
      <w:r w:rsidR="00D060F5" w:rsidRPr="007E0435">
        <w:rPr>
          <w:rFonts w:ascii="Calibri" w:hAnsi="Calibri" w:cs="Calibri"/>
        </w:rPr>
        <w:t xml:space="preserve">All points that are below the two red lines are points of interest, which mark the straight sections of the quadrilateral square. </w:t>
      </w:r>
      <w:r w:rsidRPr="007E0435">
        <w:rPr>
          <w:rFonts w:ascii="Calibri" w:hAnsi="Calibri" w:cs="Calibri"/>
        </w:rPr>
        <w:t>It is obvious that when approaching peak 2 the group will stop</w:t>
      </w:r>
      <w:r w:rsidR="000F1C14" w:rsidRPr="007E0435">
        <w:rPr>
          <w:rFonts w:ascii="Calibri" w:hAnsi="Calibri" w:cs="Calibri"/>
        </w:rPr>
        <w:t>, index will be noted down</w:t>
      </w:r>
      <w:r w:rsidRPr="007E0435">
        <w:rPr>
          <w:rFonts w:ascii="Calibri" w:hAnsi="Calibri" w:cs="Calibri"/>
        </w:rPr>
        <w:t>, and then restart a few points later. It will introduce the need to analyse the length of each group to join small groups into the adjacent larger groups.</w:t>
      </w:r>
      <w:r w:rsidR="003B6A9C" w:rsidRPr="007E0435">
        <w:rPr>
          <w:rFonts w:ascii="Calibri" w:hAnsi="Calibri" w:cs="Calibri"/>
        </w:rPr>
        <w:t xml:space="preserve"> Suggested hysteresis threshold (at 0.8</w:t>
      </w:r>
      <w:r w:rsidR="009F63B3" w:rsidRPr="007E0435">
        <w:rPr>
          <w:rFonts w:ascii="Calibri" w:hAnsi="Calibri" w:cs="Calibri"/>
        </w:rPr>
        <w:t xml:space="preserve"> and 0.75</w:t>
      </w:r>
      <w:r w:rsidR="003B6A9C" w:rsidRPr="007E0435">
        <w:rPr>
          <w:rFonts w:ascii="Calibri" w:hAnsi="Calibri" w:cs="Calibri"/>
        </w:rPr>
        <w:t xml:space="preserve">) is </w:t>
      </w:r>
      <w:r w:rsidR="009F63B3" w:rsidRPr="007E0435">
        <w:rPr>
          <w:rFonts w:ascii="Calibri" w:hAnsi="Calibri" w:cs="Calibri"/>
        </w:rPr>
        <w:t xml:space="preserve">more economical to implement. </w:t>
      </w:r>
    </w:p>
    <w:p w14:paraId="04532851" w14:textId="092F16F5" w:rsidR="00C722CF" w:rsidRDefault="00613863"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74976" behindDoc="0" locked="0" layoutInCell="1" allowOverlap="1" wp14:anchorId="6E906CAC" wp14:editId="7F1C6A00">
                <wp:simplePos x="0" y="0"/>
                <wp:positionH relativeFrom="column">
                  <wp:posOffset>2812473</wp:posOffset>
                </wp:positionH>
                <wp:positionV relativeFrom="paragraph">
                  <wp:posOffset>194079</wp:posOffset>
                </wp:positionV>
                <wp:extent cx="2403244" cy="1205346"/>
                <wp:effectExtent l="0" t="0" r="16510" b="13970"/>
                <wp:wrapNone/>
                <wp:docPr id="110" name="Text Box 110"/>
                <wp:cNvGraphicFramePr/>
                <a:graphic xmlns:a="http://schemas.openxmlformats.org/drawingml/2006/main">
                  <a:graphicData uri="http://schemas.microsoft.com/office/word/2010/wordprocessingShape">
                    <wps:wsp>
                      <wps:cNvSpPr txBox="1"/>
                      <wps:spPr>
                        <a:xfrm>
                          <a:off x="0" y="0"/>
                          <a:ext cx="2403244" cy="1205346"/>
                        </a:xfrm>
                        <a:prstGeom prst="rect">
                          <a:avLst/>
                        </a:prstGeom>
                        <a:solidFill>
                          <a:schemeClr val="lt1"/>
                        </a:solidFill>
                        <a:ln w="6350">
                          <a:solidFill>
                            <a:prstClr val="black"/>
                          </a:solidFill>
                        </a:ln>
                      </wps:spPr>
                      <wps:txbx>
                        <w:txbxContent>
                          <w:p w14:paraId="6AB7A919" w14:textId="4C8116FC" w:rsidR="00FF0470" w:rsidRDefault="00FF0470">
                            <w:r>
                              <w:t>If the length is 9 this means that the first coordinate to be tested with the above conditions was in the straight section less than the length. It can therefore be ignored as we don’t know how far down the line it 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06CAC" id="Text Box 110" o:spid="_x0000_s1068" type="#_x0000_t202" style="position:absolute;left:0;text-align:left;margin-left:221.45pt;margin-top:15.3pt;width:189.25pt;height:94.9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" fillcolor="white [3201]" strokeweight=".5pt">
                <v:textbox>
                  <w:txbxContent>
                    <w:p w14:paraId="6AB7A919" w14:textId="4C8116FC" w:rsidR="00FF0470" w:rsidRDefault="00FF0470">
                      <w:r>
                        <w:t>If the length is 9 this means that the first coordinate to be tested with the above conditions was in the straight section less than the length. It can therefore be ignored as we don’t know how far down the line it is</w:t>
                      </w:r>
                    </w:p>
                  </w:txbxContent>
                </v:textbox>
              </v:shape>
            </w:pict>
          </mc:Fallback>
        </mc:AlternateContent>
      </w:r>
      <w:r w:rsidR="00E25EBB">
        <w:rPr>
          <w:rFonts w:ascii="Calibri" w:hAnsi="Calibri" w:cs="Calibri"/>
          <w:noProof/>
          <w:u w:val="single"/>
        </w:rPr>
        <mc:AlternateContent>
          <mc:Choice Requires="wps">
            <w:drawing>
              <wp:anchor distT="0" distB="0" distL="114300" distR="114300" simplePos="0" relativeHeight="251773952" behindDoc="0" locked="0" layoutInCell="1" allowOverlap="1" wp14:anchorId="239CD34B" wp14:editId="03CDF2FC">
                <wp:simplePos x="0" y="0"/>
                <wp:positionH relativeFrom="margin">
                  <wp:align>left</wp:align>
                </wp:positionH>
                <wp:positionV relativeFrom="paragraph">
                  <wp:posOffset>7043</wp:posOffset>
                </wp:positionV>
                <wp:extent cx="5437505" cy="5174672"/>
                <wp:effectExtent l="0" t="0" r="10795" b="26035"/>
                <wp:wrapNone/>
                <wp:docPr id="108" name="Text Box 108"/>
                <wp:cNvGraphicFramePr/>
                <a:graphic xmlns:a="http://schemas.openxmlformats.org/drawingml/2006/main">
                  <a:graphicData uri="http://schemas.microsoft.com/office/word/2010/wordprocessingShape">
                    <wps:wsp>
                      <wps:cNvSpPr txBox="1"/>
                      <wps:spPr>
                        <a:xfrm>
                          <a:off x="0" y="0"/>
                          <a:ext cx="5437505" cy="5174672"/>
                        </a:xfrm>
                        <a:prstGeom prst="rect">
                          <a:avLst/>
                        </a:prstGeom>
                        <a:solidFill>
                          <a:schemeClr val="lt1"/>
                        </a:solidFill>
                        <a:ln w="6350">
                          <a:solidFill>
                            <a:prstClr val="black"/>
                          </a:solidFill>
                        </a:ln>
                      </wps:spPr>
                      <wps:txbx>
                        <w:txbxContent>
                          <w:p w14:paraId="47D48901" w14:textId="658B0BDC" w:rsidR="00FF0470" w:rsidRPr="007203F0" w:rsidRDefault="00FF0470">
                            <w:pPr>
                              <w:rPr>
                                <w:rFonts w:ascii="Consolas" w:hAnsi="Consolas"/>
                              </w:rPr>
                            </w:pPr>
                            <w:r w:rsidRPr="00246107">
                              <w:rPr>
                                <w:rFonts w:ascii="Consolas" w:hAnsi="Consolas"/>
                              </w:rPr>
                              <w:t>amount = 0</w:t>
                            </w:r>
                            <w:r w:rsidRPr="00246107">
                              <w:rPr>
                                <w:rFonts w:ascii="Consolas" w:hAnsi="Consolas"/>
                              </w:rPr>
                              <w:br/>
                              <w:t>if len(change) == 9:</w:t>
                            </w:r>
                            <w:r w:rsidRPr="00246107">
                              <w:rPr>
                                <w:rFonts w:ascii="Consolas" w:hAnsi="Consolas"/>
                              </w:rPr>
                              <w:br/>
                              <w:t xml:space="preserve">    change = change[1:len(change)]</w:t>
                            </w:r>
                            <w:r w:rsidRPr="00246107">
                              <w:rPr>
                                <w:rFonts w:ascii="Consolas" w:hAnsi="Consolas"/>
                              </w:rPr>
                              <w:br/>
                              <w:t xml:space="preserve">    amount = 1</w:t>
                            </w:r>
                            <w:r w:rsidRPr="00246107">
                              <w:rPr>
                                <w:rFonts w:ascii="Consolas" w:hAnsi="Consolas"/>
                              </w:rPr>
                              <w:br/>
                            </w:r>
                            <w:r w:rsidRPr="00246107">
                              <w:rPr>
                                <w:rFonts w:ascii="Consolas" w:hAnsi="Consolas"/>
                              </w:rPr>
                              <w:br/>
                            </w:r>
                            <w:r w:rsidRPr="00246107">
                              <w:rPr>
                                <w:rFonts w:ascii="Consolas" w:hAnsi="Consolas"/>
                              </w:rPr>
                              <w:br/>
                              <w:t>sides = []</w:t>
                            </w:r>
                            <w:r w:rsidRPr="00246107">
                              <w:rPr>
                                <w:rFonts w:ascii="Consolas" w:hAnsi="Consolas"/>
                              </w:rPr>
                              <w:br/>
                              <w:t>for i in range(0, len(change), 2):</w:t>
                            </w:r>
                            <w:r w:rsidRPr="00246107">
                              <w:rPr>
                                <w:rFonts w:ascii="Consolas" w:hAnsi="Consolas"/>
                              </w:rPr>
                              <w:br/>
                              <w:t xml:space="preserve">    sides.</w:t>
                            </w:r>
                            <w:r>
                              <w:rPr>
                                <w:rFonts w:ascii="Consolas" w:hAnsi="Consolas"/>
                              </w:rPr>
                              <w:t>add</w:t>
                            </w:r>
                            <w:r w:rsidRPr="00246107">
                              <w:rPr>
                                <w:rFonts w:ascii="Consolas" w:hAnsi="Consolas"/>
                              </w:rPr>
                              <w:t>(</w:t>
                            </w:r>
                            <w:r w:rsidRPr="00246107">
                              <w:rPr>
                                <w:rFonts w:ascii="Consolas" w:hAnsi="Consolas"/>
                              </w:rPr>
                              <w:br/>
                              <w:t xml:space="preserve">        split_array(change[(i + amount) % len(change)], change[(i + amount + 1) % len(change)],</w:t>
                            </w:r>
                            <w:r>
                              <w:rPr>
                                <w:rFonts w:ascii="Consolas" w:hAnsi="Consolas"/>
                              </w:rPr>
                              <w:t xml:space="preserve"> </w:t>
                            </w:r>
                            <w:r w:rsidRPr="00246107">
                              <w:rPr>
                                <w:rFonts w:ascii="Consolas" w:hAnsi="Consolas"/>
                              </w:rPr>
                              <w:t>outline))</w:t>
                            </w:r>
                            <w:r w:rsidRPr="00246107">
                              <w:rPr>
                                <w:rFonts w:ascii="Consolas" w:hAnsi="Consolas"/>
                              </w:rPr>
                              <w:br/>
                            </w:r>
                            <w:r w:rsidRPr="00246107">
                              <w:rPr>
                                <w:rFonts w:ascii="Consolas" w:hAnsi="Consolas"/>
                              </w:rPr>
                              <w:br/>
                              <w:t>equations = []</w:t>
                            </w:r>
                            <w:r w:rsidRPr="00246107">
                              <w:rPr>
                                <w:rFonts w:ascii="Consolas" w:hAnsi="Consolas"/>
                              </w:rPr>
                              <w:br/>
                              <w:t>for i in range(len(sides)):</w:t>
                            </w:r>
                            <w:r w:rsidRPr="00246107">
                              <w:rPr>
                                <w:rFonts w:ascii="Consolas" w:hAnsi="Consolas"/>
                              </w:rPr>
                              <w:br/>
                              <w:t xml:space="preserve">    equations.append(self.__custom_line_equation(sides[i]))</w:t>
                            </w:r>
                            <w:r w:rsidRPr="00246107">
                              <w:rPr>
                                <w:rFonts w:ascii="Consolas" w:hAnsi="Consolas"/>
                              </w:rPr>
                              <w:br/>
                            </w:r>
                            <w:r w:rsidRPr="00246107">
                              <w:rPr>
                                <w:rFonts w:ascii="Consolas" w:hAnsi="Consolas"/>
                              </w:rPr>
                              <w:br/>
                              <w:t># calculating intersections of the 4 equations, which are the corners</w:t>
                            </w:r>
                            <w:r w:rsidRPr="00246107">
                              <w:rPr>
                                <w:rFonts w:ascii="Consolas" w:hAnsi="Consolas"/>
                              </w:rPr>
                              <w:br/>
                              <w:t>corners = []</w:t>
                            </w:r>
                            <w:r w:rsidRPr="00246107">
                              <w:rPr>
                                <w:rFonts w:ascii="Consolas" w:hAnsi="Consolas"/>
                              </w:rPr>
                              <w:br/>
                              <w:t>for i in range(4):</w:t>
                            </w:r>
                            <w:r w:rsidRPr="00246107">
                              <w:rPr>
                                <w:rFonts w:ascii="Consolas" w:hAnsi="Consolas"/>
                              </w:rPr>
                              <w:br/>
                              <w:t xml:space="preserve">    equation1 = equations[i % 4]</w:t>
                            </w:r>
                            <w:r w:rsidRPr="00246107">
                              <w:rPr>
                                <w:rFonts w:ascii="Consolas" w:hAnsi="Consolas"/>
                              </w:rPr>
                              <w:br/>
                              <w:t xml:space="preserve">    equation2 = equations[(i + 1) % 4]</w:t>
                            </w:r>
                            <w:r w:rsidRPr="00246107">
                              <w:rPr>
                                <w:rFonts w:ascii="Consolas" w:hAnsi="Consolas"/>
                              </w:rPr>
                              <w:br/>
                              <w:t xml:space="preserve">    corners.append(self.__find_intercept(equation1[0], equation1[1], equation2[0], equation2[1]))</w:t>
                            </w:r>
                            <w:r w:rsidRPr="00246107">
                              <w:rPr>
                                <w:rFonts w:ascii="Consolas" w:hAnsi="Consolas"/>
                              </w:rPr>
                              <w:br/>
                              <w:t>return corn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9CD34B" id="Text Box 108" o:spid="_x0000_s1069" type="#_x0000_t202" style="position:absolute;left:0;text-align:left;margin-left:0;margin-top:.55pt;width:428.15pt;height:407.45pt;z-index:2517739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" fillcolor="white [3201]" strokeweight=".5pt">
                <v:textbox>
                  <w:txbxContent>
                    <w:p w14:paraId="47D48901" w14:textId="658B0BDC" w:rsidR="00FF0470" w:rsidRPr="007203F0" w:rsidRDefault="00FF0470">
                      <w:pPr>
                        <w:rPr>
                          <w:rFonts w:ascii="Consolas" w:hAnsi="Consolas"/>
                        </w:rPr>
                      </w:pPr>
                      <w:r w:rsidRPr="00246107">
                        <w:rPr>
                          <w:rFonts w:ascii="Consolas" w:hAnsi="Consolas"/>
                        </w:rPr>
                        <w:t>amount = 0</w:t>
                      </w:r>
                      <w:r w:rsidRPr="00246107">
                        <w:rPr>
                          <w:rFonts w:ascii="Consolas" w:hAnsi="Consolas"/>
                        </w:rPr>
                        <w:br/>
                        <w:t>if len(change) == 9:</w:t>
                      </w:r>
                      <w:r w:rsidRPr="00246107">
                        <w:rPr>
                          <w:rFonts w:ascii="Consolas" w:hAnsi="Consolas"/>
                        </w:rPr>
                        <w:br/>
                        <w:t xml:space="preserve">    change = change[1:len(change)]</w:t>
                      </w:r>
                      <w:r w:rsidRPr="00246107">
                        <w:rPr>
                          <w:rFonts w:ascii="Consolas" w:hAnsi="Consolas"/>
                        </w:rPr>
                        <w:br/>
                        <w:t xml:space="preserve">    amount = 1</w:t>
                      </w:r>
                      <w:r w:rsidRPr="00246107">
                        <w:rPr>
                          <w:rFonts w:ascii="Consolas" w:hAnsi="Consolas"/>
                        </w:rPr>
                        <w:br/>
                      </w:r>
                      <w:r w:rsidRPr="00246107">
                        <w:rPr>
                          <w:rFonts w:ascii="Consolas" w:hAnsi="Consolas"/>
                        </w:rPr>
                        <w:br/>
                      </w:r>
                      <w:r w:rsidRPr="00246107">
                        <w:rPr>
                          <w:rFonts w:ascii="Consolas" w:hAnsi="Consolas"/>
                        </w:rPr>
                        <w:br/>
                        <w:t>sides = []</w:t>
                      </w:r>
                      <w:r w:rsidRPr="00246107">
                        <w:rPr>
                          <w:rFonts w:ascii="Consolas" w:hAnsi="Consolas"/>
                        </w:rPr>
                        <w:br/>
                        <w:t>for i in range(0, len(change), 2):</w:t>
                      </w:r>
                      <w:r w:rsidRPr="00246107">
                        <w:rPr>
                          <w:rFonts w:ascii="Consolas" w:hAnsi="Consolas"/>
                        </w:rPr>
                        <w:br/>
                        <w:t xml:space="preserve">    sides.</w:t>
                      </w:r>
                      <w:r>
                        <w:rPr>
                          <w:rFonts w:ascii="Consolas" w:hAnsi="Consolas"/>
                        </w:rPr>
                        <w:t>add</w:t>
                      </w:r>
                      <w:r w:rsidRPr="00246107">
                        <w:rPr>
                          <w:rFonts w:ascii="Consolas" w:hAnsi="Consolas"/>
                        </w:rPr>
                        <w:t>(</w:t>
                      </w:r>
                      <w:r w:rsidRPr="00246107">
                        <w:rPr>
                          <w:rFonts w:ascii="Consolas" w:hAnsi="Consolas"/>
                        </w:rPr>
                        <w:br/>
                        <w:t xml:space="preserve">        split_array(change[(i + amount) % len(change)], change[(i + amount + 1) % len(change)],</w:t>
                      </w:r>
                      <w:r>
                        <w:rPr>
                          <w:rFonts w:ascii="Consolas" w:hAnsi="Consolas"/>
                        </w:rPr>
                        <w:t xml:space="preserve"> </w:t>
                      </w:r>
                      <w:r w:rsidRPr="00246107">
                        <w:rPr>
                          <w:rFonts w:ascii="Consolas" w:hAnsi="Consolas"/>
                        </w:rPr>
                        <w:t>outline))</w:t>
                      </w:r>
                      <w:r w:rsidRPr="00246107">
                        <w:rPr>
                          <w:rFonts w:ascii="Consolas" w:hAnsi="Consolas"/>
                        </w:rPr>
                        <w:br/>
                      </w:r>
                      <w:r w:rsidRPr="00246107">
                        <w:rPr>
                          <w:rFonts w:ascii="Consolas" w:hAnsi="Consolas"/>
                        </w:rPr>
                        <w:br/>
                        <w:t>equations = []</w:t>
                      </w:r>
                      <w:r w:rsidRPr="00246107">
                        <w:rPr>
                          <w:rFonts w:ascii="Consolas" w:hAnsi="Consolas"/>
                        </w:rPr>
                        <w:br/>
                        <w:t>for i in range(len(sides)):</w:t>
                      </w:r>
                      <w:r w:rsidRPr="00246107">
                        <w:rPr>
                          <w:rFonts w:ascii="Consolas" w:hAnsi="Consolas"/>
                        </w:rPr>
                        <w:br/>
                        <w:t xml:space="preserve">    equations.append(self.__custom_line_equation(sides[i]))</w:t>
                      </w:r>
                      <w:r w:rsidRPr="00246107">
                        <w:rPr>
                          <w:rFonts w:ascii="Consolas" w:hAnsi="Consolas"/>
                        </w:rPr>
                        <w:br/>
                      </w:r>
                      <w:r w:rsidRPr="00246107">
                        <w:rPr>
                          <w:rFonts w:ascii="Consolas" w:hAnsi="Consolas"/>
                        </w:rPr>
                        <w:br/>
                        <w:t># calculating intersections of the 4 equations, which are the corners</w:t>
                      </w:r>
                      <w:r w:rsidRPr="00246107">
                        <w:rPr>
                          <w:rFonts w:ascii="Consolas" w:hAnsi="Consolas"/>
                        </w:rPr>
                        <w:br/>
                        <w:t>corners = []</w:t>
                      </w:r>
                      <w:r w:rsidRPr="00246107">
                        <w:rPr>
                          <w:rFonts w:ascii="Consolas" w:hAnsi="Consolas"/>
                        </w:rPr>
                        <w:br/>
                        <w:t>for i in range(4):</w:t>
                      </w:r>
                      <w:r w:rsidRPr="00246107">
                        <w:rPr>
                          <w:rFonts w:ascii="Consolas" w:hAnsi="Consolas"/>
                        </w:rPr>
                        <w:br/>
                        <w:t xml:space="preserve">    equation1 = equations[i % 4]</w:t>
                      </w:r>
                      <w:r w:rsidRPr="00246107">
                        <w:rPr>
                          <w:rFonts w:ascii="Consolas" w:hAnsi="Consolas"/>
                        </w:rPr>
                        <w:br/>
                        <w:t xml:space="preserve">    equation2 = equations[(i + 1) % 4]</w:t>
                      </w:r>
                      <w:r w:rsidRPr="00246107">
                        <w:rPr>
                          <w:rFonts w:ascii="Consolas" w:hAnsi="Consolas"/>
                        </w:rPr>
                        <w:br/>
                        <w:t xml:space="preserve">    corners.append(self.__find_intercept(equation1[0], equation1[1], equation2[0], equation2[1]))</w:t>
                      </w:r>
                      <w:r w:rsidRPr="00246107">
                        <w:rPr>
                          <w:rFonts w:ascii="Consolas" w:hAnsi="Consolas"/>
                        </w:rPr>
                        <w:br/>
                        <w:t>return corners</w:t>
                      </w:r>
                    </w:p>
                  </w:txbxContent>
                </v:textbox>
                <w10:wrap anchorx="margin"/>
              </v:shape>
            </w:pict>
          </mc:Fallback>
        </mc:AlternateContent>
      </w:r>
    </w:p>
    <w:p w14:paraId="42675123" w14:textId="29185A87" w:rsidR="00C722CF" w:rsidRDefault="00C722CF" w:rsidP="00826E82">
      <w:pPr>
        <w:jc w:val="center"/>
        <w:rPr>
          <w:rFonts w:ascii="Calibri" w:hAnsi="Calibri" w:cs="Calibri"/>
          <w:u w:val="single"/>
        </w:rPr>
      </w:pPr>
    </w:p>
    <w:p w14:paraId="5E3B53AA" w14:textId="648EE616" w:rsidR="00E24439" w:rsidRDefault="00776A6B"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76000" behindDoc="0" locked="0" layoutInCell="1" allowOverlap="1" wp14:anchorId="591DB3E8" wp14:editId="14DAE07B">
                <wp:simplePos x="0" y="0"/>
                <wp:positionH relativeFrom="column">
                  <wp:posOffset>1856509</wp:posOffset>
                </wp:positionH>
                <wp:positionV relativeFrom="paragraph">
                  <wp:posOffset>72852</wp:posOffset>
                </wp:positionV>
                <wp:extent cx="962891" cy="318654"/>
                <wp:effectExtent l="38100" t="38100" r="27940" b="24765"/>
                <wp:wrapNone/>
                <wp:docPr id="111" name="Straight Arrow Connector 111"/>
                <wp:cNvGraphicFramePr/>
                <a:graphic xmlns:a="http://schemas.openxmlformats.org/drawingml/2006/main">
                  <a:graphicData uri="http://schemas.microsoft.com/office/word/2010/wordprocessingShape">
                    <wps:wsp>
                      <wps:cNvCnPr/>
                      <wps:spPr>
                        <a:xfrm flipH="1" flipV="1">
                          <a:off x="0" y="0"/>
                          <a:ext cx="962891" cy="3186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8262D6" id="Straight Arrow Connector 111" o:spid="_x0000_s1026" type="#_x0000_t32" style="position:absolute;margin-left:146.2pt;margin-top:5.75pt;width:75.8pt;height:25.1pt;flip:x y;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" strokecolor="black [3200]" strokeweight=".5pt">
                <v:stroke endarrow="block" joinstyle="miter"/>
              </v:shape>
            </w:pict>
          </mc:Fallback>
        </mc:AlternateContent>
      </w:r>
    </w:p>
    <w:p w14:paraId="0130213B" w14:textId="63D7C9EB" w:rsidR="00E24439" w:rsidRDefault="00E24439" w:rsidP="00826E82">
      <w:pPr>
        <w:jc w:val="center"/>
        <w:rPr>
          <w:rFonts w:ascii="Calibri" w:hAnsi="Calibri" w:cs="Calibri"/>
          <w:u w:val="single"/>
        </w:rPr>
      </w:pPr>
    </w:p>
    <w:p w14:paraId="3CD64E19" w14:textId="047EFC00" w:rsidR="00E24439" w:rsidRDefault="00E24439" w:rsidP="00826E82">
      <w:pPr>
        <w:jc w:val="center"/>
        <w:rPr>
          <w:rFonts w:ascii="Calibri" w:hAnsi="Calibri" w:cs="Calibri"/>
          <w:u w:val="single"/>
        </w:rPr>
      </w:pPr>
    </w:p>
    <w:p w14:paraId="16963ECE" w14:textId="1CF41E29" w:rsidR="00E24439" w:rsidRDefault="00E24439" w:rsidP="00826E82">
      <w:pPr>
        <w:jc w:val="center"/>
        <w:rPr>
          <w:rFonts w:ascii="Calibri" w:hAnsi="Calibri" w:cs="Calibri"/>
          <w:u w:val="single"/>
        </w:rPr>
      </w:pPr>
    </w:p>
    <w:p w14:paraId="5C35BCA5" w14:textId="2C72AED5" w:rsidR="00E24439" w:rsidRDefault="00153EE1"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78048" behindDoc="0" locked="0" layoutInCell="1" allowOverlap="1" wp14:anchorId="4F3A4111" wp14:editId="7FFDDD32">
                <wp:simplePos x="0" y="0"/>
                <wp:positionH relativeFrom="column">
                  <wp:posOffset>3413760</wp:posOffset>
                </wp:positionH>
                <wp:positionV relativeFrom="paragraph">
                  <wp:posOffset>90805</wp:posOffset>
                </wp:positionV>
                <wp:extent cx="2194560" cy="716280"/>
                <wp:effectExtent l="0" t="0" r="15240" b="26670"/>
                <wp:wrapNone/>
                <wp:docPr id="31" name="Text Box 31"/>
                <wp:cNvGraphicFramePr/>
                <a:graphic xmlns:a="http://schemas.openxmlformats.org/drawingml/2006/main">
                  <a:graphicData uri="http://schemas.microsoft.com/office/word/2010/wordprocessingShape">
                    <wps:wsp>
                      <wps:cNvSpPr txBox="1"/>
                      <wps:spPr>
                        <a:xfrm>
                          <a:off x="0" y="0"/>
                          <a:ext cx="2194560" cy="716280"/>
                        </a:xfrm>
                        <a:prstGeom prst="rect">
                          <a:avLst/>
                        </a:prstGeom>
                        <a:solidFill>
                          <a:schemeClr val="lt1"/>
                        </a:solidFill>
                        <a:ln w="6350">
                          <a:solidFill>
                            <a:prstClr val="black"/>
                          </a:solidFill>
                        </a:ln>
                      </wps:spPr>
                      <wps:txbx>
                        <w:txbxContent>
                          <w:p w14:paraId="405015B7" w14:textId="685E6EB7" w:rsidR="00FF0470" w:rsidRDefault="00FF0470">
                            <w:r>
                              <w:t>Amount is there to ensure that the adjacent indexes picked are those that are between two straight li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A4111" id="Text Box 31" o:spid="_x0000_s1070" type="#_x0000_t202" style="position:absolute;left:0;text-align:left;margin-left:268.8pt;margin-top:7.15pt;width:172.8pt;height:56.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" fillcolor="white [3201]" strokeweight=".5pt">
                <v:textbox>
                  <w:txbxContent>
                    <w:p w14:paraId="405015B7" w14:textId="685E6EB7" w:rsidR="00FF0470" w:rsidRDefault="00FF0470">
                      <w:r>
                        <w:t>Amount is there to ensure that the adjacent indexes picked are those that are between two straight lines</w:t>
                      </w:r>
                    </w:p>
                  </w:txbxContent>
                </v:textbox>
              </v:shape>
            </w:pict>
          </mc:Fallback>
        </mc:AlternateContent>
      </w:r>
      <w:r>
        <w:rPr>
          <w:rFonts w:ascii="Calibri" w:hAnsi="Calibri" w:cs="Calibri"/>
          <w:noProof/>
          <w:u w:val="single"/>
        </w:rPr>
        <mc:AlternateContent>
          <mc:Choice Requires="wps">
            <w:drawing>
              <wp:anchor distT="0" distB="0" distL="114300" distR="114300" simplePos="0" relativeHeight="251777024" behindDoc="0" locked="0" layoutInCell="1" allowOverlap="1" wp14:anchorId="4CDBFCA2" wp14:editId="62B41C86">
                <wp:simplePos x="0" y="0"/>
                <wp:positionH relativeFrom="column">
                  <wp:posOffset>3108960</wp:posOffset>
                </wp:positionH>
                <wp:positionV relativeFrom="paragraph">
                  <wp:posOffset>144145</wp:posOffset>
                </wp:positionV>
                <wp:extent cx="304800" cy="160020"/>
                <wp:effectExtent l="38100" t="38100" r="19050" b="30480"/>
                <wp:wrapNone/>
                <wp:docPr id="18" name="Straight Arrow Connector 18"/>
                <wp:cNvGraphicFramePr/>
                <a:graphic xmlns:a="http://schemas.openxmlformats.org/drawingml/2006/main">
                  <a:graphicData uri="http://schemas.microsoft.com/office/word/2010/wordprocessingShape">
                    <wps:wsp>
                      <wps:cNvCnPr/>
                      <wps:spPr>
                        <a:xfrm flipH="1" flipV="1">
                          <a:off x="0" y="0"/>
                          <a:ext cx="304800" cy="160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1FEE659" id="_x0000_t32" coordsize="21600,21600" o:spt="32" o:oned="t" path="m,l21600,21600e" filled="f">
                <v:path arrowok="t" fillok="f" o:connecttype="none"/>
                <o:lock v:ext="edit" shapetype="t"/>
              </v:shapetype>
              <v:shape id="Straight Arrow Connector 18" o:spid="_x0000_s1026" type="#_x0000_t32" style="position:absolute;margin-left:244.8pt;margin-top:11.35pt;width:24pt;height:12.6pt;flip:x y;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" strokecolor="black [3200]" strokeweight=".5pt">
                <v:stroke endarrow="block" joinstyle="miter"/>
              </v:shape>
            </w:pict>
          </mc:Fallback>
        </mc:AlternateContent>
      </w:r>
    </w:p>
    <w:p w14:paraId="6520A4FA" w14:textId="2EF9EA68" w:rsidR="00E24439" w:rsidRDefault="00E24439" w:rsidP="00826E82">
      <w:pPr>
        <w:jc w:val="center"/>
        <w:rPr>
          <w:rFonts w:ascii="Calibri" w:hAnsi="Calibri" w:cs="Calibri"/>
          <w:u w:val="single"/>
        </w:rPr>
      </w:pPr>
    </w:p>
    <w:p w14:paraId="6B535C16" w14:textId="3C86D342" w:rsidR="00E25EBB" w:rsidRDefault="00E25EBB" w:rsidP="00826E82">
      <w:pPr>
        <w:jc w:val="center"/>
        <w:rPr>
          <w:rFonts w:ascii="Calibri" w:hAnsi="Calibri" w:cs="Calibri"/>
          <w:u w:val="single"/>
        </w:rPr>
      </w:pPr>
    </w:p>
    <w:p w14:paraId="5D7115F1" w14:textId="6E31D0FB" w:rsidR="00E25EBB" w:rsidRDefault="00B83314"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81120" behindDoc="0" locked="0" layoutInCell="1" allowOverlap="1" wp14:anchorId="082B2872" wp14:editId="7B3A2511">
                <wp:simplePos x="0" y="0"/>
                <wp:positionH relativeFrom="column">
                  <wp:posOffset>3383280</wp:posOffset>
                </wp:positionH>
                <wp:positionV relativeFrom="paragraph">
                  <wp:posOffset>179070</wp:posOffset>
                </wp:positionV>
                <wp:extent cx="487680" cy="396240"/>
                <wp:effectExtent l="38100" t="38100" r="26670" b="22860"/>
                <wp:wrapNone/>
                <wp:docPr id="36" name="Straight Arrow Connector 36"/>
                <wp:cNvGraphicFramePr/>
                <a:graphic xmlns:a="http://schemas.openxmlformats.org/drawingml/2006/main">
                  <a:graphicData uri="http://schemas.microsoft.com/office/word/2010/wordprocessingShape">
                    <wps:wsp>
                      <wps:cNvCnPr/>
                      <wps:spPr>
                        <a:xfrm flipH="1" flipV="1">
                          <a:off x="0" y="0"/>
                          <a:ext cx="487680" cy="3962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ADA46B" id="Straight Arrow Connector 36" o:spid="_x0000_s1026" type="#_x0000_t32" style="position:absolute;margin-left:266.4pt;margin-top:14.1pt;width:38.4pt;height:31.2pt;flip:x y;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" strokecolor="black [3200]" strokeweight=".5pt">
                <v:stroke endarrow="block" joinstyle="miter"/>
              </v:shape>
            </w:pict>
          </mc:Fallback>
        </mc:AlternateContent>
      </w:r>
    </w:p>
    <w:p w14:paraId="48D3C3BA" w14:textId="2978BD54" w:rsidR="00E25EBB" w:rsidRDefault="00B83314"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80096" behindDoc="0" locked="0" layoutInCell="1" allowOverlap="1" wp14:anchorId="18041649" wp14:editId="6FE2A398">
                <wp:simplePos x="0" y="0"/>
                <wp:positionH relativeFrom="column">
                  <wp:posOffset>3352800</wp:posOffset>
                </wp:positionH>
                <wp:positionV relativeFrom="paragraph">
                  <wp:posOffset>289560</wp:posOffset>
                </wp:positionV>
                <wp:extent cx="1981200" cy="457200"/>
                <wp:effectExtent l="0" t="0" r="19050" b="19050"/>
                <wp:wrapNone/>
                <wp:docPr id="35" name="Text Box 35"/>
                <wp:cNvGraphicFramePr/>
                <a:graphic xmlns:a="http://schemas.openxmlformats.org/drawingml/2006/main">
                  <a:graphicData uri="http://schemas.microsoft.com/office/word/2010/wordprocessingShape">
                    <wps:wsp>
                      <wps:cNvSpPr txBox="1"/>
                      <wps:spPr>
                        <a:xfrm>
                          <a:off x="0" y="0"/>
                          <a:ext cx="1981200" cy="457200"/>
                        </a:xfrm>
                        <a:prstGeom prst="rect">
                          <a:avLst/>
                        </a:prstGeom>
                        <a:solidFill>
                          <a:schemeClr val="lt1"/>
                        </a:solidFill>
                        <a:ln w="6350">
                          <a:solidFill>
                            <a:prstClr val="black"/>
                          </a:solidFill>
                        </a:ln>
                      </wps:spPr>
                      <wps:txbx>
                        <w:txbxContent>
                          <w:p w14:paraId="24D8FA11" w14:textId="7123E7FD" w:rsidR="00FF0470" w:rsidRDefault="00FF0470">
                            <w:r>
                              <w:t>Covered below, but finds the equation of a 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041649" id="Text Box 35" o:spid="_x0000_s1071" type="#_x0000_t202" style="position:absolute;left:0;text-align:left;margin-left:264pt;margin-top:22.8pt;width:156pt;height:36pt;z-index:251780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" fillcolor="white [3201]" strokeweight=".5pt">
                <v:textbox>
                  <w:txbxContent>
                    <w:p w14:paraId="24D8FA11" w14:textId="7123E7FD" w:rsidR="00FF0470" w:rsidRDefault="00FF0470">
                      <w:r>
                        <w:t>Covered below, but finds the equation of a line</w:t>
                      </w:r>
                    </w:p>
                  </w:txbxContent>
                </v:textbox>
              </v:shape>
            </w:pict>
          </mc:Fallback>
        </mc:AlternateContent>
      </w:r>
    </w:p>
    <w:p w14:paraId="09985B4A" w14:textId="34F2E533" w:rsidR="00E25EBB" w:rsidRDefault="00E25EBB" w:rsidP="00826E82">
      <w:pPr>
        <w:jc w:val="center"/>
        <w:rPr>
          <w:rFonts w:ascii="Calibri" w:hAnsi="Calibri" w:cs="Calibri"/>
          <w:u w:val="single"/>
        </w:rPr>
      </w:pPr>
    </w:p>
    <w:p w14:paraId="654F9BA9" w14:textId="3A137CD5" w:rsidR="00E25EBB" w:rsidRDefault="00E25EBB" w:rsidP="00826E82">
      <w:pPr>
        <w:jc w:val="center"/>
        <w:rPr>
          <w:rFonts w:ascii="Calibri" w:hAnsi="Calibri" w:cs="Calibri"/>
          <w:u w:val="single"/>
        </w:rPr>
      </w:pPr>
    </w:p>
    <w:p w14:paraId="18A8DA70" w14:textId="20D0B31C" w:rsidR="00E25EBB" w:rsidRDefault="00E25EBB" w:rsidP="00826E82">
      <w:pPr>
        <w:jc w:val="center"/>
        <w:rPr>
          <w:rFonts w:ascii="Calibri" w:hAnsi="Calibri" w:cs="Calibri"/>
          <w:u w:val="single"/>
        </w:rPr>
      </w:pPr>
    </w:p>
    <w:p w14:paraId="01740A66" w14:textId="5EC09E5A" w:rsidR="00E25EBB" w:rsidRDefault="00AD7851"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83168" behindDoc="0" locked="0" layoutInCell="1" allowOverlap="1" wp14:anchorId="1E87D351" wp14:editId="165E4445">
                <wp:simplePos x="0" y="0"/>
                <wp:positionH relativeFrom="column">
                  <wp:posOffset>3444240</wp:posOffset>
                </wp:positionH>
                <wp:positionV relativeFrom="paragraph">
                  <wp:posOffset>114300</wp:posOffset>
                </wp:positionV>
                <wp:extent cx="1874520" cy="929640"/>
                <wp:effectExtent l="0" t="0" r="11430" b="22860"/>
                <wp:wrapNone/>
                <wp:docPr id="38" name="Text Box 38"/>
                <wp:cNvGraphicFramePr/>
                <a:graphic xmlns:a="http://schemas.openxmlformats.org/drawingml/2006/main">
                  <a:graphicData uri="http://schemas.microsoft.com/office/word/2010/wordprocessingShape">
                    <wps:wsp>
                      <wps:cNvSpPr txBox="1"/>
                      <wps:spPr>
                        <a:xfrm>
                          <a:off x="0" y="0"/>
                          <a:ext cx="1874520" cy="929640"/>
                        </a:xfrm>
                        <a:prstGeom prst="rect">
                          <a:avLst/>
                        </a:prstGeom>
                        <a:solidFill>
                          <a:schemeClr val="lt1"/>
                        </a:solidFill>
                        <a:ln w="6350">
                          <a:solidFill>
                            <a:prstClr val="black"/>
                          </a:solidFill>
                        </a:ln>
                      </wps:spPr>
                      <wps:txbx>
                        <w:txbxContent>
                          <w:p w14:paraId="35A92FEB" w14:textId="6F25FBDE" w:rsidR="00FF0470" w:rsidRDefault="00FF0470">
                            <w:r>
                              <w:t>A corner is defined to be the intersection between two lines. This is just simple equating y = mx+c and wx+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87D351" id="Text Box 38" o:spid="_x0000_s1072" type="#_x0000_t202" style="position:absolute;left:0;text-align:left;margin-left:271.2pt;margin-top:9pt;width:147.6pt;height:73.2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" fillcolor="white [3201]" strokeweight=".5pt">
                <v:textbox>
                  <w:txbxContent>
                    <w:p w14:paraId="35A92FEB" w14:textId="6F25FBDE" w:rsidR="00FF0470" w:rsidRDefault="00FF0470">
                      <w:r>
                        <w:t>A corner is defined to be the intersection between two lines. This is just simple equating y = mx+c and wx+d</w:t>
                      </w:r>
                    </w:p>
                  </w:txbxContent>
                </v:textbox>
              </v:shape>
            </w:pict>
          </mc:Fallback>
        </mc:AlternateContent>
      </w:r>
      <w:r>
        <w:rPr>
          <w:rFonts w:ascii="Calibri" w:hAnsi="Calibri" w:cs="Calibri"/>
          <w:noProof/>
          <w:u w:val="single"/>
        </w:rPr>
        <mc:AlternateContent>
          <mc:Choice Requires="wps">
            <w:drawing>
              <wp:anchor distT="0" distB="0" distL="114300" distR="114300" simplePos="0" relativeHeight="251782144" behindDoc="0" locked="0" layoutInCell="1" allowOverlap="1" wp14:anchorId="5078DBEF" wp14:editId="2E935DA9">
                <wp:simplePos x="0" y="0"/>
                <wp:positionH relativeFrom="column">
                  <wp:posOffset>2821940</wp:posOffset>
                </wp:positionH>
                <wp:positionV relativeFrom="paragraph">
                  <wp:posOffset>182880</wp:posOffset>
                </wp:positionV>
                <wp:extent cx="767080" cy="228600"/>
                <wp:effectExtent l="38100" t="38100" r="13970" b="19050"/>
                <wp:wrapNone/>
                <wp:docPr id="37" name="Straight Arrow Connector 37"/>
                <wp:cNvGraphicFramePr/>
                <a:graphic xmlns:a="http://schemas.openxmlformats.org/drawingml/2006/main">
                  <a:graphicData uri="http://schemas.microsoft.com/office/word/2010/wordprocessingShape">
                    <wps:wsp>
                      <wps:cNvCnPr/>
                      <wps:spPr>
                        <a:xfrm flipH="1" flipV="1">
                          <a:off x="0" y="0"/>
                          <a:ext cx="76708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840975" id="Straight Arrow Connector 37" o:spid="_x0000_s1026" type="#_x0000_t32" style="position:absolute;margin-left:222.2pt;margin-top:14.4pt;width:60.4pt;height:18pt;flip:x y;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" strokecolor="black [3200]" strokeweight=".5pt">
                <v:stroke endarrow="block" joinstyle="miter"/>
              </v:shape>
            </w:pict>
          </mc:Fallback>
        </mc:AlternateContent>
      </w:r>
    </w:p>
    <w:p w14:paraId="609C1FCD" w14:textId="607CF6CE" w:rsidR="00E25EBB" w:rsidRDefault="00E25EBB" w:rsidP="00826E82">
      <w:pPr>
        <w:jc w:val="center"/>
        <w:rPr>
          <w:rFonts w:ascii="Calibri" w:hAnsi="Calibri" w:cs="Calibri"/>
          <w:u w:val="single"/>
        </w:rPr>
      </w:pPr>
    </w:p>
    <w:p w14:paraId="351515ED" w14:textId="04F6FDD1" w:rsidR="00E25EBB" w:rsidRDefault="00E25EBB" w:rsidP="00826E82">
      <w:pPr>
        <w:jc w:val="center"/>
        <w:rPr>
          <w:rFonts w:ascii="Calibri" w:hAnsi="Calibri" w:cs="Calibri"/>
          <w:u w:val="single"/>
        </w:rPr>
      </w:pPr>
    </w:p>
    <w:p w14:paraId="1273F0CD" w14:textId="77777777" w:rsidR="00E25EBB" w:rsidRDefault="00E25EBB" w:rsidP="00826E82">
      <w:pPr>
        <w:jc w:val="center"/>
        <w:rPr>
          <w:rFonts w:ascii="Calibri" w:hAnsi="Calibri" w:cs="Calibri"/>
          <w:u w:val="single"/>
        </w:rPr>
      </w:pPr>
    </w:p>
    <w:p w14:paraId="6A568051" w14:textId="08D4ADF9" w:rsidR="00D52C08" w:rsidRDefault="00D52C08" w:rsidP="00883CFF">
      <w:pPr>
        <w:rPr>
          <w:rFonts w:ascii="Calibri" w:hAnsi="Calibri" w:cs="Calibri"/>
          <w:u w:val="single"/>
        </w:rPr>
      </w:pPr>
    </w:p>
    <w:p w14:paraId="6222ECF7" w14:textId="70E9B2D1" w:rsidR="00AD7378" w:rsidRDefault="00AD7378" w:rsidP="00883CFF">
      <w:pPr>
        <w:rPr>
          <w:rFonts w:ascii="Calibri" w:hAnsi="Calibri" w:cs="Calibri"/>
          <w:u w:val="single"/>
        </w:rPr>
      </w:pPr>
    </w:p>
    <w:p w14:paraId="507DFC21" w14:textId="0C3E4FBD" w:rsidR="00AD7378" w:rsidRDefault="00AD7378" w:rsidP="00883CFF">
      <w:pPr>
        <w:rPr>
          <w:rFonts w:ascii="Calibri" w:hAnsi="Calibri" w:cs="Calibri"/>
          <w:u w:val="single"/>
        </w:rPr>
      </w:pPr>
    </w:p>
    <w:p w14:paraId="4D85BFA7" w14:textId="1F165A23" w:rsidR="00AD7378" w:rsidRDefault="00AD7378" w:rsidP="00883CFF">
      <w:pPr>
        <w:rPr>
          <w:rFonts w:ascii="Calibri" w:hAnsi="Calibri" w:cs="Calibri"/>
          <w:u w:val="single"/>
        </w:rPr>
      </w:pPr>
    </w:p>
    <w:p w14:paraId="378CBCD8" w14:textId="2D3572ED" w:rsidR="00AD7378" w:rsidRDefault="00AD7378" w:rsidP="00883CFF">
      <w:pPr>
        <w:rPr>
          <w:rFonts w:ascii="Calibri" w:hAnsi="Calibri" w:cs="Calibri"/>
          <w:u w:val="single"/>
        </w:rPr>
      </w:pPr>
    </w:p>
    <w:p w14:paraId="535D3DBD" w14:textId="77777777" w:rsidR="00AD7378" w:rsidRDefault="00AD7378" w:rsidP="00883CFF">
      <w:pPr>
        <w:rPr>
          <w:rFonts w:ascii="Calibri" w:hAnsi="Calibri" w:cs="Calibri"/>
          <w:u w:val="single"/>
        </w:rPr>
      </w:pPr>
    </w:p>
    <w:p w14:paraId="1D2391DA" w14:textId="2F308646" w:rsidR="00883CFF" w:rsidRPr="00883CFF" w:rsidRDefault="00AD7378" w:rsidP="00883CFF">
      <w:pPr>
        <w:jc w:val="center"/>
        <w:rPr>
          <w:rFonts w:ascii="Calibri" w:hAnsi="Calibri" w:cs="Calibri"/>
          <w:u w:val="single"/>
        </w:rPr>
      </w:pPr>
      <w:r>
        <w:rPr>
          <w:rFonts w:ascii="Calibri" w:hAnsi="Calibri" w:cs="Calibri"/>
          <w:noProof/>
          <w:u w:val="single"/>
        </w:rPr>
        <w:lastRenderedPageBreak/>
        <mc:AlternateContent>
          <mc:Choice Requires="wps">
            <w:drawing>
              <wp:anchor distT="0" distB="0" distL="114300" distR="114300" simplePos="0" relativeHeight="251784192" behindDoc="0" locked="0" layoutInCell="1" allowOverlap="1" wp14:anchorId="739BE785" wp14:editId="60BD0C68">
                <wp:simplePos x="0" y="0"/>
                <wp:positionH relativeFrom="margin">
                  <wp:align>center</wp:align>
                </wp:positionH>
                <wp:positionV relativeFrom="paragraph">
                  <wp:posOffset>205740</wp:posOffset>
                </wp:positionV>
                <wp:extent cx="5440680" cy="6164580"/>
                <wp:effectExtent l="0" t="0" r="26670" b="26670"/>
                <wp:wrapNone/>
                <wp:docPr id="39" name="Text Box 39"/>
                <wp:cNvGraphicFramePr/>
                <a:graphic xmlns:a="http://schemas.openxmlformats.org/drawingml/2006/main">
                  <a:graphicData uri="http://schemas.microsoft.com/office/word/2010/wordprocessingShape">
                    <wps:wsp>
                      <wps:cNvSpPr txBox="1"/>
                      <wps:spPr>
                        <a:xfrm>
                          <a:off x="0" y="0"/>
                          <a:ext cx="5440680" cy="6164580"/>
                        </a:xfrm>
                        <a:prstGeom prst="rect">
                          <a:avLst/>
                        </a:prstGeom>
                        <a:solidFill>
                          <a:schemeClr val="lt1"/>
                        </a:solidFill>
                        <a:ln w="6350">
                          <a:solidFill>
                            <a:prstClr val="black"/>
                          </a:solidFill>
                        </a:ln>
                      </wps:spPr>
                      <wps:txbx>
                        <w:txbxContent>
                          <w:p w14:paraId="070FABC9" w14:textId="77777777" w:rsidR="00FF0470" w:rsidRDefault="00FF0470" w:rsidP="00D5624A">
                            <w:pPr>
                              <w:rPr>
                                <w:rFonts w:ascii="Consolas" w:hAnsi="Consolas"/>
                              </w:rPr>
                            </w:pPr>
                            <w:r w:rsidRPr="00D5624A">
                              <w:rPr>
                                <w:rFonts w:ascii="Consolas" w:hAnsi="Consolas"/>
                              </w:rPr>
                              <w:t>sum_x = 0</w:t>
                            </w:r>
                            <w:r w:rsidRPr="00D5624A">
                              <w:rPr>
                                <w:rFonts w:ascii="Consolas" w:hAnsi="Consolas"/>
                              </w:rPr>
                              <w:br/>
                              <w:t>sum_y = 0</w:t>
                            </w:r>
                            <w:r w:rsidRPr="00D5624A">
                              <w:rPr>
                                <w:rFonts w:ascii="Consolas" w:hAnsi="Consolas"/>
                              </w:rPr>
                              <w:br/>
                              <w:t>sum_xy = 0</w:t>
                            </w:r>
                            <w:r w:rsidRPr="00D5624A">
                              <w:rPr>
                                <w:rFonts w:ascii="Consolas" w:hAnsi="Consolas"/>
                              </w:rPr>
                              <w:br/>
                              <w:t>sum_y_squared = 0</w:t>
                            </w:r>
                            <w:r w:rsidRPr="00D5624A">
                              <w:rPr>
                                <w:rFonts w:ascii="Consolas" w:hAnsi="Consolas"/>
                              </w:rPr>
                              <w:br/>
                              <w:t>sum_x_squared = 0</w:t>
                            </w:r>
                            <w:r w:rsidRPr="00D5624A">
                              <w:rPr>
                                <w:rFonts w:ascii="Consolas" w:hAnsi="Consolas"/>
                              </w:rPr>
                              <w:br/>
                              <w:t>for coordinate in side:</w:t>
                            </w:r>
                            <w:r w:rsidRPr="00D5624A">
                              <w:rPr>
                                <w:rFonts w:ascii="Consolas" w:hAnsi="Consolas"/>
                              </w:rPr>
                              <w:br/>
                              <w:t xml:space="preserve">    x = coordinate[0]</w:t>
                            </w:r>
                            <w:r w:rsidRPr="00D5624A">
                              <w:rPr>
                                <w:rFonts w:ascii="Consolas" w:hAnsi="Consolas"/>
                              </w:rPr>
                              <w:br/>
                              <w:t xml:space="preserve">    y = coordinate[1]</w:t>
                            </w:r>
                            <w:r w:rsidRPr="00D5624A">
                              <w:rPr>
                                <w:rFonts w:ascii="Consolas" w:hAnsi="Consolas"/>
                              </w:rPr>
                              <w:br/>
                              <w:t xml:space="preserve">    sum_x = sum_x + x</w:t>
                            </w:r>
                            <w:r w:rsidRPr="00D5624A">
                              <w:rPr>
                                <w:rFonts w:ascii="Consolas" w:hAnsi="Consolas"/>
                              </w:rPr>
                              <w:br/>
                              <w:t xml:space="preserve">    sum_y = sum_y + y</w:t>
                            </w:r>
                            <w:r w:rsidRPr="00D5624A">
                              <w:rPr>
                                <w:rFonts w:ascii="Consolas" w:hAnsi="Consolas"/>
                              </w:rPr>
                              <w:br/>
                              <w:t xml:space="preserve">    sum_xy = sum_xy + (x * y)</w:t>
                            </w:r>
                            <w:r w:rsidRPr="00D5624A">
                              <w:rPr>
                                <w:rFonts w:ascii="Consolas" w:hAnsi="Consolas"/>
                              </w:rPr>
                              <w:br/>
                              <w:t xml:space="preserve">    sum_x_squared = sum_x_squared + x * x</w:t>
                            </w:r>
                            <w:r w:rsidRPr="00D5624A">
                              <w:rPr>
                                <w:rFonts w:ascii="Consolas" w:hAnsi="Consolas"/>
                              </w:rPr>
                              <w:br/>
                              <w:t xml:space="preserve">    sum_y_squared = sum_y_squared + y * y</w:t>
                            </w:r>
                            <w:r w:rsidRPr="00D5624A">
                              <w:rPr>
                                <w:rFonts w:ascii="Consolas" w:hAnsi="Consolas"/>
                              </w:rPr>
                              <w:br/>
                              <w:t>n = len(side)</w:t>
                            </w:r>
                            <w:r w:rsidRPr="00D5624A">
                              <w:rPr>
                                <w:rFonts w:ascii="Consolas" w:hAnsi="Consolas"/>
                              </w:rPr>
                              <w:br/>
                              <w:t>gradient = (n * sum_xy - sum_x * sum_y) / (n * sum_x_squared - sum_x * sum_x)</w:t>
                            </w:r>
                            <w:r w:rsidRPr="00D5624A">
                              <w:rPr>
                                <w:rFonts w:ascii="Consolas" w:hAnsi="Consolas"/>
                              </w:rPr>
                              <w:br/>
                              <w:t>y_intercept = (sum_y - gradient * sum_x) / n</w:t>
                            </w:r>
                          </w:p>
                          <w:p w14:paraId="7AA89E72" w14:textId="7910B2EB" w:rsidR="00FF0470" w:rsidRPr="00D5624A" w:rsidRDefault="00FF0470" w:rsidP="00D5624A">
                            <w:pPr>
                              <w:rPr>
                                <w:rFonts w:ascii="Consolas" w:hAnsi="Consolas"/>
                              </w:rPr>
                            </w:pPr>
                            <w:r w:rsidRPr="00D5624A">
                              <w:rPr>
                                <w:rFonts w:ascii="Consolas" w:hAnsi="Consolas"/>
                              </w:rPr>
                              <w:br/>
                              <w:t>if gradient * gradient &gt; 1</w:t>
                            </w:r>
                            <w:r>
                              <w:rPr>
                                <w:rFonts w:ascii="Consolas" w:hAnsi="Consolas"/>
                              </w:rPr>
                              <w:t>:</w:t>
                            </w:r>
                            <w:r w:rsidRPr="00D5624A">
                              <w:rPr>
                                <w:rFonts w:ascii="Consolas" w:hAnsi="Consolas"/>
                              </w:rPr>
                              <w:br/>
                              <w:t xml:space="preserve">    gradient1 = (n * sum_xy - sum_x * sum_y) / (n * sum_y_squared - sum_y * sum_y)</w:t>
                            </w:r>
                            <w:r w:rsidRPr="00D5624A">
                              <w:rPr>
                                <w:rFonts w:ascii="Consolas" w:hAnsi="Consolas"/>
                              </w:rPr>
                              <w:br/>
                              <w:t xml:space="preserve">    x_intercept = (sum_x - gradient1 * sum_y) / n</w:t>
                            </w:r>
                            <w:r w:rsidRPr="00D5624A">
                              <w:rPr>
                                <w:rFonts w:ascii="Consolas" w:hAnsi="Consolas"/>
                              </w:rPr>
                              <w:br/>
                              <w:t xml:space="preserve">    # x = x_intercept + gradient1 * y</w:t>
                            </w:r>
                            <w:r w:rsidRPr="00D5624A">
                              <w:rPr>
                                <w:rFonts w:ascii="Consolas" w:hAnsi="Consolas"/>
                              </w:rPr>
                              <w:br/>
                              <w:t xml:space="preserve">    # y = (x - x_intercept) / gradient1</w:t>
                            </w:r>
                            <w:r w:rsidRPr="00D5624A">
                              <w:rPr>
                                <w:rFonts w:ascii="Consolas" w:hAnsi="Consolas"/>
                              </w:rPr>
                              <w:br/>
                              <w:t xml:space="preserve">    # gradient = 1/gradient1; y_intercept = -x_intercept/gradient1</w:t>
                            </w:r>
                            <w:r w:rsidRPr="00D5624A">
                              <w:rPr>
                                <w:rFonts w:ascii="Consolas" w:hAnsi="Consolas"/>
                              </w:rPr>
                              <w:br/>
                              <w:t xml:space="preserve">    gradient = 1 / gradient1</w:t>
                            </w:r>
                            <w:r w:rsidRPr="00D5624A">
                              <w:rPr>
                                <w:rFonts w:ascii="Consolas" w:hAnsi="Consolas"/>
                              </w:rPr>
                              <w:br/>
                              <w:t xml:space="preserve">    y_intercept = -x_intercept / gradient1</w:t>
                            </w:r>
                            <w:r w:rsidRPr="00D5624A">
                              <w:rPr>
                                <w:rFonts w:ascii="Consolas" w:hAnsi="Consolas"/>
                              </w:rPr>
                              <w:br/>
                              <w:t>return gradient, y_intercept</w:t>
                            </w:r>
                          </w:p>
                          <w:p w14:paraId="2C198E17" w14:textId="77777777" w:rsidR="00FF0470" w:rsidRPr="00D5624A" w:rsidRDefault="00FF0470">
                            <w:pPr>
                              <w:rPr>
                                <w:rFonts w:ascii="Consolas" w:hAnsi="Consola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9BE785" id="Text Box 39" o:spid="_x0000_s1073" type="#_x0000_t202" style="position:absolute;left:0;text-align:left;margin-left:0;margin-top:16.2pt;width:428.4pt;height:485.4pt;z-index:2517841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" fillcolor="white [3201]" strokeweight=".5pt">
                <v:textbox>
                  <w:txbxContent>
                    <w:p w14:paraId="070FABC9" w14:textId="77777777" w:rsidR="00FF0470" w:rsidRDefault="00FF0470" w:rsidP="00D5624A">
                      <w:pPr>
                        <w:rPr>
                          <w:rFonts w:ascii="Consolas" w:hAnsi="Consolas"/>
                        </w:rPr>
                      </w:pPr>
                      <w:r w:rsidRPr="00D5624A">
                        <w:rPr>
                          <w:rFonts w:ascii="Consolas" w:hAnsi="Consolas"/>
                        </w:rPr>
                        <w:t>sum_x = 0</w:t>
                      </w:r>
                      <w:r w:rsidRPr="00D5624A">
                        <w:rPr>
                          <w:rFonts w:ascii="Consolas" w:hAnsi="Consolas"/>
                        </w:rPr>
                        <w:br/>
                        <w:t>sum_y = 0</w:t>
                      </w:r>
                      <w:r w:rsidRPr="00D5624A">
                        <w:rPr>
                          <w:rFonts w:ascii="Consolas" w:hAnsi="Consolas"/>
                        </w:rPr>
                        <w:br/>
                        <w:t>sum_xy = 0</w:t>
                      </w:r>
                      <w:r w:rsidRPr="00D5624A">
                        <w:rPr>
                          <w:rFonts w:ascii="Consolas" w:hAnsi="Consolas"/>
                        </w:rPr>
                        <w:br/>
                        <w:t>sum_y_squared = 0</w:t>
                      </w:r>
                      <w:r w:rsidRPr="00D5624A">
                        <w:rPr>
                          <w:rFonts w:ascii="Consolas" w:hAnsi="Consolas"/>
                        </w:rPr>
                        <w:br/>
                        <w:t>sum_x_squared = 0</w:t>
                      </w:r>
                      <w:r w:rsidRPr="00D5624A">
                        <w:rPr>
                          <w:rFonts w:ascii="Consolas" w:hAnsi="Consolas"/>
                        </w:rPr>
                        <w:br/>
                        <w:t>for coordinate in side:</w:t>
                      </w:r>
                      <w:r w:rsidRPr="00D5624A">
                        <w:rPr>
                          <w:rFonts w:ascii="Consolas" w:hAnsi="Consolas"/>
                        </w:rPr>
                        <w:br/>
                        <w:t xml:space="preserve">    x = coordinate[0]</w:t>
                      </w:r>
                      <w:r w:rsidRPr="00D5624A">
                        <w:rPr>
                          <w:rFonts w:ascii="Consolas" w:hAnsi="Consolas"/>
                        </w:rPr>
                        <w:br/>
                        <w:t xml:space="preserve">    y = coordinate[1]</w:t>
                      </w:r>
                      <w:r w:rsidRPr="00D5624A">
                        <w:rPr>
                          <w:rFonts w:ascii="Consolas" w:hAnsi="Consolas"/>
                        </w:rPr>
                        <w:br/>
                        <w:t xml:space="preserve">    sum_x = sum_x + x</w:t>
                      </w:r>
                      <w:r w:rsidRPr="00D5624A">
                        <w:rPr>
                          <w:rFonts w:ascii="Consolas" w:hAnsi="Consolas"/>
                        </w:rPr>
                        <w:br/>
                        <w:t xml:space="preserve">    sum_y = sum_y + y</w:t>
                      </w:r>
                      <w:r w:rsidRPr="00D5624A">
                        <w:rPr>
                          <w:rFonts w:ascii="Consolas" w:hAnsi="Consolas"/>
                        </w:rPr>
                        <w:br/>
                        <w:t xml:space="preserve">    sum_xy = sum_xy + (x * y)</w:t>
                      </w:r>
                      <w:r w:rsidRPr="00D5624A">
                        <w:rPr>
                          <w:rFonts w:ascii="Consolas" w:hAnsi="Consolas"/>
                        </w:rPr>
                        <w:br/>
                        <w:t xml:space="preserve">    sum_x_squared = sum_x_squared + x * x</w:t>
                      </w:r>
                      <w:r w:rsidRPr="00D5624A">
                        <w:rPr>
                          <w:rFonts w:ascii="Consolas" w:hAnsi="Consolas"/>
                        </w:rPr>
                        <w:br/>
                        <w:t xml:space="preserve">    sum_y_squared = sum_y_squared + y * y</w:t>
                      </w:r>
                      <w:r w:rsidRPr="00D5624A">
                        <w:rPr>
                          <w:rFonts w:ascii="Consolas" w:hAnsi="Consolas"/>
                        </w:rPr>
                        <w:br/>
                        <w:t>n = len(side)</w:t>
                      </w:r>
                      <w:r w:rsidRPr="00D5624A">
                        <w:rPr>
                          <w:rFonts w:ascii="Consolas" w:hAnsi="Consolas"/>
                        </w:rPr>
                        <w:br/>
                        <w:t>gradient = (n * sum_xy - sum_x * sum_y) / (n * sum_x_squared - sum_x * sum_x)</w:t>
                      </w:r>
                      <w:r w:rsidRPr="00D5624A">
                        <w:rPr>
                          <w:rFonts w:ascii="Consolas" w:hAnsi="Consolas"/>
                        </w:rPr>
                        <w:br/>
                        <w:t>y_intercept = (sum_y - gradient * sum_x) / n</w:t>
                      </w:r>
                    </w:p>
                    <w:p w14:paraId="7AA89E72" w14:textId="7910B2EB" w:rsidR="00FF0470" w:rsidRPr="00D5624A" w:rsidRDefault="00FF0470" w:rsidP="00D5624A">
                      <w:pPr>
                        <w:rPr>
                          <w:rFonts w:ascii="Consolas" w:hAnsi="Consolas"/>
                        </w:rPr>
                      </w:pPr>
                      <w:r w:rsidRPr="00D5624A">
                        <w:rPr>
                          <w:rFonts w:ascii="Consolas" w:hAnsi="Consolas"/>
                        </w:rPr>
                        <w:br/>
                        <w:t>if gradient * gradient &gt; 1</w:t>
                      </w:r>
                      <w:r>
                        <w:rPr>
                          <w:rFonts w:ascii="Consolas" w:hAnsi="Consolas"/>
                        </w:rPr>
                        <w:t>:</w:t>
                      </w:r>
                      <w:r w:rsidRPr="00D5624A">
                        <w:rPr>
                          <w:rFonts w:ascii="Consolas" w:hAnsi="Consolas"/>
                        </w:rPr>
                        <w:br/>
                        <w:t xml:space="preserve">    gradient1 = (n * sum_xy - sum_x * sum_y) / (n * sum_y_squared - sum_y * sum_y)</w:t>
                      </w:r>
                      <w:r w:rsidRPr="00D5624A">
                        <w:rPr>
                          <w:rFonts w:ascii="Consolas" w:hAnsi="Consolas"/>
                        </w:rPr>
                        <w:br/>
                        <w:t xml:space="preserve">    x_intercept = (sum_x - gradient1 * sum_y) / n</w:t>
                      </w:r>
                      <w:r w:rsidRPr="00D5624A">
                        <w:rPr>
                          <w:rFonts w:ascii="Consolas" w:hAnsi="Consolas"/>
                        </w:rPr>
                        <w:br/>
                        <w:t xml:space="preserve">    # x = x_intercept + gradient1 * y</w:t>
                      </w:r>
                      <w:r w:rsidRPr="00D5624A">
                        <w:rPr>
                          <w:rFonts w:ascii="Consolas" w:hAnsi="Consolas"/>
                        </w:rPr>
                        <w:br/>
                        <w:t xml:space="preserve">    # y = (x - x_intercept) / gradient1</w:t>
                      </w:r>
                      <w:r w:rsidRPr="00D5624A">
                        <w:rPr>
                          <w:rFonts w:ascii="Consolas" w:hAnsi="Consolas"/>
                        </w:rPr>
                        <w:br/>
                        <w:t xml:space="preserve">    # gradient = 1/gradient1; y_intercept = -x_intercept/gradient1</w:t>
                      </w:r>
                      <w:r w:rsidRPr="00D5624A">
                        <w:rPr>
                          <w:rFonts w:ascii="Consolas" w:hAnsi="Consolas"/>
                        </w:rPr>
                        <w:br/>
                        <w:t xml:space="preserve">    gradient = 1 / gradient1</w:t>
                      </w:r>
                      <w:r w:rsidRPr="00D5624A">
                        <w:rPr>
                          <w:rFonts w:ascii="Consolas" w:hAnsi="Consolas"/>
                        </w:rPr>
                        <w:br/>
                        <w:t xml:space="preserve">    y_intercept = -x_intercept / gradient1</w:t>
                      </w:r>
                      <w:r w:rsidRPr="00D5624A">
                        <w:rPr>
                          <w:rFonts w:ascii="Consolas" w:hAnsi="Consolas"/>
                        </w:rPr>
                        <w:br/>
                        <w:t>return gradient, y_intercept</w:t>
                      </w:r>
                    </w:p>
                    <w:p w14:paraId="2C198E17" w14:textId="77777777" w:rsidR="00FF0470" w:rsidRPr="00D5624A" w:rsidRDefault="00FF0470">
                      <w:pPr>
                        <w:rPr>
                          <w:rFonts w:ascii="Consolas" w:hAnsi="Consolas"/>
                        </w:rPr>
                      </w:pPr>
                    </w:p>
                  </w:txbxContent>
                </v:textbox>
                <w10:wrap anchorx="margin"/>
              </v:shape>
            </w:pict>
          </mc:Fallback>
        </mc:AlternateContent>
      </w:r>
      <w:r w:rsidR="00883CFF">
        <w:rPr>
          <w:rFonts w:ascii="Calibri" w:hAnsi="Calibri" w:cs="Calibri"/>
          <w:u w:val="single"/>
        </w:rPr>
        <w:t>Calculating equation</w:t>
      </w:r>
    </w:p>
    <w:p w14:paraId="08FA2821" w14:textId="1ADDCA63" w:rsidR="00D52C08" w:rsidRDefault="00C07A71"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86240" behindDoc="0" locked="0" layoutInCell="1" allowOverlap="1" wp14:anchorId="49AA0045" wp14:editId="09794963">
                <wp:simplePos x="0" y="0"/>
                <wp:positionH relativeFrom="column">
                  <wp:posOffset>2697480</wp:posOffset>
                </wp:positionH>
                <wp:positionV relativeFrom="paragraph">
                  <wp:posOffset>26670</wp:posOffset>
                </wp:positionV>
                <wp:extent cx="2735580" cy="861060"/>
                <wp:effectExtent l="0" t="0" r="26670" b="15240"/>
                <wp:wrapNone/>
                <wp:docPr id="41" name="Text Box 41"/>
                <wp:cNvGraphicFramePr/>
                <a:graphic xmlns:a="http://schemas.openxmlformats.org/drawingml/2006/main">
                  <a:graphicData uri="http://schemas.microsoft.com/office/word/2010/wordprocessingShape">
                    <wps:wsp>
                      <wps:cNvSpPr txBox="1"/>
                      <wps:spPr>
                        <a:xfrm>
                          <a:off x="0" y="0"/>
                          <a:ext cx="2735580" cy="861060"/>
                        </a:xfrm>
                        <a:prstGeom prst="rect">
                          <a:avLst/>
                        </a:prstGeom>
                        <a:solidFill>
                          <a:schemeClr val="lt1"/>
                        </a:solidFill>
                        <a:ln w="6350">
                          <a:solidFill>
                            <a:prstClr val="black"/>
                          </a:solidFill>
                        </a:ln>
                      </wps:spPr>
                      <wps:txbx>
                        <w:txbxContent>
                          <w:p w14:paraId="7571352C" w14:textId="26BF777D" w:rsidR="00FF0470" w:rsidRDefault="00FF0470">
                            <w:r>
                              <w:t>This equation works well for lines that are NOT vertical. This is because the change in x becomes so negligible that it can no longer predict a correct approxi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AA0045" id="Text Box 41" o:spid="_x0000_s1074" type="#_x0000_t202" style="position:absolute;left:0;text-align:left;margin-left:212.4pt;margin-top:2.1pt;width:215.4pt;height:67.8pt;z-index:251786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" fillcolor="white [3201]" strokeweight=".5pt">
                <v:textbox>
                  <w:txbxContent>
                    <w:p w14:paraId="7571352C" w14:textId="26BF777D" w:rsidR="00FF0470" w:rsidRDefault="00FF0470">
                      <w:r>
                        <w:t>This equation works well for lines that are NOT vertical. This is because the change in x becomes so negligible that it can no longer predict a correct approximation.</w:t>
                      </w:r>
                    </w:p>
                  </w:txbxContent>
                </v:textbox>
              </v:shape>
            </w:pict>
          </mc:Fallback>
        </mc:AlternateContent>
      </w:r>
    </w:p>
    <w:p w14:paraId="23B4B75E" w14:textId="66EB6717" w:rsidR="00D52C08" w:rsidRDefault="00D52C08" w:rsidP="00826E82">
      <w:pPr>
        <w:jc w:val="center"/>
        <w:rPr>
          <w:rFonts w:ascii="Calibri" w:hAnsi="Calibri" w:cs="Calibri"/>
          <w:u w:val="single"/>
        </w:rPr>
      </w:pPr>
    </w:p>
    <w:p w14:paraId="6FDEC44E" w14:textId="074A93CC" w:rsidR="00D52C08" w:rsidRDefault="00C07A71"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85216" behindDoc="0" locked="0" layoutInCell="1" allowOverlap="1" wp14:anchorId="5314B2BA" wp14:editId="33A82F6E">
                <wp:simplePos x="0" y="0"/>
                <wp:positionH relativeFrom="column">
                  <wp:posOffset>2354580</wp:posOffset>
                </wp:positionH>
                <wp:positionV relativeFrom="paragraph">
                  <wp:posOffset>126365</wp:posOffset>
                </wp:positionV>
                <wp:extent cx="1737360" cy="678180"/>
                <wp:effectExtent l="38100" t="0" r="15240" b="64770"/>
                <wp:wrapNone/>
                <wp:docPr id="40" name="Straight Arrow Connector 40"/>
                <wp:cNvGraphicFramePr/>
                <a:graphic xmlns:a="http://schemas.openxmlformats.org/drawingml/2006/main">
                  <a:graphicData uri="http://schemas.microsoft.com/office/word/2010/wordprocessingShape">
                    <wps:wsp>
                      <wps:cNvCnPr/>
                      <wps:spPr>
                        <a:xfrm flipH="1">
                          <a:off x="0" y="0"/>
                          <a:ext cx="1737360" cy="678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CECF43" id="Straight Arrow Connector 40" o:spid="_x0000_s1026" type="#_x0000_t32" style="position:absolute;margin-left:185.4pt;margin-top:9.95pt;width:136.8pt;height:53.4pt;flip:x;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" strokecolor="black [3200]" strokeweight=".5pt">
                <v:stroke endarrow="block" joinstyle="miter"/>
              </v:shape>
            </w:pict>
          </mc:Fallback>
        </mc:AlternateContent>
      </w:r>
    </w:p>
    <w:p w14:paraId="2362B013" w14:textId="1C0992EF" w:rsidR="00D52C08" w:rsidRDefault="00D52C08" w:rsidP="00826E82">
      <w:pPr>
        <w:jc w:val="center"/>
        <w:rPr>
          <w:rFonts w:ascii="Calibri" w:hAnsi="Calibri" w:cs="Calibri"/>
          <w:u w:val="single"/>
        </w:rPr>
      </w:pPr>
    </w:p>
    <w:p w14:paraId="36569FFC" w14:textId="34445320" w:rsidR="00D52C08" w:rsidRDefault="00D52C08" w:rsidP="00826E82">
      <w:pPr>
        <w:jc w:val="center"/>
        <w:rPr>
          <w:rFonts w:ascii="Calibri" w:hAnsi="Calibri" w:cs="Calibri"/>
          <w:u w:val="single"/>
        </w:rPr>
      </w:pPr>
    </w:p>
    <w:p w14:paraId="3C35BE87" w14:textId="3B165054" w:rsidR="00D52C08" w:rsidRDefault="00D52C08" w:rsidP="00826E82">
      <w:pPr>
        <w:jc w:val="center"/>
        <w:rPr>
          <w:rFonts w:ascii="Calibri" w:hAnsi="Calibri" w:cs="Calibri"/>
          <w:u w:val="single"/>
        </w:rPr>
      </w:pPr>
    </w:p>
    <w:p w14:paraId="62148A18" w14:textId="4902A3EB" w:rsidR="00AD7378" w:rsidRDefault="00AD7378" w:rsidP="00826E82">
      <w:pPr>
        <w:jc w:val="center"/>
        <w:rPr>
          <w:rFonts w:ascii="Calibri" w:hAnsi="Calibri" w:cs="Calibri"/>
          <w:u w:val="single"/>
        </w:rPr>
      </w:pPr>
    </w:p>
    <w:p w14:paraId="0557491D" w14:textId="009C8FBE" w:rsidR="00AD7378" w:rsidRDefault="00AD7378" w:rsidP="00826E82">
      <w:pPr>
        <w:jc w:val="center"/>
        <w:rPr>
          <w:rFonts w:ascii="Calibri" w:hAnsi="Calibri" w:cs="Calibri"/>
          <w:u w:val="single"/>
        </w:rPr>
      </w:pPr>
    </w:p>
    <w:p w14:paraId="114313F7" w14:textId="55619717" w:rsidR="00AD7378" w:rsidRDefault="00AD7378" w:rsidP="00826E82">
      <w:pPr>
        <w:jc w:val="center"/>
        <w:rPr>
          <w:rFonts w:ascii="Calibri" w:hAnsi="Calibri" w:cs="Calibri"/>
          <w:u w:val="single"/>
        </w:rPr>
      </w:pPr>
    </w:p>
    <w:p w14:paraId="1BEE20B7" w14:textId="77777777" w:rsidR="00AD7378" w:rsidRDefault="00AD7378" w:rsidP="00826E82">
      <w:pPr>
        <w:jc w:val="center"/>
        <w:rPr>
          <w:rFonts w:ascii="Calibri" w:hAnsi="Calibri" w:cs="Calibri"/>
          <w:u w:val="single"/>
        </w:rPr>
      </w:pPr>
    </w:p>
    <w:p w14:paraId="14A601A6" w14:textId="77777777" w:rsidR="00D52C08" w:rsidRDefault="00D52C08" w:rsidP="00826E82">
      <w:pPr>
        <w:jc w:val="center"/>
        <w:rPr>
          <w:rFonts w:ascii="Calibri" w:hAnsi="Calibri" w:cs="Calibri"/>
          <w:u w:val="single"/>
        </w:rPr>
      </w:pPr>
    </w:p>
    <w:p w14:paraId="6D84AB8D" w14:textId="77777777" w:rsidR="00D5624A" w:rsidRDefault="00D5624A" w:rsidP="00826E82">
      <w:pPr>
        <w:jc w:val="center"/>
        <w:rPr>
          <w:rFonts w:ascii="Calibri" w:hAnsi="Calibri" w:cs="Calibri"/>
          <w:u w:val="single"/>
        </w:rPr>
      </w:pPr>
    </w:p>
    <w:p w14:paraId="08854D5F" w14:textId="77777777" w:rsidR="00D5624A" w:rsidRDefault="00D5624A" w:rsidP="00826E82">
      <w:pPr>
        <w:jc w:val="center"/>
        <w:rPr>
          <w:rFonts w:ascii="Calibri" w:hAnsi="Calibri" w:cs="Calibri"/>
          <w:u w:val="single"/>
        </w:rPr>
      </w:pPr>
    </w:p>
    <w:p w14:paraId="7F8AF401" w14:textId="77777777" w:rsidR="00D5624A" w:rsidRDefault="00D5624A" w:rsidP="00826E82">
      <w:pPr>
        <w:jc w:val="center"/>
        <w:rPr>
          <w:rFonts w:ascii="Calibri" w:hAnsi="Calibri" w:cs="Calibri"/>
          <w:u w:val="single"/>
        </w:rPr>
      </w:pPr>
    </w:p>
    <w:p w14:paraId="26AE86BD" w14:textId="77777777" w:rsidR="00D5624A" w:rsidRDefault="00D5624A" w:rsidP="00826E82">
      <w:pPr>
        <w:jc w:val="center"/>
        <w:rPr>
          <w:rFonts w:ascii="Calibri" w:hAnsi="Calibri" w:cs="Calibri"/>
          <w:u w:val="single"/>
        </w:rPr>
      </w:pPr>
    </w:p>
    <w:p w14:paraId="43EBFC34" w14:textId="77777777" w:rsidR="00D5624A" w:rsidRDefault="00D5624A" w:rsidP="00826E82">
      <w:pPr>
        <w:jc w:val="center"/>
        <w:rPr>
          <w:rFonts w:ascii="Calibri" w:hAnsi="Calibri" w:cs="Calibri"/>
          <w:u w:val="single"/>
        </w:rPr>
      </w:pPr>
    </w:p>
    <w:p w14:paraId="12C2AE34" w14:textId="77777777" w:rsidR="00D5624A" w:rsidRDefault="00D5624A" w:rsidP="00826E82">
      <w:pPr>
        <w:jc w:val="center"/>
        <w:rPr>
          <w:rFonts w:ascii="Calibri" w:hAnsi="Calibri" w:cs="Calibri"/>
          <w:u w:val="single"/>
        </w:rPr>
      </w:pPr>
    </w:p>
    <w:p w14:paraId="46404CE9" w14:textId="50377A1A" w:rsidR="00D5624A" w:rsidRDefault="003F5628"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87264" behindDoc="0" locked="0" layoutInCell="1" allowOverlap="1" wp14:anchorId="7B54128E" wp14:editId="49CDBD39">
                <wp:simplePos x="0" y="0"/>
                <wp:positionH relativeFrom="column">
                  <wp:posOffset>2964180</wp:posOffset>
                </wp:positionH>
                <wp:positionV relativeFrom="paragraph">
                  <wp:posOffset>108585</wp:posOffset>
                </wp:positionV>
                <wp:extent cx="320040" cy="441960"/>
                <wp:effectExtent l="38100" t="38100" r="22860" b="15240"/>
                <wp:wrapNone/>
                <wp:docPr id="44" name="Straight Arrow Connector 44"/>
                <wp:cNvGraphicFramePr/>
                <a:graphic xmlns:a="http://schemas.openxmlformats.org/drawingml/2006/main">
                  <a:graphicData uri="http://schemas.microsoft.com/office/word/2010/wordprocessingShape">
                    <wps:wsp>
                      <wps:cNvCnPr/>
                      <wps:spPr>
                        <a:xfrm flipH="1" flipV="1">
                          <a:off x="0" y="0"/>
                          <a:ext cx="320040" cy="4419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620830" id="Straight Arrow Connector 44" o:spid="_x0000_s1026" type="#_x0000_t32" style="position:absolute;margin-left:233.4pt;margin-top:8.55pt;width:25.2pt;height:34.8pt;flip:x y;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" strokecolor="black [3200]" strokeweight=".5pt">
                <v:stroke endarrow="block" joinstyle="miter"/>
              </v:shape>
            </w:pict>
          </mc:Fallback>
        </mc:AlternateContent>
      </w:r>
    </w:p>
    <w:p w14:paraId="68F811E5" w14:textId="77777777" w:rsidR="00D5624A" w:rsidRDefault="00D5624A" w:rsidP="00826E82">
      <w:pPr>
        <w:jc w:val="center"/>
        <w:rPr>
          <w:rFonts w:ascii="Calibri" w:hAnsi="Calibri" w:cs="Calibri"/>
          <w:u w:val="single"/>
        </w:rPr>
      </w:pPr>
    </w:p>
    <w:p w14:paraId="3DE16EAB" w14:textId="5F203E0D" w:rsidR="00D5624A" w:rsidRDefault="003F5628"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88288" behindDoc="0" locked="0" layoutInCell="1" allowOverlap="1" wp14:anchorId="72F95E53" wp14:editId="0A4740B0">
                <wp:simplePos x="0" y="0"/>
                <wp:positionH relativeFrom="column">
                  <wp:posOffset>373380</wp:posOffset>
                </wp:positionH>
                <wp:positionV relativeFrom="paragraph">
                  <wp:posOffset>10160</wp:posOffset>
                </wp:positionV>
                <wp:extent cx="4975860" cy="640080"/>
                <wp:effectExtent l="0" t="0" r="15240" b="26670"/>
                <wp:wrapNone/>
                <wp:docPr id="75" name="Text Box 75"/>
                <wp:cNvGraphicFramePr/>
                <a:graphic xmlns:a="http://schemas.openxmlformats.org/drawingml/2006/main">
                  <a:graphicData uri="http://schemas.microsoft.com/office/word/2010/wordprocessingShape">
                    <wps:wsp>
                      <wps:cNvSpPr txBox="1"/>
                      <wps:spPr>
                        <a:xfrm>
                          <a:off x="0" y="0"/>
                          <a:ext cx="4975860" cy="640080"/>
                        </a:xfrm>
                        <a:prstGeom prst="rect">
                          <a:avLst/>
                        </a:prstGeom>
                        <a:solidFill>
                          <a:schemeClr val="lt1"/>
                        </a:solidFill>
                        <a:ln w="6350">
                          <a:solidFill>
                            <a:prstClr val="black"/>
                          </a:solidFill>
                        </a:ln>
                      </wps:spPr>
                      <wps:txbx>
                        <w:txbxContent>
                          <w:p w14:paraId="6E80446B" w14:textId="2F23493F" w:rsidR="00FF0470" w:rsidRDefault="00FF0470" w:rsidP="003F5628">
                            <w:r w:rsidRPr="00D5624A">
                              <w:t>if the gradient is too steep, the algorithm can't handle no change in x</w:t>
                            </w:r>
                            <w:r>
                              <w:t>.</w:t>
                            </w:r>
                            <w:r w:rsidRPr="00D5624A">
                              <w:br/>
                              <w:t>so by replacing x and y, it’s possible to find the equation in terms of 'y', and convert it to 'x'</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F95E53" id="Text Box 75" o:spid="_x0000_s1075" type="#_x0000_t202" style="position:absolute;left:0;text-align:left;margin-left:29.4pt;margin-top:.8pt;width:391.8pt;height:50.4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" fillcolor="white [3201]" strokeweight=".5pt">
                <v:textbox>
                  <w:txbxContent>
                    <w:p w14:paraId="6E80446B" w14:textId="2F23493F" w:rsidR="00FF0470" w:rsidRDefault="00FF0470" w:rsidP="003F5628">
                      <w:r w:rsidRPr="00D5624A">
                        <w:t>if the gradient is too steep, the algorithm can't handle no change in x</w:t>
                      </w:r>
                      <w:r>
                        <w:t>.</w:t>
                      </w:r>
                      <w:r w:rsidRPr="00D5624A">
                        <w:br/>
                        <w:t>so by replacing x and y, it’s possible to find the equation in terms of 'y', and convert it to 'x'</w:t>
                      </w:r>
                      <w:r>
                        <w:t>.</w:t>
                      </w:r>
                    </w:p>
                  </w:txbxContent>
                </v:textbox>
              </v:shape>
            </w:pict>
          </mc:Fallback>
        </mc:AlternateContent>
      </w:r>
    </w:p>
    <w:p w14:paraId="437F6BBD" w14:textId="77777777" w:rsidR="00D5624A" w:rsidRDefault="00D5624A" w:rsidP="00826E82">
      <w:pPr>
        <w:jc w:val="center"/>
        <w:rPr>
          <w:rFonts w:ascii="Calibri" w:hAnsi="Calibri" w:cs="Calibri"/>
          <w:u w:val="single"/>
        </w:rPr>
      </w:pPr>
    </w:p>
    <w:p w14:paraId="459A6528" w14:textId="6D2166B3" w:rsidR="00312C99" w:rsidRDefault="00312C99" w:rsidP="00826E82">
      <w:pPr>
        <w:jc w:val="center"/>
        <w:rPr>
          <w:rFonts w:ascii="Calibri" w:hAnsi="Calibri" w:cs="Calibri"/>
          <w:u w:val="single"/>
        </w:rPr>
      </w:pPr>
    </w:p>
    <w:p w14:paraId="356DD52B" w14:textId="274F48FE" w:rsidR="00001BFD" w:rsidRDefault="00074AA6"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91360" behindDoc="0" locked="0" layoutInCell="1" allowOverlap="1" wp14:anchorId="27AFF45E" wp14:editId="0C9B55C6">
                <wp:simplePos x="0" y="0"/>
                <wp:positionH relativeFrom="margin">
                  <wp:align>right</wp:align>
                </wp:positionH>
                <wp:positionV relativeFrom="paragraph">
                  <wp:posOffset>250190</wp:posOffset>
                </wp:positionV>
                <wp:extent cx="1889760" cy="2346960"/>
                <wp:effectExtent l="0" t="0" r="15240" b="15240"/>
                <wp:wrapNone/>
                <wp:docPr id="89" name="Text Box 89"/>
                <wp:cNvGraphicFramePr/>
                <a:graphic xmlns:a="http://schemas.openxmlformats.org/drawingml/2006/main">
                  <a:graphicData uri="http://schemas.microsoft.com/office/word/2010/wordprocessingShape">
                    <wps:wsp>
                      <wps:cNvSpPr txBox="1"/>
                      <wps:spPr>
                        <a:xfrm>
                          <a:off x="0" y="0"/>
                          <a:ext cx="1889760" cy="2346960"/>
                        </a:xfrm>
                        <a:prstGeom prst="rect">
                          <a:avLst/>
                        </a:prstGeom>
                        <a:solidFill>
                          <a:schemeClr val="lt1"/>
                        </a:solidFill>
                        <a:ln w="6350">
                          <a:solidFill>
                            <a:prstClr val="black"/>
                          </a:solidFill>
                        </a:ln>
                      </wps:spPr>
                      <wps:txbx>
                        <w:txbxContent>
                          <w:p w14:paraId="5752DDAB" w14:textId="7C8B1790" w:rsidR="00FF0470" w:rsidRDefault="00FF0470">
                            <w:r>
                              <w:t>Its sensible to do i % 4 because the coordinates are always executed in the same format:</w:t>
                            </w:r>
                          </w:p>
                          <w:p w14:paraId="7F13D92F" w14:textId="5E425C76" w:rsidR="00FF0470" w:rsidRDefault="00FF0470">
                            <w:r>
                              <w:t>Top right, bottom right, bottom left, top left.</w:t>
                            </w:r>
                          </w:p>
                          <w:p w14:paraId="32E20065" w14:textId="2F00E8E9" w:rsidR="00FF0470" w:rsidRDefault="00FF0470">
                            <w:r>
                              <w:t>PIL has a rotate function which rotates around the centre. It rotates anticlockwise so the following math is d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AFF45E" id="Text Box 89" o:spid="_x0000_s1076" type="#_x0000_t202" style="position:absolute;left:0;text-align:left;margin-left:97.6pt;margin-top:19.7pt;width:148.8pt;height:184.8pt;z-index:251791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" fillcolor="white [3201]" strokeweight=".5pt">
                <v:textbox>
                  <w:txbxContent>
                    <w:p w14:paraId="5752DDAB" w14:textId="7C8B1790" w:rsidR="00FF0470" w:rsidRDefault="00FF0470">
                      <w:r>
                        <w:t>Its sensible to do i % 4 because the coordinates are always executed in the same format:</w:t>
                      </w:r>
                    </w:p>
                    <w:p w14:paraId="7F13D92F" w14:textId="5E425C76" w:rsidR="00FF0470" w:rsidRDefault="00FF0470">
                      <w:r>
                        <w:t>Top right, bottom right, bottom left, top left.</w:t>
                      </w:r>
                    </w:p>
                    <w:p w14:paraId="32E20065" w14:textId="2F00E8E9" w:rsidR="00FF0470" w:rsidRDefault="00FF0470">
                      <w:r>
                        <w:t>PIL has a rotate function which rotates around the centre. It rotates anticlockwise so the following math is done.</w:t>
                      </w:r>
                    </w:p>
                  </w:txbxContent>
                </v:textbox>
                <w10:wrap anchorx="margin"/>
              </v:shape>
            </w:pict>
          </mc:Fallback>
        </mc:AlternateContent>
      </w:r>
      <w:r w:rsidR="00001BFD">
        <w:rPr>
          <w:rFonts w:ascii="Calibri" w:hAnsi="Calibri" w:cs="Calibri"/>
          <w:u w:val="single"/>
        </w:rPr>
        <w:t>Rotating and cropping image</w:t>
      </w:r>
    </w:p>
    <w:p w14:paraId="1106A3F5" w14:textId="5213FAC8" w:rsidR="00001BFD" w:rsidRPr="00001BFD" w:rsidRDefault="00787319" w:rsidP="00001BFD">
      <w:pP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89312" behindDoc="0" locked="0" layoutInCell="1" allowOverlap="1" wp14:anchorId="6388AD56" wp14:editId="10BFAC77">
                <wp:simplePos x="0" y="0"/>
                <wp:positionH relativeFrom="column">
                  <wp:posOffset>137160</wp:posOffset>
                </wp:positionH>
                <wp:positionV relativeFrom="paragraph">
                  <wp:posOffset>48260</wp:posOffset>
                </wp:positionV>
                <wp:extent cx="3992880" cy="2247900"/>
                <wp:effectExtent l="0" t="0" r="26670" b="19050"/>
                <wp:wrapNone/>
                <wp:docPr id="85" name="Text Box 85"/>
                <wp:cNvGraphicFramePr/>
                <a:graphic xmlns:a="http://schemas.openxmlformats.org/drawingml/2006/main">
                  <a:graphicData uri="http://schemas.microsoft.com/office/word/2010/wordprocessingShape">
                    <wps:wsp>
                      <wps:cNvSpPr txBox="1"/>
                      <wps:spPr>
                        <a:xfrm>
                          <a:off x="0" y="0"/>
                          <a:ext cx="3992880" cy="2247900"/>
                        </a:xfrm>
                        <a:prstGeom prst="rect">
                          <a:avLst/>
                        </a:prstGeom>
                        <a:solidFill>
                          <a:schemeClr val="lt1"/>
                        </a:solidFill>
                        <a:ln w="6350">
                          <a:solidFill>
                            <a:prstClr val="black"/>
                          </a:solidFill>
                        </a:ln>
                      </wps:spPr>
                      <wps:txbx>
                        <w:txbxContent>
                          <w:p w14:paraId="729FE83C" w14:textId="77777777" w:rsidR="00FF0470" w:rsidRDefault="00FF0470" w:rsidP="00787319">
                            <w:pPr>
                              <w:rPr>
                                <w:rFonts w:ascii="Consolas" w:hAnsi="Consolas"/>
                              </w:rPr>
                            </w:pPr>
                            <w:r>
                              <w:rPr>
                                <w:rFonts w:ascii="Consolas" w:hAnsi="Consolas"/>
                              </w:rPr>
                              <w:t>for i from 0 -&gt; 3</w:t>
                            </w:r>
                            <w:r>
                              <w:rPr>
                                <w:rFonts w:ascii="Consolas" w:hAnsi="Consolas"/>
                              </w:rPr>
                              <w:br/>
                              <w:t xml:space="preserve">    coord1 = corners[i % 4]</w:t>
                            </w:r>
                            <w:r>
                              <w:rPr>
                                <w:rFonts w:ascii="Consolas" w:hAnsi="Consolas"/>
                              </w:rPr>
                              <w:br/>
                              <w:t xml:space="preserve">    coord2 = corners[(i + 1) % 4]</w:t>
                            </w:r>
                            <w:r>
                              <w:rPr>
                                <w:rFonts w:ascii="Consolas" w:hAnsi="Consolas"/>
                              </w:rPr>
                              <w:br/>
                              <w:t xml:space="preserve">    angle = math.atan2((coord2[1] - coord1[1]), (coord2[0] - coord1[0]))</w:t>
                            </w:r>
                            <w:r>
                              <w:rPr>
                                <w:rFonts w:ascii="Consolas" w:hAnsi="Consolas"/>
                              </w:rPr>
                              <w:br/>
                              <w:t xml:space="preserve">    angle = 360 * angle / (2 * pi)</w:t>
                            </w:r>
                            <w:r>
                              <w:rPr>
                                <w:rFonts w:ascii="Consolas" w:hAnsi="Consolas"/>
                              </w:rPr>
                              <w:br/>
                              <w:t xml:space="preserve">    total = total + angle</w:t>
                            </w:r>
                            <w:r>
                              <w:rPr>
                                <w:rFonts w:ascii="Consolas" w:hAnsi="Consolas"/>
                              </w:rPr>
                              <w:br/>
                            </w:r>
                            <w:r>
                              <w:rPr>
                                <w:rFonts w:ascii="Consolas" w:hAnsi="Consolas"/>
                              </w:rPr>
                              <w:br/>
                              <w:t>if total &gt;= 0</w:t>
                            </w:r>
                            <w:r>
                              <w:rPr>
                                <w:rFonts w:ascii="Consolas" w:hAnsi="Consolas"/>
                              </w:rPr>
                              <w:br/>
                              <w:t xml:space="preserve">    total = total - 180</w:t>
                            </w:r>
                            <w:r>
                              <w:rPr>
                                <w:rFonts w:ascii="Consolas" w:hAnsi="Consolas"/>
                              </w:rPr>
                              <w:br/>
                              <w:t>else if total &lt; 0</w:t>
                            </w:r>
                            <w:r>
                              <w:rPr>
                                <w:rFonts w:ascii="Consolas" w:hAnsi="Consolas"/>
                              </w:rPr>
                              <w:br/>
                              <w:t xml:space="preserve">    total = total + 180</w:t>
                            </w:r>
                          </w:p>
                          <w:p w14:paraId="1635A203"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88AD56" id="Text Box 85" o:spid="_x0000_s1077" type="#_x0000_t202" style="position:absolute;margin-left:10.8pt;margin-top:3.8pt;width:314.4pt;height:177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" fillcolor="white [3201]" strokeweight=".5pt">
                <v:textbox>
                  <w:txbxContent>
                    <w:p w14:paraId="729FE83C" w14:textId="77777777" w:rsidR="00FF0470" w:rsidRDefault="00FF0470" w:rsidP="00787319">
                      <w:pPr>
                        <w:rPr>
                          <w:rFonts w:ascii="Consolas" w:hAnsi="Consolas"/>
                        </w:rPr>
                      </w:pPr>
                      <w:r>
                        <w:rPr>
                          <w:rFonts w:ascii="Consolas" w:hAnsi="Consolas"/>
                        </w:rPr>
                        <w:t>for i from 0 -&gt; 3</w:t>
                      </w:r>
                      <w:r>
                        <w:rPr>
                          <w:rFonts w:ascii="Consolas" w:hAnsi="Consolas"/>
                        </w:rPr>
                        <w:br/>
                        <w:t xml:space="preserve">    coord1 = corners[i % 4]</w:t>
                      </w:r>
                      <w:r>
                        <w:rPr>
                          <w:rFonts w:ascii="Consolas" w:hAnsi="Consolas"/>
                        </w:rPr>
                        <w:br/>
                        <w:t xml:space="preserve">    coord2 = corners[(i + 1) % 4]</w:t>
                      </w:r>
                      <w:r>
                        <w:rPr>
                          <w:rFonts w:ascii="Consolas" w:hAnsi="Consolas"/>
                        </w:rPr>
                        <w:br/>
                        <w:t xml:space="preserve">    angle = math.atan2((coord2[1] - coord1[1]), (coord2[0] - coord1[0]))</w:t>
                      </w:r>
                      <w:r>
                        <w:rPr>
                          <w:rFonts w:ascii="Consolas" w:hAnsi="Consolas"/>
                        </w:rPr>
                        <w:br/>
                        <w:t xml:space="preserve">    angle = 360 * angle / (2 * pi)</w:t>
                      </w:r>
                      <w:r>
                        <w:rPr>
                          <w:rFonts w:ascii="Consolas" w:hAnsi="Consolas"/>
                        </w:rPr>
                        <w:br/>
                        <w:t xml:space="preserve">    total = total + angle</w:t>
                      </w:r>
                      <w:r>
                        <w:rPr>
                          <w:rFonts w:ascii="Consolas" w:hAnsi="Consolas"/>
                        </w:rPr>
                        <w:br/>
                      </w:r>
                      <w:r>
                        <w:rPr>
                          <w:rFonts w:ascii="Consolas" w:hAnsi="Consolas"/>
                        </w:rPr>
                        <w:br/>
                        <w:t>if total &gt;= 0</w:t>
                      </w:r>
                      <w:r>
                        <w:rPr>
                          <w:rFonts w:ascii="Consolas" w:hAnsi="Consolas"/>
                        </w:rPr>
                        <w:br/>
                        <w:t xml:space="preserve">    total = total - 180</w:t>
                      </w:r>
                      <w:r>
                        <w:rPr>
                          <w:rFonts w:ascii="Consolas" w:hAnsi="Consolas"/>
                        </w:rPr>
                        <w:br/>
                        <w:t>else if total &lt; 0</w:t>
                      </w:r>
                      <w:r>
                        <w:rPr>
                          <w:rFonts w:ascii="Consolas" w:hAnsi="Consolas"/>
                        </w:rPr>
                        <w:br/>
                        <w:t xml:space="preserve">    total = total + 180</w:t>
                      </w:r>
                    </w:p>
                    <w:p w14:paraId="1635A203" w14:textId="77777777" w:rsidR="00FF0470" w:rsidRDefault="00FF0470"/>
                  </w:txbxContent>
                </v:textbox>
              </v:shape>
            </w:pict>
          </mc:Fallback>
        </mc:AlternateContent>
      </w:r>
    </w:p>
    <w:p w14:paraId="40251A8B" w14:textId="0E5B75CA" w:rsidR="00001BFD" w:rsidRDefault="00074AA6"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90336" behindDoc="0" locked="0" layoutInCell="1" allowOverlap="1" wp14:anchorId="65C26EFE" wp14:editId="075ED86A">
                <wp:simplePos x="0" y="0"/>
                <wp:positionH relativeFrom="column">
                  <wp:posOffset>2933700</wp:posOffset>
                </wp:positionH>
                <wp:positionV relativeFrom="paragraph">
                  <wp:posOffset>151765</wp:posOffset>
                </wp:positionV>
                <wp:extent cx="1508760" cy="60960"/>
                <wp:effectExtent l="19050" t="76200" r="15240" b="34290"/>
                <wp:wrapNone/>
                <wp:docPr id="86" name="Straight Arrow Connector 86"/>
                <wp:cNvGraphicFramePr/>
                <a:graphic xmlns:a="http://schemas.openxmlformats.org/drawingml/2006/main">
                  <a:graphicData uri="http://schemas.microsoft.com/office/word/2010/wordprocessingShape">
                    <wps:wsp>
                      <wps:cNvCnPr/>
                      <wps:spPr>
                        <a:xfrm flipH="1" flipV="1">
                          <a:off x="0" y="0"/>
                          <a:ext cx="1508760" cy="609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8B866B" id="Straight Arrow Connector 86" o:spid="_x0000_s1026" type="#_x0000_t32" style="position:absolute;margin-left:231pt;margin-top:11.95pt;width:118.8pt;height:4.8pt;flip:x y;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" strokecolor="black [3200]" strokeweight=".5pt">
                <v:stroke endarrow="block" joinstyle="miter"/>
              </v:shape>
            </w:pict>
          </mc:Fallback>
        </mc:AlternateContent>
      </w:r>
    </w:p>
    <w:p w14:paraId="1CF91ADE" w14:textId="1B88676E" w:rsidR="00001BFD" w:rsidRDefault="00001BFD" w:rsidP="00826E82">
      <w:pPr>
        <w:jc w:val="center"/>
        <w:rPr>
          <w:rFonts w:ascii="Calibri" w:hAnsi="Calibri" w:cs="Calibri"/>
          <w:u w:val="single"/>
        </w:rPr>
      </w:pPr>
    </w:p>
    <w:p w14:paraId="5AF4A3F4" w14:textId="76429BEF" w:rsidR="00001BFD" w:rsidRDefault="00001BFD" w:rsidP="00826E82">
      <w:pPr>
        <w:jc w:val="center"/>
        <w:rPr>
          <w:rFonts w:ascii="Calibri" w:hAnsi="Calibri" w:cs="Calibri"/>
          <w:u w:val="single"/>
        </w:rPr>
      </w:pPr>
    </w:p>
    <w:p w14:paraId="746506EC" w14:textId="62C7898A" w:rsidR="00001BFD" w:rsidRDefault="00001BFD" w:rsidP="00826E82">
      <w:pPr>
        <w:jc w:val="center"/>
        <w:rPr>
          <w:rFonts w:ascii="Calibri" w:hAnsi="Calibri" w:cs="Calibri"/>
          <w:u w:val="single"/>
        </w:rPr>
      </w:pPr>
    </w:p>
    <w:p w14:paraId="1BF44C13" w14:textId="416BD4B5" w:rsidR="00001BFD" w:rsidRDefault="00BF0ECA"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93408" behindDoc="0" locked="0" layoutInCell="1" allowOverlap="1" wp14:anchorId="60CBFC9E" wp14:editId="6B91FFE1">
                <wp:simplePos x="0" y="0"/>
                <wp:positionH relativeFrom="column">
                  <wp:posOffset>2316480</wp:posOffset>
                </wp:positionH>
                <wp:positionV relativeFrom="paragraph">
                  <wp:posOffset>14605</wp:posOffset>
                </wp:positionV>
                <wp:extent cx="1524000" cy="960120"/>
                <wp:effectExtent l="0" t="0" r="19050" b="11430"/>
                <wp:wrapNone/>
                <wp:docPr id="91" name="Text Box 91"/>
                <wp:cNvGraphicFramePr/>
                <a:graphic xmlns:a="http://schemas.openxmlformats.org/drawingml/2006/main">
                  <a:graphicData uri="http://schemas.microsoft.com/office/word/2010/wordprocessingShape">
                    <wps:wsp>
                      <wps:cNvSpPr txBox="1"/>
                      <wps:spPr>
                        <a:xfrm>
                          <a:off x="0" y="0"/>
                          <a:ext cx="1524000" cy="960120"/>
                        </a:xfrm>
                        <a:prstGeom prst="rect">
                          <a:avLst/>
                        </a:prstGeom>
                        <a:solidFill>
                          <a:schemeClr val="lt1"/>
                        </a:solidFill>
                        <a:ln w="6350">
                          <a:solidFill>
                            <a:prstClr val="black"/>
                          </a:solidFill>
                        </a:ln>
                      </wps:spPr>
                      <wps:txbx>
                        <w:txbxContent>
                          <w:p w14:paraId="11AFDCF0" w14:textId="5F21F4BB" w:rsidR="00FF0470" w:rsidRDefault="00FF0470">
                            <w:r>
                              <w:t>Because tan has a repeating period of pi. Therefore to make sure its rotated in the right dir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CBFC9E" id="Text Box 91" o:spid="_x0000_s1078" type="#_x0000_t202" style="position:absolute;left:0;text-align:left;margin-left:182.4pt;margin-top:1.15pt;width:120pt;height:75.6pt;z-index:251793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" fillcolor="white [3201]" strokeweight=".5pt">
                <v:textbox>
                  <w:txbxContent>
                    <w:p w14:paraId="11AFDCF0" w14:textId="5F21F4BB" w:rsidR="00FF0470" w:rsidRDefault="00FF0470">
                      <w:r>
                        <w:t>Because tan has a repeating period of pi. Therefore to make sure its rotated in the right direction</w:t>
                      </w:r>
                    </w:p>
                  </w:txbxContent>
                </v:textbox>
              </v:shape>
            </w:pict>
          </mc:Fallback>
        </mc:AlternateContent>
      </w:r>
    </w:p>
    <w:p w14:paraId="44F2DAB1" w14:textId="3CCC59E6" w:rsidR="00001BFD" w:rsidRDefault="00BF0ECA" w:rsidP="00826E82">
      <w:pPr>
        <w:jc w:val="cente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92384" behindDoc="0" locked="0" layoutInCell="1" allowOverlap="1" wp14:anchorId="06A1ACD7" wp14:editId="703FE564">
                <wp:simplePos x="0" y="0"/>
                <wp:positionH relativeFrom="column">
                  <wp:posOffset>2072640</wp:posOffset>
                </wp:positionH>
                <wp:positionV relativeFrom="paragraph">
                  <wp:posOffset>194310</wp:posOffset>
                </wp:positionV>
                <wp:extent cx="198120" cy="60960"/>
                <wp:effectExtent l="38100" t="38100" r="30480" b="34290"/>
                <wp:wrapNone/>
                <wp:docPr id="90" name="Straight Arrow Connector 90"/>
                <wp:cNvGraphicFramePr/>
                <a:graphic xmlns:a="http://schemas.openxmlformats.org/drawingml/2006/main">
                  <a:graphicData uri="http://schemas.microsoft.com/office/word/2010/wordprocessingShape">
                    <wps:wsp>
                      <wps:cNvCnPr/>
                      <wps:spPr>
                        <a:xfrm flipH="1" flipV="1">
                          <a:off x="0" y="0"/>
                          <a:ext cx="198120" cy="609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5E7ED6" id="Straight Arrow Connector 90" o:spid="_x0000_s1026" type="#_x0000_t32" style="position:absolute;margin-left:163.2pt;margin-top:15.3pt;width:15.6pt;height:4.8pt;flip:x y;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" strokecolor="black [3200]" strokeweight=".5pt">
                <v:stroke endarrow="block" joinstyle="miter"/>
              </v:shape>
            </w:pict>
          </mc:Fallback>
        </mc:AlternateContent>
      </w:r>
    </w:p>
    <w:p w14:paraId="4BFBFCBD" w14:textId="77777777" w:rsidR="00230D3E" w:rsidRDefault="00230D3E" w:rsidP="00230D3E">
      <w:pPr>
        <w:rPr>
          <w:rFonts w:ascii="Consolas" w:hAnsi="Consolas"/>
        </w:rPr>
      </w:pPr>
      <w:r>
        <w:rPr>
          <w:rFonts w:ascii="Consolas" w:hAnsi="Consolas"/>
        </w:rPr>
        <w:lastRenderedPageBreak/>
        <w:t>average = total / 4</w:t>
      </w:r>
      <w:r>
        <w:rPr>
          <w:rFonts w:ascii="Consolas" w:hAnsi="Consolas"/>
        </w:rPr>
        <w:br/>
        <w:t>average_rad = average * math.pi / 180</w:t>
      </w:r>
    </w:p>
    <w:p w14:paraId="1D1BBEB8" w14:textId="2553469F" w:rsidR="00230D3E" w:rsidRDefault="005233F3" w:rsidP="00230D3E">
      <w:pPr>
        <w:jc w:val="center"/>
        <w:rPr>
          <w:rFonts w:cstheme="minorHAnsi"/>
          <w:u w:val="single"/>
        </w:rPr>
      </w:pPr>
      <w:r>
        <w:rPr>
          <w:noProof/>
        </w:rPr>
        <w:drawing>
          <wp:anchor distT="0" distB="0" distL="114300" distR="114300" simplePos="0" relativeHeight="251795456" behindDoc="0" locked="0" layoutInCell="1" allowOverlap="1" wp14:anchorId="670E7F3A" wp14:editId="06C8FA56">
            <wp:simplePos x="0" y="0"/>
            <wp:positionH relativeFrom="margin">
              <wp:align>left</wp:align>
            </wp:positionH>
            <wp:positionV relativeFrom="paragraph">
              <wp:posOffset>10160</wp:posOffset>
            </wp:positionV>
            <wp:extent cx="1704975" cy="4724400"/>
            <wp:effectExtent l="0" t="0" r="9525" b="0"/>
            <wp:wrapSquare wrapText="bothSides"/>
            <wp:docPr id="113" name="Picture 113"/>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a:extLst>
                        <a:ext uri="{28A0092B-C50C-407E-A947-70E740481C1C}">
                          <a14:useLocalDpi xmlns:a14="http://schemas.microsoft.com/office/drawing/2010/main" val="0"/>
                        </a:ext>
                      </a:extLst>
                    </a:blip>
                    <a:stretch>
                      <a:fillRect/>
                    </a:stretch>
                  </pic:blipFill>
                  <pic:spPr>
                    <a:xfrm>
                      <a:off x="0" y="0"/>
                      <a:ext cx="1704975" cy="4724400"/>
                    </a:xfrm>
                    <a:prstGeom prst="rect">
                      <a:avLst/>
                    </a:prstGeom>
                  </pic:spPr>
                </pic:pic>
              </a:graphicData>
            </a:graphic>
          </wp:anchor>
        </w:drawing>
      </w:r>
      <w:r w:rsidR="00230D3E">
        <w:rPr>
          <w:rFonts w:cstheme="minorHAnsi"/>
          <w:u w:val="single"/>
        </w:rPr>
        <w:t>Calculating the new coordinates of the corners after rotation:</w:t>
      </w:r>
    </w:p>
    <w:p w14:paraId="015742D4" w14:textId="23694CDB" w:rsidR="00230D3E" w:rsidRDefault="00230D3E" w:rsidP="00230D3E">
      <w:pPr>
        <w:rPr>
          <w:rFonts w:cstheme="minorHAnsi"/>
        </w:rPr>
      </w:pPr>
      <w:r>
        <w:rPr>
          <w:rFonts w:cstheme="minorHAnsi"/>
          <w:noProof/>
          <w:u w:val="single"/>
        </w:rPr>
        <mc:AlternateContent>
          <mc:Choice Requires="wps">
            <w:drawing>
              <wp:anchor distT="0" distB="0" distL="114300" distR="114300" simplePos="0" relativeHeight="251794432" behindDoc="0" locked="0" layoutInCell="1" allowOverlap="1" wp14:anchorId="3884BC1B" wp14:editId="2D1F47A2">
                <wp:simplePos x="0" y="0"/>
                <wp:positionH relativeFrom="margin">
                  <wp:align>right</wp:align>
                </wp:positionH>
                <wp:positionV relativeFrom="paragraph">
                  <wp:posOffset>6350</wp:posOffset>
                </wp:positionV>
                <wp:extent cx="3954780" cy="3581400"/>
                <wp:effectExtent l="0" t="0" r="26670" b="19050"/>
                <wp:wrapNone/>
                <wp:docPr id="112" name="Text Box 112"/>
                <wp:cNvGraphicFramePr/>
                <a:graphic xmlns:a="http://schemas.openxmlformats.org/drawingml/2006/main">
                  <a:graphicData uri="http://schemas.microsoft.com/office/word/2010/wordprocessingShape">
                    <wps:wsp>
                      <wps:cNvSpPr txBox="1"/>
                      <wps:spPr>
                        <a:xfrm>
                          <a:off x="0" y="0"/>
                          <a:ext cx="3954780" cy="3581400"/>
                        </a:xfrm>
                        <a:prstGeom prst="rect">
                          <a:avLst/>
                        </a:prstGeom>
                        <a:solidFill>
                          <a:schemeClr val="lt1"/>
                        </a:solidFill>
                        <a:ln w="6350">
                          <a:solidFill>
                            <a:prstClr val="black"/>
                          </a:solidFill>
                        </a:ln>
                      </wps:spPr>
                      <wps:txbx>
                        <w:txbxContent>
                          <w:p w14:paraId="15B4E5C9" w14:textId="77777777" w:rsidR="00FF0470" w:rsidRDefault="00FF0470" w:rsidP="00230D3E">
                            <w:pPr>
                              <w:rPr>
                                <w:rFonts w:ascii="Consolas" w:hAnsi="Consolas"/>
                              </w:rPr>
                            </w:pPr>
                            <w:r>
                              <w:rPr>
                                <w:rFonts w:ascii="Consolas" w:hAnsi="Consolas"/>
                              </w:rPr>
                              <w:t>foreach coordinate in corners</w:t>
                            </w:r>
                            <w:r>
                              <w:rPr>
                                <w:rFonts w:cstheme="minorHAnsi"/>
                              </w:rPr>
                              <w:br/>
                            </w:r>
                            <w:r>
                              <w:rPr>
                                <w:rFonts w:ascii="Consolas" w:hAnsi="Consolas"/>
                              </w:rPr>
                              <w:t xml:space="preserve">    old_coordinate_y = coordinate.y - height / 2</w:t>
                            </w:r>
                            <w:r>
                              <w:rPr>
                                <w:rFonts w:ascii="Consolas" w:hAnsi="Consolas"/>
                              </w:rPr>
                              <w:br/>
                              <w:t xml:space="preserve">    old_coordinate_x = coordinate.x - width / 2</w:t>
                            </w:r>
                          </w:p>
                          <w:p w14:paraId="57E00046" w14:textId="77777777" w:rsidR="00FF0470" w:rsidRDefault="00FF0470" w:rsidP="00230D3E">
                            <w:pPr>
                              <w:ind w:left="720"/>
                              <w:rPr>
                                <w:rFonts w:cstheme="minorHAnsi"/>
                              </w:rPr>
                            </w:pPr>
                            <w:r>
                              <w:rPr>
                                <w:rFonts w:cstheme="minorHAnsi"/>
                              </w:rPr>
                              <w:t>finding the coordinates of the corners as if the centre of the image (the point through which the image is rotated by) is (0,0)</w:t>
                            </w:r>
                          </w:p>
                          <w:p w14:paraId="4777565F" w14:textId="77777777" w:rsidR="00FF0470" w:rsidRDefault="00FF0470" w:rsidP="00230D3E">
                            <w:pPr>
                              <w:rPr>
                                <w:rFonts w:ascii="Consolas" w:hAnsi="Consolas"/>
                              </w:rPr>
                            </w:pPr>
                            <w:r>
                              <w:rPr>
                                <w:rFonts w:cstheme="minorHAnsi"/>
                              </w:rPr>
                              <w:t xml:space="preserve">         </w:t>
                            </w:r>
                            <w:r>
                              <w:rPr>
                                <w:rFonts w:ascii="Consolas" w:hAnsi="Consolas"/>
                              </w:rPr>
                              <w:t>radius = sqrt(old_coordinate_y^2 + old_coordinate_x^2)</w:t>
                            </w:r>
                          </w:p>
                          <w:p w14:paraId="12E35AA8" w14:textId="4839454A" w:rsidR="00FF0470" w:rsidRDefault="00FF0470" w:rsidP="00D5097C">
                            <w:pPr>
                              <w:ind w:firstLine="720"/>
                            </w:pPr>
                            <w:r>
                              <w:rPr>
                                <w:rFonts w:cstheme="minorHAnsi"/>
                              </w:rPr>
                              <w:t>finding the distance from the relative coordinates to the centre</w:t>
                            </w:r>
                            <w:r>
                              <w:rPr>
                                <w:rFonts w:ascii="Consolas" w:hAnsi="Consolas"/>
                              </w:rPr>
                              <w:br/>
                              <w:t xml:space="preserve">    phi = math.atan2(old_coordinate_y, old_coordinate_x)</w:t>
                            </w:r>
                            <w:r>
                              <w:rPr>
                                <w:rFonts w:ascii="Consolas" w:hAnsi="Consolas"/>
                              </w:rPr>
                              <w:br/>
                              <w:t xml:space="preserve">    angle_after = phi - average_rad</w:t>
                            </w:r>
                            <w:r>
                              <w:rPr>
                                <w:rFonts w:ascii="Consolas" w:hAnsi="Consolas"/>
                              </w:rPr>
                              <w:br/>
                              <w:t xml:space="preserve">    new_coordinate_h = height / 2 + radius * math.sin(angle_after)</w:t>
                            </w:r>
                            <w:r>
                              <w:rPr>
                                <w:rFonts w:ascii="Consolas" w:hAnsi="Consolas"/>
                              </w:rPr>
                              <w:br/>
                              <w:t xml:space="preserve">    new_coordinate_w = width / 2 + radius * math.cos(angle_after)</w:t>
                            </w:r>
                            <w:r>
                              <w:rPr>
                                <w:rFonts w:ascii="Consolas" w:hAnsi="Consolas"/>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4BC1B" id="Text Box 112" o:spid="_x0000_s1079" type="#_x0000_t202" style="position:absolute;margin-left:260.2pt;margin-top:.5pt;width:311.4pt;height:282pt;z-index:251794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" fillcolor="white [3201]" strokeweight=".5pt">
                <v:textbox>
                  <w:txbxContent>
                    <w:p w14:paraId="15B4E5C9" w14:textId="77777777" w:rsidR="00FF0470" w:rsidRDefault="00FF0470" w:rsidP="00230D3E">
                      <w:pPr>
                        <w:rPr>
                          <w:rFonts w:ascii="Consolas" w:hAnsi="Consolas"/>
                        </w:rPr>
                      </w:pPr>
                      <w:r>
                        <w:rPr>
                          <w:rFonts w:ascii="Consolas" w:hAnsi="Consolas"/>
                        </w:rPr>
                        <w:t>foreach coordinate in corners</w:t>
                      </w:r>
                      <w:r>
                        <w:rPr>
                          <w:rFonts w:cstheme="minorHAnsi"/>
                        </w:rPr>
                        <w:br/>
                      </w:r>
                      <w:r>
                        <w:rPr>
                          <w:rFonts w:ascii="Consolas" w:hAnsi="Consolas"/>
                        </w:rPr>
                        <w:t xml:space="preserve">    old_coordinate_y = coordinate.y - height / 2</w:t>
                      </w:r>
                      <w:r>
                        <w:rPr>
                          <w:rFonts w:ascii="Consolas" w:hAnsi="Consolas"/>
                        </w:rPr>
                        <w:br/>
                        <w:t xml:space="preserve">    old_coordinate_x = coordinate.x - width / 2</w:t>
                      </w:r>
                    </w:p>
                    <w:p w14:paraId="57E00046" w14:textId="77777777" w:rsidR="00FF0470" w:rsidRDefault="00FF0470" w:rsidP="00230D3E">
                      <w:pPr>
                        <w:ind w:left="720"/>
                        <w:rPr>
                          <w:rFonts w:cstheme="minorHAnsi"/>
                        </w:rPr>
                      </w:pPr>
                      <w:r>
                        <w:rPr>
                          <w:rFonts w:cstheme="minorHAnsi"/>
                        </w:rPr>
                        <w:t>finding the coordinates of the corners as if the centre of the image (the point through which the image is rotated by) is (0,0)</w:t>
                      </w:r>
                    </w:p>
                    <w:p w14:paraId="4777565F" w14:textId="77777777" w:rsidR="00FF0470" w:rsidRDefault="00FF0470" w:rsidP="00230D3E">
                      <w:pPr>
                        <w:rPr>
                          <w:rFonts w:ascii="Consolas" w:hAnsi="Consolas"/>
                        </w:rPr>
                      </w:pPr>
                      <w:r>
                        <w:rPr>
                          <w:rFonts w:cstheme="minorHAnsi"/>
                        </w:rPr>
                        <w:t xml:space="preserve">         </w:t>
                      </w:r>
                      <w:r>
                        <w:rPr>
                          <w:rFonts w:ascii="Consolas" w:hAnsi="Consolas"/>
                        </w:rPr>
                        <w:t>radius = sqrt(old_coordinate_y^2 + old_coordinate_x^2)</w:t>
                      </w:r>
                    </w:p>
                    <w:p w14:paraId="12E35AA8" w14:textId="4839454A" w:rsidR="00FF0470" w:rsidRDefault="00FF0470" w:rsidP="00D5097C">
                      <w:pPr>
                        <w:ind w:firstLine="720"/>
                      </w:pPr>
                      <w:r>
                        <w:rPr>
                          <w:rFonts w:cstheme="minorHAnsi"/>
                        </w:rPr>
                        <w:t>finding the distance from the relative coordinates to the centre</w:t>
                      </w:r>
                      <w:r>
                        <w:rPr>
                          <w:rFonts w:ascii="Consolas" w:hAnsi="Consolas"/>
                        </w:rPr>
                        <w:br/>
                        <w:t xml:space="preserve">    phi = math.atan2(old_coordinate_y, old_coordinate_x)</w:t>
                      </w:r>
                      <w:r>
                        <w:rPr>
                          <w:rFonts w:ascii="Consolas" w:hAnsi="Consolas"/>
                        </w:rPr>
                        <w:br/>
                        <w:t xml:space="preserve">    angle_after = phi - average_rad</w:t>
                      </w:r>
                      <w:r>
                        <w:rPr>
                          <w:rFonts w:ascii="Consolas" w:hAnsi="Consolas"/>
                        </w:rPr>
                        <w:br/>
                        <w:t xml:space="preserve">    new_coordinate_h = height / 2 + radius * math.sin(angle_after)</w:t>
                      </w:r>
                      <w:r>
                        <w:rPr>
                          <w:rFonts w:ascii="Consolas" w:hAnsi="Consolas"/>
                        </w:rPr>
                        <w:br/>
                        <w:t xml:space="preserve">    new_coordinate_w = width / 2 + radius * math.cos(angle_after)</w:t>
                      </w:r>
                      <w:r>
                        <w:rPr>
                          <w:rFonts w:ascii="Consolas" w:hAnsi="Consolas"/>
                        </w:rPr>
                        <w:br/>
                      </w:r>
                    </w:p>
                  </w:txbxContent>
                </v:textbox>
                <w10:wrap anchorx="margin"/>
              </v:shape>
            </w:pict>
          </mc:Fallback>
        </mc:AlternateContent>
      </w:r>
    </w:p>
    <w:p w14:paraId="61D53C8E" w14:textId="67733BB9" w:rsidR="00001BFD" w:rsidRDefault="00001BFD" w:rsidP="00826E82">
      <w:pPr>
        <w:jc w:val="center"/>
        <w:rPr>
          <w:rFonts w:ascii="Calibri" w:hAnsi="Calibri" w:cs="Calibri"/>
          <w:u w:val="single"/>
        </w:rPr>
      </w:pPr>
    </w:p>
    <w:p w14:paraId="099CDAB6" w14:textId="23BC3699" w:rsidR="00001BFD" w:rsidRDefault="00001BFD" w:rsidP="00826E82">
      <w:pPr>
        <w:jc w:val="center"/>
        <w:rPr>
          <w:rFonts w:ascii="Calibri" w:hAnsi="Calibri" w:cs="Calibri"/>
          <w:u w:val="single"/>
        </w:rPr>
      </w:pPr>
    </w:p>
    <w:p w14:paraId="0687547E" w14:textId="6AABAA6D" w:rsidR="00230D3E" w:rsidRDefault="00230D3E" w:rsidP="00826E82">
      <w:pPr>
        <w:jc w:val="center"/>
        <w:rPr>
          <w:rFonts w:ascii="Calibri" w:hAnsi="Calibri" w:cs="Calibri"/>
          <w:u w:val="single"/>
        </w:rPr>
      </w:pPr>
    </w:p>
    <w:p w14:paraId="596E6F61" w14:textId="6E0A89BF" w:rsidR="00230D3E" w:rsidRDefault="00230D3E" w:rsidP="00826E82">
      <w:pPr>
        <w:jc w:val="center"/>
        <w:rPr>
          <w:rFonts w:ascii="Calibri" w:hAnsi="Calibri" w:cs="Calibri"/>
          <w:u w:val="single"/>
        </w:rPr>
      </w:pPr>
    </w:p>
    <w:p w14:paraId="182E6E7B" w14:textId="77777777" w:rsidR="00230D3E" w:rsidRDefault="00230D3E" w:rsidP="00826E82">
      <w:pPr>
        <w:jc w:val="center"/>
        <w:rPr>
          <w:rFonts w:ascii="Calibri" w:hAnsi="Calibri" w:cs="Calibri"/>
          <w:u w:val="single"/>
        </w:rPr>
      </w:pPr>
    </w:p>
    <w:p w14:paraId="79FB1583" w14:textId="77777777" w:rsidR="00230D3E" w:rsidRDefault="00230D3E" w:rsidP="00826E82">
      <w:pPr>
        <w:jc w:val="center"/>
        <w:rPr>
          <w:rFonts w:ascii="Calibri" w:hAnsi="Calibri" w:cs="Calibri"/>
          <w:u w:val="single"/>
        </w:rPr>
      </w:pPr>
    </w:p>
    <w:p w14:paraId="1C094915" w14:textId="77777777" w:rsidR="00230D3E" w:rsidRDefault="00230D3E" w:rsidP="00826E82">
      <w:pPr>
        <w:jc w:val="center"/>
        <w:rPr>
          <w:rFonts w:ascii="Calibri" w:hAnsi="Calibri" w:cs="Calibri"/>
          <w:u w:val="single"/>
        </w:rPr>
      </w:pPr>
    </w:p>
    <w:p w14:paraId="23B2EFE2" w14:textId="77777777" w:rsidR="00230D3E" w:rsidRDefault="00230D3E" w:rsidP="00826E82">
      <w:pPr>
        <w:jc w:val="center"/>
        <w:rPr>
          <w:rFonts w:ascii="Calibri" w:hAnsi="Calibri" w:cs="Calibri"/>
          <w:u w:val="single"/>
        </w:rPr>
      </w:pPr>
    </w:p>
    <w:p w14:paraId="583F2B08" w14:textId="77777777" w:rsidR="00230D3E" w:rsidRDefault="00230D3E" w:rsidP="00826E82">
      <w:pPr>
        <w:jc w:val="center"/>
        <w:rPr>
          <w:rFonts w:ascii="Calibri" w:hAnsi="Calibri" w:cs="Calibri"/>
          <w:u w:val="single"/>
        </w:rPr>
      </w:pPr>
    </w:p>
    <w:p w14:paraId="066C2FAD" w14:textId="22E9C6B5" w:rsidR="00230D3E" w:rsidRDefault="00230D3E" w:rsidP="00826E82">
      <w:pPr>
        <w:jc w:val="center"/>
        <w:rPr>
          <w:rFonts w:ascii="Calibri" w:hAnsi="Calibri" w:cs="Calibri"/>
          <w:u w:val="single"/>
        </w:rPr>
      </w:pPr>
    </w:p>
    <w:p w14:paraId="7D78D0D0" w14:textId="31C49D8D" w:rsidR="005233F3" w:rsidRDefault="005233F3" w:rsidP="00826E82">
      <w:pPr>
        <w:jc w:val="center"/>
        <w:rPr>
          <w:rFonts w:ascii="Calibri" w:hAnsi="Calibri" w:cs="Calibri"/>
          <w:u w:val="single"/>
        </w:rPr>
      </w:pPr>
    </w:p>
    <w:p w14:paraId="5EDCE950" w14:textId="5BEF79A7" w:rsidR="005233F3" w:rsidRDefault="005233F3" w:rsidP="00826E82">
      <w:pPr>
        <w:jc w:val="center"/>
        <w:rPr>
          <w:rFonts w:ascii="Calibri" w:hAnsi="Calibri" w:cs="Calibri"/>
          <w:u w:val="single"/>
        </w:rPr>
      </w:pPr>
    </w:p>
    <w:p w14:paraId="48FCF26C" w14:textId="0A62ABF9" w:rsidR="0080511E" w:rsidRPr="00826E82" w:rsidRDefault="0080511E" w:rsidP="00826E82">
      <w:pPr>
        <w:jc w:val="center"/>
        <w:rPr>
          <w:rFonts w:ascii="Calibri" w:hAnsi="Calibri" w:cs="Calibri"/>
          <w:u w:val="single"/>
        </w:rPr>
      </w:pPr>
      <w:r w:rsidRPr="00826E82">
        <w:rPr>
          <w:rFonts w:ascii="Calibri" w:hAnsi="Calibri" w:cs="Calibri"/>
          <w:u w:val="single"/>
        </w:rPr>
        <w:t>Split into squares</w:t>
      </w:r>
    </w:p>
    <w:p w14:paraId="78CBAFD8" w14:textId="11A6E2E8" w:rsidR="003D16CD" w:rsidRDefault="00AA40E5" w:rsidP="003D16CD">
      <w:pPr>
        <w:rPr>
          <w:rFonts w:ascii="Calibri" w:hAnsi="Calibri" w:cs="Calibri"/>
        </w:rPr>
      </w:pPr>
      <w:r>
        <w:rPr>
          <w:rFonts w:ascii="Calibri" w:hAnsi="Calibri" w:cs="Calibri"/>
        </w:rPr>
        <w:t>This section of the algorithm will</w:t>
      </w:r>
      <w:r w:rsidR="00D35CC6">
        <w:rPr>
          <w:rFonts w:ascii="Calibri" w:hAnsi="Calibri" w:cs="Calibri"/>
        </w:rPr>
        <w:t xml:space="preserve"> </w:t>
      </w:r>
      <w:r w:rsidR="00785F2E">
        <w:rPr>
          <w:rFonts w:ascii="Calibri" w:hAnsi="Calibri" w:cs="Calibri"/>
        </w:rPr>
        <w:t xml:space="preserve">split the image into </w:t>
      </w:r>
      <w:r w:rsidR="0002441C">
        <w:rPr>
          <w:rFonts w:ascii="Calibri" w:hAnsi="Calibri" w:cs="Calibri"/>
        </w:rPr>
        <w:t>81</w:t>
      </w:r>
      <w:r w:rsidR="00785F2E">
        <w:rPr>
          <w:rFonts w:ascii="Calibri" w:hAnsi="Calibri" w:cs="Calibri"/>
        </w:rPr>
        <w:t xml:space="preserve"> sections,</w:t>
      </w:r>
    </w:p>
    <w:p w14:paraId="541AE722" w14:textId="04F2766D" w:rsidR="0002441C" w:rsidRDefault="0002441C" w:rsidP="0002441C">
      <w:pPr>
        <w:pStyle w:val="paragraph"/>
        <w:spacing w:before="0" w:beforeAutospacing="0" w:after="0" w:afterAutospacing="0"/>
        <w:textAlignment w:val="baseline"/>
        <w:rPr>
          <w:rStyle w:val="eop"/>
          <w:rFonts w:ascii="Consolas" w:hAnsi="Consolas" w:cs="Segoe UI"/>
          <w:sz w:val="22"/>
          <w:szCs w:val="22"/>
        </w:rPr>
      </w:pPr>
      <w:r>
        <w:rPr>
          <w:rStyle w:val="normaltextrun"/>
          <w:rFonts w:ascii="Consolas" w:hAnsi="Consolas" w:cs="Segoe UI"/>
          <w:sz w:val="22"/>
          <w:szCs w:val="22"/>
        </w:rPr>
        <w:t>Dimension = 9</w:t>
      </w:r>
      <w:r>
        <w:rPr>
          <w:rStyle w:val="eop"/>
          <w:rFonts w:ascii="Consolas" w:hAnsi="Consolas" w:cs="Segoe UI"/>
          <w:sz w:val="22"/>
          <w:szCs w:val="22"/>
        </w:rPr>
        <w:t> </w:t>
      </w:r>
    </w:p>
    <w:p w14:paraId="36EE00D3" w14:textId="58E66775" w:rsidR="00CA37E0" w:rsidRDefault="00CA37E0" w:rsidP="0002441C">
      <w:pPr>
        <w:pStyle w:val="paragraph"/>
        <w:spacing w:before="0" w:beforeAutospacing="0" w:after="0" w:afterAutospacing="0"/>
        <w:textAlignment w:val="baseline"/>
        <w:rPr>
          <w:rFonts w:ascii="Segoe UI" w:hAnsi="Segoe UI" w:cs="Segoe UI"/>
          <w:sz w:val="18"/>
          <w:szCs w:val="18"/>
        </w:rPr>
      </w:pPr>
      <w:r>
        <w:rPr>
          <w:rFonts w:ascii="Segoe UI" w:hAnsi="Segoe UI" w:cs="Segoe UI"/>
          <w:noProof/>
          <w:sz w:val="18"/>
          <w:szCs w:val="18"/>
        </w:rPr>
        <mc:AlternateContent>
          <mc:Choice Requires="wps">
            <w:drawing>
              <wp:anchor distT="0" distB="0" distL="114300" distR="114300" simplePos="0" relativeHeight="251796480" behindDoc="0" locked="0" layoutInCell="1" allowOverlap="1" wp14:anchorId="474D8634" wp14:editId="1A1BDFB4">
                <wp:simplePos x="0" y="0"/>
                <wp:positionH relativeFrom="margin">
                  <wp:align>left</wp:align>
                </wp:positionH>
                <wp:positionV relativeFrom="paragraph">
                  <wp:posOffset>57785</wp:posOffset>
                </wp:positionV>
                <wp:extent cx="5897880" cy="3604260"/>
                <wp:effectExtent l="0" t="0" r="26670" b="15240"/>
                <wp:wrapNone/>
                <wp:docPr id="114" name="Text Box 114"/>
                <wp:cNvGraphicFramePr/>
                <a:graphic xmlns:a="http://schemas.openxmlformats.org/drawingml/2006/main">
                  <a:graphicData uri="http://schemas.microsoft.com/office/word/2010/wordprocessingShape">
                    <wps:wsp>
                      <wps:cNvSpPr txBox="1"/>
                      <wps:spPr>
                        <a:xfrm>
                          <a:off x="0" y="0"/>
                          <a:ext cx="5897880" cy="3604260"/>
                        </a:xfrm>
                        <a:prstGeom prst="rect">
                          <a:avLst/>
                        </a:prstGeom>
                        <a:solidFill>
                          <a:schemeClr val="lt1"/>
                        </a:solidFill>
                        <a:ln w="6350">
                          <a:solidFill>
                            <a:prstClr val="black"/>
                          </a:solidFill>
                        </a:ln>
                      </wps:spPr>
                      <wps:txbx>
                        <w:txbxContent>
                          <w:p w14:paraId="1AA88B53" w14:textId="30F1EF63" w:rsidR="00FF0470" w:rsidRPr="000501B8" w:rsidRDefault="00FF0470" w:rsidP="000501B8">
                            <w:pPr>
                              <w:rPr>
                                <w:rFonts w:ascii="Consolas" w:hAnsi="Consolas"/>
                              </w:rPr>
                            </w:pPr>
                            <w:r w:rsidRPr="000501B8">
                              <w:rPr>
                                <w:rFonts w:ascii="Consolas" w:hAnsi="Consolas"/>
                              </w:rPr>
                              <w:t xml:space="preserve">TopX = </w:t>
                            </w:r>
                            <w:r>
                              <w:rPr>
                                <w:rFonts w:ascii="Consolas" w:hAnsi="Consolas"/>
                              </w:rPr>
                              <w:t>top right corner(x)</w:t>
                            </w:r>
                            <w:r w:rsidRPr="000501B8">
                              <w:rPr>
                                <w:rFonts w:ascii="Consolas" w:hAnsi="Consolas"/>
                              </w:rPr>
                              <w:t xml:space="preserve"> </w:t>
                            </w:r>
                            <w:r>
                              <w:rPr>
                                <w:rFonts w:ascii="Consolas" w:hAnsi="Consolas"/>
                              </w:rPr>
                              <w:t>–</w:t>
                            </w:r>
                            <w:r w:rsidRPr="000501B8">
                              <w:rPr>
                                <w:rFonts w:ascii="Consolas" w:hAnsi="Consolas"/>
                              </w:rPr>
                              <w:t xml:space="preserve"> </w:t>
                            </w:r>
                            <w:r>
                              <w:rPr>
                                <w:rFonts w:ascii="Consolas" w:hAnsi="Consolas"/>
                              </w:rPr>
                              <w:t>top left corner(x)</w:t>
                            </w:r>
                            <w:r w:rsidRPr="000501B8">
                              <w:rPr>
                                <w:rFonts w:ascii="Consolas" w:hAnsi="Consolas"/>
                              </w:rPr>
                              <w:br/>
                              <w:t xml:space="preserve">BotX = </w:t>
                            </w:r>
                            <w:r>
                              <w:rPr>
                                <w:rFonts w:ascii="Consolas" w:hAnsi="Consolas"/>
                              </w:rPr>
                              <w:t>bottom right corner (x)</w:t>
                            </w:r>
                            <w:r w:rsidRPr="000501B8">
                              <w:rPr>
                                <w:rFonts w:ascii="Consolas" w:hAnsi="Consolas"/>
                              </w:rPr>
                              <w:t xml:space="preserve"> </w:t>
                            </w:r>
                            <w:r>
                              <w:rPr>
                                <w:rFonts w:ascii="Consolas" w:hAnsi="Consolas"/>
                              </w:rPr>
                              <w:t>–</w:t>
                            </w:r>
                            <w:r w:rsidRPr="000501B8">
                              <w:rPr>
                                <w:rFonts w:ascii="Consolas" w:hAnsi="Consolas"/>
                              </w:rPr>
                              <w:t xml:space="preserve"> </w:t>
                            </w:r>
                            <w:r>
                              <w:rPr>
                                <w:rFonts w:ascii="Consolas" w:hAnsi="Consolas"/>
                              </w:rPr>
                              <w:t>bottom left corner (x)</w:t>
                            </w:r>
                            <w:r w:rsidRPr="000501B8">
                              <w:rPr>
                                <w:rFonts w:ascii="Consolas" w:hAnsi="Consolas"/>
                              </w:rPr>
                              <w:br/>
                              <w:t xml:space="preserve">LeftY = </w:t>
                            </w:r>
                            <w:r>
                              <w:rPr>
                                <w:rFonts w:ascii="Consolas" w:hAnsi="Consolas"/>
                              </w:rPr>
                              <w:t>bottom left corner (y)</w:t>
                            </w:r>
                            <w:r w:rsidRPr="000501B8">
                              <w:rPr>
                                <w:rFonts w:ascii="Consolas" w:hAnsi="Consolas"/>
                              </w:rPr>
                              <w:t xml:space="preserve"> - </w:t>
                            </w:r>
                            <w:r>
                              <w:rPr>
                                <w:rFonts w:ascii="Consolas" w:hAnsi="Consolas"/>
                              </w:rPr>
                              <w:t>top left corner (y)</w:t>
                            </w:r>
                            <w:r w:rsidRPr="000501B8">
                              <w:rPr>
                                <w:rFonts w:ascii="Consolas" w:hAnsi="Consolas"/>
                              </w:rPr>
                              <w:br/>
                              <w:t xml:space="preserve">RightY = </w:t>
                            </w:r>
                            <w:r>
                              <w:rPr>
                                <w:rFonts w:ascii="Consolas" w:hAnsi="Consolas"/>
                              </w:rPr>
                              <w:t>bottom right corner (y)</w:t>
                            </w:r>
                            <w:r w:rsidRPr="000501B8">
                              <w:rPr>
                                <w:rFonts w:ascii="Consolas" w:hAnsi="Consolas"/>
                              </w:rPr>
                              <w:t xml:space="preserve"> - </w:t>
                            </w:r>
                            <w:r>
                              <w:rPr>
                                <w:rFonts w:ascii="Consolas" w:hAnsi="Consolas"/>
                              </w:rPr>
                              <w:t>top right corner (y)</w:t>
                            </w:r>
                            <w:r w:rsidRPr="000501B8">
                              <w:rPr>
                                <w:rFonts w:ascii="Consolas" w:hAnsi="Consolas"/>
                              </w:rPr>
                              <w:br/>
                              <w:t>grid = []</w:t>
                            </w:r>
                            <w:r w:rsidRPr="000501B8">
                              <w:rPr>
                                <w:rFonts w:ascii="Consolas" w:hAnsi="Consolas"/>
                              </w:rPr>
                              <w:br/>
                              <w:t xml:space="preserve">for j </w:t>
                            </w:r>
                            <w:r>
                              <w:rPr>
                                <w:rFonts w:ascii="Consolas" w:hAnsi="Consolas"/>
                              </w:rPr>
                              <w:t>(from 0 -&gt; 8</w:t>
                            </w:r>
                            <w:r w:rsidRPr="000501B8">
                              <w:rPr>
                                <w:rFonts w:ascii="Consolas" w:hAnsi="Consolas"/>
                              </w:rPr>
                              <w:t>):</w:t>
                            </w:r>
                            <w:r w:rsidRPr="000501B8">
                              <w:rPr>
                                <w:rFonts w:ascii="Consolas" w:hAnsi="Consolas"/>
                              </w:rPr>
                              <w:br/>
                              <w:t xml:space="preserve">    row_of_squares = []</w:t>
                            </w:r>
                            <w:r w:rsidRPr="000501B8">
                              <w:rPr>
                                <w:rFonts w:ascii="Consolas" w:hAnsi="Consolas"/>
                              </w:rPr>
                              <w:br/>
                              <w:t xml:space="preserve">    for i </w:t>
                            </w:r>
                            <w:r>
                              <w:rPr>
                                <w:rFonts w:ascii="Consolas" w:hAnsi="Consolas"/>
                              </w:rPr>
                              <w:t>(from 0 -&gt; 8</w:t>
                            </w:r>
                            <w:r w:rsidRPr="000501B8">
                              <w:rPr>
                                <w:rFonts w:ascii="Consolas" w:hAnsi="Consolas"/>
                              </w:rPr>
                              <w:t>):</w:t>
                            </w:r>
                            <w:r w:rsidRPr="000501B8">
                              <w:rPr>
                                <w:rFonts w:ascii="Consolas" w:hAnsi="Consolas"/>
                              </w:rPr>
                              <w:br/>
                              <w:t xml:space="preserve">        width = (TopX * (8.5 - j) + BotX * (j + 0.5)) / 81</w:t>
                            </w:r>
                            <w:r w:rsidRPr="000501B8">
                              <w:rPr>
                                <w:rFonts w:ascii="Consolas" w:hAnsi="Consolas"/>
                              </w:rPr>
                              <w:br/>
                              <w:t xml:space="preserve">        corner_x = (</w:t>
                            </w:r>
                            <w:r>
                              <w:rPr>
                                <w:rFonts w:ascii="Consolas" w:hAnsi="Consolas"/>
                              </w:rPr>
                              <w:t xml:space="preserve">top left corner (X) </w:t>
                            </w:r>
                            <w:r w:rsidRPr="000501B8">
                              <w:rPr>
                                <w:rFonts w:ascii="Consolas" w:hAnsi="Consolas"/>
                              </w:rPr>
                              <w:t xml:space="preserve">* (8.5 - j) + </w:t>
                            </w:r>
                            <w:r>
                              <w:rPr>
                                <w:rFonts w:ascii="Consolas" w:hAnsi="Consolas"/>
                              </w:rPr>
                              <w:t>bottom left corner (x)</w:t>
                            </w:r>
                            <w:r w:rsidRPr="000501B8">
                              <w:rPr>
                                <w:rFonts w:ascii="Consolas" w:hAnsi="Consolas"/>
                              </w:rPr>
                              <w:t xml:space="preserve"> * (j + 0.5)) / 9 + width * i</w:t>
                            </w:r>
                            <w:r w:rsidRPr="000501B8">
                              <w:rPr>
                                <w:rFonts w:ascii="Consolas" w:hAnsi="Consolas"/>
                              </w:rPr>
                              <w:br/>
                              <w:t xml:space="preserve">        height = (LeftY * (8.5 - i) + RightY * (i + 0.5)) / 81</w:t>
                            </w:r>
                            <w:r w:rsidRPr="000501B8">
                              <w:rPr>
                                <w:rFonts w:ascii="Consolas" w:hAnsi="Consolas"/>
                              </w:rPr>
                              <w:br/>
                              <w:t xml:space="preserve">        corner_y = (</w:t>
                            </w:r>
                            <w:r>
                              <w:rPr>
                                <w:rFonts w:ascii="Consolas" w:hAnsi="Consolas"/>
                              </w:rPr>
                              <w:t>top left corner (y)</w:t>
                            </w:r>
                            <w:r w:rsidRPr="000501B8">
                              <w:rPr>
                                <w:rFonts w:ascii="Consolas" w:hAnsi="Consolas"/>
                              </w:rPr>
                              <w:t xml:space="preserve"> * (8.5 - i) + </w:t>
                            </w:r>
                            <w:r>
                              <w:rPr>
                                <w:rFonts w:ascii="Consolas" w:hAnsi="Consolas"/>
                              </w:rPr>
                              <w:t>top right corner (y)</w:t>
                            </w:r>
                            <w:r w:rsidRPr="000501B8">
                              <w:rPr>
                                <w:rFonts w:ascii="Consolas" w:hAnsi="Consolas"/>
                              </w:rPr>
                              <w:t xml:space="preserve"> * (i + 0.5)) / 9 + height * j</w:t>
                            </w:r>
                            <w:r w:rsidRPr="000501B8">
                              <w:rPr>
                                <w:rFonts w:ascii="Consolas" w:hAnsi="Consolas"/>
                              </w:rPr>
                              <w:br/>
                              <w:t xml:space="preserve">        square = Image(image.get_square(int(corner_x), int(corner_y), int(width), int(height)))</w:t>
                            </w:r>
                            <w:r w:rsidRPr="000501B8">
                              <w:rPr>
                                <w:rFonts w:ascii="Consolas" w:hAnsi="Consolas"/>
                              </w:rPr>
                              <w:br/>
                              <w:t xml:space="preserve">        row_of_squares.</w:t>
                            </w:r>
                            <w:r>
                              <w:rPr>
                                <w:rFonts w:ascii="Consolas" w:hAnsi="Consolas"/>
                              </w:rPr>
                              <w:t>add</w:t>
                            </w:r>
                            <w:r w:rsidRPr="000501B8">
                              <w:rPr>
                                <w:rFonts w:ascii="Consolas" w:hAnsi="Consolas"/>
                              </w:rPr>
                              <w:t>(square)</w:t>
                            </w:r>
                            <w:r w:rsidRPr="000501B8">
                              <w:rPr>
                                <w:rFonts w:ascii="Consolas" w:hAnsi="Consolas"/>
                              </w:rPr>
                              <w:br/>
                              <w:t xml:space="preserve">    grid.</w:t>
                            </w:r>
                            <w:r>
                              <w:rPr>
                                <w:rFonts w:ascii="Consolas" w:hAnsi="Consolas"/>
                              </w:rPr>
                              <w:t>add</w:t>
                            </w:r>
                            <w:r w:rsidRPr="000501B8">
                              <w:rPr>
                                <w:rFonts w:ascii="Consolas" w:hAnsi="Consolas"/>
                              </w:rPr>
                              <w:t>(row_of_squares)</w:t>
                            </w:r>
                            <w:r w:rsidRPr="000501B8">
                              <w:rPr>
                                <w:rFonts w:ascii="Consolas" w:hAnsi="Consolas"/>
                              </w:rPr>
                              <w:br/>
                              <w:t>return grid</w:t>
                            </w:r>
                          </w:p>
                          <w:p w14:paraId="014F18D1"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D8634" id="Text Box 114" o:spid="_x0000_s1080" type="#_x0000_t202" style="position:absolute;margin-left:0;margin-top:4.55pt;width:464.4pt;height:283.8pt;z-index:251796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" fillcolor="white [3201]" strokeweight=".5pt">
                <v:textbox>
                  <w:txbxContent>
                    <w:p w14:paraId="1AA88B53" w14:textId="30F1EF63" w:rsidR="00FF0470" w:rsidRPr="000501B8" w:rsidRDefault="00FF0470" w:rsidP="000501B8">
                      <w:pPr>
                        <w:rPr>
                          <w:rFonts w:ascii="Consolas" w:hAnsi="Consolas"/>
                        </w:rPr>
                      </w:pPr>
                      <w:r w:rsidRPr="000501B8">
                        <w:rPr>
                          <w:rFonts w:ascii="Consolas" w:hAnsi="Consolas"/>
                        </w:rPr>
                        <w:t xml:space="preserve">TopX = </w:t>
                      </w:r>
                      <w:r>
                        <w:rPr>
                          <w:rFonts w:ascii="Consolas" w:hAnsi="Consolas"/>
                        </w:rPr>
                        <w:t>top right corner(x)</w:t>
                      </w:r>
                      <w:r w:rsidRPr="000501B8">
                        <w:rPr>
                          <w:rFonts w:ascii="Consolas" w:hAnsi="Consolas"/>
                        </w:rPr>
                        <w:t xml:space="preserve"> </w:t>
                      </w:r>
                      <w:r>
                        <w:rPr>
                          <w:rFonts w:ascii="Consolas" w:hAnsi="Consolas"/>
                        </w:rPr>
                        <w:t>–</w:t>
                      </w:r>
                      <w:r w:rsidRPr="000501B8">
                        <w:rPr>
                          <w:rFonts w:ascii="Consolas" w:hAnsi="Consolas"/>
                        </w:rPr>
                        <w:t xml:space="preserve"> </w:t>
                      </w:r>
                      <w:r>
                        <w:rPr>
                          <w:rFonts w:ascii="Consolas" w:hAnsi="Consolas"/>
                        </w:rPr>
                        <w:t>top left corner(x)</w:t>
                      </w:r>
                      <w:r w:rsidRPr="000501B8">
                        <w:rPr>
                          <w:rFonts w:ascii="Consolas" w:hAnsi="Consolas"/>
                        </w:rPr>
                        <w:br/>
                        <w:t xml:space="preserve">BotX = </w:t>
                      </w:r>
                      <w:r>
                        <w:rPr>
                          <w:rFonts w:ascii="Consolas" w:hAnsi="Consolas"/>
                        </w:rPr>
                        <w:t>bottom right corner (x)</w:t>
                      </w:r>
                      <w:r w:rsidRPr="000501B8">
                        <w:rPr>
                          <w:rFonts w:ascii="Consolas" w:hAnsi="Consolas"/>
                        </w:rPr>
                        <w:t xml:space="preserve"> </w:t>
                      </w:r>
                      <w:r>
                        <w:rPr>
                          <w:rFonts w:ascii="Consolas" w:hAnsi="Consolas"/>
                        </w:rPr>
                        <w:t>–</w:t>
                      </w:r>
                      <w:r w:rsidRPr="000501B8">
                        <w:rPr>
                          <w:rFonts w:ascii="Consolas" w:hAnsi="Consolas"/>
                        </w:rPr>
                        <w:t xml:space="preserve"> </w:t>
                      </w:r>
                      <w:r>
                        <w:rPr>
                          <w:rFonts w:ascii="Consolas" w:hAnsi="Consolas"/>
                        </w:rPr>
                        <w:t>bottom left corner (x)</w:t>
                      </w:r>
                      <w:r w:rsidRPr="000501B8">
                        <w:rPr>
                          <w:rFonts w:ascii="Consolas" w:hAnsi="Consolas"/>
                        </w:rPr>
                        <w:br/>
                        <w:t xml:space="preserve">LeftY = </w:t>
                      </w:r>
                      <w:r>
                        <w:rPr>
                          <w:rFonts w:ascii="Consolas" w:hAnsi="Consolas"/>
                        </w:rPr>
                        <w:t>bottom left corner (y)</w:t>
                      </w:r>
                      <w:r w:rsidRPr="000501B8">
                        <w:rPr>
                          <w:rFonts w:ascii="Consolas" w:hAnsi="Consolas"/>
                        </w:rPr>
                        <w:t xml:space="preserve"> - </w:t>
                      </w:r>
                      <w:r>
                        <w:rPr>
                          <w:rFonts w:ascii="Consolas" w:hAnsi="Consolas"/>
                        </w:rPr>
                        <w:t>top left corner (y)</w:t>
                      </w:r>
                      <w:r w:rsidRPr="000501B8">
                        <w:rPr>
                          <w:rFonts w:ascii="Consolas" w:hAnsi="Consolas"/>
                        </w:rPr>
                        <w:br/>
                        <w:t xml:space="preserve">RightY = </w:t>
                      </w:r>
                      <w:r>
                        <w:rPr>
                          <w:rFonts w:ascii="Consolas" w:hAnsi="Consolas"/>
                        </w:rPr>
                        <w:t>bottom right corner (y)</w:t>
                      </w:r>
                      <w:r w:rsidRPr="000501B8">
                        <w:rPr>
                          <w:rFonts w:ascii="Consolas" w:hAnsi="Consolas"/>
                        </w:rPr>
                        <w:t xml:space="preserve"> - </w:t>
                      </w:r>
                      <w:r>
                        <w:rPr>
                          <w:rFonts w:ascii="Consolas" w:hAnsi="Consolas"/>
                        </w:rPr>
                        <w:t>top right corner (y)</w:t>
                      </w:r>
                      <w:r w:rsidRPr="000501B8">
                        <w:rPr>
                          <w:rFonts w:ascii="Consolas" w:hAnsi="Consolas"/>
                        </w:rPr>
                        <w:br/>
                        <w:t>grid = []</w:t>
                      </w:r>
                      <w:r w:rsidRPr="000501B8">
                        <w:rPr>
                          <w:rFonts w:ascii="Consolas" w:hAnsi="Consolas"/>
                        </w:rPr>
                        <w:br/>
                        <w:t xml:space="preserve">for j </w:t>
                      </w:r>
                      <w:r>
                        <w:rPr>
                          <w:rFonts w:ascii="Consolas" w:hAnsi="Consolas"/>
                        </w:rPr>
                        <w:t>(from 0 -&gt; 8</w:t>
                      </w:r>
                      <w:r w:rsidRPr="000501B8">
                        <w:rPr>
                          <w:rFonts w:ascii="Consolas" w:hAnsi="Consolas"/>
                        </w:rPr>
                        <w:t>):</w:t>
                      </w:r>
                      <w:r w:rsidRPr="000501B8">
                        <w:rPr>
                          <w:rFonts w:ascii="Consolas" w:hAnsi="Consolas"/>
                        </w:rPr>
                        <w:br/>
                        <w:t xml:space="preserve">    row_of_squares = []</w:t>
                      </w:r>
                      <w:r w:rsidRPr="000501B8">
                        <w:rPr>
                          <w:rFonts w:ascii="Consolas" w:hAnsi="Consolas"/>
                        </w:rPr>
                        <w:br/>
                        <w:t xml:space="preserve">    for i </w:t>
                      </w:r>
                      <w:r>
                        <w:rPr>
                          <w:rFonts w:ascii="Consolas" w:hAnsi="Consolas"/>
                        </w:rPr>
                        <w:t>(from 0 -&gt; 8</w:t>
                      </w:r>
                      <w:r w:rsidRPr="000501B8">
                        <w:rPr>
                          <w:rFonts w:ascii="Consolas" w:hAnsi="Consolas"/>
                        </w:rPr>
                        <w:t>):</w:t>
                      </w:r>
                      <w:r w:rsidRPr="000501B8">
                        <w:rPr>
                          <w:rFonts w:ascii="Consolas" w:hAnsi="Consolas"/>
                        </w:rPr>
                        <w:br/>
                        <w:t xml:space="preserve">        width = (TopX * (8.5 - j) + BotX * (j + 0.5)) / 81</w:t>
                      </w:r>
                      <w:r w:rsidRPr="000501B8">
                        <w:rPr>
                          <w:rFonts w:ascii="Consolas" w:hAnsi="Consolas"/>
                        </w:rPr>
                        <w:br/>
                        <w:t xml:space="preserve">        corner_x = (</w:t>
                      </w:r>
                      <w:r>
                        <w:rPr>
                          <w:rFonts w:ascii="Consolas" w:hAnsi="Consolas"/>
                        </w:rPr>
                        <w:t xml:space="preserve">top left corner (X) </w:t>
                      </w:r>
                      <w:r w:rsidRPr="000501B8">
                        <w:rPr>
                          <w:rFonts w:ascii="Consolas" w:hAnsi="Consolas"/>
                        </w:rPr>
                        <w:t xml:space="preserve">* (8.5 - j) + </w:t>
                      </w:r>
                      <w:r>
                        <w:rPr>
                          <w:rFonts w:ascii="Consolas" w:hAnsi="Consolas"/>
                        </w:rPr>
                        <w:t>bottom left corner (x)</w:t>
                      </w:r>
                      <w:r w:rsidRPr="000501B8">
                        <w:rPr>
                          <w:rFonts w:ascii="Consolas" w:hAnsi="Consolas"/>
                        </w:rPr>
                        <w:t xml:space="preserve"> * (j + 0.5)) / 9 + width * i</w:t>
                      </w:r>
                      <w:r w:rsidRPr="000501B8">
                        <w:rPr>
                          <w:rFonts w:ascii="Consolas" w:hAnsi="Consolas"/>
                        </w:rPr>
                        <w:br/>
                        <w:t xml:space="preserve">        height = (LeftY * (8.5 - i) + RightY * (i + 0.5)) / 81</w:t>
                      </w:r>
                      <w:r w:rsidRPr="000501B8">
                        <w:rPr>
                          <w:rFonts w:ascii="Consolas" w:hAnsi="Consolas"/>
                        </w:rPr>
                        <w:br/>
                        <w:t xml:space="preserve">        corner_y = (</w:t>
                      </w:r>
                      <w:r>
                        <w:rPr>
                          <w:rFonts w:ascii="Consolas" w:hAnsi="Consolas"/>
                        </w:rPr>
                        <w:t>top left corner (y)</w:t>
                      </w:r>
                      <w:r w:rsidRPr="000501B8">
                        <w:rPr>
                          <w:rFonts w:ascii="Consolas" w:hAnsi="Consolas"/>
                        </w:rPr>
                        <w:t xml:space="preserve"> * (8.5 - i) + </w:t>
                      </w:r>
                      <w:r>
                        <w:rPr>
                          <w:rFonts w:ascii="Consolas" w:hAnsi="Consolas"/>
                        </w:rPr>
                        <w:t>top right corner (y)</w:t>
                      </w:r>
                      <w:r w:rsidRPr="000501B8">
                        <w:rPr>
                          <w:rFonts w:ascii="Consolas" w:hAnsi="Consolas"/>
                        </w:rPr>
                        <w:t xml:space="preserve"> * (i + 0.5)) / 9 + height * j</w:t>
                      </w:r>
                      <w:r w:rsidRPr="000501B8">
                        <w:rPr>
                          <w:rFonts w:ascii="Consolas" w:hAnsi="Consolas"/>
                        </w:rPr>
                        <w:br/>
                        <w:t xml:space="preserve">        square = Image(image.get_square(int(corner_x), int(corner_y), int(width), int(height)))</w:t>
                      </w:r>
                      <w:r w:rsidRPr="000501B8">
                        <w:rPr>
                          <w:rFonts w:ascii="Consolas" w:hAnsi="Consolas"/>
                        </w:rPr>
                        <w:br/>
                        <w:t xml:space="preserve">        row_of_squares.</w:t>
                      </w:r>
                      <w:r>
                        <w:rPr>
                          <w:rFonts w:ascii="Consolas" w:hAnsi="Consolas"/>
                        </w:rPr>
                        <w:t>add</w:t>
                      </w:r>
                      <w:r w:rsidRPr="000501B8">
                        <w:rPr>
                          <w:rFonts w:ascii="Consolas" w:hAnsi="Consolas"/>
                        </w:rPr>
                        <w:t>(square)</w:t>
                      </w:r>
                      <w:r w:rsidRPr="000501B8">
                        <w:rPr>
                          <w:rFonts w:ascii="Consolas" w:hAnsi="Consolas"/>
                        </w:rPr>
                        <w:br/>
                        <w:t xml:space="preserve">    grid.</w:t>
                      </w:r>
                      <w:r>
                        <w:rPr>
                          <w:rFonts w:ascii="Consolas" w:hAnsi="Consolas"/>
                        </w:rPr>
                        <w:t>add</w:t>
                      </w:r>
                      <w:r w:rsidRPr="000501B8">
                        <w:rPr>
                          <w:rFonts w:ascii="Consolas" w:hAnsi="Consolas"/>
                        </w:rPr>
                        <w:t>(row_of_squares)</w:t>
                      </w:r>
                      <w:r w:rsidRPr="000501B8">
                        <w:rPr>
                          <w:rFonts w:ascii="Consolas" w:hAnsi="Consolas"/>
                        </w:rPr>
                        <w:br/>
                        <w:t>return grid</w:t>
                      </w:r>
                    </w:p>
                    <w:p w14:paraId="014F18D1" w14:textId="77777777" w:rsidR="00FF0470" w:rsidRDefault="00FF0470"/>
                  </w:txbxContent>
                </v:textbox>
                <w10:wrap anchorx="margin"/>
              </v:shape>
            </w:pict>
          </mc:Fallback>
        </mc:AlternateContent>
      </w:r>
    </w:p>
    <w:p w14:paraId="68886761" w14:textId="77777777" w:rsidR="00CA37E0" w:rsidRDefault="00CA37E0" w:rsidP="0002441C">
      <w:pPr>
        <w:pStyle w:val="paragraph"/>
        <w:spacing w:before="0" w:beforeAutospacing="0" w:after="0" w:afterAutospacing="0"/>
        <w:textAlignment w:val="baseline"/>
        <w:rPr>
          <w:rFonts w:ascii="Segoe UI" w:hAnsi="Segoe UI" w:cs="Segoe UI"/>
          <w:sz w:val="18"/>
          <w:szCs w:val="18"/>
        </w:rPr>
      </w:pPr>
    </w:p>
    <w:p w14:paraId="25F25A44" w14:textId="4C6B99D5" w:rsidR="00CA37E0" w:rsidRDefault="00CA37E0" w:rsidP="0002441C">
      <w:pPr>
        <w:pStyle w:val="paragraph"/>
        <w:spacing w:before="0" w:beforeAutospacing="0" w:after="0" w:afterAutospacing="0"/>
        <w:textAlignment w:val="baseline"/>
        <w:rPr>
          <w:rFonts w:ascii="Segoe UI" w:hAnsi="Segoe UI" w:cs="Segoe UI"/>
          <w:sz w:val="18"/>
          <w:szCs w:val="18"/>
        </w:rPr>
      </w:pPr>
    </w:p>
    <w:p w14:paraId="389D95DD" w14:textId="77777777" w:rsidR="00CA37E0" w:rsidRDefault="00CA37E0" w:rsidP="0002441C">
      <w:pPr>
        <w:pStyle w:val="paragraph"/>
        <w:spacing w:before="0" w:beforeAutospacing="0" w:after="0" w:afterAutospacing="0"/>
        <w:textAlignment w:val="baseline"/>
        <w:rPr>
          <w:rFonts w:ascii="Segoe UI" w:hAnsi="Segoe UI" w:cs="Segoe UI"/>
          <w:sz w:val="18"/>
          <w:szCs w:val="18"/>
        </w:rPr>
      </w:pPr>
    </w:p>
    <w:p w14:paraId="41390A5A" w14:textId="0772E6D7" w:rsidR="00CA37E0" w:rsidRDefault="00CA37E0" w:rsidP="0002441C">
      <w:pPr>
        <w:pStyle w:val="paragraph"/>
        <w:spacing w:before="0" w:beforeAutospacing="0" w:after="0" w:afterAutospacing="0"/>
        <w:textAlignment w:val="baseline"/>
        <w:rPr>
          <w:rFonts w:ascii="Segoe UI" w:hAnsi="Segoe UI" w:cs="Segoe UI"/>
          <w:sz w:val="18"/>
          <w:szCs w:val="18"/>
        </w:rPr>
      </w:pPr>
    </w:p>
    <w:p w14:paraId="24737383" w14:textId="77777777" w:rsidR="00CA37E0" w:rsidRDefault="00CA37E0" w:rsidP="0002441C">
      <w:pPr>
        <w:pStyle w:val="paragraph"/>
        <w:spacing w:before="0" w:beforeAutospacing="0" w:after="0" w:afterAutospacing="0"/>
        <w:textAlignment w:val="baseline"/>
        <w:rPr>
          <w:rFonts w:ascii="Segoe UI" w:hAnsi="Segoe UI" w:cs="Segoe UI"/>
          <w:sz w:val="18"/>
          <w:szCs w:val="18"/>
        </w:rPr>
      </w:pPr>
    </w:p>
    <w:p w14:paraId="6E091B07" w14:textId="7DB072C0" w:rsidR="00CA37E0" w:rsidRDefault="00CA37E0" w:rsidP="0002441C">
      <w:pPr>
        <w:pStyle w:val="paragraph"/>
        <w:spacing w:before="0" w:beforeAutospacing="0" w:after="0" w:afterAutospacing="0"/>
        <w:textAlignment w:val="baseline"/>
        <w:rPr>
          <w:rFonts w:ascii="Segoe UI" w:hAnsi="Segoe UI" w:cs="Segoe UI"/>
          <w:sz w:val="18"/>
          <w:szCs w:val="18"/>
        </w:rPr>
      </w:pPr>
    </w:p>
    <w:p w14:paraId="48B67969" w14:textId="77777777" w:rsidR="00CA37E0" w:rsidRDefault="00CA37E0" w:rsidP="0002441C">
      <w:pPr>
        <w:pStyle w:val="paragraph"/>
        <w:spacing w:before="0" w:beforeAutospacing="0" w:after="0" w:afterAutospacing="0"/>
        <w:textAlignment w:val="baseline"/>
        <w:rPr>
          <w:rFonts w:ascii="Segoe UI" w:hAnsi="Segoe UI" w:cs="Segoe UI"/>
          <w:sz w:val="18"/>
          <w:szCs w:val="18"/>
        </w:rPr>
      </w:pPr>
    </w:p>
    <w:p w14:paraId="45EB52A3" w14:textId="77777777" w:rsidR="00CA37E0" w:rsidRDefault="00CA37E0" w:rsidP="0002441C">
      <w:pPr>
        <w:pStyle w:val="paragraph"/>
        <w:spacing w:before="0" w:beforeAutospacing="0" w:after="0" w:afterAutospacing="0"/>
        <w:textAlignment w:val="baseline"/>
        <w:rPr>
          <w:rFonts w:ascii="Segoe UI" w:hAnsi="Segoe UI" w:cs="Segoe UI"/>
          <w:sz w:val="18"/>
          <w:szCs w:val="18"/>
        </w:rPr>
      </w:pPr>
    </w:p>
    <w:p w14:paraId="64B5E9B2" w14:textId="3A61BAF5" w:rsidR="008A4677" w:rsidRDefault="008A4677" w:rsidP="0002441C">
      <w:pPr>
        <w:pStyle w:val="paragraph"/>
        <w:spacing w:before="0" w:beforeAutospacing="0" w:after="0" w:afterAutospacing="0"/>
        <w:textAlignment w:val="baseline"/>
        <w:rPr>
          <w:rFonts w:ascii="Segoe UI" w:hAnsi="Segoe UI" w:cs="Segoe UI"/>
          <w:sz w:val="18"/>
          <w:szCs w:val="18"/>
        </w:rPr>
      </w:pPr>
    </w:p>
    <w:p w14:paraId="524E162E" w14:textId="68F57BAE" w:rsidR="00CA37E0" w:rsidRDefault="00CA37E0" w:rsidP="0002441C">
      <w:pPr>
        <w:pStyle w:val="paragraph"/>
        <w:spacing w:before="0" w:beforeAutospacing="0" w:after="0" w:afterAutospacing="0"/>
        <w:textAlignment w:val="baseline"/>
        <w:rPr>
          <w:rFonts w:ascii="Segoe UI" w:hAnsi="Segoe UI" w:cs="Segoe UI"/>
          <w:sz w:val="18"/>
          <w:szCs w:val="18"/>
        </w:rPr>
      </w:pPr>
    </w:p>
    <w:p w14:paraId="2C96ABC9" w14:textId="2B49153D" w:rsidR="00CA37E0" w:rsidRDefault="00CA37E0" w:rsidP="0002441C">
      <w:pPr>
        <w:pStyle w:val="paragraph"/>
        <w:spacing w:before="0" w:beforeAutospacing="0" w:after="0" w:afterAutospacing="0"/>
        <w:textAlignment w:val="baseline"/>
        <w:rPr>
          <w:rFonts w:ascii="Segoe UI" w:hAnsi="Segoe UI" w:cs="Segoe UI"/>
          <w:sz w:val="18"/>
          <w:szCs w:val="18"/>
        </w:rPr>
      </w:pPr>
    </w:p>
    <w:p w14:paraId="2DC0891F" w14:textId="4E593A6F" w:rsidR="00CA37E0" w:rsidRDefault="00CA37E0" w:rsidP="0002441C">
      <w:pPr>
        <w:pStyle w:val="paragraph"/>
        <w:spacing w:before="0" w:beforeAutospacing="0" w:after="0" w:afterAutospacing="0"/>
        <w:textAlignment w:val="baseline"/>
        <w:rPr>
          <w:rFonts w:ascii="Segoe UI" w:hAnsi="Segoe UI" w:cs="Segoe UI"/>
          <w:sz w:val="18"/>
          <w:szCs w:val="18"/>
        </w:rPr>
      </w:pPr>
    </w:p>
    <w:p w14:paraId="50239BCD" w14:textId="011CDB66" w:rsidR="00CA37E0" w:rsidRDefault="00CA37E0" w:rsidP="0002441C">
      <w:pPr>
        <w:pStyle w:val="paragraph"/>
        <w:spacing w:before="0" w:beforeAutospacing="0" w:after="0" w:afterAutospacing="0"/>
        <w:textAlignment w:val="baseline"/>
        <w:rPr>
          <w:rFonts w:ascii="Segoe UI" w:hAnsi="Segoe UI" w:cs="Segoe UI"/>
          <w:sz w:val="18"/>
          <w:szCs w:val="18"/>
        </w:rPr>
      </w:pPr>
    </w:p>
    <w:p w14:paraId="4B1975F3" w14:textId="2ACED754" w:rsidR="00CA37E0" w:rsidRDefault="00CA37E0" w:rsidP="0002441C">
      <w:pPr>
        <w:pStyle w:val="paragraph"/>
        <w:spacing w:before="0" w:beforeAutospacing="0" w:after="0" w:afterAutospacing="0"/>
        <w:textAlignment w:val="baseline"/>
        <w:rPr>
          <w:rFonts w:ascii="Segoe UI" w:hAnsi="Segoe UI" w:cs="Segoe UI"/>
          <w:sz w:val="18"/>
          <w:szCs w:val="18"/>
        </w:rPr>
      </w:pPr>
    </w:p>
    <w:p w14:paraId="5C276D9B" w14:textId="6FA4C712" w:rsidR="00CA37E0" w:rsidRDefault="00CA37E0" w:rsidP="0002441C">
      <w:pPr>
        <w:pStyle w:val="paragraph"/>
        <w:spacing w:before="0" w:beforeAutospacing="0" w:after="0" w:afterAutospacing="0"/>
        <w:textAlignment w:val="baseline"/>
        <w:rPr>
          <w:rFonts w:ascii="Segoe UI" w:hAnsi="Segoe UI" w:cs="Segoe UI"/>
          <w:sz w:val="18"/>
          <w:szCs w:val="18"/>
        </w:rPr>
      </w:pPr>
    </w:p>
    <w:p w14:paraId="1F75EFBB" w14:textId="0A7AABE2" w:rsidR="00CA37E0" w:rsidRDefault="00CA37E0" w:rsidP="0002441C">
      <w:pPr>
        <w:pStyle w:val="paragraph"/>
        <w:spacing w:before="0" w:beforeAutospacing="0" w:after="0" w:afterAutospacing="0"/>
        <w:textAlignment w:val="baseline"/>
        <w:rPr>
          <w:rFonts w:ascii="Segoe UI" w:hAnsi="Segoe UI" w:cs="Segoe UI"/>
          <w:sz w:val="18"/>
          <w:szCs w:val="18"/>
        </w:rPr>
      </w:pPr>
    </w:p>
    <w:p w14:paraId="1F20B380" w14:textId="44930A65" w:rsidR="00CA37E0" w:rsidRDefault="00CA37E0" w:rsidP="0002441C">
      <w:pPr>
        <w:pStyle w:val="paragraph"/>
        <w:spacing w:before="0" w:beforeAutospacing="0" w:after="0" w:afterAutospacing="0"/>
        <w:textAlignment w:val="baseline"/>
        <w:rPr>
          <w:rFonts w:ascii="Segoe UI" w:hAnsi="Segoe UI" w:cs="Segoe UI"/>
          <w:sz w:val="18"/>
          <w:szCs w:val="18"/>
        </w:rPr>
      </w:pPr>
    </w:p>
    <w:p w14:paraId="580296D0" w14:textId="76608665" w:rsidR="00CA37E0" w:rsidRDefault="00CA37E0" w:rsidP="0002441C">
      <w:pPr>
        <w:pStyle w:val="paragraph"/>
        <w:spacing w:before="0" w:beforeAutospacing="0" w:after="0" w:afterAutospacing="0"/>
        <w:textAlignment w:val="baseline"/>
        <w:rPr>
          <w:rFonts w:ascii="Segoe UI" w:hAnsi="Segoe UI" w:cs="Segoe UI"/>
          <w:sz w:val="18"/>
          <w:szCs w:val="18"/>
        </w:rPr>
      </w:pPr>
    </w:p>
    <w:p w14:paraId="7010D2EA" w14:textId="50784F85" w:rsidR="00CA37E0" w:rsidRDefault="00CA37E0" w:rsidP="0002441C">
      <w:pPr>
        <w:pStyle w:val="paragraph"/>
        <w:spacing w:before="0" w:beforeAutospacing="0" w:after="0" w:afterAutospacing="0"/>
        <w:textAlignment w:val="baseline"/>
        <w:rPr>
          <w:rFonts w:ascii="Segoe UI" w:hAnsi="Segoe UI" w:cs="Segoe UI"/>
          <w:sz w:val="18"/>
          <w:szCs w:val="18"/>
        </w:rPr>
      </w:pPr>
    </w:p>
    <w:p w14:paraId="328F8C8A" w14:textId="480F6133" w:rsidR="00CA37E0" w:rsidRDefault="00CA37E0" w:rsidP="0002441C">
      <w:pPr>
        <w:pStyle w:val="paragraph"/>
        <w:spacing w:before="0" w:beforeAutospacing="0" w:after="0" w:afterAutospacing="0"/>
        <w:textAlignment w:val="baseline"/>
        <w:rPr>
          <w:rFonts w:ascii="Segoe UI" w:hAnsi="Segoe UI" w:cs="Segoe UI"/>
          <w:sz w:val="18"/>
          <w:szCs w:val="18"/>
        </w:rPr>
      </w:pPr>
    </w:p>
    <w:p w14:paraId="1110BDEB" w14:textId="4A52926C" w:rsidR="00CA37E0" w:rsidRDefault="00CA37E0" w:rsidP="0002441C">
      <w:pPr>
        <w:pStyle w:val="paragraph"/>
        <w:spacing w:before="0" w:beforeAutospacing="0" w:after="0" w:afterAutospacing="0"/>
        <w:textAlignment w:val="baseline"/>
        <w:rPr>
          <w:rFonts w:ascii="Segoe UI" w:hAnsi="Segoe UI" w:cs="Segoe UI"/>
          <w:sz w:val="18"/>
          <w:szCs w:val="18"/>
        </w:rPr>
      </w:pPr>
    </w:p>
    <w:p w14:paraId="5CC81FF6" w14:textId="047EFB56" w:rsidR="00CA37E0" w:rsidRDefault="00CA37E0" w:rsidP="0002441C">
      <w:pPr>
        <w:pStyle w:val="paragraph"/>
        <w:spacing w:before="0" w:beforeAutospacing="0" w:after="0" w:afterAutospacing="0"/>
        <w:textAlignment w:val="baseline"/>
        <w:rPr>
          <w:rFonts w:ascii="Segoe UI" w:hAnsi="Segoe UI" w:cs="Segoe UI"/>
          <w:sz w:val="18"/>
          <w:szCs w:val="18"/>
        </w:rPr>
      </w:pPr>
    </w:p>
    <w:p w14:paraId="167CB2FD" w14:textId="48EB55D9" w:rsidR="00CA37E0" w:rsidRDefault="00CA37E0" w:rsidP="0002441C">
      <w:pPr>
        <w:pStyle w:val="paragraph"/>
        <w:spacing w:before="0" w:beforeAutospacing="0" w:after="0" w:afterAutospacing="0"/>
        <w:textAlignment w:val="baseline"/>
        <w:rPr>
          <w:rFonts w:ascii="Segoe UI" w:hAnsi="Segoe UI" w:cs="Segoe UI"/>
          <w:sz w:val="18"/>
          <w:szCs w:val="18"/>
        </w:rPr>
      </w:pPr>
    </w:p>
    <w:p w14:paraId="074939AE" w14:textId="362B4401" w:rsidR="00CA37E0" w:rsidRDefault="00CA37E0" w:rsidP="0002441C">
      <w:pPr>
        <w:pStyle w:val="paragraph"/>
        <w:spacing w:before="0" w:beforeAutospacing="0" w:after="0" w:afterAutospacing="0"/>
        <w:textAlignment w:val="baseline"/>
        <w:rPr>
          <w:rFonts w:ascii="Segoe UI" w:hAnsi="Segoe UI" w:cs="Segoe UI"/>
          <w:sz w:val="18"/>
          <w:szCs w:val="18"/>
        </w:rPr>
      </w:pPr>
      <w:r>
        <w:rPr>
          <w:noProof/>
        </w:rPr>
        <w:lastRenderedPageBreak/>
        <mc:AlternateContent>
          <mc:Choice Requires="wps">
            <w:drawing>
              <wp:anchor distT="0" distB="0" distL="114300" distR="114300" simplePos="0" relativeHeight="251797504" behindDoc="0" locked="0" layoutInCell="1" allowOverlap="1" wp14:anchorId="34DCA84A" wp14:editId="1893E190">
                <wp:simplePos x="0" y="0"/>
                <wp:positionH relativeFrom="margin">
                  <wp:align>right</wp:align>
                </wp:positionH>
                <wp:positionV relativeFrom="paragraph">
                  <wp:posOffset>-434340</wp:posOffset>
                </wp:positionV>
                <wp:extent cx="1958340" cy="4600575"/>
                <wp:effectExtent l="0" t="0" r="22860" b="28575"/>
                <wp:wrapNone/>
                <wp:docPr id="116" name="Text Box 116"/>
                <wp:cNvGraphicFramePr/>
                <a:graphic xmlns:a="http://schemas.openxmlformats.org/drawingml/2006/main">
                  <a:graphicData uri="http://schemas.microsoft.com/office/word/2010/wordprocessingShape">
                    <wps:wsp>
                      <wps:cNvSpPr txBox="1"/>
                      <wps:spPr>
                        <a:xfrm>
                          <a:off x="0" y="0"/>
                          <a:ext cx="1958340" cy="4600575"/>
                        </a:xfrm>
                        <a:prstGeom prst="rect">
                          <a:avLst/>
                        </a:prstGeom>
                        <a:solidFill>
                          <a:schemeClr val="lt1"/>
                        </a:solidFill>
                        <a:ln w="6350">
                          <a:solidFill>
                            <a:prstClr val="black"/>
                          </a:solidFill>
                        </a:ln>
                      </wps:spPr>
                      <wps:txbx>
                        <w:txbxContent>
                          <w:p w14:paraId="35BB9060" w14:textId="2F0E6DFE" w:rsidR="00FF0470" w:rsidRDefault="009E346D">
                            <w:r w:rsidRPr="009E346D">
                              <w:t>First term startX(i)=[p3(x)*(8.5-j)+p2(x)*(j+0.5)]/9 represent linear interpolation  of the corner position for the left column in the sudoku image matrix.  When Y coordinate (index J) is moving from 0 to 8, the corner is shifting from its startX(0) position near p3(x) to the startX(8) position near p2(x).</w:t>
                            </w:r>
                          </w:p>
                          <w:p w14:paraId="579E7374" w14:textId="304E3041" w:rsidR="009E346D" w:rsidRDefault="009E346D">
                            <w:r w:rsidRPr="009E346D">
                              <w:t>The width value of the squares is equal to TopX/9=[p0(x)-p3(x)]/9 for the top raw and is equal to the BotX/9=[p1(x)-p2(x)]/9 for the bottom raw.</w:t>
                            </w:r>
                          </w:p>
                          <w:p w14:paraId="429E0368" w14:textId="7B9915EA" w:rsidR="009E346D" w:rsidRDefault="009E346D">
                            <w:r w:rsidRPr="009E346D">
                              <w:t>The formula Width=[TopX*(8.5-j)+BotX*(j+0.5)]/81 is close to the TopX/9 for the top raw (j=0) and Botx/9 for the bottom raw (j=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CA84A" id="Text Box 116" o:spid="_x0000_s1081" type="#_x0000_t202" style="position:absolute;margin-left:103pt;margin-top:-34.2pt;width:154.2pt;height:362.25pt;z-index:251797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" fillcolor="white [3201]" strokeweight=".5pt">
                <v:textbox>
                  <w:txbxContent>
                    <w:p w14:paraId="35BB9060" w14:textId="2F0E6DFE" w:rsidR="00FF0470" w:rsidRDefault="009E346D">
                      <w:r w:rsidRPr="009E346D">
                        <w:t>First term startX(i)=[p3(x)*(8.5-j)+p2(x)*(j+0.5)]/9 represent linear interpolation  of the corner position for the left column in the sudoku image matrix.  When Y coordinate (index J) is moving from 0 to 8, the corner is shifting from its startX(0) position near p3(x) to the startX(8) position near p2(x).</w:t>
                      </w:r>
                    </w:p>
                    <w:p w14:paraId="579E7374" w14:textId="304E3041" w:rsidR="009E346D" w:rsidRDefault="009E346D">
                      <w:r w:rsidRPr="009E346D">
                        <w:t>The width value of the squares is equal to TopX/9=[p0(x)-p3(x)]/9 for the top raw and is equal to the BotX/9=[p1(x)-p2(x)]/9 for the bottom raw.</w:t>
                      </w:r>
                    </w:p>
                    <w:p w14:paraId="429E0368" w14:textId="7B9915EA" w:rsidR="009E346D" w:rsidRDefault="009E346D">
                      <w:r w:rsidRPr="009E346D">
                        <w:t>The formula Width=[TopX*(8.5-j)+BotX*(j+0.5)]/81 is close to the TopX/9 for the top raw (j=0) and Botx/9 for the bottom raw (j=8)</w:t>
                      </w:r>
                    </w:p>
                  </w:txbxContent>
                </v:textbox>
                <w10:wrap anchorx="margin"/>
              </v:shape>
            </w:pict>
          </mc:Fallback>
        </mc:AlternateContent>
      </w:r>
      <w:r>
        <w:rPr>
          <w:noProof/>
        </w:rPr>
        <w:drawing>
          <wp:inline distT="0" distB="0" distL="0" distR="0" wp14:anchorId="051A0EFC" wp14:editId="28F93C7A">
            <wp:extent cx="5731510" cy="4031615"/>
            <wp:effectExtent l="0" t="0" r="2540" b="698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031615"/>
                    </a:xfrm>
                    <a:prstGeom prst="rect">
                      <a:avLst/>
                    </a:prstGeom>
                  </pic:spPr>
                </pic:pic>
              </a:graphicData>
            </a:graphic>
          </wp:inline>
        </w:drawing>
      </w:r>
    </w:p>
    <w:p w14:paraId="09AC6FAC" w14:textId="2DF8A209" w:rsidR="00CA37E0" w:rsidRDefault="00CA37E0" w:rsidP="0002441C">
      <w:pPr>
        <w:pStyle w:val="paragraph"/>
        <w:spacing w:before="0" w:beforeAutospacing="0" w:after="0" w:afterAutospacing="0"/>
        <w:textAlignment w:val="baseline"/>
        <w:rPr>
          <w:rFonts w:ascii="Segoe UI" w:hAnsi="Segoe UI" w:cs="Segoe UI"/>
          <w:sz w:val="18"/>
          <w:szCs w:val="18"/>
        </w:rPr>
      </w:pPr>
    </w:p>
    <w:p w14:paraId="64FC3099" w14:textId="39E14EB9" w:rsidR="00CA37E0" w:rsidRDefault="00CA37E0" w:rsidP="0002441C">
      <w:pPr>
        <w:pStyle w:val="paragraph"/>
        <w:spacing w:before="0" w:beforeAutospacing="0" w:after="0" w:afterAutospacing="0"/>
        <w:textAlignment w:val="baseline"/>
        <w:rPr>
          <w:rFonts w:ascii="Segoe UI" w:hAnsi="Segoe UI" w:cs="Segoe UI"/>
          <w:sz w:val="18"/>
          <w:szCs w:val="18"/>
        </w:rPr>
      </w:pPr>
    </w:p>
    <w:p w14:paraId="29257055" w14:textId="53D6DC07" w:rsidR="00CA37E0" w:rsidRPr="00701378" w:rsidRDefault="009E346D" w:rsidP="00701378">
      <w:r w:rsidRPr="00701378">
        <w:t>the actual corner position is equal to the X(i,j)=startX(j)+width(j)*i</w:t>
      </w:r>
    </w:p>
    <w:p w14:paraId="74C3E017" w14:textId="1658DD20" w:rsidR="009E346D" w:rsidRPr="00701378" w:rsidRDefault="009E346D" w:rsidP="00701378">
      <w:r w:rsidRPr="00701378">
        <w:t xml:space="preserve">The weight values such as (8.5-j) and (0.5+j) are introduced to appreciate that we are trying to define the optimum location for the center of the square , not its upper left corner.  </w:t>
      </w:r>
    </w:p>
    <w:p w14:paraId="00B6DAB6" w14:textId="1997A4AD" w:rsidR="009E346D" w:rsidRPr="00701378" w:rsidRDefault="009E346D" w:rsidP="00701378">
      <w:r w:rsidRPr="00701378">
        <w:t>The center is shifted by "0.5" from the integer index value</w:t>
      </w:r>
    </w:p>
    <w:p w14:paraId="69953AD7" w14:textId="6D1516B4" w:rsidR="009E346D" w:rsidRPr="00701378" w:rsidRDefault="009E346D" w:rsidP="00701378">
      <w:r w:rsidRPr="00701378">
        <w:t>the formula for linear interpolation for the Y-coordinate is very similar in its nature.</w:t>
      </w:r>
    </w:p>
    <w:p w14:paraId="04AABEF4" w14:textId="77777777" w:rsidR="009E346D" w:rsidRPr="00701378" w:rsidRDefault="009E346D" w:rsidP="00701378">
      <w:r w:rsidRPr="00701378">
        <w:t>The first term startY(i)=[p3(y)*(8.5-i)+p0(y)*(i+0.5)]/9 represent linear interpolation  of the corner position for the top raw in the sudoku image matrix.  When X coordinate (index I) is moving from 0 to 8, the corner is shifting from its startY(0) position near p3( y) to the startY(8) position near p0( y)</w:t>
      </w:r>
    </w:p>
    <w:p w14:paraId="5D14E1CA" w14:textId="463ED440" w:rsidR="009E346D" w:rsidRPr="00701378" w:rsidRDefault="009E346D" w:rsidP="00701378">
      <w:r w:rsidRPr="00701378">
        <w:t>Similarly, in the linear approximation the Height=[LeftY*(8.5-i)+RightY*(i+0.5)]/81 is close to the LeftY/9 for x=0 and RightY/9 for the x=Xmax.</w:t>
      </w:r>
    </w:p>
    <w:p w14:paraId="736183D9" w14:textId="5A4014F0" w:rsidR="009E346D" w:rsidRPr="00701378" w:rsidRDefault="009E346D" w:rsidP="00701378">
      <w:r w:rsidRPr="00701378">
        <w:t>the actual corner position is equal to the Y(i,j)=startY(i)+height(i)*j</w:t>
      </w:r>
    </w:p>
    <w:p w14:paraId="3E086B2E" w14:textId="32A577A8" w:rsidR="00110597" w:rsidRDefault="00BC6C11" w:rsidP="00110597">
      <w:pPr>
        <w:pStyle w:val="ListParagraph"/>
        <w:numPr>
          <w:ilvl w:val="0"/>
          <w:numId w:val="21"/>
        </w:numPr>
        <w:rPr>
          <w:lang w:eastAsia="en-GB"/>
        </w:rPr>
      </w:pPr>
      <w:r>
        <w:rPr>
          <w:noProof/>
        </w:rPr>
        <w:lastRenderedPageBreak/>
        <w:drawing>
          <wp:anchor distT="0" distB="0" distL="114300" distR="114300" simplePos="0" relativeHeight="251694080" behindDoc="0" locked="0" layoutInCell="1" allowOverlap="1" wp14:anchorId="71F71F13" wp14:editId="10EC25B3">
            <wp:simplePos x="0" y="0"/>
            <wp:positionH relativeFrom="margin">
              <wp:align>left</wp:align>
            </wp:positionH>
            <wp:positionV relativeFrom="paragraph">
              <wp:posOffset>74295</wp:posOffset>
            </wp:positionV>
            <wp:extent cx="3211195" cy="4939665"/>
            <wp:effectExtent l="0" t="0" r="825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11195" cy="4939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3641" w:rsidRPr="00A93641">
        <w:rPr>
          <w:lang w:eastAsia="en-GB"/>
        </w:rPr>
        <w:t>Going through each square </w:t>
      </w:r>
    </w:p>
    <w:p w14:paraId="3A2D2D62" w14:textId="1DC74D3B" w:rsidR="00110597" w:rsidRPr="00110597" w:rsidRDefault="00A93641" w:rsidP="00110597">
      <w:pPr>
        <w:pStyle w:val="ListParagraph"/>
        <w:numPr>
          <w:ilvl w:val="0"/>
          <w:numId w:val="21"/>
        </w:numPr>
        <w:rPr>
          <w:lang w:eastAsia="en-GB"/>
        </w:rPr>
      </w:pPr>
      <w:r w:rsidRPr="00110597">
        <w:rPr>
          <w:rFonts w:ascii="Calibri" w:eastAsia="Times New Roman" w:hAnsi="Calibri" w:cs="Calibri"/>
          <w:lang w:eastAsia="en-GB"/>
        </w:rPr>
        <w:t>checks if the square is empty or not </w:t>
      </w:r>
    </w:p>
    <w:p w14:paraId="72F2E818" w14:textId="571A470F" w:rsidR="00110597" w:rsidRPr="00110597" w:rsidRDefault="00A93641" w:rsidP="00293BDE">
      <w:pPr>
        <w:pStyle w:val="ListParagraph"/>
        <w:numPr>
          <w:ilvl w:val="6"/>
          <w:numId w:val="21"/>
        </w:numPr>
        <w:rPr>
          <w:lang w:eastAsia="en-GB"/>
        </w:rPr>
      </w:pPr>
      <w:r w:rsidRPr="00110597">
        <w:rPr>
          <w:rFonts w:ascii="Calibri" w:eastAsia="Times New Roman" w:hAnsi="Calibri" w:cs="Calibri"/>
          <w:lang w:eastAsia="en-GB"/>
        </w:rPr>
        <w:t>does so by stepping in a quarter from both sides, and finding the average value at the centre of the square. If the average value is above a certain threshold value then it is deemed a blank square </w:t>
      </w:r>
    </w:p>
    <w:p w14:paraId="5B9232B3" w14:textId="62B27301" w:rsidR="00A93641" w:rsidRPr="00110597" w:rsidRDefault="00A93641" w:rsidP="00110597">
      <w:pPr>
        <w:pStyle w:val="ListParagraph"/>
        <w:numPr>
          <w:ilvl w:val="0"/>
          <w:numId w:val="21"/>
        </w:numPr>
        <w:rPr>
          <w:lang w:eastAsia="en-GB"/>
        </w:rPr>
      </w:pPr>
      <w:r w:rsidRPr="00110597">
        <w:rPr>
          <w:rFonts w:ascii="Calibri" w:eastAsia="Times New Roman" w:hAnsi="Calibri" w:cs="Calibri"/>
          <w:lang w:eastAsia="en-GB"/>
        </w:rPr>
        <w:t>Deletes/ignores squares that don’t contain any numbers </w:t>
      </w:r>
    </w:p>
    <w:p w14:paraId="12AFDBF7" w14:textId="43F259C9" w:rsidR="00A93641" w:rsidRPr="00A93641" w:rsidRDefault="00A93641" w:rsidP="00A93641">
      <w:pPr>
        <w:pStyle w:val="ListParagraph"/>
        <w:numPr>
          <w:ilvl w:val="0"/>
          <w:numId w:val="25"/>
        </w:numPr>
        <w:spacing w:after="0" w:line="240" w:lineRule="auto"/>
        <w:textAlignment w:val="baseline"/>
        <w:rPr>
          <w:rFonts w:ascii="Calibri" w:eastAsia="Times New Roman" w:hAnsi="Calibri" w:cs="Calibri"/>
          <w:lang w:eastAsia="en-GB"/>
        </w:rPr>
      </w:pPr>
      <w:r w:rsidRPr="00A93641">
        <w:rPr>
          <w:rFonts w:ascii="Calibri" w:eastAsia="Times New Roman" w:hAnsi="Calibri" w:cs="Calibri"/>
          <w:lang w:eastAsia="en-GB"/>
        </w:rPr>
        <w:t>Inserts the image into a Number class for it to be processed and classified (optimization of number is covered above) </w:t>
      </w:r>
    </w:p>
    <w:p w14:paraId="7F964B86" w14:textId="77777777" w:rsidR="00A93641" w:rsidRPr="00A93641" w:rsidRDefault="00A93641" w:rsidP="00A93641">
      <w:pPr>
        <w:numPr>
          <w:ilvl w:val="0"/>
          <w:numId w:val="25"/>
        </w:numPr>
        <w:spacing w:after="0" w:line="240" w:lineRule="auto"/>
        <w:ind w:left="360" w:firstLine="0"/>
        <w:textAlignment w:val="baseline"/>
        <w:rPr>
          <w:rFonts w:ascii="Calibri" w:eastAsia="Times New Roman" w:hAnsi="Calibri" w:cs="Calibri"/>
          <w:lang w:eastAsia="en-GB"/>
        </w:rPr>
      </w:pPr>
      <w:r w:rsidRPr="00A93641">
        <w:rPr>
          <w:rFonts w:ascii="Calibri" w:eastAsia="Times New Roman" w:hAnsi="Calibri" w:cs="Calibri"/>
          <w:lang w:eastAsia="en-GB"/>
        </w:rPr>
        <w:t>Adds it to a number list </w:t>
      </w:r>
    </w:p>
    <w:p w14:paraId="3A322A89" w14:textId="77777777" w:rsidR="00403415" w:rsidRDefault="00403415" w:rsidP="00D33A5A">
      <w:pPr>
        <w:jc w:val="center"/>
        <w:rPr>
          <w:rFonts w:ascii="Calibri" w:hAnsi="Calibri" w:cs="Calibri"/>
          <w:u w:val="single"/>
        </w:rPr>
      </w:pPr>
    </w:p>
    <w:p w14:paraId="7C377C05" w14:textId="77777777" w:rsidR="00403415" w:rsidRDefault="00403415" w:rsidP="00D33A5A">
      <w:pPr>
        <w:jc w:val="center"/>
        <w:rPr>
          <w:rFonts w:ascii="Calibri" w:hAnsi="Calibri" w:cs="Calibri"/>
          <w:u w:val="single"/>
        </w:rPr>
      </w:pPr>
    </w:p>
    <w:p w14:paraId="7B389287" w14:textId="77777777" w:rsidR="00403415" w:rsidRDefault="00403415" w:rsidP="00D33A5A">
      <w:pPr>
        <w:jc w:val="center"/>
        <w:rPr>
          <w:rFonts w:ascii="Calibri" w:hAnsi="Calibri" w:cs="Calibri"/>
          <w:u w:val="single"/>
        </w:rPr>
      </w:pPr>
    </w:p>
    <w:p w14:paraId="5727C7BC" w14:textId="77777777" w:rsidR="00403415" w:rsidRDefault="00403415" w:rsidP="00D33A5A">
      <w:pPr>
        <w:jc w:val="center"/>
        <w:rPr>
          <w:rFonts w:ascii="Calibri" w:hAnsi="Calibri" w:cs="Calibri"/>
          <w:u w:val="single"/>
        </w:rPr>
      </w:pPr>
    </w:p>
    <w:p w14:paraId="56AA0A60" w14:textId="77777777" w:rsidR="00403415" w:rsidRDefault="00403415" w:rsidP="00D33A5A">
      <w:pPr>
        <w:jc w:val="center"/>
        <w:rPr>
          <w:rFonts w:ascii="Calibri" w:hAnsi="Calibri" w:cs="Calibri"/>
          <w:u w:val="single"/>
        </w:rPr>
      </w:pPr>
    </w:p>
    <w:p w14:paraId="0AFB3718" w14:textId="77777777" w:rsidR="00403415" w:rsidRDefault="00403415" w:rsidP="00D33A5A">
      <w:pPr>
        <w:jc w:val="center"/>
        <w:rPr>
          <w:rFonts w:ascii="Calibri" w:hAnsi="Calibri" w:cs="Calibri"/>
          <w:u w:val="single"/>
        </w:rPr>
      </w:pPr>
    </w:p>
    <w:p w14:paraId="7BED31A7" w14:textId="77777777" w:rsidR="00403415" w:rsidRDefault="00403415" w:rsidP="00D33A5A">
      <w:pPr>
        <w:jc w:val="center"/>
        <w:rPr>
          <w:rFonts w:ascii="Calibri" w:hAnsi="Calibri" w:cs="Calibri"/>
          <w:u w:val="single"/>
        </w:rPr>
      </w:pPr>
    </w:p>
    <w:p w14:paraId="129EEDFA" w14:textId="1C3E0F0F" w:rsidR="00403415" w:rsidRDefault="00403415" w:rsidP="00355679">
      <w:pPr>
        <w:rPr>
          <w:rFonts w:ascii="Calibri" w:hAnsi="Calibri" w:cs="Calibri"/>
          <w:u w:val="single"/>
        </w:rPr>
      </w:pPr>
    </w:p>
    <w:p w14:paraId="13D47E48" w14:textId="59FD3CBD" w:rsidR="00355679" w:rsidRDefault="00355679" w:rsidP="00355679">
      <w:pPr>
        <w:rPr>
          <w:rFonts w:ascii="Calibri" w:hAnsi="Calibri" w:cs="Calibri"/>
          <w:u w:val="single"/>
        </w:rPr>
      </w:pPr>
    </w:p>
    <w:p w14:paraId="630FFB6B" w14:textId="5D968C23" w:rsidR="00355679" w:rsidRDefault="00D72224" w:rsidP="00355679">
      <w:pP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98528" behindDoc="0" locked="0" layoutInCell="1" allowOverlap="1" wp14:anchorId="1CA1623A" wp14:editId="7D2FA94F">
                <wp:simplePos x="0" y="0"/>
                <wp:positionH relativeFrom="column">
                  <wp:posOffset>15240</wp:posOffset>
                </wp:positionH>
                <wp:positionV relativeFrom="paragraph">
                  <wp:posOffset>268605</wp:posOffset>
                </wp:positionV>
                <wp:extent cx="5928360" cy="1958340"/>
                <wp:effectExtent l="0" t="0" r="15240" b="22860"/>
                <wp:wrapNone/>
                <wp:docPr id="117" name="Text Box 117"/>
                <wp:cNvGraphicFramePr/>
                <a:graphic xmlns:a="http://schemas.openxmlformats.org/drawingml/2006/main">
                  <a:graphicData uri="http://schemas.microsoft.com/office/word/2010/wordprocessingShape">
                    <wps:wsp>
                      <wps:cNvSpPr txBox="1"/>
                      <wps:spPr>
                        <a:xfrm>
                          <a:off x="0" y="0"/>
                          <a:ext cx="5928360" cy="1958340"/>
                        </a:xfrm>
                        <a:prstGeom prst="rect">
                          <a:avLst/>
                        </a:prstGeom>
                        <a:solidFill>
                          <a:schemeClr val="lt1"/>
                        </a:solidFill>
                        <a:ln w="6350">
                          <a:solidFill>
                            <a:prstClr val="black"/>
                          </a:solidFill>
                        </a:ln>
                      </wps:spPr>
                      <wps:txbx>
                        <w:txbxContent>
                          <w:p w14:paraId="0DF63C89" w14:textId="1C5FB1A3" w:rsidR="00FF0470" w:rsidRDefault="00FF0470" w:rsidP="0001180D">
                            <w:pPr>
                              <w:rPr>
                                <w:rFonts w:ascii="Consolas" w:hAnsi="Consolas"/>
                              </w:rPr>
                            </w:pPr>
                            <w:r>
                              <w:rPr>
                                <w:rFonts w:ascii="Consolas" w:hAnsi="Consolas"/>
                              </w:rPr>
                              <w:t>Inputs: border</w:t>
                            </w:r>
                          </w:p>
                          <w:p w14:paraId="690E214B" w14:textId="38757AD6" w:rsidR="00FF0470" w:rsidRPr="0001180D" w:rsidRDefault="00FF0470" w:rsidP="0001180D">
                            <w:pPr>
                              <w:rPr>
                                <w:rFonts w:ascii="Consolas" w:hAnsi="Consolas"/>
                              </w:rPr>
                            </w:pPr>
                            <w:r w:rsidRPr="0001180D">
                              <w:rPr>
                                <w:rFonts w:ascii="Consolas" w:hAnsi="Consolas"/>
                              </w:rPr>
                              <w:t>step = int(square.height/border)</w:t>
                            </w:r>
                            <w:r w:rsidRPr="0001180D">
                              <w:rPr>
                                <w:rFonts w:ascii="Consolas" w:hAnsi="Consolas"/>
                              </w:rPr>
                              <w:br/>
                              <w:t>box = Image(square.get_square(step, step, square.width-2*step, square.height-2*step))</w:t>
                            </w:r>
                            <w:r w:rsidRPr="0001180D">
                              <w:rPr>
                                <w:rFonts w:ascii="Consolas" w:hAnsi="Consolas"/>
                              </w:rPr>
                              <w:br/>
                              <w:t>average = sum(box.matrix) / (box.height*box.width)</w:t>
                            </w:r>
                            <w:r w:rsidRPr="0001180D">
                              <w:rPr>
                                <w:rFonts w:ascii="Consolas" w:hAnsi="Consolas"/>
                              </w:rPr>
                              <w:br/>
                              <w:t>if average &gt; 230:</w:t>
                            </w:r>
                            <w:r w:rsidRPr="0001180D">
                              <w:rPr>
                                <w:rFonts w:ascii="Consolas" w:hAnsi="Consolas"/>
                              </w:rPr>
                              <w:br/>
                              <w:t xml:space="preserve">    return True  # there is no number</w:t>
                            </w:r>
                            <w:r w:rsidRPr="0001180D">
                              <w:rPr>
                                <w:rFonts w:ascii="Consolas" w:hAnsi="Consolas"/>
                              </w:rPr>
                              <w:br/>
                              <w:t>else:</w:t>
                            </w:r>
                            <w:r w:rsidRPr="0001180D">
                              <w:rPr>
                                <w:rFonts w:ascii="Consolas" w:hAnsi="Consolas"/>
                              </w:rPr>
                              <w:br/>
                              <w:t xml:space="preserve">    return False  # there is a number in the square</w:t>
                            </w:r>
                          </w:p>
                          <w:p w14:paraId="2E2FB476"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A1623A" id="Text Box 117" o:spid="_x0000_s1082" type="#_x0000_t202" style="position:absolute;margin-left:1.2pt;margin-top:21.15pt;width:466.8pt;height:154.2pt;z-index:251798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" fillcolor="white [3201]" strokeweight=".5pt">
                <v:textbox>
                  <w:txbxContent>
                    <w:p w14:paraId="0DF63C89" w14:textId="1C5FB1A3" w:rsidR="00FF0470" w:rsidRDefault="00FF0470" w:rsidP="0001180D">
                      <w:pPr>
                        <w:rPr>
                          <w:rFonts w:ascii="Consolas" w:hAnsi="Consolas"/>
                        </w:rPr>
                      </w:pPr>
                      <w:r>
                        <w:rPr>
                          <w:rFonts w:ascii="Consolas" w:hAnsi="Consolas"/>
                        </w:rPr>
                        <w:t>Inputs: border</w:t>
                      </w:r>
                    </w:p>
                    <w:p w14:paraId="690E214B" w14:textId="38757AD6" w:rsidR="00FF0470" w:rsidRPr="0001180D" w:rsidRDefault="00FF0470" w:rsidP="0001180D">
                      <w:pPr>
                        <w:rPr>
                          <w:rFonts w:ascii="Consolas" w:hAnsi="Consolas"/>
                        </w:rPr>
                      </w:pPr>
                      <w:r w:rsidRPr="0001180D">
                        <w:rPr>
                          <w:rFonts w:ascii="Consolas" w:hAnsi="Consolas"/>
                        </w:rPr>
                        <w:t>step = int(square.height/border)</w:t>
                      </w:r>
                      <w:r w:rsidRPr="0001180D">
                        <w:rPr>
                          <w:rFonts w:ascii="Consolas" w:hAnsi="Consolas"/>
                        </w:rPr>
                        <w:br/>
                        <w:t>box = Image(square.get_square(step, step, square.width-2*step, square.height-2*step))</w:t>
                      </w:r>
                      <w:r w:rsidRPr="0001180D">
                        <w:rPr>
                          <w:rFonts w:ascii="Consolas" w:hAnsi="Consolas"/>
                        </w:rPr>
                        <w:br/>
                        <w:t>average = sum(box.matrix) / (box.height*box.width)</w:t>
                      </w:r>
                      <w:r w:rsidRPr="0001180D">
                        <w:rPr>
                          <w:rFonts w:ascii="Consolas" w:hAnsi="Consolas"/>
                        </w:rPr>
                        <w:br/>
                        <w:t>if average &gt; 230:</w:t>
                      </w:r>
                      <w:r w:rsidRPr="0001180D">
                        <w:rPr>
                          <w:rFonts w:ascii="Consolas" w:hAnsi="Consolas"/>
                        </w:rPr>
                        <w:br/>
                        <w:t xml:space="preserve">    return True  # there is no number</w:t>
                      </w:r>
                      <w:r w:rsidRPr="0001180D">
                        <w:rPr>
                          <w:rFonts w:ascii="Consolas" w:hAnsi="Consolas"/>
                        </w:rPr>
                        <w:br/>
                        <w:t>else:</w:t>
                      </w:r>
                      <w:r w:rsidRPr="0001180D">
                        <w:rPr>
                          <w:rFonts w:ascii="Consolas" w:hAnsi="Consolas"/>
                        </w:rPr>
                        <w:br/>
                        <w:t xml:space="preserve">    return False  # there is a number in the square</w:t>
                      </w:r>
                    </w:p>
                    <w:p w14:paraId="2E2FB476" w14:textId="77777777" w:rsidR="00FF0470" w:rsidRDefault="00FF0470"/>
                  </w:txbxContent>
                </v:textbox>
              </v:shape>
            </w:pict>
          </mc:Fallback>
        </mc:AlternateContent>
      </w:r>
      <w:r w:rsidR="00355679">
        <w:rPr>
          <w:rFonts w:ascii="Calibri" w:hAnsi="Calibri" w:cs="Calibri"/>
          <w:u w:val="single"/>
        </w:rPr>
        <w:t>If square</w:t>
      </w:r>
      <w:r w:rsidR="00F860D0">
        <w:rPr>
          <w:rFonts w:ascii="Calibri" w:hAnsi="Calibri" w:cs="Calibri"/>
          <w:u w:val="single"/>
        </w:rPr>
        <w:t xml:space="preserve"> empty</w:t>
      </w:r>
      <w:r w:rsidR="00355679">
        <w:rPr>
          <w:rFonts w:ascii="Calibri" w:hAnsi="Calibri" w:cs="Calibri"/>
          <w:u w:val="single"/>
        </w:rPr>
        <w:t>:</w:t>
      </w:r>
    </w:p>
    <w:p w14:paraId="31062838" w14:textId="77B14B45" w:rsidR="00355679" w:rsidRDefault="00F70AB6" w:rsidP="00355679">
      <w:pPr>
        <w:rPr>
          <w:rFonts w:ascii="Calibri" w:hAnsi="Calibri" w:cs="Calibri"/>
          <w:u w:val="single"/>
        </w:rPr>
      </w:pPr>
      <w:r>
        <w:rPr>
          <w:rFonts w:ascii="Calibri" w:hAnsi="Calibri" w:cs="Calibri"/>
          <w:noProof/>
          <w:u w:val="single"/>
        </w:rPr>
        <mc:AlternateContent>
          <mc:Choice Requires="wps">
            <w:drawing>
              <wp:anchor distT="0" distB="0" distL="114300" distR="114300" simplePos="0" relativeHeight="251799552" behindDoc="0" locked="0" layoutInCell="1" allowOverlap="1" wp14:anchorId="67A19973" wp14:editId="7583FE59">
                <wp:simplePos x="0" y="0"/>
                <wp:positionH relativeFrom="margin">
                  <wp:align>left</wp:align>
                </wp:positionH>
                <wp:positionV relativeFrom="paragraph">
                  <wp:posOffset>2040255</wp:posOffset>
                </wp:positionV>
                <wp:extent cx="5852160" cy="883920"/>
                <wp:effectExtent l="0" t="0" r="15240" b="11430"/>
                <wp:wrapNone/>
                <wp:docPr id="118" name="Text Box 118"/>
                <wp:cNvGraphicFramePr/>
                <a:graphic xmlns:a="http://schemas.openxmlformats.org/drawingml/2006/main">
                  <a:graphicData uri="http://schemas.microsoft.com/office/word/2010/wordprocessingShape">
                    <wps:wsp>
                      <wps:cNvSpPr txBox="1"/>
                      <wps:spPr>
                        <a:xfrm>
                          <a:off x="0" y="0"/>
                          <a:ext cx="5852160" cy="883920"/>
                        </a:xfrm>
                        <a:prstGeom prst="rect">
                          <a:avLst/>
                        </a:prstGeom>
                        <a:solidFill>
                          <a:schemeClr val="lt1"/>
                        </a:solidFill>
                        <a:ln w="6350">
                          <a:solidFill>
                            <a:prstClr val="black"/>
                          </a:solidFill>
                        </a:ln>
                      </wps:spPr>
                      <wps:txbx>
                        <w:txbxContent>
                          <w:p w14:paraId="33E89883" w14:textId="5003F459" w:rsidR="00FF0470" w:rsidRDefault="00FF0470">
                            <w:r>
                              <w:t>Border is an integer. This function will step into the image 1/border amount of the way in and take the square that remains after removing that margin. Then, after checking the average value, it will decide whether or not the level of black pixels satisfies the condition of there being a number in t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A19973" id="Text Box 118" o:spid="_x0000_s1083" type="#_x0000_t202" style="position:absolute;margin-left:0;margin-top:160.65pt;width:460.8pt;height:69.6pt;z-index:2517995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" fillcolor="white [3201]" strokeweight=".5pt">
                <v:textbox>
                  <w:txbxContent>
                    <w:p w14:paraId="33E89883" w14:textId="5003F459" w:rsidR="00FF0470" w:rsidRDefault="00FF0470">
                      <w:r>
                        <w:t>Border is an integer. This function will step into the image 1/border amount of the way in and take the square that remains after removing that margin. Then, after checking the average value, it will decide whether or not the level of black pixels satisfies the condition of there being a number in there</w:t>
                      </w:r>
                    </w:p>
                  </w:txbxContent>
                </v:textbox>
                <w10:wrap anchorx="margin"/>
              </v:shape>
            </w:pict>
          </mc:Fallback>
        </mc:AlternateContent>
      </w:r>
    </w:p>
    <w:p w14:paraId="50EEBD47" w14:textId="5596BB5E" w:rsidR="00D1720B" w:rsidRPr="006865E2" w:rsidRDefault="009C35DB" w:rsidP="00D33A5A">
      <w:pPr>
        <w:jc w:val="center"/>
        <w:rPr>
          <w:rFonts w:ascii="Calibri" w:hAnsi="Calibri" w:cs="Calibri"/>
          <w:u w:val="single"/>
        </w:rPr>
      </w:pPr>
      <w:r>
        <w:rPr>
          <w:noProof/>
        </w:rPr>
        <w:lastRenderedPageBreak/>
        <w:drawing>
          <wp:anchor distT="0" distB="0" distL="114300" distR="114300" simplePos="0" relativeHeight="251698176" behindDoc="0" locked="0" layoutInCell="1" allowOverlap="1" wp14:anchorId="23937C2C" wp14:editId="0D1A407F">
            <wp:simplePos x="0" y="0"/>
            <wp:positionH relativeFrom="margin">
              <wp:align>right</wp:align>
            </wp:positionH>
            <wp:positionV relativeFrom="paragraph">
              <wp:posOffset>12065</wp:posOffset>
            </wp:positionV>
            <wp:extent cx="1630680" cy="4284188"/>
            <wp:effectExtent l="0" t="0" r="7620" b="254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630680" cy="4284188"/>
                    </a:xfrm>
                    <a:prstGeom prst="rect">
                      <a:avLst/>
                    </a:prstGeom>
                  </pic:spPr>
                </pic:pic>
              </a:graphicData>
            </a:graphic>
          </wp:anchor>
        </w:drawing>
      </w:r>
      <w:r w:rsidR="0063020E" w:rsidRPr="006865E2">
        <w:rPr>
          <w:rFonts w:ascii="Calibri" w:hAnsi="Calibri" w:cs="Calibri"/>
          <w:u w:val="single"/>
        </w:rPr>
        <w:t>Calculate number</w:t>
      </w:r>
    </w:p>
    <w:p w14:paraId="34DC4AAA" w14:textId="23EDB29A" w:rsidR="00DC3947" w:rsidRDefault="00DC3947" w:rsidP="00DC3947">
      <w:r>
        <w:t xml:space="preserve">The first thing to do to the number is to resize it to match the height of the template. It is done height wise and not width wise because the height of numbers stays constant. </w:t>
      </w:r>
      <w:r w:rsidR="009E732C">
        <w:t>T</w:t>
      </w:r>
      <w:r>
        <w:t xml:space="preserve">he algorithm stretches/ compresses the image so that its height is the same as the template image’s </w:t>
      </w:r>
      <w:r w:rsidRPr="00D80FD2">
        <w:t xml:space="preserve">height. </w:t>
      </w:r>
    </w:p>
    <w:p w14:paraId="7D41BE01" w14:textId="6662A52B" w:rsidR="00334421" w:rsidRPr="00D80FD2" w:rsidRDefault="00334421" w:rsidP="00DC3947">
      <w:r>
        <w:t>PIL is still able to achieve these results with the method resize() into the input size</w:t>
      </w:r>
      <w:r w:rsidR="00AA0791">
        <w:t>.</w:t>
      </w:r>
    </w:p>
    <w:p w14:paraId="0229330E" w14:textId="640E3EAF" w:rsidR="00DC3947" w:rsidRDefault="00DC3947" w:rsidP="00DC3947">
      <w:pPr>
        <w:rPr>
          <w:rFonts w:ascii="Consolas" w:hAnsi="Consolas"/>
        </w:rPr>
      </w:pPr>
      <w:r w:rsidRPr="00D80FD2">
        <w:rPr>
          <w:rFonts w:ascii="Consolas" w:hAnsi="Consolas"/>
        </w:rPr>
        <w:t>baseheight = height</w:t>
      </w:r>
      <w:r w:rsidRPr="00D80FD2">
        <w:rPr>
          <w:rFonts w:ascii="Consolas" w:hAnsi="Consolas"/>
        </w:rPr>
        <w:br/>
        <w:t>hpercent = (baseheight / image_object.height)</w:t>
      </w:r>
      <w:r w:rsidRPr="00D80FD2">
        <w:rPr>
          <w:rFonts w:ascii="Consolas" w:hAnsi="Consolas"/>
        </w:rPr>
        <w:br/>
        <w:t xml:space="preserve">wsize = image_object.width </w:t>
      </w:r>
      <w:r>
        <w:rPr>
          <w:rFonts w:ascii="Consolas" w:hAnsi="Consolas"/>
        </w:rPr>
        <w:t xml:space="preserve">* </w:t>
      </w:r>
      <w:r w:rsidRPr="00D80FD2">
        <w:rPr>
          <w:rFonts w:ascii="Consolas" w:hAnsi="Consolas"/>
        </w:rPr>
        <w:t>hpercent</w:t>
      </w:r>
      <w:r w:rsidRPr="00D80FD2">
        <w:rPr>
          <w:rFonts w:ascii="Consolas" w:hAnsi="Consolas"/>
        </w:rPr>
        <w:br/>
        <w:t xml:space="preserve">img = </w:t>
      </w:r>
      <w:r>
        <w:rPr>
          <w:rFonts w:ascii="Consolas" w:hAnsi="Consolas"/>
        </w:rPr>
        <w:t>new resized image</w:t>
      </w:r>
    </w:p>
    <w:p w14:paraId="280106FA" w14:textId="4C9E108E" w:rsidR="00A0201C" w:rsidRDefault="00A0201C" w:rsidP="00A0201C"/>
    <w:p w14:paraId="2DBAEDA6" w14:textId="773BBEC3" w:rsidR="0047616B" w:rsidRPr="0047616B" w:rsidRDefault="0047616B" w:rsidP="0047616B">
      <w:pPr>
        <w:jc w:val="center"/>
        <w:rPr>
          <w:rFonts w:cstheme="minorHAnsi"/>
          <w:u w:val="single"/>
        </w:rPr>
      </w:pPr>
      <w:r w:rsidRPr="0047616B">
        <w:rPr>
          <w:rFonts w:cstheme="minorHAnsi"/>
          <w:u w:val="single"/>
        </w:rPr>
        <w:t>form puzzle</w:t>
      </w:r>
    </w:p>
    <w:p w14:paraId="56994B22" w14:textId="336EFEEA" w:rsidR="005C4911" w:rsidRPr="005C4911" w:rsidRDefault="005C4911" w:rsidP="005C4911">
      <w:pPr>
        <w:rPr>
          <w:rFonts w:ascii="Consolas" w:hAnsi="Consolas"/>
        </w:rPr>
      </w:pPr>
      <w:r w:rsidRPr="005C4911">
        <w:rPr>
          <w:rFonts w:ascii="Consolas" w:hAnsi="Consolas"/>
        </w:rPr>
        <w:t>return_list = []</w:t>
      </w:r>
      <w:r w:rsidRPr="005C4911">
        <w:rPr>
          <w:rFonts w:ascii="Consolas" w:hAnsi="Consolas"/>
        </w:rPr>
        <w:br/>
        <w:t xml:space="preserve">for x </w:t>
      </w:r>
      <w:r w:rsidR="00CF23B6">
        <w:rPr>
          <w:rFonts w:ascii="Consolas" w:hAnsi="Consolas"/>
        </w:rPr>
        <w:t>(from 0-8</w:t>
      </w:r>
      <w:r w:rsidRPr="005C4911">
        <w:rPr>
          <w:rFonts w:ascii="Consolas" w:hAnsi="Consolas"/>
        </w:rPr>
        <w:t>)</w:t>
      </w:r>
      <w:r w:rsidRPr="005C4911">
        <w:rPr>
          <w:rFonts w:ascii="Consolas" w:hAnsi="Consolas"/>
        </w:rPr>
        <w:br/>
        <w:t xml:space="preserve">    row = []</w:t>
      </w:r>
      <w:r w:rsidRPr="005C4911">
        <w:rPr>
          <w:rFonts w:ascii="Consolas" w:hAnsi="Consolas"/>
        </w:rPr>
        <w:br/>
        <w:t xml:space="preserve">    </w:t>
      </w:r>
      <w:r w:rsidR="00CF23B6" w:rsidRPr="005C4911">
        <w:rPr>
          <w:rFonts w:ascii="Consolas" w:hAnsi="Consolas"/>
        </w:rPr>
        <w:t xml:space="preserve">for </w:t>
      </w:r>
      <w:r w:rsidR="00CF23B6">
        <w:rPr>
          <w:rFonts w:ascii="Consolas" w:hAnsi="Consolas"/>
        </w:rPr>
        <w:t>y</w:t>
      </w:r>
      <w:r w:rsidR="00CF23B6" w:rsidRPr="005C4911">
        <w:rPr>
          <w:rFonts w:ascii="Consolas" w:hAnsi="Consolas"/>
        </w:rPr>
        <w:t xml:space="preserve"> </w:t>
      </w:r>
      <w:r w:rsidR="00CF23B6">
        <w:rPr>
          <w:rFonts w:ascii="Consolas" w:hAnsi="Consolas"/>
        </w:rPr>
        <w:t>(from 0-8</w:t>
      </w:r>
      <w:r w:rsidR="00CF23B6" w:rsidRPr="005C4911">
        <w:rPr>
          <w:rFonts w:ascii="Consolas" w:hAnsi="Consolas"/>
        </w:rPr>
        <w:t>)</w:t>
      </w:r>
      <w:r w:rsidRPr="005C4911">
        <w:rPr>
          <w:rFonts w:ascii="Consolas" w:hAnsi="Consolas"/>
        </w:rPr>
        <w:br/>
        <w:t xml:space="preserve">       </w:t>
      </w:r>
      <w:r w:rsidR="00060D50">
        <w:rPr>
          <w:rFonts w:ascii="Consolas" w:hAnsi="Consolas"/>
        </w:rPr>
        <w:t xml:space="preserve"> i</w:t>
      </w:r>
      <w:r w:rsidRPr="005C4911">
        <w:rPr>
          <w:rFonts w:ascii="Consolas" w:hAnsi="Consolas"/>
        </w:rPr>
        <w:t xml:space="preserve">f </w:t>
      </w:r>
      <w:r w:rsidR="00060D50" w:rsidRPr="005C4911">
        <w:rPr>
          <w:rFonts w:ascii="Consolas" w:hAnsi="Consolas"/>
        </w:rPr>
        <w:t>squares.contains_position((y, x))</w:t>
      </w:r>
      <w:r w:rsidRPr="005C4911">
        <w:rPr>
          <w:rFonts w:ascii="Consolas" w:hAnsi="Consolas"/>
        </w:rPr>
        <w:br/>
        <w:t xml:space="preserve">            row.append(squares.get_number(</w:t>
      </w:r>
      <w:r w:rsidR="00060D50">
        <w:rPr>
          <w:rFonts w:ascii="Consolas" w:hAnsi="Consolas"/>
        </w:rPr>
        <w:t>at position in list</w:t>
      </w:r>
      <w:r w:rsidRPr="005C4911">
        <w:rPr>
          <w:rFonts w:ascii="Consolas" w:hAnsi="Consolas"/>
        </w:rPr>
        <w:t>))</w:t>
      </w:r>
      <w:r w:rsidRPr="005C4911">
        <w:rPr>
          <w:rFonts w:ascii="Consolas" w:hAnsi="Consolas"/>
        </w:rPr>
        <w:br/>
        <w:t xml:space="preserve">        else</w:t>
      </w:r>
      <w:r w:rsidRPr="005C4911">
        <w:rPr>
          <w:rFonts w:ascii="Consolas" w:hAnsi="Consolas"/>
        </w:rPr>
        <w:br/>
        <w:t xml:space="preserve">            row.append(0)</w:t>
      </w:r>
      <w:r w:rsidRPr="005C4911">
        <w:rPr>
          <w:rFonts w:ascii="Consolas" w:hAnsi="Consolas"/>
        </w:rPr>
        <w:br/>
        <w:t xml:space="preserve">    return_list.append(row)</w:t>
      </w:r>
      <w:r w:rsidRPr="005C4911">
        <w:rPr>
          <w:rFonts w:ascii="Consolas" w:hAnsi="Consolas"/>
        </w:rPr>
        <w:br/>
        <w:t>return return_list</w:t>
      </w:r>
    </w:p>
    <w:p w14:paraId="7F457342" w14:textId="59FBB3A2" w:rsidR="00393616" w:rsidRDefault="00393616" w:rsidP="00393616">
      <w:pPr>
        <w:jc w:val="center"/>
        <w:rPr>
          <w:rFonts w:ascii="Calibri" w:hAnsi="Calibri" w:cs="Calibri"/>
          <w:b/>
          <w:bCs/>
          <w:sz w:val="36"/>
          <w:szCs w:val="36"/>
          <w:u w:val="single"/>
        </w:rPr>
      </w:pPr>
      <w:r w:rsidRPr="00393616">
        <w:rPr>
          <w:rFonts w:ascii="Calibri" w:hAnsi="Calibri" w:cs="Calibri"/>
          <w:b/>
          <w:bCs/>
          <w:sz w:val="36"/>
          <w:szCs w:val="36"/>
          <w:u w:val="single"/>
        </w:rPr>
        <w:t xml:space="preserve">Adding </w:t>
      </w:r>
      <w:r w:rsidR="003C0277" w:rsidRPr="00393616">
        <w:rPr>
          <w:rFonts w:ascii="Calibri" w:hAnsi="Calibri" w:cs="Calibri"/>
          <w:b/>
          <w:bCs/>
          <w:sz w:val="36"/>
          <w:szCs w:val="36"/>
          <w:u w:val="single"/>
        </w:rPr>
        <w:t>numbers</w:t>
      </w:r>
      <w:r w:rsidR="003C0277">
        <w:rPr>
          <w:rFonts w:ascii="Calibri" w:hAnsi="Calibri" w:cs="Calibri"/>
          <w:b/>
          <w:bCs/>
          <w:sz w:val="36"/>
          <w:szCs w:val="36"/>
          <w:u w:val="single"/>
        </w:rPr>
        <w:t xml:space="preserve"> to</w:t>
      </w:r>
      <w:r w:rsidRPr="00393616">
        <w:rPr>
          <w:rFonts w:ascii="Calibri" w:hAnsi="Calibri" w:cs="Calibri"/>
          <w:b/>
          <w:bCs/>
          <w:sz w:val="36"/>
          <w:szCs w:val="36"/>
          <w:u w:val="single"/>
        </w:rPr>
        <w:t xml:space="preserve"> the puzzle</w:t>
      </w:r>
    </w:p>
    <w:p w14:paraId="378F2C8F" w14:textId="77777777" w:rsidR="00CD2606" w:rsidRDefault="00CD2606" w:rsidP="00393616">
      <w:pPr>
        <w:rPr>
          <w:rFonts w:ascii="Calibri" w:hAnsi="Calibri" w:cs="Calibri"/>
        </w:rPr>
      </w:pPr>
    </w:p>
    <w:p w14:paraId="33CF30E7" w14:textId="77777777" w:rsidR="00CD2606" w:rsidRDefault="00CD2606" w:rsidP="00393616">
      <w:pPr>
        <w:rPr>
          <w:rFonts w:ascii="Calibri" w:hAnsi="Calibri" w:cs="Calibri"/>
        </w:rPr>
      </w:pPr>
    </w:p>
    <w:p w14:paraId="77747A15" w14:textId="77777777" w:rsidR="00CD2606" w:rsidRDefault="00CD2606" w:rsidP="00393616">
      <w:pPr>
        <w:rPr>
          <w:rFonts w:ascii="Calibri" w:hAnsi="Calibri" w:cs="Calibri"/>
        </w:rPr>
      </w:pPr>
    </w:p>
    <w:p w14:paraId="220E4F26" w14:textId="77777777" w:rsidR="00CD2606" w:rsidRDefault="00CD2606" w:rsidP="00393616">
      <w:pPr>
        <w:rPr>
          <w:rFonts w:ascii="Calibri" w:hAnsi="Calibri" w:cs="Calibri"/>
        </w:rPr>
      </w:pPr>
    </w:p>
    <w:p w14:paraId="6BFFA08E" w14:textId="77777777" w:rsidR="00CD2606" w:rsidRDefault="00CD2606" w:rsidP="00393616">
      <w:pPr>
        <w:rPr>
          <w:rFonts w:ascii="Calibri" w:hAnsi="Calibri" w:cs="Calibri"/>
        </w:rPr>
      </w:pPr>
    </w:p>
    <w:p w14:paraId="71E3A35E" w14:textId="7EC3B584" w:rsidR="00CD2606" w:rsidRDefault="00CD2606" w:rsidP="00393616">
      <w:pPr>
        <w:rPr>
          <w:rFonts w:ascii="Calibri" w:hAnsi="Calibri" w:cs="Calibri"/>
        </w:rPr>
      </w:pPr>
      <w:r>
        <w:rPr>
          <w:noProof/>
        </w:rPr>
        <w:drawing>
          <wp:anchor distT="0" distB="0" distL="114300" distR="114300" simplePos="0" relativeHeight="251699200" behindDoc="0" locked="0" layoutInCell="1" allowOverlap="1" wp14:anchorId="16FF3675" wp14:editId="3517845C">
            <wp:simplePos x="0" y="0"/>
            <wp:positionH relativeFrom="margin">
              <wp:align>center</wp:align>
            </wp:positionH>
            <wp:positionV relativeFrom="paragraph">
              <wp:posOffset>-1245235</wp:posOffset>
            </wp:positionV>
            <wp:extent cx="4517390" cy="307530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17390" cy="3075305"/>
                    </a:xfrm>
                    <a:prstGeom prst="rect">
                      <a:avLst/>
                    </a:prstGeom>
                  </pic:spPr>
                </pic:pic>
              </a:graphicData>
            </a:graphic>
            <wp14:sizeRelH relativeFrom="margin">
              <wp14:pctWidth>0</wp14:pctWidth>
            </wp14:sizeRelH>
            <wp14:sizeRelV relativeFrom="margin">
              <wp14:pctHeight>0</wp14:pctHeight>
            </wp14:sizeRelV>
          </wp:anchor>
        </w:drawing>
      </w:r>
    </w:p>
    <w:p w14:paraId="2663B898" w14:textId="75F2CD87" w:rsidR="00393616" w:rsidRDefault="00393616" w:rsidP="00393616">
      <w:pPr>
        <w:rPr>
          <w:rFonts w:ascii="Calibri" w:hAnsi="Calibri" w:cs="Calibri"/>
        </w:rPr>
      </w:pPr>
      <w:r w:rsidRPr="00393616">
        <w:rPr>
          <w:rFonts w:ascii="Calibri" w:hAnsi="Calibri" w:cs="Calibri"/>
        </w:rPr>
        <w:lastRenderedPageBreak/>
        <w:t>The number is extracted from the number template class and is scaled up/down to fit the dimensions of the square</w:t>
      </w:r>
    </w:p>
    <w:p w14:paraId="581B6F5E" w14:textId="5B97AD8E" w:rsidR="006F322B" w:rsidRDefault="00FC4F72" w:rsidP="001D51D1">
      <w:r>
        <w:rPr>
          <w:noProof/>
        </w:rPr>
        <mc:AlternateContent>
          <mc:Choice Requires="wps">
            <w:drawing>
              <wp:anchor distT="0" distB="0" distL="114300" distR="114300" simplePos="0" relativeHeight="251800576" behindDoc="0" locked="0" layoutInCell="1" allowOverlap="1" wp14:anchorId="64E9FB40" wp14:editId="2AA570B2">
                <wp:simplePos x="0" y="0"/>
                <wp:positionH relativeFrom="column">
                  <wp:posOffset>15240</wp:posOffset>
                </wp:positionH>
                <wp:positionV relativeFrom="paragraph">
                  <wp:posOffset>436880</wp:posOffset>
                </wp:positionV>
                <wp:extent cx="5615940" cy="2766060"/>
                <wp:effectExtent l="0" t="0" r="22860" b="15240"/>
                <wp:wrapNone/>
                <wp:docPr id="119" name="Text Box 119"/>
                <wp:cNvGraphicFramePr/>
                <a:graphic xmlns:a="http://schemas.openxmlformats.org/drawingml/2006/main">
                  <a:graphicData uri="http://schemas.microsoft.com/office/word/2010/wordprocessingShape">
                    <wps:wsp>
                      <wps:cNvSpPr txBox="1"/>
                      <wps:spPr>
                        <a:xfrm>
                          <a:off x="0" y="0"/>
                          <a:ext cx="5615940" cy="2766060"/>
                        </a:xfrm>
                        <a:prstGeom prst="rect">
                          <a:avLst/>
                        </a:prstGeom>
                        <a:solidFill>
                          <a:schemeClr val="lt1"/>
                        </a:solidFill>
                        <a:ln w="6350">
                          <a:solidFill>
                            <a:prstClr val="black"/>
                          </a:solidFill>
                        </a:ln>
                      </wps:spPr>
                      <wps:txbx>
                        <w:txbxContent>
                          <w:p w14:paraId="76A934D0" w14:textId="4EA01C09" w:rsidR="00FF0470" w:rsidRPr="00FC4F72" w:rsidRDefault="00FF0470" w:rsidP="00EA68E7">
                            <w:pPr>
                              <w:rPr>
                                <w:rFonts w:ascii="Consolas" w:hAnsi="Consolas"/>
                              </w:rPr>
                            </w:pPr>
                            <w:r w:rsidRPr="000501B8">
                              <w:rPr>
                                <w:rFonts w:ascii="Consolas" w:hAnsi="Consolas"/>
                              </w:rPr>
                              <w:t xml:space="preserve">TopX = </w:t>
                            </w:r>
                            <w:r>
                              <w:rPr>
                                <w:rFonts w:ascii="Consolas" w:hAnsi="Consolas"/>
                              </w:rPr>
                              <w:t>top right corner(x)</w:t>
                            </w:r>
                            <w:r w:rsidRPr="000501B8">
                              <w:rPr>
                                <w:rFonts w:ascii="Consolas" w:hAnsi="Consolas"/>
                              </w:rPr>
                              <w:t xml:space="preserve"> </w:t>
                            </w:r>
                            <w:r>
                              <w:rPr>
                                <w:rFonts w:ascii="Consolas" w:hAnsi="Consolas"/>
                              </w:rPr>
                              <w:t>–</w:t>
                            </w:r>
                            <w:r w:rsidRPr="000501B8">
                              <w:rPr>
                                <w:rFonts w:ascii="Consolas" w:hAnsi="Consolas"/>
                              </w:rPr>
                              <w:t xml:space="preserve"> </w:t>
                            </w:r>
                            <w:r>
                              <w:rPr>
                                <w:rFonts w:ascii="Consolas" w:hAnsi="Consolas"/>
                              </w:rPr>
                              <w:t>top left corner(x)</w:t>
                            </w:r>
                            <w:r w:rsidRPr="000501B8">
                              <w:rPr>
                                <w:rFonts w:ascii="Consolas" w:hAnsi="Consolas"/>
                              </w:rPr>
                              <w:br/>
                              <w:t xml:space="preserve">BotX = </w:t>
                            </w:r>
                            <w:r>
                              <w:rPr>
                                <w:rFonts w:ascii="Consolas" w:hAnsi="Consolas"/>
                              </w:rPr>
                              <w:t>bottom right corner (x)</w:t>
                            </w:r>
                            <w:r w:rsidRPr="000501B8">
                              <w:rPr>
                                <w:rFonts w:ascii="Consolas" w:hAnsi="Consolas"/>
                              </w:rPr>
                              <w:t xml:space="preserve"> </w:t>
                            </w:r>
                            <w:r>
                              <w:rPr>
                                <w:rFonts w:ascii="Consolas" w:hAnsi="Consolas"/>
                              </w:rPr>
                              <w:t>–</w:t>
                            </w:r>
                            <w:r w:rsidRPr="000501B8">
                              <w:rPr>
                                <w:rFonts w:ascii="Consolas" w:hAnsi="Consolas"/>
                              </w:rPr>
                              <w:t xml:space="preserve"> </w:t>
                            </w:r>
                            <w:r>
                              <w:rPr>
                                <w:rFonts w:ascii="Consolas" w:hAnsi="Consolas"/>
                              </w:rPr>
                              <w:t>bottom left corner (x)</w:t>
                            </w:r>
                            <w:r w:rsidRPr="000501B8">
                              <w:rPr>
                                <w:rFonts w:ascii="Consolas" w:hAnsi="Consolas"/>
                              </w:rPr>
                              <w:br/>
                              <w:t xml:space="preserve">LeftY = </w:t>
                            </w:r>
                            <w:r>
                              <w:rPr>
                                <w:rFonts w:ascii="Consolas" w:hAnsi="Consolas"/>
                              </w:rPr>
                              <w:t>bottom left corner (y)</w:t>
                            </w:r>
                            <w:r w:rsidRPr="000501B8">
                              <w:rPr>
                                <w:rFonts w:ascii="Consolas" w:hAnsi="Consolas"/>
                              </w:rPr>
                              <w:t xml:space="preserve"> - </w:t>
                            </w:r>
                            <w:r>
                              <w:rPr>
                                <w:rFonts w:ascii="Consolas" w:hAnsi="Consolas"/>
                              </w:rPr>
                              <w:t>top left corner (y)</w:t>
                            </w:r>
                            <w:r w:rsidRPr="000501B8">
                              <w:rPr>
                                <w:rFonts w:ascii="Consolas" w:hAnsi="Consolas"/>
                              </w:rPr>
                              <w:br/>
                              <w:t xml:space="preserve">RightY = </w:t>
                            </w:r>
                            <w:r>
                              <w:rPr>
                                <w:rFonts w:ascii="Consolas" w:hAnsi="Consolas"/>
                              </w:rPr>
                              <w:t>bottom right corner (y)</w:t>
                            </w:r>
                            <w:r w:rsidRPr="000501B8">
                              <w:rPr>
                                <w:rFonts w:ascii="Consolas" w:hAnsi="Consolas"/>
                              </w:rPr>
                              <w:t xml:space="preserve"> - </w:t>
                            </w:r>
                            <w:r>
                              <w:rPr>
                                <w:rFonts w:ascii="Consolas" w:hAnsi="Consolas"/>
                              </w:rPr>
                              <w:t>top right corner (y)</w:t>
                            </w:r>
                            <w:r w:rsidRPr="00FC4F72">
                              <w:rPr>
                                <w:rFonts w:ascii="Consolas" w:hAnsi="Consolas"/>
                              </w:rPr>
                              <w:br/>
                            </w:r>
                            <w:r w:rsidRPr="00FC4F72">
                              <w:rPr>
                                <w:rFonts w:ascii="Consolas" w:hAnsi="Consolas"/>
                              </w:rPr>
                              <w:br/>
                            </w:r>
                            <w:r w:rsidRPr="000501B8">
                              <w:rPr>
                                <w:rFonts w:ascii="Consolas" w:hAnsi="Consolas"/>
                              </w:rPr>
                              <w:t xml:space="preserve">width = (TopX * (8.5 - </w:t>
                            </w:r>
                            <w:r>
                              <w:rPr>
                                <w:rFonts w:ascii="Consolas" w:hAnsi="Consolas"/>
                              </w:rPr>
                              <w:t>y</w:t>
                            </w:r>
                            <w:r w:rsidRPr="000501B8">
                              <w:rPr>
                                <w:rFonts w:ascii="Consolas" w:hAnsi="Consolas"/>
                              </w:rPr>
                              <w:t>) + BotX * (</w:t>
                            </w:r>
                            <w:r>
                              <w:rPr>
                                <w:rFonts w:ascii="Consolas" w:hAnsi="Consolas"/>
                              </w:rPr>
                              <w:t>y</w:t>
                            </w:r>
                            <w:r w:rsidRPr="000501B8">
                              <w:rPr>
                                <w:rFonts w:ascii="Consolas" w:hAnsi="Consolas"/>
                              </w:rPr>
                              <w:t xml:space="preserve"> + 0.5)) / 81</w:t>
                            </w:r>
                            <w:r w:rsidRPr="000501B8">
                              <w:rPr>
                                <w:rFonts w:ascii="Consolas" w:hAnsi="Consolas"/>
                              </w:rPr>
                              <w:br/>
                              <w:t xml:space="preserve">        corner_x = (</w:t>
                            </w:r>
                            <w:r>
                              <w:rPr>
                                <w:rFonts w:ascii="Consolas" w:hAnsi="Consolas"/>
                              </w:rPr>
                              <w:t xml:space="preserve">top left corner (X) </w:t>
                            </w:r>
                            <w:r w:rsidRPr="000501B8">
                              <w:rPr>
                                <w:rFonts w:ascii="Consolas" w:hAnsi="Consolas"/>
                              </w:rPr>
                              <w:t xml:space="preserve">* (8.5 - </w:t>
                            </w:r>
                            <w:r>
                              <w:rPr>
                                <w:rFonts w:ascii="Consolas" w:hAnsi="Consolas"/>
                              </w:rPr>
                              <w:t>y</w:t>
                            </w:r>
                            <w:r w:rsidRPr="000501B8">
                              <w:rPr>
                                <w:rFonts w:ascii="Consolas" w:hAnsi="Consolas"/>
                              </w:rPr>
                              <w:t xml:space="preserve">) + </w:t>
                            </w:r>
                            <w:r>
                              <w:rPr>
                                <w:rFonts w:ascii="Consolas" w:hAnsi="Consolas"/>
                              </w:rPr>
                              <w:t>bottom left corner (x)</w:t>
                            </w:r>
                            <w:r w:rsidRPr="000501B8">
                              <w:rPr>
                                <w:rFonts w:ascii="Consolas" w:hAnsi="Consolas"/>
                              </w:rPr>
                              <w:t xml:space="preserve"> * (</w:t>
                            </w:r>
                            <w:r>
                              <w:rPr>
                                <w:rFonts w:ascii="Consolas" w:hAnsi="Consolas"/>
                              </w:rPr>
                              <w:t>y</w:t>
                            </w:r>
                            <w:r w:rsidRPr="000501B8">
                              <w:rPr>
                                <w:rFonts w:ascii="Consolas" w:hAnsi="Consolas"/>
                              </w:rPr>
                              <w:t xml:space="preserve"> + 0.5)) / 9 + width * </w:t>
                            </w:r>
                            <w:r>
                              <w:rPr>
                                <w:rFonts w:ascii="Consolas" w:hAnsi="Consolas"/>
                              </w:rPr>
                              <w:t>x</w:t>
                            </w:r>
                            <w:r w:rsidRPr="000501B8">
                              <w:rPr>
                                <w:rFonts w:ascii="Consolas" w:hAnsi="Consolas"/>
                              </w:rPr>
                              <w:br/>
                              <w:t xml:space="preserve">        height = (LeftY * (8.5 - </w:t>
                            </w:r>
                            <w:r>
                              <w:rPr>
                                <w:rFonts w:ascii="Consolas" w:hAnsi="Consolas"/>
                              </w:rPr>
                              <w:t>x</w:t>
                            </w:r>
                            <w:r w:rsidRPr="000501B8">
                              <w:rPr>
                                <w:rFonts w:ascii="Consolas" w:hAnsi="Consolas"/>
                              </w:rPr>
                              <w:t>) + RightY * (</w:t>
                            </w:r>
                            <w:r>
                              <w:rPr>
                                <w:rFonts w:ascii="Consolas" w:hAnsi="Consolas"/>
                              </w:rPr>
                              <w:t>x</w:t>
                            </w:r>
                            <w:r w:rsidRPr="000501B8">
                              <w:rPr>
                                <w:rFonts w:ascii="Consolas" w:hAnsi="Consolas"/>
                              </w:rPr>
                              <w:t xml:space="preserve"> + 0.5)) / 81</w:t>
                            </w:r>
                            <w:r w:rsidRPr="000501B8">
                              <w:rPr>
                                <w:rFonts w:ascii="Consolas" w:hAnsi="Consolas"/>
                              </w:rPr>
                              <w:br/>
                              <w:t xml:space="preserve">        corner_y = (</w:t>
                            </w:r>
                            <w:r>
                              <w:rPr>
                                <w:rFonts w:ascii="Consolas" w:hAnsi="Consolas"/>
                              </w:rPr>
                              <w:t>top left corner (y)</w:t>
                            </w:r>
                            <w:r w:rsidRPr="000501B8">
                              <w:rPr>
                                <w:rFonts w:ascii="Consolas" w:hAnsi="Consolas"/>
                              </w:rPr>
                              <w:t xml:space="preserve"> * (8.5 - </w:t>
                            </w:r>
                            <w:r>
                              <w:rPr>
                                <w:rFonts w:ascii="Consolas" w:hAnsi="Consolas"/>
                              </w:rPr>
                              <w:t>x</w:t>
                            </w:r>
                            <w:r w:rsidRPr="000501B8">
                              <w:rPr>
                                <w:rFonts w:ascii="Consolas" w:hAnsi="Consolas"/>
                              </w:rPr>
                              <w:t xml:space="preserve">) + </w:t>
                            </w:r>
                            <w:r>
                              <w:rPr>
                                <w:rFonts w:ascii="Consolas" w:hAnsi="Consolas"/>
                              </w:rPr>
                              <w:t>top right corner (y)</w:t>
                            </w:r>
                            <w:r w:rsidRPr="000501B8">
                              <w:rPr>
                                <w:rFonts w:ascii="Consolas" w:hAnsi="Consolas"/>
                              </w:rPr>
                              <w:t xml:space="preserve"> * (</w:t>
                            </w:r>
                            <w:r>
                              <w:rPr>
                                <w:rFonts w:ascii="Consolas" w:hAnsi="Consolas"/>
                              </w:rPr>
                              <w:t>x</w:t>
                            </w:r>
                            <w:r w:rsidRPr="000501B8">
                              <w:rPr>
                                <w:rFonts w:ascii="Consolas" w:hAnsi="Consolas"/>
                              </w:rPr>
                              <w:t xml:space="preserve"> + 0.5)) / 9 + height * </w:t>
                            </w:r>
                            <w:r>
                              <w:rPr>
                                <w:rFonts w:ascii="Consolas" w:hAnsi="Consolas"/>
                              </w:rPr>
                              <w:t>y</w:t>
                            </w:r>
                            <w:r w:rsidRPr="000501B8">
                              <w:rPr>
                                <w:rFonts w:ascii="Consolas" w:hAnsi="Consolas"/>
                              </w:rPr>
                              <w:br/>
                            </w:r>
                            <w:r w:rsidRPr="00FC4F72">
                              <w:rPr>
                                <w:rFonts w:ascii="Consolas" w:hAnsi="Consolas"/>
                              </w:rPr>
                              <w:br/>
                            </w:r>
                            <w:r w:rsidRPr="00FC4F72">
                              <w:rPr>
                                <w:rFonts w:ascii="Consolas" w:hAnsi="Consolas"/>
                              </w:rPr>
                              <w:br/>
                              <w:t>coordinates = (int(corner_x + 0.35 * width), int(corner_y + 0.25 * height))</w:t>
                            </w:r>
                          </w:p>
                          <w:p w14:paraId="00F3B679" w14:textId="77777777" w:rsidR="00FF0470" w:rsidRDefault="00FF047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E9FB40" id="Text Box 119" o:spid="_x0000_s1084" type="#_x0000_t202" style="position:absolute;margin-left:1.2pt;margin-top:34.4pt;width:442.2pt;height:217.8pt;z-index:251800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" fillcolor="white [3201]" strokeweight=".5pt">
                <v:textbox>
                  <w:txbxContent>
                    <w:p w14:paraId="76A934D0" w14:textId="4EA01C09" w:rsidR="00FF0470" w:rsidRPr="00FC4F72" w:rsidRDefault="00FF0470" w:rsidP="00EA68E7">
                      <w:pPr>
                        <w:rPr>
                          <w:rFonts w:ascii="Consolas" w:hAnsi="Consolas"/>
                        </w:rPr>
                      </w:pPr>
                      <w:r w:rsidRPr="000501B8">
                        <w:rPr>
                          <w:rFonts w:ascii="Consolas" w:hAnsi="Consolas"/>
                        </w:rPr>
                        <w:t xml:space="preserve">TopX = </w:t>
                      </w:r>
                      <w:r>
                        <w:rPr>
                          <w:rFonts w:ascii="Consolas" w:hAnsi="Consolas"/>
                        </w:rPr>
                        <w:t>top right corner(x)</w:t>
                      </w:r>
                      <w:r w:rsidRPr="000501B8">
                        <w:rPr>
                          <w:rFonts w:ascii="Consolas" w:hAnsi="Consolas"/>
                        </w:rPr>
                        <w:t xml:space="preserve"> </w:t>
                      </w:r>
                      <w:r>
                        <w:rPr>
                          <w:rFonts w:ascii="Consolas" w:hAnsi="Consolas"/>
                        </w:rPr>
                        <w:t>–</w:t>
                      </w:r>
                      <w:r w:rsidRPr="000501B8">
                        <w:rPr>
                          <w:rFonts w:ascii="Consolas" w:hAnsi="Consolas"/>
                        </w:rPr>
                        <w:t xml:space="preserve"> </w:t>
                      </w:r>
                      <w:r>
                        <w:rPr>
                          <w:rFonts w:ascii="Consolas" w:hAnsi="Consolas"/>
                        </w:rPr>
                        <w:t>top left corner(x)</w:t>
                      </w:r>
                      <w:r w:rsidRPr="000501B8">
                        <w:rPr>
                          <w:rFonts w:ascii="Consolas" w:hAnsi="Consolas"/>
                        </w:rPr>
                        <w:br/>
                        <w:t xml:space="preserve">BotX = </w:t>
                      </w:r>
                      <w:r>
                        <w:rPr>
                          <w:rFonts w:ascii="Consolas" w:hAnsi="Consolas"/>
                        </w:rPr>
                        <w:t>bottom right corner (x)</w:t>
                      </w:r>
                      <w:r w:rsidRPr="000501B8">
                        <w:rPr>
                          <w:rFonts w:ascii="Consolas" w:hAnsi="Consolas"/>
                        </w:rPr>
                        <w:t xml:space="preserve"> </w:t>
                      </w:r>
                      <w:r>
                        <w:rPr>
                          <w:rFonts w:ascii="Consolas" w:hAnsi="Consolas"/>
                        </w:rPr>
                        <w:t>–</w:t>
                      </w:r>
                      <w:r w:rsidRPr="000501B8">
                        <w:rPr>
                          <w:rFonts w:ascii="Consolas" w:hAnsi="Consolas"/>
                        </w:rPr>
                        <w:t xml:space="preserve"> </w:t>
                      </w:r>
                      <w:r>
                        <w:rPr>
                          <w:rFonts w:ascii="Consolas" w:hAnsi="Consolas"/>
                        </w:rPr>
                        <w:t>bottom left corner (x)</w:t>
                      </w:r>
                      <w:r w:rsidRPr="000501B8">
                        <w:rPr>
                          <w:rFonts w:ascii="Consolas" w:hAnsi="Consolas"/>
                        </w:rPr>
                        <w:br/>
                        <w:t xml:space="preserve">LeftY = </w:t>
                      </w:r>
                      <w:r>
                        <w:rPr>
                          <w:rFonts w:ascii="Consolas" w:hAnsi="Consolas"/>
                        </w:rPr>
                        <w:t>bottom left corner (y)</w:t>
                      </w:r>
                      <w:r w:rsidRPr="000501B8">
                        <w:rPr>
                          <w:rFonts w:ascii="Consolas" w:hAnsi="Consolas"/>
                        </w:rPr>
                        <w:t xml:space="preserve"> - </w:t>
                      </w:r>
                      <w:r>
                        <w:rPr>
                          <w:rFonts w:ascii="Consolas" w:hAnsi="Consolas"/>
                        </w:rPr>
                        <w:t>top left corner (y)</w:t>
                      </w:r>
                      <w:r w:rsidRPr="000501B8">
                        <w:rPr>
                          <w:rFonts w:ascii="Consolas" w:hAnsi="Consolas"/>
                        </w:rPr>
                        <w:br/>
                        <w:t xml:space="preserve">RightY = </w:t>
                      </w:r>
                      <w:r>
                        <w:rPr>
                          <w:rFonts w:ascii="Consolas" w:hAnsi="Consolas"/>
                        </w:rPr>
                        <w:t>bottom right corner (y)</w:t>
                      </w:r>
                      <w:r w:rsidRPr="000501B8">
                        <w:rPr>
                          <w:rFonts w:ascii="Consolas" w:hAnsi="Consolas"/>
                        </w:rPr>
                        <w:t xml:space="preserve"> - </w:t>
                      </w:r>
                      <w:r>
                        <w:rPr>
                          <w:rFonts w:ascii="Consolas" w:hAnsi="Consolas"/>
                        </w:rPr>
                        <w:t>top right corner (y)</w:t>
                      </w:r>
                      <w:r w:rsidRPr="00FC4F72">
                        <w:rPr>
                          <w:rFonts w:ascii="Consolas" w:hAnsi="Consolas"/>
                        </w:rPr>
                        <w:br/>
                      </w:r>
                      <w:r w:rsidRPr="00FC4F72">
                        <w:rPr>
                          <w:rFonts w:ascii="Consolas" w:hAnsi="Consolas"/>
                        </w:rPr>
                        <w:br/>
                      </w:r>
                      <w:r w:rsidRPr="000501B8">
                        <w:rPr>
                          <w:rFonts w:ascii="Consolas" w:hAnsi="Consolas"/>
                        </w:rPr>
                        <w:t xml:space="preserve">width = (TopX * (8.5 - </w:t>
                      </w:r>
                      <w:r>
                        <w:rPr>
                          <w:rFonts w:ascii="Consolas" w:hAnsi="Consolas"/>
                        </w:rPr>
                        <w:t>y</w:t>
                      </w:r>
                      <w:r w:rsidRPr="000501B8">
                        <w:rPr>
                          <w:rFonts w:ascii="Consolas" w:hAnsi="Consolas"/>
                        </w:rPr>
                        <w:t>) + BotX * (</w:t>
                      </w:r>
                      <w:r>
                        <w:rPr>
                          <w:rFonts w:ascii="Consolas" w:hAnsi="Consolas"/>
                        </w:rPr>
                        <w:t>y</w:t>
                      </w:r>
                      <w:r w:rsidRPr="000501B8">
                        <w:rPr>
                          <w:rFonts w:ascii="Consolas" w:hAnsi="Consolas"/>
                        </w:rPr>
                        <w:t xml:space="preserve"> + 0.5)) / 81</w:t>
                      </w:r>
                      <w:r w:rsidRPr="000501B8">
                        <w:rPr>
                          <w:rFonts w:ascii="Consolas" w:hAnsi="Consolas"/>
                        </w:rPr>
                        <w:br/>
                        <w:t xml:space="preserve">        corner_x = (</w:t>
                      </w:r>
                      <w:r>
                        <w:rPr>
                          <w:rFonts w:ascii="Consolas" w:hAnsi="Consolas"/>
                        </w:rPr>
                        <w:t xml:space="preserve">top left corner (X) </w:t>
                      </w:r>
                      <w:r w:rsidRPr="000501B8">
                        <w:rPr>
                          <w:rFonts w:ascii="Consolas" w:hAnsi="Consolas"/>
                        </w:rPr>
                        <w:t xml:space="preserve">* (8.5 - </w:t>
                      </w:r>
                      <w:r>
                        <w:rPr>
                          <w:rFonts w:ascii="Consolas" w:hAnsi="Consolas"/>
                        </w:rPr>
                        <w:t>y</w:t>
                      </w:r>
                      <w:r w:rsidRPr="000501B8">
                        <w:rPr>
                          <w:rFonts w:ascii="Consolas" w:hAnsi="Consolas"/>
                        </w:rPr>
                        <w:t xml:space="preserve">) + </w:t>
                      </w:r>
                      <w:r>
                        <w:rPr>
                          <w:rFonts w:ascii="Consolas" w:hAnsi="Consolas"/>
                        </w:rPr>
                        <w:t>bottom left corner (x)</w:t>
                      </w:r>
                      <w:r w:rsidRPr="000501B8">
                        <w:rPr>
                          <w:rFonts w:ascii="Consolas" w:hAnsi="Consolas"/>
                        </w:rPr>
                        <w:t xml:space="preserve"> * (</w:t>
                      </w:r>
                      <w:r>
                        <w:rPr>
                          <w:rFonts w:ascii="Consolas" w:hAnsi="Consolas"/>
                        </w:rPr>
                        <w:t>y</w:t>
                      </w:r>
                      <w:r w:rsidRPr="000501B8">
                        <w:rPr>
                          <w:rFonts w:ascii="Consolas" w:hAnsi="Consolas"/>
                        </w:rPr>
                        <w:t xml:space="preserve"> + 0.5)) / 9 + width * </w:t>
                      </w:r>
                      <w:r>
                        <w:rPr>
                          <w:rFonts w:ascii="Consolas" w:hAnsi="Consolas"/>
                        </w:rPr>
                        <w:t>x</w:t>
                      </w:r>
                      <w:r w:rsidRPr="000501B8">
                        <w:rPr>
                          <w:rFonts w:ascii="Consolas" w:hAnsi="Consolas"/>
                        </w:rPr>
                        <w:br/>
                        <w:t xml:space="preserve">        height = (LeftY * (8.5 - </w:t>
                      </w:r>
                      <w:r>
                        <w:rPr>
                          <w:rFonts w:ascii="Consolas" w:hAnsi="Consolas"/>
                        </w:rPr>
                        <w:t>x</w:t>
                      </w:r>
                      <w:r w:rsidRPr="000501B8">
                        <w:rPr>
                          <w:rFonts w:ascii="Consolas" w:hAnsi="Consolas"/>
                        </w:rPr>
                        <w:t>) + RightY * (</w:t>
                      </w:r>
                      <w:r>
                        <w:rPr>
                          <w:rFonts w:ascii="Consolas" w:hAnsi="Consolas"/>
                        </w:rPr>
                        <w:t>x</w:t>
                      </w:r>
                      <w:r w:rsidRPr="000501B8">
                        <w:rPr>
                          <w:rFonts w:ascii="Consolas" w:hAnsi="Consolas"/>
                        </w:rPr>
                        <w:t xml:space="preserve"> + 0.5)) / 81</w:t>
                      </w:r>
                      <w:r w:rsidRPr="000501B8">
                        <w:rPr>
                          <w:rFonts w:ascii="Consolas" w:hAnsi="Consolas"/>
                        </w:rPr>
                        <w:br/>
                        <w:t xml:space="preserve">        corner_y = (</w:t>
                      </w:r>
                      <w:r>
                        <w:rPr>
                          <w:rFonts w:ascii="Consolas" w:hAnsi="Consolas"/>
                        </w:rPr>
                        <w:t>top left corner (y)</w:t>
                      </w:r>
                      <w:r w:rsidRPr="000501B8">
                        <w:rPr>
                          <w:rFonts w:ascii="Consolas" w:hAnsi="Consolas"/>
                        </w:rPr>
                        <w:t xml:space="preserve"> * (8.5 - </w:t>
                      </w:r>
                      <w:r>
                        <w:rPr>
                          <w:rFonts w:ascii="Consolas" w:hAnsi="Consolas"/>
                        </w:rPr>
                        <w:t>x</w:t>
                      </w:r>
                      <w:r w:rsidRPr="000501B8">
                        <w:rPr>
                          <w:rFonts w:ascii="Consolas" w:hAnsi="Consolas"/>
                        </w:rPr>
                        <w:t xml:space="preserve">) + </w:t>
                      </w:r>
                      <w:r>
                        <w:rPr>
                          <w:rFonts w:ascii="Consolas" w:hAnsi="Consolas"/>
                        </w:rPr>
                        <w:t>top right corner (y)</w:t>
                      </w:r>
                      <w:r w:rsidRPr="000501B8">
                        <w:rPr>
                          <w:rFonts w:ascii="Consolas" w:hAnsi="Consolas"/>
                        </w:rPr>
                        <w:t xml:space="preserve"> * (</w:t>
                      </w:r>
                      <w:r>
                        <w:rPr>
                          <w:rFonts w:ascii="Consolas" w:hAnsi="Consolas"/>
                        </w:rPr>
                        <w:t>x</w:t>
                      </w:r>
                      <w:r w:rsidRPr="000501B8">
                        <w:rPr>
                          <w:rFonts w:ascii="Consolas" w:hAnsi="Consolas"/>
                        </w:rPr>
                        <w:t xml:space="preserve"> + 0.5)) / 9 + height * </w:t>
                      </w:r>
                      <w:r>
                        <w:rPr>
                          <w:rFonts w:ascii="Consolas" w:hAnsi="Consolas"/>
                        </w:rPr>
                        <w:t>y</w:t>
                      </w:r>
                      <w:r w:rsidRPr="000501B8">
                        <w:rPr>
                          <w:rFonts w:ascii="Consolas" w:hAnsi="Consolas"/>
                        </w:rPr>
                        <w:br/>
                      </w:r>
                      <w:r w:rsidRPr="00FC4F72">
                        <w:rPr>
                          <w:rFonts w:ascii="Consolas" w:hAnsi="Consolas"/>
                        </w:rPr>
                        <w:br/>
                      </w:r>
                      <w:r w:rsidRPr="00FC4F72">
                        <w:rPr>
                          <w:rFonts w:ascii="Consolas" w:hAnsi="Consolas"/>
                        </w:rPr>
                        <w:br/>
                        <w:t>coordinates = (int(corner_x + 0.35 * width), int(corner_y + 0.25 * height))</w:t>
                      </w:r>
                    </w:p>
                    <w:p w14:paraId="00F3B679" w14:textId="77777777" w:rsidR="00FF0470" w:rsidRDefault="00FF0470"/>
                  </w:txbxContent>
                </v:textbox>
              </v:shape>
            </w:pict>
          </mc:Fallback>
        </mc:AlternateContent>
      </w:r>
      <w:r w:rsidR="00777BE5">
        <w:t xml:space="preserve">Where the position of the top left corner of the number is calculated by </w:t>
      </w:r>
      <w:r w:rsidR="006D6CA2">
        <w:t>following the same procedure as in separating the squares.</w:t>
      </w:r>
    </w:p>
    <w:p w14:paraId="756CAE3C" w14:textId="2197303E" w:rsidR="006D6CA2" w:rsidRDefault="006D6CA2" w:rsidP="001D51D1"/>
    <w:p w14:paraId="40226EE6" w14:textId="04054620" w:rsidR="00FC4F72" w:rsidRDefault="00FC4F72" w:rsidP="001D51D1"/>
    <w:p w14:paraId="595FE190" w14:textId="4E5D2408" w:rsidR="00FC4F72" w:rsidRDefault="00FC4F72" w:rsidP="001D51D1"/>
    <w:p w14:paraId="663C3520" w14:textId="2ECEEDE2" w:rsidR="00FC4F72" w:rsidRDefault="00FC4F72" w:rsidP="001D51D1"/>
    <w:p w14:paraId="5388C819" w14:textId="41714E7C" w:rsidR="00FC4F72" w:rsidRDefault="00FC4F72" w:rsidP="001D51D1"/>
    <w:p w14:paraId="32DCB800" w14:textId="588BA061" w:rsidR="00FC4F72" w:rsidRDefault="00FC4F72" w:rsidP="001D51D1"/>
    <w:p w14:paraId="7F9494E8" w14:textId="77777777" w:rsidR="00FC4F72" w:rsidRDefault="00FC4F72" w:rsidP="001D51D1"/>
    <w:p w14:paraId="754B6630" w14:textId="27E1184F" w:rsidR="00EA68E7" w:rsidRDefault="00EA68E7" w:rsidP="001D51D1"/>
    <w:p w14:paraId="5758D268" w14:textId="77777777" w:rsidR="00EA68E7" w:rsidRDefault="00EA68E7" w:rsidP="001D51D1"/>
    <w:p w14:paraId="4A6DE8EA" w14:textId="77777777" w:rsidR="00EA68E7" w:rsidRDefault="00EA68E7" w:rsidP="001D51D1"/>
    <w:p w14:paraId="5D1087CA" w14:textId="689C2CC1" w:rsidR="00777BE5" w:rsidRDefault="00D47AFA" w:rsidP="001D51D1">
      <w:r>
        <w:t>W</w:t>
      </w:r>
      <w:r w:rsidR="00777BE5">
        <w:t xml:space="preserve">here </w:t>
      </w:r>
      <w:r w:rsidR="00FC4F72">
        <w:rPr>
          <w:i/>
          <w:iCs/>
        </w:rPr>
        <w:t>0.35 and 0.25 and 0.6</w:t>
      </w:r>
      <w:r w:rsidR="00777BE5">
        <w:t xml:space="preserve"> </w:t>
      </w:r>
      <w:r w:rsidR="00FC4F72">
        <w:t xml:space="preserve">are </w:t>
      </w:r>
      <w:r w:rsidR="00777BE5">
        <w:t>number</w:t>
      </w:r>
      <w:r w:rsidR="00FC4F72">
        <w:t>s</w:t>
      </w:r>
      <w:r w:rsidR="00777BE5">
        <w:t xml:space="preserve"> to be determined through testing; what is the best amount to step into the image by so that the number sits </w:t>
      </w:r>
      <w:r w:rsidR="00777BE5">
        <w:rPr>
          <w:u w:val="single"/>
        </w:rPr>
        <w:t>comfortably</w:t>
      </w:r>
      <w:r w:rsidR="00777BE5">
        <w:t xml:space="preserve"> in the square. That is, so that it has enough padding on the sides to not look out of place and to be centred on the image. </w:t>
      </w:r>
    </w:p>
    <w:p w14:paraId="65E40658" w14:textId="16A267BC" w:rsidR="009F6614" w:rsidRDefault="00064D85" w:rsidP="004057E4">
      <w:pPr>
        <w:jc w:val="center"/>
        <w:rPr>
          <w:u w:val="single"/>
        </w:rPr>
      </w:pPr>
      <w:r>
        <w:rPr>
          <w:u w:val="single"/>
        </w:rPr>
        <w:t xml:space="preserve">Data </w:t>
      </w:r>
      <w:r w:rsidR="009F6614">
        <w:rPr>
          <w:u w:val="single"/>
        </w:rPr>
        <w:t>Structures</w:t>
      </w:r>
      <w:r>
        <w:rPr>
          <w:u w:val="single"/>
        </w:rPr>
        <w:t>:</w:t>
      </w:r>
    </w:p>
    <w:p w14:paraId="1A2B7E81" w14:textId="1973A9A4" w:rsidR="00A028CA" w:rsidRDefault="00202EAF" w:rsidP="001D51D1">
      <w:r>
        <w:t xml:space="preserve">This structure will handle the </w:t>
      </w:r>
      <w:r w:rsidR="004208D8">
        <w:t>two-dimensional</w:t>
      </w:r>
      <w:r>
        <w:t xml:space="preserve"> list</w:t>
      </w:r>
      <w:r w:rsidR="004057E4">
        <w:t xml:space="preserve">s. It </w:t>
      </w:r>
      <w:r w:rsidR="008105F8">
        <w:t xml:space="preserve">is imperative that is has the following functions: </w:t>
      </w:r>
      <w:r w:rsidR="004057E4">
        <w:t xml:space="preserve"> </w:t>
      </w:r>
    </w:p>
    <w:p w14:paraId="053FBF9D" w14:textId="2990BF08" w:rsidR="004B52B1" w:rsidRDefault="00B535A2" w:rsidP="001D51D1">
      <w:r>
        <w:t xml:space="preserve">This structure is necessary for the </w:t>
      </w:r>
      <w:r w:rsidR="00A07650">
        <w:t xml:space="preserve">‘split into squares’ method </w:t>
      </w:r>
      <w:r w:rsidR="004A43F7">
        <w:t>and adding the numbers into the list.</w:t>
      </w:r>
    </w:p>
    <w:tbl>
      <w:tblPr>
        <w:tblStyle w:val="TableGrid"/>
        <w:tblW w:w="0" w:type="auto"/>
        <w:tblLook w:val="04A0" w:firstRow="1" w:lastRow="0" w:firstColumn="1" w:lastColumn="0" w:noHBand="0" w:noVBand="1"/>
      </w:tblPr>
      <w:tblGrid>
        <w:gridCol w:w="4508"/>
        <w:gridCol w:w="4508"/>
      </w:tblGrid>
      <w:tr w:rsidR="00FD092F" w14:paraId="15853E9E" w14:textId="77777777" w:rsidTr="00965BDE">
        <w:tc>
          <w:tcPr>
            <w:tcW w:w="9016" w:type="dxa"/>
            <w:gridSpan w:val="2"/>
          </w:tcPr>
          <w:p w14:paraId="3F1B4DD2" w14:textId="2720F10D" w:rsidR="00FD092F" w:rsidRDefault="00FD092F" w:rsidP="00965BDE">
            <w:pPr>
              <w:jc w:val="center"/>
            </w:pPr>
            <w:r>
              <w:t>Class Number_List()</w:t>
            </w:r>
          </w:p>
        </w:tc>
      </w:tr>
      <w:tr w:rsidR="00FD092F" w14:paraId="66A3D30B" w14:textId="77777777" w:rsidTr="00965BDE">
        <w:tc>
          <w:tcPr>
            <w:tcW w:w="9016" w:type="dxa"/>
            <w:gridSpan w:val="2"/>
          </w:tcPr>
          <w:p w14:paraId="33BFF842" w14:textId="77777777" w:rsidR="00FD092F" w:rsidRDefault="00FD092F" w:rsidP="00965BDE">
            <w:pPr>
              <w:jc w:val="center"/>
            </w:pPr>
            <w:r>
              <w:t>Functions:</w:t>
            </w:r>
          </w:p>
        </w:tc>
      </w:tr>
      <w:tr w:rsidR="00FD092F" w14:paraId="63A7192E" w14:textId="77777777" w:rsidTr="00965BDE">
        <w:tc>
          <w:tcPr>
            <w:tcW w:w="4508" w:type="dxa"/>
          </w:tcPr>
          <w:p w14:paraId="35E42962" w14:textId="49E35C53" w:rsidR="00FD092F" w:rsidRDefault="00FD092F" w:rsidP="00965BDE">
            <w:r>
              <w:t>+ Constructor</w:t>
            </w:r>
          </w:p>
        </w:tc>
        <w:tc>
          <w:tcPr>
            <w:tcW w:w="4508" w:type="dxa"/>
          </w:tcPr>
          <w:p w14:paraId="0D146D05" w14:textId="3EAAD483" w:rsidR="00FD092F" w:rsidRDefault="005454C7" w:rsidP="00965BDE">
            <w:r>
              <w:t>Creates a blank list</w:t>
            </w:r>
          </w:p>
        </w:tc>
      </w:tr>
      <w:tr w:rsidR="00FD092F" w14:paraId="5C983865" w14:textId="77777777" w:rsidTr="00965BDE">
        <w:tc>
          <w:tcPr>
            <w:tcW w:w="4508" w:type="dxa"/>
          </w:tcPr>
          <w:p w14:paraId="1C7DD4AD" w14:textId="3097E520" w:rsidR="00FD092F" w:rsidRDefault="00FD092F" w:rsidP="00965BDE">
            <w:r>
              <w:t>+ append</w:t>
            </w:r>
          </w:p>
        </w:tc>
        <w:tc>
          <w:tcPr>
            <w:tcW w:w="4508" w:type="dxa"/>
          </w:tcPr>
          <w:p w14:paraId="2721F3F1" w14:textId="7DC2FA5C" w:rsidR="00FD092F" w:rsidRDefault="005454C7" w:rsidP="00965BDE">
            <w:r>
              <w:t>Appends the number to the list</w:t>
            </w:r>
          </w:p>
        </w:tc>
      </w:tr>
      <w:tr w:rsidR="00FD092F" w14:paraId="2A778355" w14:textId="77777777" w:rsidTr="00965BDE">
        <w:tc>
          <w:tcPr>
            <w:tcW w:w="4508" w:type="dxa"/>
          </w:tcPr>
          <w:p w14:paraId="56B85E58" w14:textId="06C6F141" w:rsidR="00FD092F" w:rsidRDefault="00FD092F" w:rsidP="00965BDE">
            <w:r>
              <w:t>+ get_number</w:t>
            </w:r>
          </w:p>
        </w:tc>
        <w:tc>
          <w:tcPr>
            <w:tcW w:w="4508" w:type="dxa"/>
          </w:tcPr>
          <w:p w14:paraId="7A084622" w14:textId="6DE8AEC2" w:rsidR="00FD092F" w:rsidRDefault="009735B7" w:rsidP="00965BDE">
            <w:r>
              <w:t xml:space="preserve">Returns the number in </w:t>
            </w:r>
            <w:r w:rsidR="00890022">
              <w:t>the list at position i</w:t>
            </w:r>
          </w:p>
        </w:tc>
      </w:tr>
      <w:tr w:rsidR="00FD092F" w14:paraId="0CDA53A8" w14:textId="77777777" w:rsidTr="00965BDE">
        <w:tc>
          <w:tcPr>
            <w:tcW w:w="4508" w:type="dxa"/>
          </w:tcPr>
          <w:p w14:paraId="45F62CD2" w14:textId="05ADF146" w:rsidR="00FD092F" w:rsidRDefault="00FD092F" w:rsidP="00965BDE">
            <w:r>
              <w:t>+ get_position</w:t>
            </w:r>
          </w:p>
        </w:tc>
        <w:tc>
          <w:tcPr>
            <w:tcW w:w="4508" w:type="dxa"/>
          </w:tcPr>
          <w:p w14:paraId="10223F12" w14:textId="408A5CFF" w:rsidR="00FD092F" w:rsidRDefault="00F74C35" w:rsidP="00965BDE">
            <w:r>
              <w:t>Returns position of a number in the list</w:t>
            </w:r>
          </w:p>
        </w:tc>
      </w:tr>
      <w:tr w:rsidR="00FD092F" w14:paraId="521C4578" w14:textId="77777777" w:rsidTr="00965BDE">
        <w:tc>
          <w:tcPr>
            <w:tcW w:w="4508" w:type="dxa"/>
          </w:tcPr>
          <w:p w14:paraId="2EC81DC3" w14:textId="6A7CEC50" w:rsidR="00FD092F" w:rsidRDefault="00FD092F" w:rsidP="00965BDE">
            <w:r>
              <w:t>+ contains_position</w:t>
            </w:r>
          </w:p>
        </w:tc>
        <w:tc>
          <w:tcPr>
            <w:tcW w:w="4508" w:type="dxa"/>
          </w:tcPr>
          <w:p w14:paraId="4E2A917D" w14:textId="697CAC03" w:rsidR="00FD092F" w:rsidRDefault="00FD092F" w:rsidP="00965BDE">
            <w:r>
              <w:t xml:space="preserve">Returns whether </w:t>
            </w:r>
            <w:r w:rsidR="00CE4E0E">
              <w:t>the list contains a number at position (x,y) and returns the index of position in the list</w:t>
            </w:r>
          </w:p>
        </w:tc>
      </w:tr>
      <w:tr w:rsidR="00FD092F" w14:paraId="2D0DFF92" w14:textId="77777777" w:rsidTr="00965BDE">
        <w:tc>
          <w:tcPr>
            <w:tcW w:w="4508" w:type="dxa"/>
          </w:tcPr>
          <w:p w14:paraId="21A1FD5D" w14:textId="6C007569" w:rsidR="00FD092F" w:rsidRDefault="00FD092F" w:rsidP="00965BDE">
            <w:r>
              <w:t>+ get_length</w:t>
            </w:r>
          </w:p>
        </w:tc>
        <w:tc>
          <w:tcPr>
            <w:tcW w:w="4508" w:type="dxa"/>
          </w:tcPr>
          <w:p w14:paraId="5E819A6C" w14:textId="0B35A7A9" w:rsidR="00FD092F" w:rsidRDefault="00FD092F" w:rsidP="00965BDE">
            <w:r>
              <w:t>Returns length of list</w:t>
            </w:r>
          </w:p>
        </w:tc>
      </w:tr>
      <w:tr w:rsidR="00FD092F" w14:paraId="5C0E8F3E" w14:textId="77777777" w:rsidTr="00965BDE">
        <w:tc>
          <w:tcPr>
            <w:tcW w:w="9016" w:type="dxa"/>
            <w:gridSpan w:val="2"/>
          </w:tcPr>
          <w:p w14:paraId="08BD2A5B" w14:textId="2166F5FD" w:rsidR="00FD092F" w:rsidRDefault="00FD092F" w:rsidP="00965BDE">
            <w:pPr>
              <w:jc w:val="center"/>
            </w:pPr>
            <w:r>
              <w:t>Parameters and Variables</w:t>
            </w:r>
            <w:r w:rsidR="00537BF1">
              <w:t>:</w:t>
            </w:r>
          </w:p>
        </w:tc>
      </w:tr>
      <w:tr w:rsidR="00FD092F" w14:paraId="15956523" w14:textId="77777777" w:rsidTr="00965BDE">
        <w:tc>
          <w:tcPr>
            <w:tcW w:w="4508" w:type="dxa"/>
          </w:tcPr>
          <w:p w14:paraId="359A217B" w14:textId="192E20CC" w:rsidR="00FD092F" w:rsidRDefault="00021E7A" w:rsidP="00965BDE">
            <w:r>
              <w:t>- list</w:t>
            </w:r>
          </w:p>
        </w:tc>
        <w:tc>
          <w:tcPr>
            <w:tcW w:w="4508" w:type="dxa"/>
          </w:tcPr>
          <w:p w14:paraId="75032AFF" w14:textId="23CD5621" w:rsidR="00FD092F" w:rsidRDefault="00021E7A" w:rsidP="00965BDE">
            <w:r>
              <w:t>A private variable of list</w:t>
            </w:r>
          </w:p>
        </w:tc>
      </w:tr>
    </w:tbl>
    <w:p w14:paraId="45062069" w14:textId="715EC504" w:rsidR="00FD092F" w:rsidRDefault="003B74D8" w:rsidP="001D51D1">
      <w:r>
        <w:t xml:space="preserve">This structure is needed for backtracking </w:t>
      </w:r>
      <w:r w:rsidR="003125EF">
        <w:t xml:space="preserve">and storing things in the order they come up in for example in finding a black pixel </w:t>
      </w:r>
      <w:r w:rsidR="00696BAC">
        <w:t>and tracing the outside of the quadrilateral</w:t>
      </w:r>
    </w:p>
    <w:tbl>
      <w:tblPr>
        <w:tblStyle w:val="TableGrid"/>
        <w:tblW w:w="0" w:type="auto"/>
        <w:tblLook w:val="04A0" w:firstRow="1" w:lastRow="0" w:firstColumn="1" w:lastColumn="0" w:noHBand="0" w:noVBand="1"/>
      </w:tblPr>
      <w:tblGrid>
        <w:gridCol w:w="4508"/>
        <w:gridCol w:w="4508"/>
      </w:tblGrid>
      <w:tr w:rsidR="00831370" w14:paraId="421CD717" w14:textId="77777777" w:rsidTr="00965BDE">
        <w:tc>
          <w:tcPr>
            <w:tcW w:w="9016" w:type="dxa"/>
            <w:gridSpan w:val="2"/>
          </w:tcPr>
          <w:p w14:paraId="2B24E974" w14:textId="7575DAC6" w:rsidR="00831370" w:rsidRDefault="00831370" w:rsidP="00965BDE">
            <w:pPr>
              <w:jc w:val="center"/>
            </w:pPr>
            <w:r>
              <w:t>Class Stac</w:t>
            </w:r>
            <w:r w:rsidR="00B17313">
              <w:t>k</w:t>
            </w:r>
            <w:r>
              <w:t>()</w:t>
            </w:r>
          </w:p>
        </w:tc>
      </w:tr>
      <w:tr w:rsidR="00831370" w14:paraId="7690E761" w14:textId="77777777" w:rsidTr="00965BDE">
        <w:tc>
          <w:tcPr>
            <w:tcW w:w="9016" w:type="dxa"/>
            <w:gridSpan w:val="2"/>
          </w:tcPr>
          <w:p w14:paraId="67745FED" w14:textId="77777777" w:rsidR="00831370" w:rsidRDefault="00831370" w:rsidP="00965BDE">
            <w:pPr>
              <w:jc w:val="center"/>
            </w:pPr>
            <w:r>
              <w:t>Functions:</w:t>
            </w:r>
          </w:p>
        </w:tc>
      </w:tr>
      <w:tr w:rsidR="006F5551" w14:paraId="05476228" w14:textId="77777777" w:rsidTr="00965BDE">
        <w:tc>
          <w:tcPr>
            <w:tcW w:w="4508" w:type="dxa"/>
          </w:tcPr>
          <w:p w14:paraId="6A602988" w14:textId="2DD290F9" w:rsidR="006F5551" w:rsidRDefault="006F5551" w:rsidP="00965BDE">
            <w:r>
              <w:t>+ constructor</w:t>
            </w:r>
          </w:p>
        </w:tc>
        <w:tc>
          <w:tcPr>
            <w:tcW w:w="4508" w:type="dxa"/>
          </w:tcPr>
          <w:p w14:paraId="06264590" w14:textId="66F47B92" w:rsidR="006F5551" w:rsidRDefault="006F5551" w:rsidP="00965BDE">
            <w:r>
              <w:t>Creates a list</w:t>
            </w:r>
          </w:p>
        </w:tc>
      </w:tr>
      <w:tr w:rsidR="00831370" w14:paraId="183011BA" w14:textId="77777777" w:rsidTr="00965BDE">
        <w:tc>
          <w:tcPr>
            <w:tcW w:w="4508" w:type="dxa"/>
          </w:tcPr>
          <w:p w14:paraId="30095DBD" w14:textId="7D72F6A3" w:rsidR="00831370" w:rsidRDefault="001545B6" w:rsidP="00965BDE">
            <w:r>
              <w:t>+get length</w:t>
            </w:r>
          </w:p>
        </w:tc>
        <w:tc>
          <w:tcPr>
            <w:tcW w:w="4508" w:type="dxa"/>
          </w:tcPr>
          <w:p w14:paraId="725DEBE8" w14:textId="561A68FE" w:rsidR="00831370" w:rsidRDefault="00F10EB0" w:rsidP="00965BDE">
            <w:r>
              <w:t>Returns length of stack</w:t>
            </w:r>
          </w:p>
        </w:tc>
      </w:tr>
      <w:tr w:rsidR="00831370" w14:paraId="48F160BF" w14:textId="77777777" w:rsidTr="00965BDE">
        <w:tc>
          <w:tcPr>
            <w:tcW w:w="4508" w:type="dxa"/>
          </w:tcPr>
          <w:p w14:paraId="0724DC86" w14:textId="1AB44B30" w:rsidR="00831370" w:rsidRDefault="001545B6" w:rsidP="00965BDE">
            <w:r>
              <w:lastRenderedPageBreak/>
              <w:t>+get top</w:t>
            </w:r>
          </w:p>
        </w:tc>
        <w:tc>
          <w:tcPr>
            <w:tcW w:w="4508" w:type="dxa"/>
          </w:tcPr>
          <w:p w14:paraId="2C2CACE4" w14:textId="44F42F62" w:rsidR="00831370" w:rsidRDefault="00F10EB0" w:rsidP="00965BDE">
            <w:r>
              <w:t>Returns top item of the stack without removing</w:t>
            </w:r>
          </w:p>
        </w:tc>
      </w:tr>
      <w:tr w:rsidR="00831370" w14:paraId="035DE0A4" w14:textId="77777777" w:rsidTr="00965BDE">
        <w:tc>
          <w:tcPr>
            <w:tcW w:w="4508" w:type="dxa"/>
          </w:tcPr>
          <w:p w14:paraId="6F1968E2" w14:textId="41D9BDD0" w:rsidR="00831370" w:rsidRDefault="001545B6" w:rsidP="00965BDE">
            <w:r>
              <w:t>+ pop</w:t>
            </w:r>
            <w:r w:rsidR="00F10EB0">
              <w:t>(remove=True)</w:t>
            </w:r>
          </w:p>
        </w:tc>
        <w:tc>
          <w:tcPr>
            <w:tcW w:w="4508" w:type="dxa"/>
          </w:tcPr>
          <w:p w14:paraId="3CD99CB7" w14:textId="6189F0FE" w:rsidR="00831370" w:rsidRDefault="00F10EB0" w:rsidP="00965BDE">
            <w:r>
              <w:t>Pops the top item</w:t>
            </w:r>
          </w:p>
        </w:tc>
      </w:tr>
      <w:tr w:rsidR="00831370" w14:paraId="538F1759" w14:textId="77777777" w:rsidTr="00965BDE">
        <w:tc>
          <w:tcPr>
            <w:tcW w:w="4508" w:type="dxa"/>
          </w:tcPr>
          <w:p w14:paraId="437FA3FB" w14:textId="10EC0E85" w:rsidR="00831370" w:rsidRDefault="001545B6" w:rsidP="00965BDE">
            <w:r>
              <w:t>+ push</w:t>
            </w:r>
            <w:r w:rsidR="00F10EB0">
              <w:t>(object)</w:t>
            </w:r>
          </w:p>
        </w:tc>
        <w:tc>
          <w:tcPr>
            <w:tcW w:w="4508" w:type="dxa"/>
          </w:tcPr>
          <w:p w14:paraId="12C2BB10" w14:textId="57CA7408" w:rsidR="00831370" w:rsidRDefault="00F10EB0" w:rsidP="00965BDE">
            <w:r>
              <w:t>Pushes the item onto the top of the stack</w:t>
            </w:r>
          </w:p>
        </w:tc>
      </w:tr>
      <w:tr w:rsidR="00831370" w14:paraId="1A5B2DCE" w14:textId="77777777" w:rsidTr="00965BDE">
        <w:tc>
          <w:tcPr>
            <w:tcW w:w="4508" w:type="dxa"/>
          </w:tcPr>
          <w:p w14:paraId="337F9690" w14:textId="32510472" w:rsidR="00831370" w:rsidRDefault="001545B6" w:rsidP="00965BDE">
            <w:r>
              <w:t>+ get stack</w:t>
            </w:r>
          </w:p>
        </w:tc>
        <w:tc>
          <w:tcPr>
            <w:tcW w:w="4508" w:type="dxa"/>
          </w:tcPr>
          <w:p w14:paraId="40BFD500" w14:textId="6F6DD822" w:rsidR="00831370" w:rsidRDefault="00F10EB0" w:rsidP="00965BDE">
            <w:r>
              <w:t>Returns stack</w:t>
            </w:r>
          </w:p>
        </w:tc>
      </w:tr>
      <w:tr w:rsidR="00831370" w14:paraId="7543D684" w14:textId="77777777" w:rsidTr="00965BDE">
        <w:tc>
          <w:tcPr>
            <w:tcW w:w="4508" w:type="dxa"/>
          </w:tcPr>
          <w:p w14:paraId="36F8F248" w14:textId="513C475C" w:rsidR="00831370" w:rsidRDefault="001545B6" w:rsidP="00965BDE">
            <w:r>
              <w:t>+ set_stack</w:t>
            </w:r>
            <w:r w:rsidR="00F10EB0">
              <w:t>(new_stack)</w:t>
            </w:r>
          </w:p>
        </w:tc>
        <w:tc>
          <w:tcPr>
            <w:tcW w:w="4508" w:type="dxa"/>
          </w:tcPr>
          <w:p w14:paraId="077381B6" w14:textId="2CC0D9B7" w:rsidR="00831370" w:rsidRDefault="00F10EB0" w:rsidP="00965BDE">
            <w:r>
              <w:t xml:space="preserve">Updates stack </w:t>
            </w:r>
          </w:p>
        </w:tc>
      </w:tr>
      <w:tr w:rsidR="001545B6" w14:paraId="7A270572" w14:textId="77777777" w:rsidTr="00965BDE">
        <w:tc>
          <w:tcPr>
            <w:tcW w:w="4508" w:type="dxa"/>
          </w:tcPr>
          <w:p w14:paraId="0AD7D327" w14:textId="48FA6F31" w:rsidR="001545B6" w:rsidRDefault="001545B6" w:rsidP="00965BDE">
            <w:r>
              <w:t>+ get n top numbers</w:t>
            </w:r>
            <w:r w:rsidR="00F10EB0">
              <w:t>(n)</w:t>
            </w:r>
          </w:p>
        </w:tc>
        <w:tc>
          <w:tcPr>
            <w:tcW w:w="4508" w:type="dxa"/>
          </w:tcPr>
          <w:p w14:paraId="14CC3C03" w14:textId="58ABD21B" w:rsidR="001545B6" w:rsidRDefault="00F10EB0" w:rsidP="00965BDE">
            <w:r>
              <w:t>Returns the top n numbers from the stack (if there is enough)</w:t>
            </w:r>
          </w:p>
        </w:tc>
      </w:tr>
      <w:tr w:rsidR="00831370" w14:paraId="22A7D867" w14:textId="77777777" w:rsidTr="00965BDE">
        <w:tc>
          <w:tcPr>
            <w:tcW w:w="9016" w:type="dxa"/>
            <w:gridSpan w:val="2"/>
          </w:tcPr>
          <w:p w14:paraId="46897705" w14:textId="56C62638" w:rsidR="00831370" w:rsidRDefault="00831370" w:rsidP="00965BDE">
            <w:pPr>
              <w:jc w:val="center"/>
            </w:pPr>
            <w:r>
              <w:t>Parameters and Variables</w:t>
            </w:r>
            <w:r w:rsidR="000C3D49">
              <w:t>:</w:t>
            </w:r>
          </w:p>
        </w:tc>
      </w:tr>
      <w:tr w:rsidR="00831370" w14:paraId="6CF74D04" w14:textId="77777777" w:rsidTr="00965BDE">
        <w:tc>
          <w:tcPr>
            <w:tcW w:w="4508" w:type="dxa"/>
          </w:tcPr>
          <w:p w14:paraId="1C25BC3D" w14:textId="77777777" w:rsidR="00831370" w:rsidRDefault="00831370" w:rsidP="00965BDE">
            <w:r>
              <w:t>- list</w:t>
            </w:r>
          </w:p>
        </w:tc>
        <w:tc>
          <w:tcPr>
            <w:tcW w:w="4508" w:type="dxa"/>
          </w:tcPr>
          <w:p w14:paraId="6EB33B50" w14:textId="777ECBB7" w:rsidR="00831370" w:rsidRDefault="00EB0DFA" w:rsidP="00965BDE">
            <w:r>
              <w:t>L</w:t>
            </w:r>
            <w:r w:rsidR="00831370">
              <w:t>ist</w:t>
            </w:r>
            <w:r>
              <w:t xml:space="preserve"> of numbers</w:t>
            </w:r>
          </w:p>
        </w:tc>
      </w:tr>
    </w:tbl>
    <w:p w14:paraId="5BB92795" w14:textId="4F070670" w:rsidR="002D48FE" w:rsidRDefault="002D48FE" w:rsidP="001D51D1"/>
    <w:tbl>
      <w:tblPr>
        <w:tblStyle w:val="TableGrid"/>
        <w:tblW w:w="0" w:type="auto"/>
        <w:tblLook w:val="04A0" w:firstRow="1" w:lastRow="0" w:firstColumn="1" w:lastColumn="0" w:noHBand="0" w:noVBand="1"/>
      </w:tblPr>
      <w:tblGrid>
        <w:gridCol w:w="4508"/>
        <w:gridCol w:w="4508"/>
      </w:tblGrid>
      <w:tr w:rsidR="00EB2B8C" w14:paraId="17D5B55F" w14:textId="77777777" w:rsidTr="00965BDE">
        <w:tc>
          <w:tcPr>
            <w:tcW w:w="9016" w:type="dxa"/>
            <w:gridSpan w:val="2"/>
          </w:tcPr>
          <w:p w14:paraId="1086A0DB" w14:textId="59D0056E" w:rsidR="00EB2B8C" w:rsidRDefault="00C9272F" w:rsidP="00965BDE">
            <w:pPr>
              <w:jc w:val="center"/>
            </w:pPr>
            <w:r>
              <w:t xml:space="preserve">Class </w:t>
            </w:r>
            <w:r w:rsidR="006F5551">
              <w:t>Image</w:t>
            </w:r>
            <w:r>
              <w:t>(</w:t>
            </w:r>
            <w:r w:rsidR="008C6F6E">
              <w:t>Matrix</w:t>
            </w:r>
            <w:r>
              <w:t>)</w:t>
            </w:r>
          </w:p>
        </w:tc>
      </w:tr>
      <w:tr w:rsidR="00EB2B8C" w14:paraId="7E17F21A" w14:textId="77777777" w:rsidTr="00965BDE">
        <w:tc>
          <w:tcPr>
            <w:tcW w:w="9016" w:type="dxa"/>
            <w:gridSpan w:val="2"/>
          </w:tcPr>
          <w:p w14:paraId="7C9BBFBF" w14:textId="75CB4FAA" w:rsidR="00EB2B8C" w:rsidRDefault="006A147D" w:rsidP="00965BDE">
            <w:pPr>
              <w:jc w:val="center"/>
            </w:pPr>
            <w:r>
              <w:t>Functions:</w:t>
            </w:r>
          </w:p>
        </w:tc>
      </w:tr>
      <w:tr w:rsidR="00EB2B8C" w14:paraId="5DD49DC7" w14:textId="77777777" w:rsidTr="00965BDE">
        <w:tc>
          <w:tcPr>
            <w:tcW w:w="4508" w:type="dxa"/>
          </w:tcPr>
          <w:p w14:paraId="77AFC90D" w14:textId="6F3FF995" w:rsidR="00EB2B8C" w:rsidRDefault="006F5551" w:rsidP="00965BDE">
            <w:r>
              <w:t>+ constructor</w:t>
            </w:r>
            <w:r w:rsidR="000B10BA">
              <w:t>(image_data)</w:t>
            </w:r>
          </w:p>
        </w:tc>
        <w:tc>
          <w:tcPr>
            <w:tcW w:w="4508" w:type="dxa"/>
          </w:tcPr>
          <w:p w14:paraId="2DC0F06F" w14:textId="6928EE42" w:rsidR="00EB2B8C" w:rsidRDefault="000B10BA" w:rsidP="00965BDE">
            <w:r>
              <w:t>Gets the 2D image array</w:t>
            </w:r>
          </w:p>
        </w:tc>
      </w:tr>
      <w:tr w:rsidR="000B10BA" w14:paraId="2E53EE15" w14:textId="77777777" w:rsidTr="00965BDE">
        <w:tc>
          <w:tcPr>
            <w:tcW w:w="4508" w:type="dxa"/>
          </w:tcPr>
          <w:p w14:paraId="3497C901" w14:textId="73B739A3" w:rsidR="000B10BA" w:rsidRDefault="004E09E2" w:rsidP="00965BDE">
            <w:r>
              <w:t>- get_2D_array()</w:t>
            </w:r>
          </w:p>
        </w:tc>
        <w:tc>
          <w:tcPr>
            <w:tcW w:w="4508" w:type="dxa"/>
          </w:tcPr>
          <w:p w14:paraId="3E0704E7" w14:textId="5E7F12EC" w:rsidR="000B10BA" w:rsidRDefault="00CA0B28" w:rsidP="00965BDE">
            <w:r>
              <w:t>Returns the 2D image array given that it’s a URL or a file location</w:t>
            </w:r>
          </w:p>
        </w:tc>
      </w:tr>
      <w:tr w:rsidR="00CA0B28" w14:paraId="402E312A" w14:textId="77777777" w:rsidTr="00965BDE">
        <w:tc>
          <w:tcPr>
            <w:tcW w:w="4508" w:type="dxa"/>
          </w:tcPr>
          <w:p w14:paraId="368F71EF" w14:textId="080ABF76" w:rsidR="00CA0B28" w:rsidRDefault="00CA0B28" w:rsidP="00965BDE">
            <w:r>
              <w:t>- compress(dimension_h, dimension_w)</w:t>
            </w:r>
          </w:p>
        </w:tc>
        <w:tc>
          <w:tcPr>
            <w:tcW w:w="4508" w:type="dxa"/>
          </w:tcPr>
          <w:p w14:paraId="3812B172" w14:textId="3D9833D2" w:rsidR="00CA0B28" w:rsidRDefault="00CA0B28" w:rsidP="00965BDE">
            <w:r>
              <w:t>Applies a rectangle of dimension_h x dimension_w and gets the average value of the square</w:t>
            </w:r>
          </w:p>
        </w:tc>
      </w:tr>
      <w:tr w:rsidR="00CA0B28" w14:paraId="2BCE1677" w14:textId="77777777" w:rsidTr="00965BDE">
        <w:tc>
          <w:tcPr>
            <w:tcW w:w="4508" w:type="dxa"/>
          </w:tcPr>
          <w:p w14:paraId="3D9FBE64" w14:textId="24262031" w:rsidR="00CA0B28" w:rsidRDefault="00CA0B28" w:rsidP="00965BDE">
            <w:r>
              <w:t>- exaggerate pixels(threshold, matrix)</w:t>
            </w:r>
          </w:p>
        </w:tc>
        <w:tc>
          <w:tcPr>
            <w:tcW w:w="4508" w:type="dxa"/>
          </w:tcPr>
          <w:p w14:paraId="3457EA8E" w14:textId="1B64BBF6" w:rsidR="00CA0B28" w:rsidRDefault="00CA0B28" w:rsidP="00965BDE">
            <w:r>
              <w:t>Turns numbers to black and white with a threshold.</w:t>
            </w:r>
          </w:p>
        </w:tc>
      </w:tr>
      <w:tr w:rsidR="00CA0B28" w14:paraId="287E5324" w14:textId="77777777" w:rsidTr="00965BDE">
        <w:tc>
          <w:tcPr>
            <w:tcW w:w="4508" w:type="dxa"/>
          </w:tcPr>
          <w:p w14:paraId="575F073B" w14:textId="3FCE29A8" w:rsidR="00CA0B28" w:rsidRDefault="00CA0B28" w:rsidP="00965BDE">
            <w:r>
              <w:t>- dynamic exaggerate pixels (pixel list, threshold_list, split_h, split_w, divisor)</w:t>
            </w:r>
          </w:p>
        </w:tc>
        <w:tc>
          <w:tcPr>
            <w:tcW w:w="4508" w:type="dxa"/>
          </w:tcPr>
          <w:p w14:paraId="73A5536C" w14:textId="51CC7448" w:rsidR="00CA0B28" w:rsidRDefault="00B240C8" w:rsidP="00965BDE">
            <w:r>
              <w:t>Refines the entire image into black and white</w:t>
            </w:r>
          </w:p>
        </w:tc>
      </w:tr>
      <w:tr w:rsidR="00B240C8" w14:paraId="14BD480D" w14:textId="77777777" w:rsidTr="00965BDE">
        <w:tc>
          <w:tcPr>
            <w:tcW w:w="4508" w:type="dxa"/>
          </w:tcPr>
          <w:p w14:paraId="6A9FFB1C" w14:textId="0AA306E4" w:rsidR="00B240C8" w:rsidRDefault="00B240C8" w:rsidP="00965BDE">
            <w:r>
              <w:t xml:space="preserve">+ compress( compression_ratio, dynamic_size, divisor) </w:t>
            </w:r>
          </w:p>
        </w:tc>
        <w:tc>
          <w:tcPr>
            <w:tcW w:w="4508" w:type="dxa"/>
          </w:tcPr>
          <w:p w14:paraId="16715457" w14:textId="04F1C17B" w:rsidR="00B240C8" w:rsidRDefault="00B240C8" w:rsidP="00965BDE">
            <w:r>
              <w:t>Compresses and turns into black and white</w:t>
            </w:r>
          </w:p>
        </w:tc>
      </w:tr>
      <w:tr w:rsidR="00B240C8" w14:paraId="3FFB62AF" w14:textId="77777777" w:rsidTr="00965BDE">
        <w:tc>
          <w:tcPr>
            <w:tcW w:w="4508" w:type="dxa"/>
          </w:tcPr>
          <w:p w14:paraId="3289DB19" w14:textId="780B3DD6" w:rsidR="00B240C8" w:rsidRDefault="00B240C8" w:rsidP="00965BDE">
            <w:r>
              <w:t>+ print image(save, title)</w:t>
            </w:r>
          </w:p>
        </w:tc>
        <w:tc>
          <w:tcPr>
            <w:tcW w:w="4508" w:type="dxa"/>
          </w:tcPr>
          <w:p w14:paraId="6DA72320" w14:textId="65972817" w:rsidR="00B240C8" w:rsidRDefault="00B240C8" w:rsidP="00965BDE">
            <w:r>
              <w:t>Prints image with the option to save image</w:t>
            </w:r>
          </w:p>
        </w:tc>
      </w:tr>
      <w:tr w:rsidR="0020049A" w14:paraId="198DB4B0" w14:textId="77777777" w:rsidTr="00965BDE">
        <w:tc>
          <w:tcPr>
            <w:tcW w:w="4508" w:type="dxa"/>
          </w:tcPr>
          <w:p w14:paraId="5F3C3758" w14:textId="27B2C5D2" w:rsidR="0020049A" w:rsidRDefault="0020049A" w:rsidP="00965BDE">
            <w:r>
              <w:t>+ save(title)</w:t>
            </w:r>
          </w:p>
        </w:tc>
        <w:tc>
          <w:tcPr>
            <w:tcW w:w="4508" w:type="dxa"/>
          </w:tcPr>
          <w:p w14:paraId="24242434" w14:textId="3CB83D80" w:rsidR="0020049A" w:rsidRDefault="0020049A" w:rsidP="00965BDE">
            <w:r>
              <w:t>Saves the image to the root directory</w:t>
            </w:r>
          </w:p>
        </w:tc>
      </w:tr>
      <w:tr w:rsidR="0020049A" w14:paraId="5BF5AB4E" w14:textId="77777777" w:rsidTr="00965BDE">
        <w:tc>
          <w:tcPr>
            <w:tcW w:w="4508" w:type="dxa"/>
          </w:tcPr>
          <w:p w14:paraId="5D5226A7" w14:textId="12D93301" w:rsidR="0020049A" w:rsidRDefault="0020049A" w:rsidP="00965BDE">
            <w:r>
              <w:t>+ add element(image, pos_x, pos_y)</w:t>
            </w:r>
          </w:p>
        </w:tc>
        <w:tc>
          <w:tcPr>
            <w:tcW w:w="4508" w:type="dxa"/>
          </w:tcPr>
          <w:p w14:paraId="33A1A9A3" w14:textId="6074CC58" w:rsidR="0020049A" w:rsidRDefault="0020049A" w:rsidP="00965BDE">
            <w:r>
              <w:t>Adds a picture onto a certain position on the image</w:t>
            </w:r>
          </w:p>
        </w:tc>
      </w:tr>
      <w:tr w:rsidR="0020049A" w14:paraId="1D2D6773" w14:textId="77777777" w:rsidTr="00965BDE">
        <w:tc>
          <w:tcPr>
            <w:tcW w:w="4508" w:type="dxa"/>
          </w:tcPr>
          <w:p w14:paraId="6441E6A9" w14:textId="476C89E1" w:rsidR="0020049A" w:rsidRDefault="0020049A" w:rsidP="00965BDE">
            <w:r>
              <w:t>+ resize</w:t>
            </w:r>
            <w:r w:rsidR="00FB1F9D">
              <w:t xml:space="preserve"> </w:t>
            </w:r>
            <w:r>
              <w:t>(end_height)</w:t>
            </w:r>
          </w:p>
        </w:tc>
        <w:tc>
          <w:tcPr>
            <w:tcW w:w="4508" w:type="dxa"/>
          </w:tcPr>
          <w:p w14:paraId="4F3AC892" w14:textId="12985CB1" w:rsidR="0020049A" w:rsidRDefault="0020049A" w:rsidP="00965BDE">
            <w:r>
              <w:t>Resizes the image to a given height</w:t>
            </w:r>
          </w:p>
        </w:tc>
      </w:tr>
    </w:tbl>
    <w:p w14:paraId="309EF4DB" w14:textId="5D24523F" w:rsidR="0041079F" w:rsidRDefault="0041079F" w:rsidP="001D51D1"/>
    <w:tbl>
      <w:tblPr>
        <w:tblStyle w:val="TableGrid"/>
        <w:tblW w:w="0" w:type="auto"/>
        <w:tblLook w:val="04A0" w:firstRow="1" w:lastRow="0" w:firstColumn="1" w:lastColumn="0" w:noHBand="0" w:noVBand="1"/>
      </w:tblPr>
      <w:tblGrid>
        <w:gridCol w:w="4508"/>
        <w:gridCol w:w="4508"/>
      </w:tblGrid>
      <w:tr w:rsidR="0041079F" w14:paraId="43C2674A" w14:textId="77777777" w:rsidTr="00FF0470">
        <w:tc>
          <w:tcPr>
            <w:tcW w:w="9016" w:type="dxa"/>
            <w:gridSpan w:val="2"/>
          </w:tcPr>
          <w:p w14:paraId="0C7A1D4A" w14:textId="77777777" w:rsidR="0041079F" w:rsidRDefault="0041079F" w:rsidP="00FF0470">
            <w:pPr>
              <w:jc w:val="center"/>
            </w:pPr>
            <w:r>
              <w:t>Class Matrix()</w:t>
            </w:r>
          </w:p>
        </w:tc>
      </w:tr>
      <w:tr w:rsidR="0041079F" w14:paraId="13C0F307" w14:textId="77777777" w:rsidTr="00FF0470">
        <w:tc>
          <w:tcPr>
            <w:tcW w:w="9016" w:type="dxa"/>
            <w:gridSpan w:val="2"/>
          </w:tcPr>
          <w:p w14:paraId="14015FB2" w14:textId="77777777" w:rsidR="0041079F" w:rsidRDefault="0041079F" w:rsidP="00FF0470">
            <w:pPr>
              <w:jc w:val="center"/>
            </w:pPr>
            <w:r>
              <w:t>Functions:</w:t>
            </w:r>
          </w:p>
        </w:tc>
      </w:tr>
      <w:tr w:rsidR="0041079F" w14:paraId="0C44365E" w14:textId="77777777" w:rsidTr="00FF0470">
        <w:tc>
          <w:tcPr>
            <w:tcW w:w="4508" w:type="dxa"/>
          </w:tcPr>
          <w:p w14:paraId="6C381255" w14:textId="77777777" w:rsidR="0041079F" w:rsidRDefault="0041079F" w:rsidP="00FF0470">
            <w:r>
              <w:t>+ Constructor(input matrix)</w:t>
            </w:r>
          </w:p>
        </w:tc>
        <w:tc>
          <w:tcPr>
            <w:tcW w:w="4508" w:type="dxa"/>
          </w:tcPr>
          <w:p w14:paraId="3E2428F6" w14:textId="77777777" w:rsidR="0041079F" w:rsidRDefault="0041079F" w:rsidP="00FF0470">
            <w:r>
              <w:t>Requires an input matrix</w:t>
            </w:r>
          </w:p>
        </w:tc>
      </w:tr>
      <w:tr w:rsidR="0041079F" w14:paraId="0476F66E" w14:textId="77777777" w:rsidTr="00FF0470">
        <w:tc>
          <w:tcPr>
            <w:tcW w:w="4508" w:type="dxa"/>
          </w:tcPr>
          <w:p w14:paraId="2FE67530" w14:textId="7C268439" w:rsidR="0041079F" w:rsidRDefault="0041079F" w:rsidP="00FF0470">
            <w:r>
              <w:t>+ width()</w:t>
            </w:r>
          </w:p>
        </w:tc>
        <w:tc>
          <w:tcPr>
            <w:tcW w:w="4508" w:type="dxa"/>
          </w:tcPr>
          <w:p w14:paraId="372A7F64" w14:textId="77777777" w:rsidR="0041079F" w:rsidRDefault="0041079F" w:rsidP="00FF0470">
            <w:r>
              <w:t>Returns the width (x axis) of the image matrix</w:t>
            </w:r>
          </w:p>
          <w:p w14:paraId="7465E7B5" w14:textId="57D431D2" w:rsidR="0041079F" w:rsidRDefault="0041079F" w:rsidP="00FF0470">
            <w:r>
              <w:t>By default the row it gets the width of is the first row</w:t>
            </w:r>
            <w:r w:rsidR="00676A34">
              <w:t>.</w:t>
            </w:r>
          </w:p>
        </w:tc>
      </w:tr>
      <w:tr w:rsidR="0041079F" w14:paraId="57976CB8" w14:textId="77777777" w:rsidTr="00FF0470">
        <w:tc>
          <w:tcPr>
            <w:tcW w:w="4508" w:type="dxa"/>
          </w:tcPr>
          <w:p w14:paraId="62D88E2F" w14:textId="02882A5F" w:rsidR="0041079F" w:rsidRDefault="0041079F" w:rsidP="00FF0470">
            <w:r>
              <w:t>+ height</w:t>
            </w:r>
          </w:p>
        </w:tc>
        <w:tc>
          <w:tcPr>
            <w:tcW w:w="4508" w:type="dxa"/>
          </w:tcPr>
          <w:p w14:paraId="28D39211" w14:textId="77777777" w:rsidR="0041079F" w:rsidRDefault="0041079F" w:rsidP="00FF0470">
            <w:r>
              <w:t>Returns the height (y axis) of the image matrix</w:t>
            </w:r>
          </w:p>
        </w:tc>
      </w:tr>
      <w:tr w:rsidR="0041079F" w14:paraId="4DD3C2C2" w14:textId="77777777" w:rsidTr="00FF0470">
        <w:tc>
          <w:tcPr>
            <w:tcW w:w="4508" w:type="dxa"/>
          </w:tcPr>
          <w:p w14:paraId="6732A0D0" w14:textId="77777777" w:rsidR="0041079F" w:rsidRDefault="0041079F" w:rsidP="00FF0470">
            <w:r>
              <w:t>+ get item(x,y)</w:t>
            </w:r>
          </w:p>
        </w:tc>
        <w:tc>
          <w:tcPr>
            <w:tcW w:w="4508" w:type="dxa"/>
          </w:tcPr>
          <w:p w14:paraId="1C5040D4" w14:textId="77777777" w:rsidR="0041079F" w:rsidRDefault="0041079F" w:rsidP="00FF0470">
            <w:r>
              <w:t>Returns the item at a given position</w:t>
            </w:r>
          </w:p>
        </w:tc>
      </w:tr>
      <w:tr w:rsidR="0041079F" w14:paraId="7F2331D6" w14:textId="77777777" w:rsidTr="00FF0470">
        <w:tc>
          <w:tcPr>
            <w:tcW w:w="4508" w:type="dxa"/>
          </w:tcPr>
          <w:p w14:paraId="4FE359BA" w14:textId="77777777" w:rsidR="0041079F" w:rsidRDefault="0041079F" w:rsidP="00FF0470">
            <w:r>
              <w:t>+ get row(y)</w:t>
            </w:r>
          </w:p>
        </w:tc>
        <w:tc>
          <w:tcPr>
            <w:tcW w:w="4508" w:type="dxa"/>
          </w:tcPr>
          <w:p w14:paraId="5FF618D3" w14:textId="77777777" w:rsidR="0041079F" w:rsidRDefault="0041079F" w:rsidP="00FF0470">
            <w:r>
              <w:t>Returns the row at a given y coordinate</w:t>
            </w:r>
          </w:p>
        </w:tc>
      </w:tr>
      <w:tr w:rsidR="0041079F" w14:paraId="6AF741B5" w14:textId="77777777" w:rsidTr="00FF0470">
        <w:tc>
          <w:tcPr>
            <w:tcW w:w="4508" w:type="dxa"/>
          </w:tcPr>
          <w:p w14:paraId="043BE11F" w14:textId="77777777" w:rsidR="0041079F" w:rsidRDefault="0041079F" w:rsidP="00FF0470">
            <w:r>
              <w:t>+ get column(x)</w:t>
            </w:r>
          </w:p>
        </w:tc>
        <w:tc>
          <w:tcPr>
            <w:tcW w:w="4508" w:type="dxa"/>
          </w:tcPr>
          <w:p w14:paraId="083817D7" w14:textId="77777777" w:rsidR="0041079F" w:rsidRDefault="0041079F" w:rsidP="00FF0470">
            <w:r>
              <w:t>Returns the column at a given x coordinate</w:t>
            </w:r>
          </w:p>
        </w:tc>
      </w:tr>
      <w:tr w:rsidR="0041079F" w14:paraId="6E978733" w14:textId="77777777" w:rsidTr="00FF0470">
        <w:tc>
          <w:tcPr>
            <w:tcW w:w="4508" w:type="dxa"/>
          </w:tcPr>
          <w:p w14:paraId="2AA0BC35" w14:textId="3CCE3343" w:rsidR="0041079F" w:rsidRDefault="0041079F" w:rsidP="00FF0470">
            <w:r>
              <w:t>+ matrix</w:t>
            </w:r>
          </w:p>
        </w:tc>
        <w:tc>
          <w:tcPr>
            <w:tcW w:w="4508" w:type="dxa"/>
          </w:tcPr>
          <w:p w14:paraId="7361160B" w14:textId="77777777" w:rsidR="0041079F" w:rsidRDefault="0041079F" w:rsidP="00FF0470">
            <w:r>
              <w:t>Returns the list</w:t>
            </w:r>
          </w:p>
        </w:tc>
      </w:tr>
      <w:tr w:rsidR="00676A34" w14:paraId="0F3AA7E4" w14:textId="77777777" w:rsidTr="00FF0470">
        <w:tc>
          <w:tcPr>
            <w:tcW w:w="4508" w:type="dxa"/>
          </w:tcPr>
          <w:p w14:paraId="684CA949" w14:textId="0E6C909D" w:rsidR="00676A34" w:rsidRDefault="00676A34" w:rsidP="00FF0470">
            <w:r>
              <w:t>+ matrix.setter</w:t>
            </w:r>
          </w:p>
        </w:tc>
        <w:tc>
          <w:tcPr>
            <w:tcW w:w="4508" w:type="dxa"/>
          </w:tcPr>
          <w:p w14:paraId="600732F4" w14:textId="7E4FAF28" w:rsidR="00676A34" w:rsidRDefault="00676A34" w:rsidP="00FF0470">
            <w:r>
              <w:t>Updates list</w:t>
            </w:r>
          </w:p>
        </w:tc>
      </w:tr>
      <w:tr w:rsidR="00AB0E2F" w14:paraId="329ECDAF" w14:textId="77777777" w:rsidTr="00FF0470">
        <w:tc>
          <w:tcPr>
            <w:tcW w:w="4508" w:type="dxa"/>
          </w:tcPr>
          <w:p w14:paraId="4EDCE621" w14:textId="657DADF4" w:rsidR="00AB0E2F" w:rsidRDefault="00AB0E2F" w:rsidP="00FF0470">
            <w:r>
              <w:t>+ copy</w:t>
            </w:r>
          </w:p>
        </w:tc>
        <w:tc>
          <w:tcPr>
            <w:tcW w:w="4508" w:type="dxa"/>
          </w:tcPr>
          <w:p w14:paraId="0B756B37" w14:textId="646ED749" w:rsidR="00AB0E2F" w:rsidRDefault="00AB0E2F" w:rsidP="00FF0470">
            <w:r>
              <w:t>Returns an instance of the same matrix only coppied</w:t>
            </w:r>
          </w:p>
        </w:tc>
      </w:tr>
      <w:tr w:rsidR="0041079F" w14:paraId="3519E9FF" w14:textId="77777777" w:rsidTr="00FF0470">
        <w:tc>
          <w:tcPr>
            <w:tcW w:w="4508" w:type="dxa"/>
          </w:tcPr>
          <w:p w14:paraId="462A9C40" w14:textId="4E7903EB" w:rsidR="0041079F" w:rsidRDefault="0099313E" w:rsidP="00FF0470">
            <w:r>
              <w:t>+ get_square(Lcx,Lcy,w,h)</w:t>
            </w:r>
          </w:p>
        </w:tc>
        <w:tc>
          <w:tcPr>
            <w:tcW w:w="4508" w:type="dxa"/>
          </w:tcPr>
          <w:p w14:paraId="30EC198E" w14:textId="77777777" w:rsidR="0041079F" w:rsidRDefault="0099313E" w:rsidP="00FF0470">
            <w:r>
              <w:t>Lc__ = left corner ___</w:t>
            </w:r>
          </w:p>
          <w:p w14:paraId="6BB90C4E" w14:textId="73FA7FD8" w:rsidR="0099313E" w:rsidRDefault="0099313E" w:rsidP="00FF0470">
            <w:r>
              <w:t>Returns a square positioned over the image</w:t>
            </w:r>
          </w:p>
        </w:tc>
      </w:tr>
      <w:tr w:rsidR="0041079F" w14:paraId="3AB9575F" w14:textId="77777777" w:rsidTr="00FF0470">
        <w:tc>
          <w:tcPr>
            <w:tcW w:w="9016" w:type="dxa"/>
            <w:gridSpan w:val="2"/>
          </w:tcPr>
          <w:p w14:paraId="3E32B793" w14:textId="77777777" w:rsidR="0041079F" w:rsidRDefault="0041079F" w:rsidP="00FF0470">
            <w:pPr>
              <w:jc w:val="center"/>
            </w:pPr>
            <w:r>
              <w:t>Parameters and Variables:</w:t>
            </w:r>
          </w:p>
        </w:tc>
      </w:tr>
      <w:tr w:rsidR="0041079F" w14:paraId="64961BA1" w14:textId="77777777" w:rsidTr="00FF0470">
        <w:tc>
          <w:tcPr>
            <w:tcW w:w="4508" w:type="dxa"/>
          </w:tcPr>
          <w:p w14:paraId="7359B099" w14:textId="77777777" w:rsidR="0041079F" w:rsidRDefault="0041079F" w:rsidP="00FF0470">
            <w:r>
              <w:t>- matrix</w:t>
            </w:r>
          </w:p>
        </w:tc>
        <w:tc>
          <w:tcPr>
            <w:tcW w:w="4508" w:type="dxa"/>
          </w:tcPr>
          <w:p w14:paraId="52D8DCA9" w14:textId="77777777" w:rsidR="0041079F" w:rsidRDefault="0041079F" w:rsidP="00FF0470">
            <w:r>
              <w:t xml:space="preserve">The private variable which stores the matrix </w:t>
            </w:r>
          </w:p>
        </w:tc>
      </w:tr>
    </w:tbl>
    <w:p w14:paraId="55741FD0" w14:textId="64B584DA" w:rsidR="0041079F" w:rsidRDefault="0041079F" w:rsidP="001D51D1"/>
    <w:tbl>
      <w:tblPr>
        <w:tblStyle w:val="TableGrid"/>
        <w:tblW w:w="0" w:type="auto"/>
        <w:tblLook w:val="04A0" w:firstRow="1" w:lastRow="0" w:firstColumn="1" w:lastColumn="0" w:noHBand="0" w:noVBand="1"/>
      </w:tblPr>
      <w:tblGrid>
        <w:gridCol w:w="4508"/>
        <w:gridCol w:w="4508"/>
      </w:tblGrid>
      <w:tr w:rsidR="00C9272F" w14:paraId="47E3B4FC" w14:textId="77777777" w:rsidTr="00965BDE">
        <w:tc>
          <w:tcPr>
            <w:tcW w:w="9016" w:type="dxa"/>
            <w:gridSpan w:val="2"/>
          </w:tcPr>
          <w:p w14:paraId="43EF2177" w14:textId="2F16BB11" w:rsidR="00C9272F" w:rsidRDefault="00530ABD" w:rsidP="00965BDE">
            <w:pPr>
              <w:jc w:val="center"/>
            </w:pPr>
            <w:r>
              <w:lastRenderedPageBreak/>
              <w:t xml:space="preserve">Class </w:t>
            </w:r>
            <w:r w:rsidR="00631047">
              <w:t>Square_Detection</w:t>
            </w:r>
            <w:r>
              <w:t>()</w:t>
            </w:r>
          </w:p>
        </w:tc>
      </w:tr>
      <w:tr w:rsidR="00C9272F" w14:paraId="5BC929FF" w14:textId="77777777" w:rsidTr="00965BDE">
        <w:tc>
          <w:tcPr>
            <w:tcW w:w="9016" w:type="dxa"/>
            <w:gridSpan w:val="2"/>
          </w:tcPr>
          <w:p w14:paraId="05A310D3" w14:textId="77777777" w:rsidR="00C9272F" w:rsidRDefault="00C9272F" w:rsidP="00965BDE">
            <w:pPr>
              <w:jc w:val="center"/>
            </w:pPr>
            <w:r>
              <w:t>Functions:</w:t>
            </w:r>
          </w:p>
        </w:tc>
      </w:tr>
      <w:tr w:rsidR="00C9272F" w14:paraId="4B449389" w14:textId="77777777" w:rsidTr="00965BDE">
        <w:tc>
          <w:tcPr>
            <w:tcW w:w="4508" w:type="dxa"/>
          </w:tcPr>
          <w:p w14:paraId="4F5CF015" w14:textId="560E089B" w:rsidR="00C9272F" w:rsidRDefault="003949DC" w:rsidP="00965BDE">
            <w:r>
              <w:t>- propogate_square(size)</w:t>
            </w:r>
          </w:p>
        </w:tc>
        <w:tc>
          <w:tcPr>
            <w:tcW w:w="4508" w:type="dxa"/>
          </w:tcPr>
          <w:p w14:paraId="3B73244E" w14:textId="45985F2D" w:rsidR="00C9272F" w:rsidRDefault="003949DC" w:rsidP="00965BDE">
            <w:r>
              <w:t>Extends a square from the top left of the image until a black pixel is detected</w:t>
            </w:r>
          </w:p>
        </w:tc>
      </w:tr>
      <w:tr w:rsidR="003949DC" w14:paraId="5FF09CAE" w14:textId="77777777" w:rsidTr="00965BDE">
        <w:tc>
          <w:tcPr>
            <w:tcW w:w="4508" w:type="dxa"/>
          </w:tcPr>
          <w:p w14:paraId="77EC3756" w14:textId="2C591695" w:rsidR="003949DC" w:rsidRDefault="003949DC" w:rsidP="00965BDE">
            <w:r>
              <w:t>- calc_first_move(coordinates)</w:t>
            </w:r>
          </w:p>
        </w:tc>
        <w:tc>
          <w:tcPr>
            <w:tcW w:w="4508" w:type="dxa"/>
          </w:tcPr>
          <w:p w14:paraId="3C13D574" w14:textId="080FC68F" w:rsidR="003949DC" w:rsidRDefault="003949DC" w:rsidP="00965BDE">
            <w:r>
              <w:t>Finds the point closest to the origin as the starting point</w:t>
            </w:r>
          </w:p>
        </w:tc>
      </w:tr>
      <w:tr w:rsidR="009E225B" w14:paraId="27E87FB3" w14:textId="77777777" w:rsidTr="00965BDE">
        <w:tc>
          <w:tcPr>
            <w:tcW w:w="4508" w:type="dxa"/>
          </w:tcPr>
          <w:p w14:paraId="677E4D52" w14:textId="00270E52" w:rsidR="009E225B" w:rsidRDefault="009E225B" w:rsidP="00965BDE">
            <w:r>
              <w:t>- apply_square(dimension)</w:t>
            </w:r>
          </w:p>
        </w:tc>
        <w:tc>
          <w:tcPr>
            <w:tcW w:w="4508" w:type="dxa"/>
          </w:tcPr>
          <w:p w14:paraId="736940D1" w14:textId="73A38163" w:rsidR="009E225B" w:rsidRDefault="009E225B" w:rsidP="00965BDE">
            <w:r>
              <w:t>With the current dimension of the large square, finds where there are hits</w:t>
            </w:r>
          </w:p>
        </w:tc>
      </w:tr>
      <w:tr w:rsidR="006A7929" w14:paraId="28906276" w14:textId="77777777" w:rsidTr="00965BDE">
        <w:tc>
          <w:tcPr>
            <w:tcW w:w="4508" w:type="dxa"/>
          </w:tcPr>
          <w:p w14:paraId="32BFD7F2" w14:textId="34144539" w:rsidR="006A7929" w:rsidRDefault="00CE7165" w:rsidP="00965BDE">
            <w:r>
              <w:t xml:space="preserve">+ </w:t>
            </w:r>
            <w:r w:rsidR="006A7929">
              <w:t>finds corners(size)</w:t>
            </w:r>
          </w:p>
        </w:tc>
        <w:tc>
          <w:tcPr>
            <w:tcW w:w="4508" w:type="dxa"/>
          </w:tcPr>
          <w:p w14:paraId="04CC316A" w14:textId="320F8427" w:rsidR="006A7929" w:rsidRDefault="004338F2" w:rsidP="00965BDE">
            <w:r>
              <w:t>Propagates</w:t>
            </w:r>
            <w:r w:rsidR="006A7929">
              <w:t xml:space="preserve"> the large square until a black pixel is found. Once found, the pixel is traversed by a filter until it reaches a conclusion of whether it has a corner. </w:t>
            </w:r>
            <w:r>
              <w:t>If unsuccessful repeats until it reaches the end of the image</w:t>
            </w:r>
          </w:p>
        </w:tc>
      </w:tr>
      <w:tr w:rsidR="00A111F9" w14:paraId="589F05BE" w14:textId="77777777" w:rsidTr="00965BDE">
        <w:tc>
          <w:tcPr>
            <w:tcW w:w="4508" w:type="dxa"/>
          </w:tcPr>
          <w:p w14:paraId="61C6C316" w14:textId="7ED6777D" w:rsidR="00A111F9" w:rsidRDefault="00FE5B32" w:rsidP="00965BDE">
            <w:r>
              <w:t>- calculate corners</w:t>
            </w:r>
          </w:p>
        </w:tc>
        <w:tc>
          <w:tcPr>
            <w:tcW w:w="4508" w:type="dxa"/>
          </w:tcPr>
          <w:p w14:paraId="2137114A" w14:textId="2B6C4C33" w:rsidR="00A111F9" w:rsidRDefault="00FE5B32" w:rsidP="00965BDE">
            <w:r>
              <w:t xml:space="preserve">Form the outline of the shape, calculates the </w:t>
            </w:r>
            <w:r w:rsidR="00821EAE">
              <w:t>corners</w:t>
            </w:r>
          </w:p>
        </w:tc>
      </w:tr>
      <w:tr w:rsidR="00FE5B32" w14:paraId="547BB9C1" w14:textId="77777777" w:rsidTr="00965BDE">
        <w:tc>
          <w:tcPr>
            <w:tcW w:w="4508" w:type="dxa"/>
          </w:tcPr>
          <w:p w14:paraId="679FD9A5" w14:textId="004A2C7A" w:rsidR="00FE5B32" w:rsidRDefault="00FE5B32" w:rsidP="00965BDE">
            <w:r>
              <w:t>- linear regression(side)</w:t>
            </w:r>
          </w:p>
        </w:tc>
        <w:tc>
          <w:tcPr>
            <w:tcW w:w="4508" w:type="dxa"/>
          </w:tcPr>
          <w:p w14:paraId="7A6D7703" w14:textId="1377D377" w:rsidR="00FE5B32" w:rsidRDefault="00FE5B32" w:rsidP="00965BDE">
            <w:r>
              <w:t>Finds gradient and y intercept of a line of coordinates</w:t>
            </w:r>
          </w:p>
        </w:tc>
      </w:tr>
      <w:tr w:rsidR="00CD3374" w14:paraId="78A341AB" w14:textId="77777777" w:rsidTr="00965BDE">
        <w:tc>
          <w:tcPr>
            <w:tcW w:w="4508" w:type="dxa"/>
          </w:tcPr>
          <w:p w14:paraId="3D17324D" w14:textId="277EF9E6" w:rsidR="00CD3374" w:rsidRDefault="00CD3374" w:rsidP="00965BDE">
            <w:r>
              <w:t>- custom_line_squation(side)</w:t>
            </w:r>
          </w:p>
        </w:tc>
        <w:tc>
          <w:tcPr>
            <w:tcW w:w="4508" w:type="dxa"/>
          </w:tcPr>
          <w:p w14:paraId="3DF199BA" w14:textId="66F0A65E" w:rsidR="00CD3374" w:rsidRDefault="00CD3374" w:rsidP="00965BDE">
            <w:r>
              <w:t>Is a fall back on linear regression. If the gradient calculated is undefined (a vertical line) this function picks up on the exception and handles it.</w:t>
            </w:r>
          </w:p>
        </w:tc>
      </w:tr>
      <w:tr w:rsidR="00FE5B32" w14:paraId="1A7DA771" w14:textId="77777777" w:rsidTr="00965BDE">
        <w:tc>
          <w:tcPr>
            <w:tcW w:w="4508" w:type="dxa"/>
          </w:tcPr>
          <w:p w14:paraId="01432575" w14:textId="5B15FC2D" w:rsidR="00FE5B32" w:rsidRDefault="00FE5B32" w:rsidP="00965BDE">
            <w:r>
              <w:t>- Find intercept(grad1, y1, grad2, y2)</w:t>
            </w:r>
          </w:p>
        </w:tc>
        <w:tc>
          <w:tcPr>
            <w:tcW w:w="4508" w:type="dxa"/>
          </w:tcPr>
          <w:p w14:paraId="08009C6D" w14:textId="5D9AC89C" w:rsidR="00FE5B32" w:rsidRDefault="00FE5B32" w:rsidP="00965BDE">
            <w:r>
              <w:t>Finds the intercept between two lines</w:t>
            </w:r>
          </w:p>
        </w:tc>
      </w:tr>
      <w:tr w:rsidR="002422E1" w14:paraId="6355FD0E" w14:textId="77777777" w:rsidTr="00965BDE">
        <w:tc>
          <w:tcPr>
            <w:tcW w:w="4508" w:type="dxa"/>
          </w:tcPr>
          <w:p w14:paraId="27C38BEA" w14:textId="5EBE24E1" w:rsidR="002422E1" w:rsidRDefault="002422E1" w:rsidP="00965BDE">
            <w:r>
              <w:t>- split array with wrap around(a,b,input_list)</w:t>
            </w:r>
          </w:p>
        </w:tc>
        <w:tc>
          <w:tcPr>
            <w:tcW w:w="4508" w:type="dxa"/>
          </w:tcPr>
          <w:p w14:paraId="13DB68F3" w14:textId="219E4944" w:rsidR="002422E1" w:rsidRDefault="00CE7165" w:rsidP="00965BDE">
            <w:r>
              <w:t>Creates a sublist of another list. If a &gt; b then the array is taken from a -&gt; end and from the start -&gt; b</w:t>
            </w:r>
          </w:p>
        </w:tc>
      </w:tr>
      <w:tr w:rsidR="002422E1" w14:paraId="13FF931E" w14:textId="77777777" w:rsidTr="00965BDE">
        <w:tc>
          <w:tcPr>
            <w:tcW w:w="4508" w:type="dxa"/>
          </w:tcPr>
          <w:p w14:paraId="0463520E" w14:textId="37513605" w:rsidR="002422E1" w:rsidRDefault="002422E1" w:rsidP="00965BDE">
            <w:r>
              <w:t>- find in array(item, array)</w:t>
            </w:r>
          </w:p>
        </w:tc>
        <w:tc>
          <w:tcPr>
            <w:tcW w:w="4508" w:type="dxa"/>
          </w:tcPr>
          <w:p w14:paraId="714F8DCB" w14:textId="4D325D07" w:rsidR="002422E1" w:rsidRDefault="002422E1" w:rsidP="00965BDE">
            <w:r>
              <w:t xml:space="preserve">Finds item in </w:t>
            </w:r>
            <w:r w:rsidR="00821EAE">
              <w:t>array</w:t>
            </w:r>
          </w:p>
        </w:tc>
      </w:tr>
      <w:tr w:rsidR="002422E1" w14:paraId="25E2C19C" w14:textId="77777777" w:rsidTr="00965BDE">
        <w:tc>
          <w:tcPr>
            <w:tcW w:w="4508" w:type="dxa"/>
          </w:tcPr>
          <w:p w14:paraId="28A625FB" w14:textId="1C3AFA41" w:rsidR="002422E1" w:rsidRDefault="002422E1" w:rsidP="00965BDE">
            <w:r>
              <w:t>- distance</w:t>
            </w:r>
            <w:r w:rsidR="00821EAE">
              <w:t>(coord1, coord2)</w:t>
            </w:r>
          </w:p>
        </w:tc>
        <w:tc>
          <w:tcPr>
            <w:tcW w:w="4508" w:type="dxa"/>
          </w:tcPr>
          <w:p w14:paraId="090BD478" w14:textId="76161606" w:rsidR="002422E1" w:rsidRDefault="002422E1" w:rsidP="00965BDE">
            <w:r>
              <w:t>Calculates distance between two points</w:t>
            </w:r>
          </w:p>
        </w:tc>
      </w:tr>
      <w:tr w:rsidR="002422E1" w14:paraId="117D6843" w14:textId="77777777" w:rsidTr="00965BDE">
        <w:tc>
          <w:tcPr>
            <w:tcW w:w="4508" w:type="dxa"/>
          </w:tcPr>
          <w:p w14:paraId="1F2B924A" w14:textId="286B302E" w:rsidR="002422E1" w:rsidRDefault="00722088" w:rsidP="00965BDE">
            <w:r>
              <w:t>+ corners</w:t>
            </w:r>
          </w:p>
        </w:tc>
        <w:tc>
          <w:tcPr>
            <w:tcW w:w="4508" w:type="dxa"/>
          </w:tcPr>
          <w:p w14:paraId="6597F420" w14:textId="55ABB855" w:rsidR="002422E1" w:rsidRDefault="00722088" w:rsidP="00965BDE">
            <w:r>
              <w:t>Returns corners</w:t>
            </w:r>
          </w:p>
        </w:tc>
      </w:tr>
      <w:tr w:rsidR="002422E1" w14:paraId="725BC6DE" w14:textId="77777777" w:rsidTr="00965BDE">
        <w:tc>
          <w:tcPr>
            <w:tcW w:w="4508" w:type="dxa"/>
          </w:tcPr>
          <w:p w14:paraId="7B9E6642" w14:textId="1C4C590E" w:rsidR="002422E1" w:rsidRDefault="00722088" w:rsidP="00965BDE">
            <w:r>
              <w:t>+ has corners</w:t>
            </w:r>
          </w:p>
        </w:tc>
        <w:tc>
          <w:tcPr>
            <w:tcW w:w="4508" w:type="dxa"/>
          </w:tcPr>
          <w:p w14:paraId="06C5EE83" w14:textId="515ADD39" w:rsidR="002422E1" w:rsidRDefault="00722088" w:rsidP="00965BDE">
            <w:r>
              <w:t>Returns Boolean if there are corners</w:t>
            </w:r>
          </w:p>
        </w:tc>
      </w:tr>
      <w:tr w:rsidR="00C9272F" w14:paraId="51003ABB" w14:textId="77777777" w:rsidTr="00965BDE">
        <w:tc>
          <w:tcPr>
            <w:tcW w:w="9016" w:type="dxa"/>
            <w:gridSpan w:val="2"/>
          </w:tcPr>
          <w:p w14:paraId="20DCC863" w14:textId="77777777" w:rsidR="00C9272F" w:rsidRDefault="00C9272F" w:rsidP="00965BDE">
            <w:pPr>
              <w:jc w:val="center"/>
            </w:pPr>
            <w:r>
              <w:t>Parameters and Variables:</w:t>
            </w:r>
          </w:p>
        </w:tc>
      </w:tr>
      <w:tr w:rsidR="00C9272F" w14:paraId="36E853F3" w14:textId="77777777" w:rsidTr="00965BDE">
        <w:tc>
          <w:tcPr>
            <w:tcW w:w="4508" w:type="dxa"/>
          </w:tcPr>
          <w:p w14:paraId="10D9FDB0" w14:textId="31A32061" w:rsidR="00C9272F" w:rsidRDefault="001376B7" w:rsidP="00965BDE">
            <w:r>
              <w:t xml:space="preserve">- </w:t>
            </w:r>
            <w:r w:rsidR="00E515E2">
              <w:t>image</w:t>
            </w:r>
          </w:p>
        </w:tc>
        <w:tc>
          <w:tcPr>
            <w:tcW w:w="4508" w:type="dxa"/>
          </w:tcPr>
          <w:p w14:paraId="15E6160B" w14:textId="3DE27F07" w:rsidR="00C9272F" w:rsidRDefault="001376B7" w:rsidP="00965BDE">
            <w:r>
              <w:t>Holds image data</w:t>
            </w:r>
          </w:p>
        </w:tc>
      </w:tr>
      <w:tr w:rsidR="001376B7" w14:paraId="2A1B8ED5" w14:textId="77777777" w:rsidTr="00965BDE">
        <w:tc>
          <w:tcPr>
            <w:tcW w:w="4508" w:type="dxa"/>
          </w:tcPr>
          <w:p w14:paraId="51F8F927" w14:textId="4A3C8918" w:rsidR="001376B7" w:rsidRDefault="001376B7" w:rsidP="00965BDE">
            <w:r>
              <w:t>- size</w:t>
            </w:r>
          </w:p>
        </w:tc>
        <w:tc>
          <w:tcPr>
            <w:tcW w:w="4508" w:type="dxa"/>
          </w:tcPr>
          <w:p w14:paraId="577B23DC" w14:textId="06FB9E95" w:rsidR="001376B7" w:rsidRDefault="001376B7" w:rsidP="00965BDE">
            <w:r>
              <w:t>Size of the filter that will traverse the image</w:t>
            </w:r>
          </w:p>
        </w:tc>
      </w:tr>
      <w:tr w:rsidR="001376B7" w14:paraId="7AF9AC9B" w14:textId="77777777" w:rsidTr="00965BDE">
        <w:tc>
          <w:tcPr>
            <w:tcW w:w="4508" w:type="dxa"/>
          </w:tcPr>
          <w:p w14:paraId="05C91AEA" w14:textId="6367AA9E" w:rsidR="001376B7" w:rsidRDefault="001376B7" w:rsidP="00965BDE">
            <w:r>
              <w:t>- step</w:t>
            </w:r>
          </w:p>
        </w:tc>
        <w:tc>
          <w:tcPr>
            <w:tcW w:w="4508" w:type="dxa"/>
          </w:tcPr>
          <w:p w14:paraId="0F1A31EB" w14:textId="7984FD3B" w:rsidR="001376B7" w:rsidRDefault="001376B7" w:rsidP="00965BDE">
            <w:r>
              <w:t xml:space="preserve">What the step of the large square is </w:t>
            </w:r>
          </w:p>
        </w:tc>
      </w:tr>
      <w:tr w:rsidR="001376B7" w14:paraId="3F63C825" w14:textId="77777777" w:rsidTr="00965BDE">
        <w:tc>
          <w:tcPr>
            <w:tcW w:w="4508" w:type="dxa"/>
          </w:tcPr>
          <w:p w14:paraId="18AD7535" w14:textId="15673DBA" w:rsidR="001376B7" w:rsidRDefault="001376B7" w:rsidP="00965BDE">
            <w:r>
              <w:t>- backtrack</w:t>
            </w:r>
          </w:p>
        </w:tc>
        <w:tc>
          <w:tcPr>
            <w:tcW w:w="4508" w:type="dxa"/>
          </w:tcPr>
          <w:p w14:paraId="51763889" w14:textId="1EDFE628" w:rsidR="001376B7" w:rsidRDefault="001376B7" w:rsidP="00965BDE">
            <w:r>
              <w:t>Acts as a fall back if something goes wrong, stores the size of large square before traversal</w:t>
            </w:r>
          </w:p>
        </w:tc>
      </w:tr>
      <w:tr w:rsidR="002329A3" w14:paraId="0D608780" w14:textId="77777777" w:rsidTr="00965BDE">
        <w:tc>
          <w:tcPr>
            <w:tcW w:w="4508" w:type="dxa"/>
          </w:tcPr>
          <w:p w14:paraId="492E9378" w14:textId="500F3DD7" w:rsidR="002329A3" w:rsidRDefault="002329A3" w:rsidP="00965BDE">
            <w:r>
              <w:t xml:space="preserve">- </w:t>
            </w:r>
            <w:r w:rsidR="00D744EC">
              <w:t>outline</w:t>
            </w:r>
          </w:p>
        </w:tc>
        <w:tc>
          <w:tcPr>
            <w:tcW w:w="4508" w:type="dxa"/>
          </w:tcPr>
          <w:p w14:paraId="1ADC3817" w14:textId="01BD418A" w:rsidR="002329A3" w:rsidRDefault="002329A3" w:rsidP="00965BDE">
            <w:r>
              <w:t>List of corners</w:t>
            </w:r>
          </w:p>
        </w:tc>
      </w:tr>
      <w:tr w:rsidR="002329A3" w14:paraId="737D1C5B" w14:textId="77777777" w:rsidTr="00965BDE">
        <w:tc>
          <w:tcPr>
            <w:tcW w:w="4508" w:type="dxa"/>
          </w:tcPr>
          <w:p w14:paraId="6742694A" w14:textId="762BB05D" w:rsidR="002329A3" w:rsidRDefault="002329A3" w:rsidP="00965BDE">
            <w:r>
              <w:t>- Threshold for complete</w:t>
            </w:r>
          </w:p>
        </w:tc>
        <w:tc>
          <w:tcPr>
            <w:tcW w:w="4508" w:type="dxa"/>
          </w:tcPr>
          <w:p w14:paraId="79CE1EB6" w14:textId="19B139EF" w:rsidR="002329A3" w:rsidRDefault="002329A3" w:rsidP="00965BDE">
            <w:r>
              <w:t>Integer which moderates how close a pixel has to be to the start pixel for the cycle to count as complete</w:t>
            </w:r>
          </w:p>
        </w:tc>
      </w:tr>
      <w:tr w:rsidR="006F4FCB" w14:paraId="24211A4E" w14:textId="77777777" w:rsidTr="00965BDE">
        <w:tc>
          <w:tcPr>
            <w:tcW w:w="4508" w:type="dxa"/>
          </w:tcPr>
          <w:p w14:paraId="64CB81B9" w14:textId="7DDD81CF" w:rsidR="006F4FCB" w:rsidRDefault="006F4FCB" w:rsidP="00965BDE">
            <w:r>
              <w:t>- corners</w:t>
            </w:r>
          </w:p>
        </w:tc>
        <w:tc>
          <w:tcPr>
            <w:tcW w:w="4508" w:type="dxa"/>
          </w:tcPr>
          <w:p w14:paraId="6E3C8E04" w14:textId="72628A6D" w:rsidR="006F4FCB" w:rsidRDefault="006F4FCB" w:rsidP="00965BDE">
            <w:r>
              <w:t>List of corners</w:t>
            </w:r>
          </w:p>
        </w:tc>
      </w:tr>
    </w:tbl>
    <w:p w14:paraId="15311B5E" w14:textId="2D118260" w:rsidR="00C9272F" w:rsidRDefault="00C9272F" w:rsidP="001D51D1"/>
    <w:tbl>
      <w:tblPr>
        <w:tblStyle w:val="TableGrid"/>
        <w:tblW w:w="0" w:type="auto"/>
        <w:tblLook w:val="04A0" w:firstRow="1" w:lastRow="0" w:firstColumn="1" w:lastColumn="0" w:noHBand="0" w:noVBand="1"/>
      </w:tblPr>
      <w:tblGrid>
        <w:gridCol w:w="4508"/>
        <w:gridCol w:w="4508"/>
      </w:tblGrid>
      <w:tr w:rsidR="004A06B9" w14:paraId="49F245CD" w14:textId="77777777" w:rsidTr="00965BDE">
        <w:tc>
          <w:tcPr>
            <w:tcW w:w="9016" w:type="dxa"/>
            <w:gridSpan w:val="2"/>
          </w:tcPr>
          <w:p w14:paraId="704609C9" w14:textId="326B72DB" w:rsidR="004A06B9" w:rsidRDefault="002A010A" w:rsidP="00965BDE">
            <w:pPr>
              <w:jc w:val="center"/>
            </w:pPr>
            <w:r>
              <w:t>C</w:t>
            </w:r>
            <w:r w:rsidR="004A06B9">
              <w:t xml:space="preserve">lass </w:t>
            </w:r>
            <w:r w:rsidR="00301FC1">
              <w:t>Outline</w:t>
            </w:r>
          </w:p>
        </w:tc>
      </w:tr>
      <w:tr w:rsidR="004A06B9" w14:paraId="590142E3" w14:textId="77777777" w:rsidTr="00965BDE">
        <w:tc>
          <w:tcPr>
            <w:tcW w:w="9016" w:type="dxa"/>
            <w:gridSpan w:val="2"/>
          </w:tcPr>
          <w:p w14:paraId="6E6CA4F5" w14:textId="77777777" w:rsidR="004A06B9" w:rsidRDefault="004A06B9" w:rsidP="00965BDE">
            <w:pPr>
              <w:jc w:val="center"/>
            </w:pPr>
            <w:r>
              <w:t>Functions:</w:t>
            </w:r>
          </w:p>
        </w:tc>
      </w:tr>
      <w:tr w:rsidR="004A06B9" w14:paraId="208D5521" w14:textId="77777777" w:rsidTr="00965BDE">
        <w:tc>
          <w:tcPr>
            <w:tcW w:w="4508" w:type="dxa"/>
          </w:tcPr>
          <w:p w14:paraId="206FF048" w14:textId="6315983F" w:rsidR="004A06B9" w:rsidRDefault="004A06B9" w:rsidP="00965BDE">
            <w:r>
              <w:t>+ constructor( filter_dimension, matrix)</w:t>
            </w:r>
          </w:p>
        </w:tc>
        <w:tc>
          <w:tcPr>
            <w:tcW w:w="4508" w:type="dxa"/>
          </w:tcPr>
          <w:p w14:paraId="0161D0A1" w14:textId="3914AA4B" w:rsidR="004A06B9" w:rsidRDefault="00A65F60" w:rsidP="00965BDE">
            <w:r>
              <w:t>Initialises stack of centres, filter and initial direction</w:t>
            </w:r>
          </w:p>
        </w:tc>
      </w:tr>
      <w:tr w:rsidR="004A06B9" w14:paraId="7A67E6BF" w14:textId="77777777" w:rsidTr="00965BDE">
        <w:tc>
          <w:tcPr>
            <w:tcW w:w="4508" w:type="dxa"/>
          </w:tcPr>
          <w:p w14:paraId="3706ECBD" w14:textId="562D6E90" w:rsidR="004A06B9" w:rsidRDefault="001A6F8C" w:rsidP="00965BDE">
            <w:r>
              <w:t>- next centre(hits)</w:t>
            </w:r>
          </w:p>
        </w:tc>
        <w:tc>
          <w:tcPr>
            <w:tcW w:w="4508" w:type="dxa"/>
          </w:tcPr>
          <w:p w14:paraId="1FB4E953" w14:textId="11131E39" w:rsidR="004A06B9" w:rsidRDefault="00387E80" w:rsidP="00965BDE">
            <w:r>
              <w:t>Calculates next centre of filter</w:t>
            </w:r>
          </w:p>
        </w:tc>
      </w:tr>
      <w:tr w:rsidR="004A06B9" w14:paraId="44106856" w14:textId="77777777" w:rsidTr="00965BDE">
        <w:tc>
          <w:tcPr>
            <w:tcW w:w="4508" w:type="dxa"/>
          </w:tcPr>
          <w:p w14:paraId="657AE054" w14:textId="59E5E376" w:rsidR="004A06B9" w:rsidRDefault="001A6F8C" w:rsidP="00965BDE">
            <w:r>
              <w:t>- change vector</w:t>
            </w:r>
          </w:p>
        </w:tc>
        <w:tc>
          <w:tcPr>
            <w:tcW w:w="4508" w:type="dxa"/>
          </w:tcPr>
          <w:p w14:paraId="35FCF359" w14:textId="7003D256" w:rsidR="004A06B9" w:rsidRDefault="00387E80" w:rsidP="00965BDE">
            <w:r>
              <w:t>Changes vector from a given state</w:t>
            </w:r>
          </w:p>
        </w:tc>
      </w:tr>
      <w:tr w:rsidR="004A06B9" w14:paraId="24EED944" w14:textId="77777777" w:rsidTr="00965BDE">
        <w:tc>
          <w:tcPr>
            <w:tcW w:w="4508" w:type="dxa"/>
          </w:tcPr>
          <w:p w14:paraId="43D7E750" w14:textId="144A7ABE" w:rsidR="004A06B9" w:rsidRDefault="006F4FCB" w:rsidP="00965BDE">
            <w:r>
              <w:t xml:space="preserve">+ trace </w:t>
            </w:r>
            <w:r w:rsidR="001A6F8C">
              <w:t>(threshold)</w:t>
            </w:r>
          </w:p>
        </w:tc>
        <w:tc>
          <w:tcPr>
            <w:tcW w:w="4508" w:type="dxa"/>
          </w:tcPr>
          <w:p w14:paraId="4CD1BA8F" w14:textId="6E347575" w:rsidR="004A06B9" w:rsidRDefault="00387E80" w:rsidP="00965BDE">
            <w:r>
              <w:t>Traverses the image until a cycle is complete or its ruled out that it’s noise</w:t>
            </w:r>
          </w:p>
        </w:tc>
      </w:tr>
      <w:tr w:rsidR="004A06B9" w14:paraId="2978EC73" w14:textId="77777777" w:rsidTr="00965BDE">
        <w:tc>
          <w:tcPr>
            <w:tcW w:w="4508" w:type="dxa"/>
          </w:tcPr>
          <w:p w14:paraId="0B651B48" w14:textId="54BB4805" w:rsidR="004A06B9" w:rsidRDefault="001A6F8C" w:rsidP="00965BDE">
            <w:r>
              <w:t>-is cycle complete(start, threshold)</w:t>
            </w:r>
          </w:p>
        </w:tc>
        <w:tc>
          <w:tcPr>
            <w:tcW w:w="4508" w:type="dxa"/>
          </w:tcPr>
          <w:p w14:paraId="40D43EC5" w14:textId="124758D8" w:rsidR="004A06B9" w:rsidRDefault="00406506" w:rsidP="00965BDE">
            <w:r>
              <w:t>Boolean of whether the cycle is complete</w:t>
            </w:r>
          </w:p>
        </w:tc>
      </w:tr>
      <w:tr w:rsidR="004A06B9" w14:paraId="16E7D904" w14:textId="77777777" w:rsidTr="00965BDE">
        <w:tc>
          <w:tcPr>
            <w:tcW w:w="4508" w:type="dxa"/>
          </w:tcPr>
          <w:p w14:paraId="4FEA0BB2" w14:textId="0EE90E87" w:rsidR="004A06B9" w:rsidRDefault="001A6F8C" w:rsidP="00965BDE">
            <w:r>
              <w:lastRenderedPageBreak/>
              <w:t>+ set_centre</w:t>
            </w:r>
          </w:p>
        </w:tc>
        <w:tc>
          <w:tcPr>
            <w:tcW w:w="4508" w:type="dxa"/>
          </w:tcPr>
          <w:p w14:paraId="60CF972F" w14:textId="363625C3" w:rsidR="004A06B9" w:rsidRDefault="00AD7536" w:rsidP="00965BDE">
            <w:r>
              <w:t>Sets the current centre</w:t>
            </w:r>
          </w:p>
        </w:tc>
      </w:tr>
      <w:tr w:rsidR="004A06B9" w14:paraId="5BB8E62A" w14:textId="77777777" w:rsidTr="00965BDE">
        <w:tc>
          <w:tcPr>
            <w:tcW w:w="4508" w:type="dxa"/>
          </w:tcPr>
          <w:p w14:paraId="4D5DBF19" w14:textId="66574950" w:rsidR="004A06B9" w:rsidRDefault="001A6F8C" w:rsidP="00965BDE">
            <w:r>
              <w:t>+ get outline</w:t>
            </w:r>
          </w:p>
        </w:tc>
        <w:tc>
          <w:tcPr>
            <w:tcW w:w="4508" w:type="dxa"/>
          </w:tcPr>
          <w:p w14:paraId="2078F76D" w14:textId="28364835" w:rsidR="004A06B9" w:rsidRDefault="00AD7536" w:rsidP="00965BDE">
            <w:r>
              <w:t>Returns outline</w:t>
            </w:r>
          </w:p>
        </w:tc>
      </w:tr>
      <w:tr w:rsidR="004A06B9" w14:paraId="657889F5" w14:textId="77777777" w:rsidTr="00965BDE">
        <w:tc>
          <w:tcPr>
            <w:tcW w:w="9016" w:type="dxa"/>
            <w:gridSpan w:val="2"/>
          </w:tcPr>
          <w:p w14:paraId="6907A602" w14:textId="77777777" w:rsidR="004A06B9" w:rsidRDefault="004A06B9" w:rsidP="00965BDE">
            <w:pPr>
              <w:jc w:val="center"/>
            </w:pPr>
            <w:r>
              <w:t>Parameters and Variables:</w:t>
            </w:r>
          </w:p>
        </w:tc>
      </w:tr>
      <w:tr w:rsidR="004A06B9" w14:paraId="70DA7144" w14:textId="77777777" w:rsidTr="00965BDE">
        <w:tc>
          <w:tcPr>
            <w:tcW w:w="4508" w:type="dxa"/>
          </w:tcPr>
          <w:p w14:paraId="5C515B76" w14:textId="701679E7" w:rsidR="004A06B9" w:rsidRDefault="00746E05" w:rsidP="00965BDE">
            <w:r>
              <w:t xml:space="preserve">- </w:t>
            </w:r>
            <w:r w:rsidR="006F4FCB">
              <w:t>image</w:t>
            </w:r>
          </w:p>
        </w:tc>
        <w:tc>
          <w:tcPr>
            <w:tcW w:w="4508" w:type="dxa"/>
          </w:tcPr>
          <w:p w14:paraId="382EA771" w14:textId="3A641152" w:rsidR="004A06B9" w:rsidRDefault="00746E05" w:rsidP="00965BDE">
            <w:r>
              <w:t>Pixel value Matrix of image</w:t>
            </w:r>
          </w:p>
        </w:tc>
      </w:tr>
      <w:tr w:rsidR="00746E05" w14:paraId="658DFDB3" w14:textId="77777777" w:rsidTr="00965BDE">
        <w:tc>
          <w:tcPr>
            <w:tcW w:w="4508" w:type="dxa"/>
          </w:tcPr>
          <w:p w14:paraId="09CEF65B" w14:textId="5D2DB768" w:rsidR="00746E05" w:rsidRDefault="00B73879" w:rsidP="00965BDE">
            <w:r>
              <w:t>- threshold_for_complete</w:t>
            </w:r>
          </w:p>
        </w:tc>
        <w:tc>
          <w:tcPr>
            <w:tcW w:w="4508" w:type="dxa"/>
          </w:tcPr>
          <w:p w14:paraId="63CDB462" w14:textId="5E6E83E2" w:rsidR="00746E05" w:rsidRDefault="00B73879" w:rsidP="00965BDE">
            <w:r>
              <w:t>The number of filters away from each other 2 coordinates are for them to be considered ‘close enough for completed cycle’</w:t>
            </w:r>
          </w:p>
        </w:tc>
      </w:tr>
      <w:tr w:rsidR="00746E05" w14:paraId="0A080124" w14:textId="77777777" w:rsidTr="00965BDE">
        <w:tc>
          <w:tcPr>
            <w:tcW w:w="4508" w:type="dxa"/>
          </w:tcPr>
          <w:p w14:paraId="780604DF" w14:textId="3BE98A59" w:rsidR="00746E05" w:rsidRDefault="0075444C" w:rsidP="00965BDE">
            <w:r>
              <w:t>- outline</w:t>
            </w:r>
          </w:p>
        </w:tc>
        <w:tc>
          <w:tcPr>
            <w:tcW w:w="4508" w:type="dxa"/>
          </w:tcPr>
          <w:p w14:paraId="19F5E968" w14:textId="2B1E6ADF" w:rsidR="00746E05" w:rsidRDefault="006739F3" w:rsidP="00965BDE">
            <w:r>
              <w:t>Stack of centres as the filter goes around the image</w:t>
            </w:r>
          </w:p>
        </w:tc>
      </w:tr>
      <w:tr w:rsidR="00746E05" w14:paraId="5F78466B" w14:textId="77777777" w:rsidTr="00965BDE">
        <w:tc>
          <w:tcPr>
            <w:tcW w:w="4508" w:type="dxa"/>
          </w:tcPr>
          <w:p w14:paraId="71FD660F" w14:textId="42A86BA3" w:rsidR="00746E05" w:rsidRDefault="0075444C" w:rsidP="00965BDE">
            <w:r>
              <w:t>-</w:t>
            </w:r>
            <w:r w:rsidR="00746E05">
              <w:t xml:space="preserve"> vector</w:t>
            </w:r>
          </w:p>
        </w:tc>
        <w:tc>
          <w:tcPr>
            <w:tcW w:w="4508" w:type="dxa"/>
          </w:tcPr>
          <w:p w14:paraId="21414171" w14:textId="070CF287" w:rsidR="00746E05" w:rsidRDefault="006739F3" w:rsidP="00965BDE">
            <w:r>
              <w:t>Current vector</w:t>
            </w:r>
          </w:p>
        </w:tc>
      </w:tr>
      <w:tr w:rsidR="00746E05" w14:paraId="07D7F462" w14:textId="77777777" w:rsidTr="00965BDE">
        <w:tc>
          <w:tcPr>
            <w:tcW w:w="4508" w:type="dxa"/>
          </w:tcPr>
          <w:p w14:paraId="04D9C3E5" w14:textId="78D53765" w:rsidR="00746E05" w:rsidRDefault="00631FEB" w:rsidP="00965BDE">
            <w:r>
              <w:t>- filter</w:t>
            </w:r>
          </w:p>
        </w:tc>
        <w:tc>
          <w:tcPr>
            <w:tcW w:w="4508" w:type="dxa"/>
          </w:tcPr>
          <w:p w14:paraId="313CE2DD" w14:textId="1C4E1C6E" w:rsidR="00746E05" w:rsidRDefault="00631FEB" w:rsidP="00965BDE">
            <w:r>
              <w:t>Filter object</w:t>
            </w:r>
          </w:p>
        </w:tc>
      </w:tr>
      <w:tr w:rsidR="00746E05" w14:paraId="7C50F311" w14:textId="77777777" w:rsidTr="00965BDE">
        <w:tc>
          <w:tcPr>
            <w:tcW w:w="4508" w:type="dxa"/>
          </w:tcPr>
          <w:p w14:paraId="1E9635BB" w14:textId="43B26366" w:rsidR="00746E05" w:rsidRDefault="0075444C" w:rsidP="00965BDE">
            <w:r>
              <w:t>-</w:t>
            </w:r>
            <w:r w:rsidR="00746E05">
              <w:t xml:space="preserve"> </w:t>
            </w:r>
            <w:r>
              <w:t>start</w:t>
            </w:r>
          </w:p>
        </w:tc>
        <w:tc>
          <w:tcPr>
            <w:tcW w:w="4508" w:type="dxa"/>
          </w:tcPr>
          <w:p w14:paraId="03981457" w14:textId="1E01B3E3" w:rsidR="00746E05" w:rsidRDefault="006739F3" w:rsidP="00965BDE">
            <w:r>
              <w:t xml:space="preserve">First </w:t>
            </w:r>
            <w:r w:rsidR="0075444C">
              <w:t>centre</w:t>
            </w:r>
          </w:p>
        </w:tc>
      </w:tr>
    </w:tbl>
    <w:p w14:paraId="3041031B" w14:textId="09E30194" w:rsidR="00965BDE" w:rsidRDefault="00965BDE" w:rsidP="001D51D1"/>
    <w:tbl>
      <w:tblPr>
        <w:tblStyle w:val="TableGrid"/>
        <w:tblW w:w="0" w:type="auto"/>
        <w:tblLook w:val="04A0" w:firstRow="1" w:lastRow="0" w:firstColumn="1" w:lastColumn="0" w:noHBand="0" w:noVBand="1"/>
      </w:tblPr>
      <w:tblGrid>
        <w:gridCol w:w="4536"/>
        <w:gridCol w:w="4480"/>
      </w:tblGrid>
      <w:tr w:rsidR="00562813" w14:paraId="741E2C85" w14:textId="77777777" w:rsidTr="00854C61">
        <w:tc>
          <w:tcPr>
            <w:tcW w:w="9016" w:type="dxa"/>
            <w:gridSpan w:val="2"/>
          </w:tcPr>
          <w:p w14:paraId="7BF15386" w14:textId="310F3C9F" w:rsidR="00562813" w:rsidRDefault="00562813" w:rsidP="00854C61">
            <w:pPr>
              <w:jc w:val="center"/>
            </w:pPr>
            <w:r>
              <w:t>Class Filter</w:t>
            </w:r>
          </w:p>
        </w:tc>
      </w:tr>
      <w:tr w:rsidR="00562813" w14:paraId="1D085F8D" w14:textId="77777777" w:rsidTr="00854C61">
        <w:tc>
          <w:tcPr>
            <w:tcW w:w="9016" w:type="dxa"/>
            <w:gridSpan w:val="2"/>
          </w:tcPr>
          <w:p w14:paraId="449ED96F" w14:textId="77777777" w:rsidR="00562813" w:rsidRDefault="00562813" w:rsidP="00854C61">
            <w:pPr>
              <w:jc w:val="center"/>
            </w:pPr>
            <w:r>
              <w:t>Functions:</w:t>
            </w:r>
          </w:p>
        </w:tc>
      </w:tr>
      <w:tr w:rsidR="00562813" w14:paraId="483C33F0" w14:textId="7A9ACD53" w:rsidTr="00562813">
        <w:tc>
          <w:tcPr>
            <w:tcW w:w="4536" w:type="dxa"/>
          </w:tcPr>
          <w:p w14:paraId="5360EBA0" w14:textId="03E56212" w:rsidR="00562813" w:rsidRDefault="00562813" w:rsidP="00562813">
            <w:r>
              <w:t>+ constructor</w:t>
            </w:r>
          </w:p>
        </w:tc>
        <w:tc>
          <w:tcPr>
            <w:tcW w:w="4480" w:type="dxa"/>
          </w:tcPr>
          <w:p w14:paraId="1FC3DE44" w14:textId="11EFF05C" w:rsidR="00562813" w:rsidRDefault="00562813" w:rsidP="001828C6"/>
        </w:tc>
      </w:tr>
      <w:tr w:rsidR="00562813" w14:paraId="6D9D42B4" w14:textId="77777777" w:rsidTr="00562813">
        <w:tc>
          <w:tcPr>
            <w:tcW w:w="4536" w:type="dxa"/>
          </w:tcPr>
          <w:p w14:paraId="3966CB34" w14:textId="1C933D27" w:rsidR="00562813" w:rsidRDefault="00E5416C" w:rsidP="00E5416C">
            <w:r>
              <w:t>+ size</w:t>
            </w:r>
            <w:r w:rsidR="00562813">
              <w:t xml:space="preserve"> </w:t>
            </w:r>
          </w:p>
        </w:tc>
        <w:tc>
          <w:tcPr>
            <w:tcW w:w="4480" w:type="dxa"/>
          </w:tcPr>
          <w:p w14:paraId="378E6AA0" w14:textId="2896DCE7" w:rsidR="00562813" w:rsidRDefault="00FD1699" w:rsidP="00FD1699">
            <w:r>
              <w:t>Size of the filter</w:t>
            </w:r>
          </w:p>
        </w:tc>
      </w:tr>
      <w:tr w:rsidR="001828C6" w14:paraId="79C0D8F8" w14:textId="77777777" w:rsidTr="00562813">
        <w:tc>
          <w:tcPr>
            <w:tcW w:w="4536" w:type="dxa"/>
          </w:tcPr>
          <w:p w14:paraId="5E1914C0" w14:textId="44669DE7" w:rsidR="001828C6" w:rsidRDefault="001828C6" w:rsidP="00E5416C">
            <w:r>
              <w:t>+ gap</w:t>
            </w:r>
          </w:p>
        </w:tc>
        <w:tc>
          <w:tcPr>
            <w:tcW w:w="4480" w:type="dxa"/>
          </w:tcPr>
          <w:p w14:paraId="033DED2F" w14:textId="2D248596" w:rsidR="001828C6" w:rsidRDefault="00FD1699" w:rsidP="00FD1699">
            <w:r>
              <w:t>Gap length from edge to centre</w:t>
            </w:r>
          </w:p>
        </w:tc>
      </w:tr>
      <w:tr w:rsidR="001828C6" w14:paraId="0B5566A5" w14:textId="77777777" w:rsidTr="00562813">
        <w:tc>
          <w:tcPr>
            <w:tcW w:w="4536" w:type="dxa"/>
          </w:tcPr>
          <w:p w14:paraId="6A640C95" w14:textId="031B4ACE" w:rsidR="001828C6" w:rsidRDefault="001828C6" w:rsidP="00E5416C">
            <w:r>
              <w:t>+ centre</w:t>
            </w:r>
          </w:p>
        </w:tc>
        <w:tc>
          <w:tcPr>
            <w:tcW w:w="4480" w:type="dxa"/>
          </w:tcPr>
          <w:p w14:paraId="1B43991B" w14:textId="796A23B8" w:rsidR="001828C6" w:rsidRDefault="00FD1699" w:rsidP="00FD1699">
            <w:r>
              <w:t>Centre coordinate</w:t>
            </w:r>
          </w:p>
        </w:tc>
      </w:tr>
      <w:tr w:rsidR="001828C6" w14:paraId="700A859F" w14:textId="77777777" w:rsidTr="00562813">
        <w:tc>
          <w:tcPr>
            <w:tcW w:w="4536" w:type="dxa"/>
          </w:tcPr>
          <w:p w14:paraId="339B06A3" w14:textId="0745AA5E" w:rsidR="001828C6" w:rsidRDefault="001828C6" w:rsidP="00E5416C">
            <w:r>
              <w:t>+ centre.setter</w:t>
            </w:r>
          </w:p>
        </w:tc>
        <w:tc>
          <w:tcPr>
            <w:tcW w:w="4480" w:type="dxa"/>
          </w:tcPr>
          <w:p w14:paraId="5D5A6611" w14:textId="45421B10" w:rsidR="001828C6" w:rsidRDefault="00FD1699" w:rsidP="00FD1699">
            <w:r>
              <w:t>Setting the centre</w:t>
            </w:r>
          </w:p>
        </w:tc>
      </w:tr>
      <w:tr w:rsidR="001828C6" w14:paraId="7E47E4FB" w14:textId="77777777" w:rsidTr="00562813">
        <w:tc>
          <w:tcPr>
            <w:tcW w:w="4536" w:type="dxa"/>
          </w:tcPr>
          <w:p w14:paraId="771673EA" w14:textId="348FD4BF" w:rsidR="001828C6" w:rsidRDefault="001828C6" w:rsidP="00E5416C">
            <w:r>
              <w:t>+ get_hits</w:t>
            </w:r>
          </w:p>
        </w:tc>
        <w:tc>
          <w:tcPr>
            <w:tcW w:w="4480" w:type="dxa"/>
          </w:tcPr>
          <w:p w14:paraId="3369D61D" w14:textId="726CF955" w:rsidR="001828C6" w:rsidRDefault="001828C6" w:rsidP="001828C6">
            <w:r>
              <w:t xml:space="preserve">Returns list of </w:t>
            </w:r>
            <w:r w:rsidR="00FD1699">
              <w:t>hits around the perimeter of the square</w:t>
            </w:r>
            <w:r w:rsidR="00A06022">
              <w:t>/filter wherever theres a black pixel</w:t>
            </w:r>
          </w:p>
        </w:tc>
      </w:tr>
    </w:tbl>
    <w:p w14:paraId="0C0FE4B6" w14:textId="77777777" w:rsidR="00562813" w:rsidRDefault="00562813" w:rsidP="001D51D1"/>
    <w:tbl>
      <w:tblPr>
        <w:tblStyle w:val="TableGrid"/>
        <w:tblW w:w="0" w:type="auto"/>
        <w:tblLook w:val="04A0" w:firstRow="1" w:lastRow="0" w:firstColumn="1" w:lastColumn="0" w:noHBand="0" w:noVBand="1"/>
      </w:tblPr>
      <w:tblGrid>
        <w:gridCol w:w="4508"/>
        <w:gridCol w:w="4508"/>
      </w:tblGrid>
      <w:tr w:rsidR="006F5551" w14:paraId="5CB3683B" w14:textId="77777777" w:rsidTr="00965BDE">
        <w:tc>
          <w:tcPr>
            <w:tcW w:w="9016" w:type="dxa"/>
            <w:gridSpan w:val="2"/>
          </w:tcPr>
          <w:p w14:paraId="0A6B9803" w14:textId="34D7D3C6" w:rsidR="006F5551" w:rsidRDefault="00DA411A" w:rsidP="00965BDE">
            <w:pPr>
              <w:jc w:val="center"/>
            </w:pPr>
            <w:r>
              <w:t>Class Number_Template</w:t>
            </w:r>
          </w:p>
        </w:tc>
      </w:tr>
      <w:tr w:rsidR="006F5551" w14:paraId="0025359F" w14:textId="77777777" w:rsidTr="00965BDE">
        <w:tc>
          <w:tcPr>
            <w:tcW w:w="9016" w:type="dxa"/>
            <w:gridSpan w:val="2"/>
          </w:tcPr>
          <w:p w14:paraId="69B281AA" w14:textId="77777777" w:rsidR="006F5551" w:rsidRDefault="006F5551" w:rsidP="00965BDE">
            <w:pPr>
              <w:jc w:val="center"/>
            </w:pPr>
            <w:r>
              <w:t>Functions:</w:t>
            </w:r>
          </w:p>
        </w:tc>
      </w:tr>
      <w:tr w:rsidR="006F5551" w14:paraId="7BF2C28F" w14:textId="77777777" w:rsidTr="00965BDE">
        <w:tc>
          <w:tcPr>
            <w:tcW w:w="4508" w:type="dxa"/>
          </w:tcPr>
          <w:p w14:paraId="2E86C697" w14:textId="4FF4372E" w:rsidR="006F5551" w:rsidRDefault="00DA411A" w:rsidP="00965BDE">
            <w:r>
              <w:t>+constructor (image_obj)</w:t>
            </w:r>
          </w:p>
        </w:tc>
        <w:tc>
          <w:tcPr>
            <w:tcW w:w="4508" w:type="dxa"/>
          </w:tcPr>
          <w:p w14:paraId="037D60AF" w14:textId="3059B7E9" w:rsidR="006F5551" w:rsidRDefault="00887F12" w:rsidP="00965BDE">
            <w:r>
              <w:t>Creates number list and sets up dictionary</w:t>
            </w:r>
          </w:p>
        </w:tc>
      </w:tr>
      <w:tr w:rsidR="00DA411A" w14:paraId="6ADA3898" w14:textId="77777777" w:rsidTr="00965BDE">
        <w:tc>
          <w:tcPr>
            <w:tcW w:w="4508" w:type="dxa"/>
          </w:tcPr>
          <w:p w14:paraId="4F394DE4" w14:textId="1E3C47CA" w:rsidR="00DA411A" w:rsidRDefault="00887F12" w:rsidP="00965BDE">
            <w:r>
              <w:t>- split_into_numbers</w:t>
            </w:r>
          </w:p>
        </w:tc>
        <w:tc>
          <w:tcPr>
            <w:tcW w:w="4508" w:type="dxa"/>
          </w:tcPr>
          <w:p w14:paraId="646DFEF0" w14:textId="491D9645" w:rsidR="00DA411A" w:rsidRDefault="00887F12" w:rsidP="00965BDE">
            <w:r>
              <w:t>Splits image into 9</w:t>
            </w:r>
          </w:p>
        </w:tc>
      </w:tr>
      <w:tr w:rsidR="00DA411A" w14:paraId="197C20FB" w14:textId="77777777" w:rsidTr="00965BDE">
        <w:tc>
          <w:tcPr>
            <w:tcW w:w="4508" w:type="dxa"/>
          </w:tcPr>
          <w:p w14:paraId="62C44151" w14:textId="2AFE3E8D" w:rsidR="00DA411A" w:rsidRDefault="00887F12" w:rsidP="00965BDE">
            <w:r>
              <w:t>+ get_image</w:t>
            </w:r>
          </w:p>
        </w:tc>
        <w:tc>
          <w:tcPr>
            <w:tcW w:w="4508" w:type="dxa"/>
          </w:tcPr>
          <w:p w14:paraId="1E0AA582" w14:textId="641D035D" w:rsidR="00DA411A" w:rsidRDefault="00887F12" w:rsidP="00965BDE">
            <w:r>
              <w:t>Returns image for certain number</w:t>
            </w:r>
          </w:p>
        </w:tc>
      </w:tr>
      <w:tr w:rsidR="006F5551" w14:paraId="580B3C89" w14:textId="77777777" w:rsidTr="00965BDE">
        <w:tc>
          <w:tcPr>
            <w:tcW w:w="9016" w:type="dxa"/>
            <w:gridSpan w:val="2"/>
          </w:tcPr>
          <w:p w14:paraId="2B1ECF80" w14:textId="77777777" w:rsidR="006F5551" w:rsidRDefault="006F5551" w:rsidP="00965BDE">
            <w:pPr>
              <w:jc w:val="center"/>
            </w:pPr>
            <w:r>
              <w:t>Parameters and Variables:</w:t>
            </w:r>
          </w:p>
        </w:tc>
      </w:tr>
      <w:tr w:rsidR="006F5551" w14:paraId="063B5F8C" w14:textId="77777777" w:rsidTr="00965BDE">
        <w:tc>
          <w:tcPr>
            <w:tcW w:w="4508" w:type="dxa"/>
          </w:tcPr>
          <w:p w14:paraId="421E4835" w14:textId="536A4DE6" w:rsidR="006F5551" w:rsidRDefault="003F1AF5" w:rsidP="00965BDE">
            <w:r>
              <w:t>- number image</w:t>
            </w:r>
          </w:p>
        </w:tc>
        <w:tc>
          <w:tcPr>
            <w:tcW w:w="4508" w:type="dxa"/>
          </w:tcPr>
          <w:p w14:paraId="1EC4FD6F" w14:textId="41D20C17" w:rsidR="006F5551" w:rsidRDefault="001B10B3" w:rsidP="00965BDE">
            <w:r>
              <w:t>Image of template</w:t>
            </w:r>
          </w:p>
        </w:tc>
      </w:tr>
      <w:tr w:rsidR="003F1AF5" w14:paraId="3B30A879" w14:textId="77777777" w:rsidTr="00965BDE">
        <w:tc>
          <w:tcPr>
            <w:tcW w:w="4508" w:type="dxa"/>
          </w:tcPr>
          <w:p w14:paraId="4C12166B" w14:textId="30E65132" w:rsidR="003F1AF5" w:rsidRDefault="003F1AF5" w:rsidP="00965BDE">
            <w:r>
              <w:t>- number image matrix</w:t>
            </w:r>
          </w:p>
        </w:tc>
        <w:tc>
          <w:tcPr>
            <w:tcW w:w="4508" w:type="dxa"/>
          </w:tcPr>
          <w:p w14:paraId="6CF2D70B" w14:textId="20134379" w:rsidR="003F1AF5" w:rsidRDefault="001B10B3" w:rsidP="00965BDE">
            <w:r>
              <w:t>Matrix of pixel values</w:t>
            </w:r>
          </w:p>
        </w:tc>
      </w:tr>
      <w:tr w:rsidR="003F1AF5" w14:paraId="6DD8DD76" w14:textId="77777777" w:rsidTr="00965BDE">
        <w:tc>
          <w:tcPr>
            <w:tcW w:w="4508" w:type="dxa"/>
          </w:tcPr>
          <w:p w14:paraId="6400E092" w14:textId="318749EC" w:rsidR="003F1AF5" w:rsidRDefault="003F1AF5" w:rsidP="00965BDE">
            <w:r>
              <w:t>- number list</w:t>
            </w:r>
          </w:p>
        </w:tc>
        <w:tc>
          <w:tcPr>
            <w:tcW w:w="4508" w:type="dxa"/>
          </w:tcPr>
          <w:p w14:paraId="10B43EC6" w14:textId="43196DA6" w:rsidR="003F1AF5" w:rsidRDefault="001B10B3" w:rsidP="00965BDE">
            <w:r>
              <w:t>List of number templates</w:t>
            </w:r>
          </w:p>
        </w:tc>
      </w:tr>
      <w:tr w:rsidR="003F1AF5" w14:paraId="31F90234" w14:textId="77777777" w:rsidTr="00965BDE">
        <w:tc>
          <w:tcPr>
            <w:tcW w:w="4508" w:type="dxa"/>
          </w:tcPr>
          <w:p w14:paraId="05C1C124" w14:textId="40A90D4B" w:rsidR="003F1AF5" w:rsidRDefault="003F1AF5" w:rsidP="00965BDE">
            <w:r>
              <w:t>+ number dictionary</w:t>
            </w:r>
          </w:p>
        </w:tc>
        <w:tc>
          <w:tcPr>
            <w:tcW w:w="4508" w:type="dxa"/>
          </w:tcPr>
          <w:p w14:paraId="751B437D" w14:textId="3F187398" w:rsidR="003F1AF5" w:rsidRDefault="003F1AF5" w:rsidP="00965BDE">
            <w:r>
              <w:t>Dictionary of numbers and their image templates</w:t>
            </w:r>
          </w:p>
        </w:tc>
      </w:tr>
    </w:tbl>
    <w:p w14:paraId="29A3A6EC" w14:textId="4920F3E1" w:rsidR="00365CC8" w:rsidRDefault="00365CC8" w:rsidP="001D51D1"/>
    <w:tbl>
      <w:tblPr>
        <w:tblStyle w:val="TableGrid"/>
        <w:tblW w:w="0" w:type="auto"/>
        <w:tblLook w:val="04A0" w:firstRow="1" w:lastRow="0" w:firstColumn="1" w:lastColumn="0" w:noHBand="0" w:noVBand="1"/>
      </w:tblPr>
      <w:tblGrid>
        <w:gridCol w:w="4508"/>
        <w:gridCol w:w="4508"/>
      </w:tblGrid>
      <w:tr w:rsidR="007E146C" w14:paraId="0BD745CC" w14:textId="77777777" w:rsidTr="00965BDE">
        <w:tc>
          <w:tcPr>
            <w:tcW w:w="9016" w:type="dxa"/>
            <w:gridSpan w:val="2"/>
          </w:tcPr>
          <w:p w14:paraId="10724BEC" w14:textId="4768E089" w:rsidR="007E146C" w:rsidRDefault="007E146C" w:rsidP="00965BDE">
            <w:pPr>
              <w:jc w:val="center"/>
            </w:pPr>
            <w:r>
              <w:t>Class Number</w:t>
            </w:r>
          </w:p>
        </w:tc>
      </w:tr>
      <w:tr w:rsidR="007E146C" w14:paraId="1E28E679" w14:textId="77777777" w:rsidTr="00965BDE">
        <w:tc>
          <w:tcPr>
            <w:tcW w:w="9016" w:type="dxa"/>
            <w:gridSpan w:val="2"/>
          </w:tcPr>
          <w:p w14:paraId="5C9D6B44" w14:textId="77777777" w:rsidR="007E146C" w:rsidRDefault="007E146C" w:rsidP="00965BDE">
            <w:pPr>
              <w:jc w:val="center"/>
            </w:pPr>
            <w:r>
              <w:t>Functions:</w:t>
            </w:r>
          </w:p>
        </w:tc>
      </w:tr>
      <w:tr w:rsidR="007E146C" w14:paraId="5DC68B00" w14:textId="77777777" w:rsidTr="00965BDE">
        <w:tc>
          <w:tcPr>
            <w:tcW w:w="4508" w:type="dxa"/>
          </w:tcPr>
          <w:p w14:paraId="221E7079" w14:textId="70EECE7B" w:rsidR="007E146C" w:rsidRDefault="006D710F" w:rsidP="00965BDE">
            <w:r>
              <w:t>+ constructor(image obj, number template, number)</w:t>
            </w:r>
          </w:p>
        </w:tc>
        <w:tc>
          <w:tcPr>
            <w:tcW w:w="4508" w:type="dxa"/>
          </w:tcPr>
          <w:p w14:paraId="04CD947F" w14:textId="42156A77" w:rsidR="007E146C" w:rsidRDefault="00300BE5" w:rsidP="00965BDE">
            <w:r>
              <w:t>Obtains image data</w:t>
            </w:r>
          </w:p>
        </w:tc>
      </w:tr>
      <w:tr w:rsidR="006D710F" w14:paraId="45E0F713" w14:textId="77777777" w:rsidTr="00965BDE">
        <w:tc>
          <w:tcPr>
            <w:tcW w:w="4508" w:type="dxa"/>
          </w:tcPr>
          <w:p w14:paraId="7E1DC8A4" w14:textId="025B41D5" w:rsidR="006D710F" w:rsidRDefault="006D710F" w:rsidP="00965BDE">
            <w:r>
              <w:t>- check side(side, current_direction, current index, bound_lower, bound upper)</w:t>
            </w:r>
          </w:p>
        </w:tc>
        <w:tc>
          <w:tcPr>
            <w:tcW w:w="4508" w:type="dxa"/>
          </w:tcPr>
          <w:p w14:paraId="57A73D21" w14:textId="28D3164B" w:rsidR="006D710F" w:rsidRDefault="00300BE5" w:rsidP="00965BDE">
            <w:r>
              <w:t>Checks side of square which crops number</w:t>
            </w:r>
          </w:p>
        </w:tc>
      </w:tr>
      <w:tr w:rsidR="006D710F" w14:paraId="696C3CA8" w14:textId="77777777" w:rsidTr="00965BDE">
        <w:tc>
          <w:tcPr>
            <w:tcW w:w="4508" w:type="dxa"/>
          </w:tcPr>
          <w:p w14:paraId="483879AE" w14:textId="519E0588" w:rsidR="006D710F" w:rsidRDefault="006D710F" w:rsidP="006D710F">
            <w:r>
              <w:t>+ calculate number(method)</w:t>
            </w:r>
          </w:p>
        </w:tc>
        <w:tc>
          <w:tcPr>
            <w:tcW w:w="4508" w:type="dxa"/>
          </w:tcPr>
          <w:p w14:paraId="39A0D084" w14:textId="5BAEA8B8" w:rsidR="006D710F" w:rsidRDefault="00300BE5" w:rsidP="00965BDE">
            <w:r>
              <w:t>Calculates number using templates</w:t>
            </w:r>
          </w:p>
        </w:tc>
      </w:tr>
      <w:tr w:rsidR="006D710F" w14:paraId="2C89DB28" w14:textId="77777777" w:rsidTr="00965BDE">
        <w:tc>
          <w:tcPr>
            <w:tcW w:w="4508" w:type="dxa"/>
          </w:tcPr>
          <w:p w14:paraId="58BB3A1D" w14:textId="5D562CB0" w:rsidR="006D710F" w:rsidRDefault="006D710F" w:rsidP="00965BDE">
            <w:r>
              <w:t>+ number</w:t>
            </w:r>
          </w:p>
        </w:tc>
        <w:tc>
          <w:tcPr>
            <w:tcW w:w="4508" w:type="dxa"/>
          </w:tcPr>
          <w:p w14:paraId="21B15EAD" w14:textId="5D0A3EDD" w:rsidR="006D710F" w:rsidRDefault="00300BE5" w:rsidP="00965BDE">
            <w:r>
              <w:t>Returns number</w:t>
            </w:r>
          </w:p>
        </w:tc>
      </w:tr>
      <w:tr w:rsidR="006D710F" w14:paraId="45042BD6" w14:textId="77777777" w:rsidTr="00965BDE">
        <w:tc>
          <w:tcPr>
            <w:tcW w:w="4508" w:type="dxa"/>
          </w:tcPr>
          <w:p w14:paraId="47170B97" w14:textId="125B8DA8" w:rsidR="006D710F" w:rsidRDefault="006D710F" w:rsidP="00965BDE">
            <w:r>
              <w:t>+ image</w:t>
            </w:r>
          </w:p>
        </w:tc>
        <w:tc>
          <w:tcPr>
            <w:tcW w:w="4508" w:type="dxa"/>
          </w:tcPr>
          <w:p w14:paraId="5A247E0A" w14:textId="3C2860B7" w:rsidR="006D710F" w:rsidRDefault="00300BE5" w:rsidP="00965BDE">
            <w:r>
              <w:t>Returns image of number</w:t>
            </w:r>
          </w:p>
        </w:tc>
      </w:tr>
      <w:tr w:rsidR="006D710F" w14:paraId="03392CA3" w14:textId="77777777" w:rsidTr="00965BDE">
        <w:tc>
          <w:tcPr>
            <w:tcW w:w="4508" w:type="dxa"/>
          </w:tcPr>
          <w:p w14:paraId="22C29B89" w14:textId="7E4710A1" w:rsidR="006D710F" w:rsidRDefault="00300BE5" w:rsidP="00965BDE">
            <w:r>
              <w:t xml:space="preserve">+ </w:t>
            </w:r>
            <w:r w:rsidR="006D710F">
              <w:t>Optimize num</w:t>
            </w:r>
          </w:p>
        </w:tc>
        <w:tc>
          <w:tcPr>
            <w:tcW w:w="4508" w:type="dxa"/>
          </w:tcPr>
          <w:p w14:paraId="1ED5981C" w14:textId="1B0AE70B" w:rsidR="006D710F" w:rsidRDefault="00300BE5" w:rsidP="00965BDE">
            <w:r>
              <w:t>Optimizes by cropping</w:t>
            </w:r>
          </w:p>
        </w:tc>
      </w:tr>
      <w:tr w:rsidR="007E146C" w14:paraId="43D78786" w14:textId="77777777" w:rsidTr="00965BDE">
        <w:tc>
          <w:tcPr>
            <w:tcW w:w="9016" w:type="dxa"/>
            <w:gridSpan w:val="2"/>
          </w:tcPr>
          <w:p w14:paraId="24CF680D" w14:textId="77777777" w:rsidR="007E146C" w:rsidRDefault="007E146C" w:rsidP="00965BDE">
            <w:pPr>
              <w:jc w:val="center"/>
            </w:pPr>
            <w:r>
              <w:t>Parameters and Variables:</w:t>
            </w:r>
          </w:p>
        </w:tc>
      </w:tr>
      <w:tr w:rsidR="007E146C" w14:paraId="0A451F23" w14:textId="77777777" w:rsidTr="00965BDE">
        <w:tc>
          <w:tcPr>
            <w:tcW w:w="4508" w:type="dxa"/>
          </w:tcPr>
          <w:p w14:paraId="3E77007D" w14:textId="2F0E489A" w:rsidR="007E146C" w:rsidRDefault="0004213A" w:rsidP="00965BDE">
            <w:r>
              <w:t>- number image</w:t>
            </w:r>
          </w:p>
        </w:tc>
        <w:tc>
          <w:tcPr>
            <w:tcW w:w="4508" w:type="dxa"/>
          </w:tcPr>
          <w:p w14:paraId="765A88F5" w14:textId="099A16A8" w:rsidR="007E146C" w:rsidRDefault="0004213A" w:rsidP="00965BDE">
            <w:r>
              <w:t>Image object</w:t>
            </w:r>
          </w:p>
        </w:tc>
      </w:tr>
      <w:tr w:rsidR="00184FEE" w14:paraId="15CD6A51" w14:textId="77777777" w:rsidTr="00965BDE">
        <w:tc>
          <w:tcPr>
            <w:tcW w:w="4508" w:type="dxa"/>
          </w:tcPr>
          <w:p w14:paraId="08B0E500" w14:textId="27215728" w:rsidR="00184FEE" w:rsidRDefault="00184FEE" w:rsidP="00965BDE">
            <w:r>
              <w:t>- number</w:t>
            </w:r>
          </w:p>
        </w:tc>
        <w:tc>
          <w:tcPr>
            <w:tcW w:w="4508" w:type="dxa"/>
          </w:tcPr>
          <w:p w14:paraId="054DD412" w14:textId="600E4ED4" w:rsidR="00184FEE" w:rsidRDefault="00184FEE" w:rsidP="00965BDE">
            <w:r>
              <w:t>int</w:t>
            </w:r>
          </w:p>
        </w:tc>
      </w:tr>
    </w:tbl>
    <w:p w14:paraId="4C8DD2BC" w14:textId="77DA56A7" w:rsidR="007E146C" w:rsidRDefault="007E146C" w:rsidP="001D51D1"/>
    <w:tbl>
      <w:tblPr>
        <w:tblStyle w:val="TableGrid"/>
        <w:tblW w:w="0" w:type="auto"/>
        <w:tblLook w:val="04A0" w:firstRow="1" w:lastRow="0" w:firstColumn="1" w:lastColumn="0" w:noHBand="0" w:noVBand="1"/>
      </w:tblPr>
      <w:tblGrid>
        <w:gridCol w:w="4508"/>
        <w:gridCol w:w="4508"/>
      </w:tblGrid>
      <w:tr w:rsidR="000B61D9" w14:paraId="3FB4FB4F" w14:textId="77777777" w:rsidTr="00965BDE">
        <w:tc>
          <w:tcPr>
            <w:tcW w:w="9016" w:type="dxa"/>
            <w:gridSpan w:val="2"/>
          </w:tcPr>
          <w:p w14:paraId="03F3EC18" w14:textId="79C5824E" w:rsidR="000B61D9" w:rsidRDefault="000B61D9" w:rsidP="00965BDE">
            <w:pPr>
              <w:jc w:val="center"/>
            </w:pPr>
            <w:r>
              <w:t>Sudoku_Number(Number)</w:t>
            </w:r>
          </w:p>
        </w:tc>
      </w:tr>
      <w:tr w:rsidR="000B61D9" w14:paraId="0575DD3A" w14:textId="77777777" w:rsidTr="00965BDE">
        <w:tc>
          <w:tcPr>
            <w:tcW w:w="9016" w:type="dxa"/>
            <w:gridSpan w:val="2"/>
          </w:tcPr>
          <w:p w14:paraId="1D19E513" w14:textId="77777777" w:rsidR="000B61D9" w:rsidRDefault="000B61D9" w:rsidP="00965BDE">
            <w:pPr>
              <w:jc w:val="center"/>
            </w:pPr>
            <w:r>
              <w:t>Functions:</w:t>
            </w:r>
          </w:p>
        </w:tc>
      </w:tr>
      <w:tr w:rsidR="000B61D9" w14:paraId="0A11DCAD" w14:textId="77777777" w:rsidTr="00965BDE">
        <w:tc>
          <w:tcPr>
            <w:tcW w:w="4508" w:type="dxa"/>
          </w:tcPr>
          <w:p w14:paraId="15B4ACF3" w14:textId="0315714E" w:rsidR="000B61D9" w:rsidRDefault="000B61D9" w:rsidP="00965BDE">
            <w:r>
              <w:t>+ constructor</w:t>
            </w:r>
          </w:p>
        </w:tc>
        <w:tc>
          <w:tcPr>
            <w:tcW w:w="4508" w:type="dxa"/>
          </w:tcPr>
          <w:p w14:paraId="4F5BA691" w14:textId="40991594" w:rsidR="000B61D9" w:rsidRDefault="000B61D9" w:rsidP="00965BDE">
            <w:r>
              <w:t>Inherits from Number and initialises position</w:t>
            </w:r>
          </w:p>
        </w:tc>
      </w:tr>
      <w:tr w:rsidR="000B61D9" w14:paraId="32C231AA" w14:textId="77777777" w:rsidTr="00965BDE">
        <w:tc>
          <w:tcPr>
            <w:tcW w:w="4508" w:type="dxa"/>
          </w:tcPr>
          <w:p w14:paraId="6ED00F9E" w14:textId="56CCBCBB" w:rsidR="000B61D9" w:rsidRDefault="000B61D9" w:rsidP="00965BDE">
            <w:r>
              <w:t xml:space="preserve">+ </w:t>
            </w:r>
            <w:r w:rsidR="00417B9F">
              <w:t>p</w:t>
            </w:r>
            <w:r>
              <w:t>osition</w:t>
            </w:r>
          </w:p>
        </w:tc>
        <w:tc>
          <w:tcPr>
            <w:tcW w:w="4508" w:type="dxa"/>
          </w:tcPr>
          <w:p w14:paraId="3EF40720" w14:textId="31740276" w:rsidR="000B61D9" w:rsidRDefault="000B61D9" w:rsidP="00965BDE">
            <w:r>
              <w:t>Returns position of number in sudoku puzzle</w:t>
            </w:r>
          </w:p>
        </w:tc>
      </w:tr>
      <w:tr w:rsidR="000B61D9" w14:paraId="6D22970A" w14:textId="77777777" w:rsidTr="00965BDE">
        <w:tc>
          <w:tcPr>
            <w:tcW w:w="9016" w:type="dxa"/>
            <w:gridSpan w:val="2"/>
          </w:tcPr>
          <w:p w14:paraId="6A4B7DB6" w14:textId="77777777" w:rsidR="000B61D9" w:rsidRDefault="000B61D9" w:rsidP="00965BDE">
            <w:pPr>
              <w:jc w:val="center"/>
            </w:pPr>
            <w:r>
              <w:t>Parameters and Variables:</w:t>
            </w:r>
          </w:p>
        </w:tc>
      </w:tr>
      <w:tr w:rsidR="000B61D9" w14:paraId="3CD8F63F" w14:textId="77777777" w:rsidTr="00965BDE">
        <w:tc>
          <w:tcPr>
            <w:tcW w:w="4508" w:type="dxa"/>
          </w:tcPr>
          <w:p w14:paraId="6309585C" w14:textId="47F5E56A" w:rsidR="000B61D9" w:rsidRDefault="000B61D9" w:rsidP="00965BDE">
            <w:r>
              <w:t>- Position</w:t>
            </w:r>
          </w:p>
        </w:tc>
        <w:tc>
          <w:tcPr>
            <w:tcW w:w="4508" w:type="dxa"/>
          </w:tcPr>
          <w:p w14:paraId="788FB9D4" w14:textId="3F06D373" w:rsidR="000B61D9" w:rsidRDefault="00AD71A8" w:rsidP="00965BDE">
            <w:r>
              <w:t>(x,</w:t>
            </w:r>
            <w:r w:rsidR="004D48B0">
              <w:t xml:space="preserve"> </w:t>
            </w:r>
            <w:r>
              <w:t>y) in relation to sudoku puzzle</w:t>
            </w:r>
          </w:p>
        </w:tc>
      </w:tr>
    </w:tbl>
    <w:p w14:paraId="02D36C71" w14:textId="77777777" w:rsidR="000B61D9" w:rsidRDefault="000B61D9" w:rsidP="001D51D1"/>
    <w:tbl>
      <w:tblPr>
        <w:tblStyle w:val="TableGrid"/>
        <w:tblW w:w="0" w:type="auto"/>
        <w:tblLook w:val="04A0" w:firstRow="1" w:lastRow="0" w:firstColumn="1" w:lastColumn="0" w:noHBand="0" w:noVBand="1"/>
      </w:tblPr>
      <w:tblGrid>
        <w:gridCol w:w="4508"/>
        <w:gridCol w:w="4508"/>
      </w:tblGrid>
      <w:tr w:rsidR="00DA411A" w14:paraId="4C567200" w14:textId="77777777" w:rsidTr="00965BDE">
        <w:tc>
          <w:tcPr>
            <w:tcW w:w="9016" w:type="dxa"/>
            <w:gridSpan w:val="2"/>
          </w:tcPr>
          <w:p w14:paraId="719A6D0D" w14:textId="5FB09D7C" w:rsidR="00DA411A" w:rsidRDefault="000927E4" w:rsidP="00965BDE">
            <w:pPr>
              <w:jc w:val="center"/>
            </w:pPr>
            <w:r>
              <w:t>Class Puzzle</w:t>
            </w:r>
          </w:p>
        </w:tc>
      </w:tr>
      <w:tr w:rsidR="00DA411A" w14:paraId="26C124A9" w14:textId="77777777" w:rsidTr="00965BDE">
        <w:tc>
          <w:tcPr>
            <w:tcW w:w="9016" w:type="dxa"/>
            <w:gridSpan w:val="2"/>
          </w:tcPr>
          <w:p w14:paraId="2B604198" w14:textId="77777777" w:rsidR="00DA411A" w:rsidRDefault="00DA411A" w:rsidP="00965BDE">
            <w:pPr>
              <w:jc w:val="center"/>
            </w:pPr>
            <w:r>
              <w:t>Functions:</w:t>
            </w:r>
          </w:p>
        </w:tc>
      </w:tr>
      <w:tr w:rsidR="00DA411A" w14:paraId="0CBDF529" w14:textId="77777777" w:rsidTr="00965BDE">
        <w:tc>
          <w:tcPr>
            <w:tcW w:w="4508" w:type="dxa"/>
          </w:tcPr>
          <w:p w14:paraId="5AA822F6" w14:textId="2B2F8E63" w:rsidR="00DA411A" w:rsidRDefault="005266BC" w:rsidP="00965BDE">
            <w:r>
              <w:t>+ constructor (image, template_path)</w:t>
            </w:r>
          </w:p>
        </w:tc>
        <w:tc>
          <w:tcPr>
            <w:tcW w:w="4508" w:type="dxa"/>
          </w:tcPr>
          <w:p w14:paraId="7F5220B6" w14:textId="4B7F2C6D" w:rsidR="00DA411A" w:rsidRDefault="005266BC" w:rsidP="00965BDE">
            <w:r>
              <w:t>Sets up number templates and image object</w:t>
            </w:r>
          </w:p>
        </w:tc>
      </w:tr>
      <w:tr w:rsidR="000927E4" w14:paraId="7B633AA2" w14:textId="77777777" w:rsidTr="00965BDE">
        <w:tc>
          <w:tcPr>
            <w:tcW w:w="4508" w:type="dxa"/>
          </w:tcPr>
          <w:p w14:paraId="5AB44752" w14:textId="57D6C168" w:rsidR="000927E4" w:rsidRDefault="00746799" w:rsidP="00965BDE">
            <w:r>
              <w:t>- split_into_squares(dimension 9 )</w:t>
            </w:r>
          </w:p>
        </w:tc>
        <w:tc>
          <w:tcPr>
            <w:tcW w:w="4508" w:type="dxa"/>
          </w:tcPr>
          <w:p w14:paraId="51210901" w14:textId="4F0C93F3" w:rsidR="000927E4" w:rsidRDefault="00746799" w:rsidP="00965BDE">
            <w:r>
              <w:t>Splits puzzle into a 9x9 array of squares</w:t>
            </w:r>
          </w:p>
        </w:tc>
      </w:tr>
      <w:tr w:rsidR="000927E4" w14:paraId="5F66AC9D" w14:textId="77777777" w:rsidTr="00965BDE">
        <w:tc>
          <w:tcPr>
            <w:tcW w:w="4508" w:type="dxa"/>
          </w:tcPr>
          <w:p w14:paraId="7604E8E5" w14:textId="0715BBC3" w:rsidR="000927E4" w:rsidRDefault="00746799" w:rsidP="00965BDE">
            <w:r>
              <w:t>- is empty</w:t>
            </w:r>
          </w:p>
        </w:tc>
        <w:tc>
          <w:tcPr>
            <w:tcW w:w="4508" w:type="dxa"/>
          </w:tcPr>
          <w:p w14:paraId="35678504" w14:textId="65D4698B" w:rsidR="000927E4" w:rsidRDefault="00746799" w:rsidP="00965BDE">
            <w:r>
              <w:t>Calculates whether a square is empty</w:t>
            </w:r>
          </w:p>
        </w:tc>
      </w:tr>
      <w:tr w:rsidR="000927E4" w14:paraId="411DF837" w14:textId="77777777" w:rsidTr="00965BDE">
        <w:tc>
          <w:tcPr>
            <w:tcW w:w="4508" w:type="dxa"/>
          </w:tcPr>
          <w:p w14:paraId="3827A8FE" w14:textId="1A796540" w:rsidR="000927E4" w:rsidRDefault="00746799" w:rsidP="00965BDE">
            <w:r>
              <w:t>- extract number objects(border)</w:t>
            </w:r>
          </w:p>
        </w:tc>
        <w:tc>
          <w:tcPr>
            <w:tcW w:w="4508" w:type="dxa"/>
          </w:tcPr>
          <w:p w14:paraId="648AEFCA" w14:textId="37E2AECC" w:rsidR="000927E4" w:rsidRDefault="00746799" w:rsidP="00965BDE">
            <w:r>
              <w:t>Tests if the square contains a number and if so classifies it and adds it to a list of numbers</w:t>
            </w:r>
          </w:p>
        </w:tc>
      </w:tr>
      <w:tr w:rsidR="000927E4" w14:paraId="5FA9F84A" w14:textId="77777777" w:rsidTr="00965BDE">
        <w:tc>
          <w:tcPr>
            <w:tcW w:w="4508" w:type="dxa"/>
          </w:tcPr>
          <w:p w14:paraId="59D38EEF" w14:textId="1F8ACCA1" w:rsidR="000927E4" w:rsidRDefault="00E97A75" w:rsidP="00E97A75">
            <w:r>
              <w:t>- form puzzle</w:t>
            </w:r>
          </w:p>
        </w:tc>
        <w:tc>
          <w:tcPr>
            <w:tcW w:w="4508" w:type="dxa"/>
          </w:tcPr>
          <w:p w14:paraId="241F4BC1" w14:textId="24B17BEE" w:rsidR="000927E4" w:rsidRDefault="00E97A75" w:rsidP="00965BDE">
            <w:r>
              <w:t>Forms integer array from number list</w:t>
            </w:r>
          </w:p>
        </w:tc>
      </w:tr>
      <w:tr w:rsidR="000927E4" w14:paraId="4FBB8FB5" w14:textId="77777777" w:rsidTr="00965BDE">
        <w:tc>
          <w:tcPr>
            <w:tcW w:w="4508" w:type="dxa"/>
          </w:tcPr>
          <w:p w14:paraId="60190219" w14:textId="641E5A5D" w:rsidR="000927E4" w:rsidRDefault="00E97A75" w:rsidP="00965BDE">
            <w:r>
              <w:t>+ puzzle</w:t>
            </w:r>
          </w:p>
        </w:tc>
        <w:tc>
          <w:tcPr>
            <w:tcW w:w="4508" w:type="dxa"/>
          </w:tcPr>
          <w:p w14:paraId="3A72588B" w14:textId="75D74A2D" w:rsidR="000927E4" w:rsidRDefault="00E97A75" w:rsidP="00965BDE">
            <w:r>
              <w:t>Returns form puzzle</w:t>
            </w:r>
            <w:r w:rsidR="006B1118">
              <w:t xml:space="preserve"> matrix</w:t>
            </w:r>
          </w:p>
        </w:tc>
      </w:tr>
      <w:tr w:rsidR="000927E4" w14:paraId="780D2CE0" w14:textId="77777777" w:rsidTr="00965BDE">
        <w:tc>
          <w:tcPr>
            <w:tcW w:w="4508" w:type="dxa"/>
          </w:tcPr>
          <w:p w14:paraId="3BA60E0C" w14:textId="1A536613" w:rsidR="000927E4" w:rsidRDefault="00E97A75" w:rsidP="00965BDE">
            <w:r>
              <w:t>+ find_corners</w:t>
            </w:r>
            <w:r w:rsidR="00BA6F66">
              <w:t>(corner</w:t>
            </w:r>
            <w:r w:rsidR="00BC4679">
              <w:t>s</w:t>
            </w:r>
            <w:r w:rsidR="00BA6F66">
              <w:t>)</w:t>
            </w:r>
          </w:p>
        </w:tc>
        <w:tc>
          <w:tcPr>
            <w:tcW w:w="4508" w:type="dxa"/>
          </w:tcPr>
          <w:p w14:paraId="6C75A378" w14:textId="62E6E511" w:rsidR="000927E4" w:rsidRDefault="00E97A75" w:rsidP="00965BDE">
            <w:r>
              <w:t>Finds corners of the puzzle</w:t>
            </w:r>
          </w:p>
        </w:tc>
      </w:tr>
      <w:tr w:rsidR="000927E4" w14:paraId="31477676" w14:textId="77777777" w:rsidTr="00965BDE">
        <w:tc>
          <w:tcPr>
            <w:tcW w:w="4508" w:type="dxa"/>
          </w:tcPr>
          <w:p w14:paraId="67B8B96F" w14:textId="6B851223" w:rsidR="000927E4" w:rsidRDefault="00E97A75" w:rsidP="00965BDE">
            <w:r>
              <w:t>+ normalis</w:t>
            </w:r>
            <w:r w:rsidR="00E45AE3">
              <w:t>e</w:t>
            </w:r>
            <w:r>
              <w:t>_image</w:t>
            </w:r>
            <w:r w:rsidR="00BA6F66">
              <w:t>(corners)</w:t>
            </w:r>
          </w:p>
        </w:tc>
        <w:tc>
          <w:tcPr>
            <w:tcW w:w="4508" w:type="dxa"/>
          </w:tcPr>
          <w:p w14:paraId="34AECEFC" w14:textId="12D36B1F" w:rsidR="000927E4" w:rsidRDefault="00E97A75" w:rsidP="00965BDE">
            <w:r>
              <w:t>Rotates and crops image</w:t>
            </w:r>
          </w:p>
        </w:tc>
      </w:tr>
      <w:tr w:rsidR="000927E4" w14:paraId="1DEC12B2" w14:textId="77777777" w:rsidTr="00965BDE">
        <w:tc>
          <w:tcPr>
            <w:tcW w:w="4508" w:type="dxa"/>
          </w:tcPr>
          <w:p w14:paraId="6489ACD8" w14:textId="311CD09B" w:rsidR="000927E4" w:rsidRDefault="00E45AE3" w:rsidP="00965BDE">
            <w:r>
              <w:t xml:space="preserve">+ </w:t>
            </w:r>
            <w:r w:rsidR="000508D4">
              <w:t>image</w:t>
            </w:r>
          </w:p>
        </w:tc>
        <w:tc>
          <w:tcPr>
            <w:tcW w:w="4508" w:type="dxa"/>
          </w:tcPr>
          <w:p w14:paraId="10B8D5BB" w14:textId="7BA3CBBF" w:rsidR="000927E4" w:rsidRDefault="00E45AE3" w:rsidP="00965BDE">
            <w:r>
              <w:t>Returns image object</w:t>
            </w:r>
          </w:p>
        </w:tc>
      </w:tr>
      <w:tr w:rsidR="000927E4" w14:paraId="6F8E98D8" w14:textId="77777777" w:rsidTr="00965BDE">
        <w:tc>
          <w:tcPr>
            <w:tcW w:w="4508" w:type="dxa"/>
          </w:tcPr>
          <w:p w14:paraId="3D4282C4" w14:textId="30592916" w:rsidR="000927E4" w:rsidRDefault="00E45AE3" w:rsidP="00965BDE">
            <w:r>
              <w:t>+ process_puzzle</w:t>
            </w:r>
          </w:p>
        </w:tc>
        <w:tc>
          <w:tcPr>
            <w:tcW w:w="4508" w:type="dxa"/>
          </w:tcPr>
          <w:p w14:paraId="3B9F766A" w14:textId="232D94FE" w:rsidR="000927E4" w:rsidRDefault="00E45AE3" w:rsidP="00965BDE">
            <w:r>
              <w:t>Rotates, splits into squares, extracts number objects and forms puzzle</w:t>
            </w:r>
          </w:p>
        </w:tc>
      </w:tr>
      <w:tr w:rsidR="000508D4" w14:paraId="11A3FD31" w14:textId="77777777" w:rsidTr="00965BDE">
        <w:tc>
          <w:tcPr>
            <w:tcW w:w="4508" w:type="dxa"/>
          </w:tcPr>
          <w:p w14:paraId="0052485B" w14:textId="6B367DAB" w:rsidR="000508D4" w:rsidRDefault="000508D4" w:rsidP="00965BDE">
            <w:r>
              <w:t>Corners</w:t>
            </w:r>
          </w:p>
        </w:tc>
        <w:tc>
          <w:tcPr>
            <w:tcW w:w="4508" w:type="dxa"/>
          </w:tcPr>
          <w:p w14:paraId="6FAE6D4C" w14:textId="6AC6F720" w:rsidR="000508D4" w:rsidRDefault="000508D4" w:rsidP="00965BDE">
            <w:r>
              <w:t>Returns a list of corners</w:t>
            </w:r>
          </w:p>
        </w:tc>
      </w:tr>
      <w:tr w:rsidR="000927E4" w14:paraId="3DD95B6B" w14:textId="77777777" w:rsidTr="00965BDE">
        <w:tc>
          <w:tcPr>
            <w:tcW w:w="4508" w:type="dxa"/>
          </w:tcPr>
          <w:p w14:paraId="0DF64307" w14:textId="01BECB70" w:rsidR="000927E4" w:rsidRDefault="00E45AE3" w:rsidP="00965BDE">
            <w:r>
              <w:t>+ add number(number, position)</w:t>
            </w:r>
          </w:p>
        </w:tc>
        <w:tc>
          <w:tcPr>
            <w:tcW w:w="4508" w:type="dxa"/>
          </w:tcPr>
          <w:p w14:paraId="3B7620E9" w14:textId="24C86D6C" w:rsidR="000927E4" w:rsidRDefault="00E45AE3" w:rsidP="00965BDE">
            <w:r>
              <w:t>Adds number to the image</w:t>
            </w:r>
          </w:p>
        </w:tc>
      </w:tr>
      <w:tr w:rsidR="00DA411A" w14:paraId="459FB37B" w14:textId="77777777" w:rsidTr="00965BDE">
        <w:tc>
          <w:tcPr>
            <w:tcW w:w="9016" w:type="dxa"/>
            <w:gridSpan w:val="2"/>
          </w:tcPr>
          <w:p w14:paraId="6E72CFED" w14:textId="77777777" w:rsidR="00DA411A" w:rsidRDefault="00DA411A" w:rsidP="00965BDE">
            <w:pPr>
              <w:jc w:val="center"/>
            </w:pPr>
            <w:r>
              <w:t>Parameters and Variables:</w:t>
            </w:r>
          </w:p>
        </w:tc>
      </w:tr>
      <w:tr w:rsidR="00DA411A" w14:paraId="01C2FDC4" w14:textId="77777777" w:rsidTr="00965BDE">
        <w:tc>
          <w:tcPr>
            <w:tcW w:w="4508" w:type="dxa"/>
          </w:tcPr>
          <w:p w14:paraId="1AB53D3E" w14:textId="0803060C" w:rsidR="00DA411A" w:rsidRDefault="003A72EB" w:rsidP="00965BDE">
            <w:r>
              <w:t xml:space="preserve">- puzzle </w:t>
            </w:r>
            <w:r w:rsidR="00030642">
              <w:t>image</w:t>
            </w:r>
          </w:p>
        </w:tc>
        <w:tc>
          <w:tcPr>
            <w:tcW w:w="4508" w:type="dxa"/>
          </w:tcPr>
          <w:p w14:paraId="35FB38E8" w14:textId="739241A3" w:rsidR="00DA411A" w:rsidRDefault="004A2F9D" w:rsidP="00965BDE">
            <w:r>
              <w:t>Image object</w:t>
            </w:r>
          </w:p>
        </w:tc>
      </w:tr>
      <w:tr w:rsidR="003A72EB" w14:paraId="26A14BDC" w14:textId="77777777" w:rsidTr="00965BDE">
        <w:tc>
          <w:tcPr>
            <w:tcW w:w="4508" w:type="dxa"/>
          </w:tcPr>
          <w:p w14:paraId="2843DF0A" w14:textId="3097B766" w:rsidR="003A72EB" w:rsidRDefault="003A72EB" w:rsidP="00965BDE">
            <w:r>
              <w:t>- number_template</w:t>
            </w:r>
          </w:p>
        </w:tc>
        <w:tc>
          <w:tcPr>
            <w:tcW w:w="4508" w:type="dxa"/>
          </w:tcPr>
          <w:p w14:paraId="4ED042D9" w14:textId="1329A437" w:rsidR="003A72EB" w:rsidRDefault="00834566" w:rsidP="00965BDE">
            <w:r>
              <w:t>Number template class</w:t>
            </w:r>
          </w:p>
        </w:tc>
      </w:tr>
      <w:tr w:rsidR="003A72EB" w14:paraId="6D14A5B1" w14:textId="77777777" w:rsidTr="00965BDE">
        <w:tc>
          <w:tcPr>
            <w:tcW w:w="4508" w:type="dxa"/>
          </w:tcPr>
          <w:p w14:paraId="57815342" w14:textId="6E241307" w:rsidR="003A72EB" w:rsidRDefault="003A72EB" w:rsidP="00965BDE">
            <w:r>
              <w:t>- grid</w:t>
            </w:r>
          </w:p>
        </w:tc>
        <w:tc>
          <w:tcPr>
            <w:tcW w:w="4508" w:type="dxa"/>
          </w:tcPr>
          <w:p w14:paraId="1763DCA7" w14:textId="3837E5F4" w:rsidR="003A72EB" w:rsidRDefault="00834566" w:rsidP="00965BDE">
            <w:r>
              <w:t>Image list</w:t>
            </w:r>
          </w:p>
        </w:tc>
      </w:tr>
      <w:tr w:rsidR="003A72EB" w14:paraId="0EAAAC21" w14:textId="77777777" w:rsidTr="00965BDE">
        <w:tc>
          <w:tcPr>
            <w:tcW w:w="4508" w:type="dxa"/>
          </w:tcPr>
          <w:p w14:paraId="2B49CE72" w14:textId="324C69D7" w:rsidR="003A72EB" w:rsidRDefault="003A72EB" w:rsidP="00965BDE">
            <w:r>
              <w:t xml:space="preserve">- </w:t>
            </w:r>
            <w:r w:rsidR="00030642">
              <w:t>numbers</w:t>
            </w:r>
          </w:p>
        </w:tc>
        <w:tc>
          <w:tcPr>
            <w:tcW w:w="4508" w:type="dxa"/>
          </w:tcPr>
          <w:p w14:paraId="4981ABDA" w14:textId="16C8B82F" w:rsidR="003A72EB" w:rsidRDefault="00834566" w:rsidP="00965BDE">
            <w:r>
              <w:t>List of numbers</w:t>
            </w:r>
          </w:p>
        </w:tc>
      </w:tr>
      <w:tr w:rsidR="003A72EB" w14:paraId="70543FDF" w14:textId="77777777" w:rsidTr="00965BDE">
        <w:tc>
          <w:tcPr>
            <w:tcW w:w="4508" w:type="dxa"/>
          </w:tcPr>
          <w:p w14:paraId="5A0AAA08" w14:textId="1143DCE9" w:rsidR="003A72EB" w:rsidRDefault="003A72EB" w:rsidP="00965BDE">
            <w:r>
              <w:t>- puzzle</w:t>
            </w:r>
          </w:p>
        </w:tc>
        <w:tc>
          <w:tcPr>
            <w:tcW w:w="4508" w:type="dxa"/>
          </w:tcPr>
          <w:p w14:paraId="6629E572" w14:textId="124DFAC2" w:rsidR="003A72EB" w:rsidRDefault="003A3C4C" w:rsidP="00965BDE">
            <w:r>
              <w:t>List of integers relative to their position in the puzzle</w:t>
            </w:r>
          </w:p>
        </w:tc>
      </w:tr>
    </w:tbl>
    <w:p w14:paraId="6BEC9118" w14:textId="51916082" w:rsidR="00EC6890" w:rsidRPr="00041522" w:rsidRDefault="00EC6890" w:rsidP="00EC6890">
      <w:pPr>
        <w:sectPr w:rsidR="00EC6890" w:rsidRPr="00041522" w:rsidSect="00656DB3">
          <w:pgSz w:w="11906" w:h="16838"/>
          <w:pgMar w:top="1440" w:right="1440" w:bottom="1440" w:left="1440" w:header="708" w:footer="708" w:gutter="0"/>
          <w:cols w:space="708"/>
          <w:docGrid w:linePitch="360"/>
        </w:sectPr>
      </w:pPr>
    </w:p>
    <w:p w14:paraId="0B91E067" w14:textId="473848D9" w:rsidR="00D049BB" w:rsidRDefault="007747D1" w:rsidP="00041522">
      <w:pPr>
        <w:rPr>
          <w:u w:val="single"/>
        </w:rPr>
      </w:pPr>
      <w:r>
        <w:rPr>
          <w:noProof/>
        </w:rPr>
        <w:lastRenderedPageBreak/>
        <mc:AlternateContent>
          <mc:Choice Requires="wps">
            <w:drawing>
              <wp:anchor distT="0" distB="0" distL="114300" distR="114300" simplePos="0" relativeHeight="251807744" behindDoc="0" locked="0" layoutInCell="1" allowOverlap="1" wp14:anchorId="549E484D" wp14:editId="369AA6E1">
                <wp:simplePos x="0" y="0"/>
                <wp:positionH relativeFrom="column">
                  <wp:posOffset>2310765</wp:posOffset>
                </wp:positionH>
                <wp:positionV relativeFrom="paragraph">
                  <wp:posOffset>2273300</wp:posOffset>
                </wp:positionV>
                <wp:extent cx="92528" cy="65314"/>
                <wp:effectExtent l="0" t="0" r="22225" b="11430"/>
                <wp:wrapNone/>
                <wp:docPr id="124" name="Rectangle 124"/>
                <wp:cNvGraphicFramePr/>
                <a:graphic xmlns:a="http://schemas.openxmlformats.org/drawingml/2006/main">
                  <a:graphicData uri="http://schemas.microsoft.com/office/word/2010/wordprocessingShape">
                    <wps:wsp>
                      <wps:cNvSpPr/>
                      <wps:spPr>
                        <a:xfrm>
                          <a:off x="0" y="0"/>
                          <a:ext cx="92528" cy="653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36D2F3" id="Rectangle 124" o:spid="_x0000_s1026" style="position:absolute;margin-left:181.95pt;margin-top:179pt;width:7.3pt;height:5.15pt;z-index:251807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" fillcolor="white [3201]" strokecolor="black [3213]" strokeweight="1pt"/>
            </w:pict>
          </mc:Fallback>
        </mc:AlternateContent>
      </w:r>
      <w:r>
        <w:rPr>
          <w:noProof/>
        </w:rPr>
        <mc:AlternateContent>
          <mc:Choice Requires="wps">
            <w:drawing>
              <wp:anchor distT="0" distB="0" distL="114300" distR="114300" simplePos="0" relativeHeight="251805696" behindDoc="0" locked="0" layoutInCell="1" allowOverlap="1" wp14:anchorId="22FD31FE" wp14:editId="06066EE3">
                <wp:simplePos x="0" y="0"/>
                <wp:positionH relativeFrom="column">
                  <wp:posOffset>1174750</wp:posOffset>
                </wp:positionH>
                <wp:positionV relativeFrom="paragraph">
                  <wp:posOffset>2280284</wp:posOffset>
                </wp:positionV>
                <wp:extent cx="1228090" cy="716915"/>
                <wp:effectExtent l="0" t="0" r="29210" b="26035"/>
                <wp:wrapNone/>
                <wp:docPr id="123" name="Straight Connector 123"/>
                <wp:cNvGraphicFramePr/>
                <a:graphic xmlns:a="http://schemas.openxmlformats.org/drawingml/2006/main">
                  <a:graphicData uri="http://schemas.microsoft.com/office/word/2010/wordprocessingShape">
                    <wps:wsp>
                      <wps:cNvCnPr/>
                      <wps:spPr>
                        <a:xfrm flipH="1">
                          <a:off x="0" y="0"/>
                          <a:ext cx="1228090" cy="7169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53E79" id="Straight Connector 123" o:spid="_x0000_s1026" style="position:absolute;flip:x;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5pt,179.55pt" to="189.2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" strokecolor="black [3200]" strokeweight=".5pt">
                <v:stroke joinstyle="miter"/>
              </v:line>
            </w:pict>
          </mc:Fallback>
        </mc:AlternateContent>
      </w:r>
      <w:r>
        <w:rPr>
          <w:noProof/>
        </w:rPr>
        <mc:AlternateContent>
          <mc:Choice Requires="wps">
            <w:drawing>
              <wp:anchor distT="0" distB="0" distL="114300" distR="114300" simplePos="0" relativeHeight="251803648" behindDoc="0" locked="0" layoutInCell="1" allowOverlap="1" wp14:anchorId="1F140F1F" wp14:editId="3D2975AB">
                <wp:simplePos x="0" y="0"/>
                <wp:positionH relativeFrom="column">
                  <wp:posOffset>2196465</wp:posOffset>
                </wp:positionH>
                <wp:positionV relativeFrom="paragraph">
                  <wp:posOffset>1917065</wp:posOffset>
                </wp:positionV>
                <wp:extent cx="92528" cy="65314"/>
                <wp:effectExtent l="0" t="0" r="22225" b="11430"/>
                <wp:wrapNone/>
                <wp:docPr id="122" name="Rectangle 122"/>
                <wp:cNvGraphicFramePr/>
                <a:graphic xmlns:a="http://schemas.openxmlformats.org/drawingml/2006/main">
                  <a:graphicData uri="http://schemas.microsoft.com/office/word/2010/wordprocessingShape">
                    <wps:wsp>
                      <wps:cNvSpPr/>
                      <wps:spPr>
                        <a:xfrm>
                          <a:off x="0" y="0"/>
                          <a:ext cx="92528" cy="6531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093D8D" id="Rectangle 122" o:spid="_x0000_s1026" style="position:absolute;margin-left:172.95pt;margin-top:150.95pt;width:7.3pt;height:5.15pt;z-index:251803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" fillcolor="white [3201]" strokecolor="black [3213]" strokeweight="1pt"/>
            </w:pict>
          </mc:Fallback>
        </mc:AlternateContent>
      </w:r>
      <w:r>
        <w:rPr>
          <w:noProof/>
        </w:rPr>
        <mc:AlternateContent>
          <mc:Choice Requires="wps">
            <w:drawing>
              <wp:anchor distT="0" distB="0" distL="114300" distR="114300" simplePos="0" relativeHeight="251801600" behindDoc="0" locked="0" layoutInCell="1" allowOverlap="1" wp14:anchorId="32BBAA9E" wp14:editId="6161652F">
                <wp:simplePos x="0" y="0"/>
                <wp:positionH relativeFrom="column">
                  <wp:posOffset>1083129</wp:posOffset>
                </wp:positionH>
                <wp:positionV relativeFrom="paragraph">
                  <wp:posOffset>1186543</wp:posOffset>
                </wp:positionV>
                <wp:extent cx="1202871" cy="794657"/>
                <wp:effectExtent l="0" t="0" r="16510" b="24765"/>
                <wp:wrapNone/>
                <wp:docPr id="121" name="Straight Connector 121"/>
                <wp:cNvGraphicFramePr/>
                <a:graphic xmlns:a="http://schemas.openxmlformats.org/drawingml/2006/main">
                  <a:graphicData uri="http://schemas.microsoft.com/office/word/2010/wordprocessingShape">
                    <wps:wsp>
                      <wps:cNvCnPr/>
                      <wps:spPr>
                        <a:xfrm flipH="1" flipV="1">
                          <a:off x="0" y="0"/>
                          <a:ext cx="1202871" cy="7946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AE1350" id="Straight Connector 121" o:spid="_x0000_s1026" style="position:absolute;flip:x y;z-index:251801600;visibility:visible;mso-wrap-style:square;mso-wrap-distance-left:9pt;mso-wrap-distance-top:0;mso-wrap-distance-right:9pt;mso-wrap-distance-bottom:0;mso-position-horizontal:absolute;mso-position-horizontal-relative:text;mso-position-vertical:absolute;mso-position-vertical-relative:text" from="85.3pt,93.45pt" to="180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" strokecolor="black [3200]" strokeweight=".5pt">
                <v:stroke joinstyle="miter"/>
              </v:line>
            </w:pict>
          </mc:Fallback>
        </mc:AlternateContent>
      </w:r>
      <w:r>
        <w:rPr>
          <w:noProof/>
        </w:rPr>
        <w:drawing>
          <wp:inline distT="0" distB="0" distL="0" distR="0" wp14:anchorId="5C6DCBA5" wp14:editId="2D1BA714">
            <wp:extent cx="5731510" cy="4498975"/>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4498975"/>
                    </a:xfrm>
                    <a:prstGeom prst="rect">
                      <a:avLst/>
                    </a:prstGeom>
                    <a:noFill/>
                    <a:ln>
                      <a:noFill/>
                    </a:ln>
                  </pic:spPr>
                </pic:pic>
              </a:graphicData>
            </a:graphic>
          </wp:inline>
        </w:drawing>
      </w:r>
    </w:p>
    <w:p w14:paraId="554F828D" w14:textId="70144883" w:rsidR="007747D1" w:rsidRPr="008C4750" w:rsidRDefault="007747D1" w:rsidP="00041522">
      <w:pPr>
        <w:rPr>
          <w:u w:val="single"/>
        </w:rPr>
      </w:pPr>
      <w:r>
        <w:rPr>
          <w:noProof/>
        </w:rPr>
        <w:drawing>
          <wp:anchor distT="0" distB="0" distL="114300" distR="114300" simplePos="0" relativeHeight="251808768" behindDoc="0" locked="0" layoutInCell="1" allowOverlap="1" wp14:anchorId="552EAC0B" wp14:editId="4FDF5361">
            <wp:simplePos x="0" y="0"/>
            <wp:positionH relativeFrom="margin">
              <wp:align>center</wp:align>
            </wp:positionH>
            <wp:positionV relativeFrom="paragraph">
              <wp:posOffset>491490</wp:posOffset>
            </wp:positionV>
            <wp:extent cx="3911600" cy="2445685"/>
            <wp:effectExtent l="0" t="0" r="0" b="0"/>
            <wp:wrapSquare wrapText="bothSides"/>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911600" cy="2445685"/>
                    </a:xfrm>
                    <a:prstGeom prst="rect">
                      <a:avLst/>
                    </a:prstGeom>
                  </pic:spPr>
                </pic:pic>
              </a:graphicData>
            </a:graphic>
          </wp:anchor>
        </w:drawing>
      </w:r>
    </w:p>
    <w:sectPr w:rsidR="007747D1" w:rsidRPr="008C4750" w:rsidSect="000415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752C8A" w14:textId="77777777" w:rsidR="00F43615" w:rsidRDefault="00F43615" w:rsidP="00024EE4">
      <w:pPr>
        <w:spacing w:after="0" w:line="240" w:lineRule="auto"/>
      </w:pPr>
      <w:r>
        <w:separator/>
      </w:r>
    </w:p>
  </w:endnote>
  <w:endnote w:type="continuationSeparator" w:id="0">
    <w:p w14:paraId="28D7854A" w14:textId="77777777" w:rsidR="00F43615" w:rsidRDefault="00F43615" w:rsidP="00024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333A4" w14:textId="77777777" w:rsidR="00F43615" w:rsidRDefault="00F43615" w:rsidP="00024EE4">
      <w:pPr>
        <w:spacing w:after="0" w:line="240" w:lineRule="auto"/>
      </w:pPr>
      <w:r>
        <w:separator/>
      </w:r>
    </w:p>
  </w:footnote>
  <w:footnote w:type="continuationSeparator" w:id="0">
    <w:p w14:paraId="42CCF5F0" w14:textId="77777777" w:rsidR="00F43615" w:rsidRDefault="00F43615" w:rsidP="00024EE4">
      <w:pPr>
        <w:spacing w:after="0" w:line="240" w:lineRule="auto"/>
      </w:pPr>
      <w:r>
        <w:continuationSeparator/>
      </w:r>
    </w:p>
  </w:footnote>
  <w:footnote w:id="1">
    <w:p w14:paraId="1A227FBD" w14:textId="6C6BFFA3" w:rsidR="00FF0470" w:rsidRDefault="00FF0470">
      <w:pPr>
        <w:pStyle w:val="FootnoteText"/>
      </w:pPr>
      <w:r>
        <w:rPr>
          <w:rStyle w:val="FootnoteReference"/>
        </w:rPr>
        <w:footnoteRef/>
      </w:r>
      <w:r>
        <w:t xml:space="preserve"> </w:t>
      </w:r>
      <w:hyperlink r:id="rId1" w:history="1">
        <w:r>
          <w:rPr>
            <w:rStyle w:val="Hyperlink"/>
          </w:rPr>
          <w:t>https://pillow.readthedocs.io/en/stable/</w:t>
        </w:r>
      </w:hyperlink>
    </w:p>
  </w:footnote>
  <w:footnote w:id="2">
    <w:p w14:paraId="2233F328" w14:textId="409971CB" w:rsidR="00FF0470" w:rsidRDefault="00FF0470">
      <w:pPr>
        <w:pStyle w:val="FootnoteText"/>
      </w:pPr>
      <w:r>
        <w:rPr>
          <w:rStyle w:val="FootnoteReference"/>
        </w:rPr>
        <w:footnoteRef/>
      </w:r>
      <w:r>
        <w:t xml:space="preserve"> </w:t>
      </w:r>
      <w:hyperlink r:id="rId2" w:history="1">
        <w:r>
          <w:rPr>
            <w:rStyle w:val="Hyperlink"/>
          </w:rPr>
          <w:t>https://docs.python.org/2/library/io.html</w:t>
        </w:r>
      </w:hyperlink>
    </w:p>
  </w:footnote>
  <w:footnote w:id="3">
    <w:p w14:paraId="1064D5BD" w14:textId="77777777" w:rsidR="00FF0470" w:rsidRDefault="00FF0470">
      <w:pPr>
        <w:pStyle w:val="FootnoteText"/>
      </w:pPr>
    </w:p>
    <w:p w14:paraId="741D936C" w14:textId="33A9B3D6" w:rsidR="00FF0470" w:rsidRDefault="00FF0470">
      <w:pPr>
        <w:pStyle w:val="FootnoteText"/>
      </w:pPr>
      <w:r>
        <w:rPr>
          <w:rStyle w:val="FootnoteReference"/>
        </w:rPr>
        <w:footnoteRef/>
      </w:r>
      <w:r>
        <w:t xml:space="preserve"> Where threshold relates to the value beyond which pixels will take the value 255 (white) and below which will take the value 0 (blac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50DD8"/>
    <w:multiLevelType w:val="multilevel"/>
    <w:tmpl w:val="B95ED3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CE12AF"/>
    <w:multiLevelType w:val="hybridMultilevel"/>
    <w:tmpl w:val="8EB89B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520FB5"/>
    <w:multiLevelType w:val="hybridMultilevel"/>
    <w:tmpl w:val="B2E6D3D4"/>
    <w:lvl w:ilvl="0" w:tplc="85C2FCB8">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0106C01"/>
    <w:multiLevelType w:val="hybridMultilevel"/>
    <w:tmpl w:val="8B6E63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D91A6C"/>
    <w:multiLevelType w:val="hybridMultilevel"/>
    <w:tmpl w:val="59A44CF2"/>
    <w:lvl w:ilvl="0" w:tplc="16DEA5F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84B3597"/>
    <w:multiLevelType w:val="hybridMultilevel"/>
    <w:tmpl w:val="3626E04A"/>
    <w:lvl w:ilvl="0" w:tplc="16DEA5FC">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A2766C"/>
    <w:multiLevelType w:val="hybridMultilevel"/>
    <w:tmpl w:val="009250F0"/>
    <w:lvl w:ilvl="0" w:tplc="16DEA5F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09A63FC"/>
    <w:multiLevelType w:val="multilevel"/>
    <w:tmpl w:val="2C1ED2B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852BAD"/>
    <w:multiLevelType w:val="hybridMultilevel"/>
    <w:tmpl w:val="A24237EC"/>
    <w:lvl w:ilvl="0" w:tplc="F6885168">
      <w:start w:val="1"/>
      <w:numFmt w:val="decimal"/>
      <w:lvlText w:val="%1."/>
      <w:lvlJc w:val="left"/>
      <w:pPr>
        <w:ind w:left="720" w:hanging="72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BE8204F"/>
    <w:multiLevelType w:val="hybridMultilevel"/>
    <w:tmpl w:val="5DA2A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D84106"/>
    <w:multiLevelType w:val="hybridMultilevel"/>
    <w:tmpl w:val="E6585E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06251B"/>
    <w:multiLevelType w:val="multilevel"/>
    <w:tmpl w:val="5CACC2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7A2231"/>
    <w:multiLevelType w:val="hybridMultilevel"/>
    <w:tmpl w:val="EA7C5C42"/>
    <w:lvl w:ilvl="0" w:tplc="08090019">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6B3336C"/>
    <w:multiLevelType w:val="hybridMultilevel"/>
    <w:tmpl w:val="0D5497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C431A86"/>
    <w:multiLevelType w:val="hybridMultilevel"/>
    <w:tmpl w:val="8564C2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551CA1"/>
    <w:multiLevelType w:val="multilevel"/>
    <w:tmpl w:val="1AE6323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4F687F81"/>
    <w:multiLevelType w:val="hybridMultilevel"/>
    <w:tmpl w:val="DB281F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2BA6C76"/>
    <w:multiLevelType w:val="hybridMultilevel"/>
    <w:tmpl w:val="05783AB4"/>
    <w:lvl w:ilvl="0" w:tplc="40CA16E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2EC5BC9"/>
    <w:multiLevelType w:val="hybridMultilevel"/>
    <w:tmpl w:val="2ABAA9B4"/>
    <w:lvl w:ilvl="0" w:tplc="16DEA5F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DAD0761"/>
    <w:multiLevelType w:val="hybridMultilevel"/>
    <w:tmpl w:val="DB281F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A674B47"/>
    <w:multiLevelType w:val="hybridMultilevel"/>
    <w:tmpl w:val="C4AA24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D0C27D7"/>
    <w:multiLevelType w:val="multilevel"/>
    <w:tmpl w:val="693A34EE"/>
    <w:lvl w:ilvl="0">
      <w:start w:val="1"/>
      <w:numFmt w:val="decimal"/>
      <w:lvlText w:val="%1."/>
      <w:lvlJc w:val="left"/>
      <w:pPr>
        <w:tabs>
          <w:tab w:val="num" w:pos="720"/>
        </w:tabs>
        <w:ind w:left="720" w:hanging="360"/>
      </w:pPr>
      <w:rPr>
        <w:rFonts w:ascii="Calibri" w:eastAsia="Times New Roman" w:hAnsi="Calibri" w:cs="Calibri"/>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lowerLetter"/>
      <w:lvlText w:val="%5."/>
      <w:lvlJc w:val="left"/>
      <w:pPr>
        <w:ind w:left="3600" w:hanging="360"/>
      </w:pPr>
      <w:rPr>
        <w:rFonts w:ascii="Calibri" w:eastAsia="Times New Roman" w:hAnsi="Calibri" w:cs="Calibri" w:hint="default"/>
      </w:rPr>
    </w:lvl>
    <w:lvl w:ilvl="5">
      <w:start w:val="1"/>
      <w:numFmt w:val="lowerRoman"/>
      <w:lvlText w:val="%6."/>
      <w:lvlJc w:val="left"/>
      <w:pPr>
        <w:ind w:left="4680" w:hanging="720"/>
      </w:pPr>
      <w:rPr>
        <w:rFonts w:ascii="Calibri" w:eastAsia="Times New Roman" w:hAnsi="Calibri" w:cs="Calibri" w:hint="default"/>
      </w:rPr>
    </w:lvl>
    <w:lvl w:ilvl="6">
      <w:start w:val="1"/>
      <w:numFmt w:val="lowerRoman"/>
      <w:lvlText w:val="%7)"/>
      <w:lvlJc w:val="left"/>
      <w:pPr>
        <w:ind w:left="5400" w:hanging="720"/>
      </w:pPr>
      <w:rPr>
        <w:rFonts w:ascii="Calibri" w:eastAsia="Times New Roman" w:hAnsi="Calibri" w:cs="Calibri" w:hint="default"/>
      </w:rPr>
    </w:lvl>
    <w:lvl w:ilvl="7">
      <w:numFmt w:val="bullet"/>
      <w:lvlText w:val="-"/>
      <w:lvlJc w:val="left"/>
      <w:pPr>
        <w:ind w:left="5760" w:hanging="360"/>
      </w:pPr>
      <w:rPr>
        <w:rFonts w:ascii="Calibri" w:eastAsiaTheme="minorHAnsi" w:hAnsi="Calibri" w:cs="Calibri" w:hint="default"/>
      </w:rPr>
    </w:lvl>
    <w:lvl w:ilvl="8" w:tentative="1">
      <w:start w:val="1"/>
      <w:numFmt w:val="decimal"/>
      <w:lvlText w:val="%9."/>
      <w:lvlJc w:val="left"/>
      <w:pPr>
        <w:tabs>
          <w:tab w:val="num" w:pos="6480"/>
        </w:tabs>
        <w:ind w:left="6480" w:hanging="360"/>
      </w:pPr>
    </w:lvl>
  </w:abstractNum>
  <w:abstractNum w:abstractNumId="22" w15:restartNumberingAfterBreak="0">
    <w:nsid w:val="6DC911FE"/>
    <w:multiLevelType w:val="hybridMultilevel"/>
    <w:tmpl w:val="B25AB594"/>
    <w:lvl w:ilvl="0" w:tplc="2C6C98C2">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6F310162"/>
    <w:multiLevelType w:val="multilevel"/>
    <w:tmpl w:val="5CB0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F914ECF"/>
    <w:multiLevelType w:val="hybridMultilevel"/>
    <w:tmpl w:val="8BDE6BF4"/>
    <w:lvl w:ilvl="0" w:tplc="F6885168">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CA64C9"/>
    <w:multiLevelType w:val="hybridMultilevel"/>
    <w:tmpl w:val="252C8D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6AE3D72"/>
    <w:multiLevelType w:val="hybridMultilevel"/>
    <w:tmpl w:val="DB281F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8D42B85"/>
    <w:multiLevelType w:val="hybridMultilevel"/>
    <w:tmpl w:val="C0D43A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E46896"/>
    <w:multiLevelType w:val="multilevel"/>
    <w:tmpl w:val="353EE6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6"/>
  </w:num>
  <w:num w:numId="3">
    <w:abstractNumId w:val="14"/>
  </w:num>
  <w:num w:numId="4">
    <w:abstractNumId w:val="2"/>
  </w:num>
  <w:num w:numId="5">
    <w:abstractNumId w:val="3"/>
  </w:num>
  <w:num w:numId="6">
    <w:abstractNumId w:val="25"/>
  </w:num>
  <w:num w:numId="7">
    <w:abstractNumId w:val="4"/>
  </w:num>
  <w:num w:numId="8">
    <w:abstractNumId w:val="5"/>
  </w:num>
  <w:num w:numId="9">
    <w:abstractNumId w:val="16"/>
  </w:num>
  <w:num w:numId="10">
    <w:abstractNumId w:val="12"/>
  </w:num>
  <w:num w:numId="11">
    <w:abstractNumId w:val="27"/>
  </w:num>
  <w:num w:numId="12">
    <w:abstractNumId w:val="6"/>
  </w:num>
  <w:num w:numId="13">
    <w:abstractNumId w:val="20"/>
  </w:num>
  <w:num w:numId="14">
    <w:abstractNumId w:val="9"/>
  </w:num>
  <w:num w:numId="15">
    <w:abstractNumId w:val="18"/>
  </w:num>
  <w:num w:numId="16">
    <w:abstractNumId w:val="10"/>
  </w:num>
  <w:num w:numId="17">
    <w:abstractNumId w:val="17"/>
  </w:num>
  <w:num w:numId="18">
    <w:abstractNumId w:val="22"/>
  </w:num>
  <w:num w:numId="19">
    <w:abstractNumId w:val="1"/>
  </w:num>
  <w:num w:numId="20">
    <w:abstractNumId w:val="23"/>
  </w:num>
  <w:num w:numId="21">
    <w:abstractNumId w:val="21"/>
  </w:num>
  <w:num w:numId="22">
    <w:abstractNumId w:val="15"/>
  </w:num>
  <w:num w:numId="23">
    <w:abstractNumId w:val="11"/>
  </w:num>
  <w:num w:numId="24">
    <w:abstractNumId w:val="28"/>
  </w:num>
  <w:num w:numId="25">
    <w:abstractNumId w:val="7"/>
  </w:num>
  <w:num w:numId="26">
    <w:abstractNumId w:val="19"/>
  </w:num>
  <w:num w:numId="27">
    <w:abstractNumId w:val="13"/>
  </w:num>
  <w:num w:numId="28">
    <w:abstractNumId w:val="24"/>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zM3NDI2MTM0NTJV0lEKTi0uzszPAykwqQUAy1OczCwAAAA="/>
  </w:docVars>
  <w:rsids>
    <w:rsidRoot w:val="00B12336"/>
    <w:rsid w:val="00001BFD"/>
    <w:rsid w:val="00003934"/>
    <w:rsid w:val="00006A44"/>
    <w:rsid w:val="0001180D"/>
    <w:rsid w:val="00011CAC"/>
    <w:rsid w:val="000121A9"/>
    <w:rsid w:val="00014CD5"/>
    <w:rsid w:val="0001741C"/>
    <w:rsid w:val="00021E7A"/>
    <w:rsid w:val="0002235F"/>
    <w:rsid w:val="0002441C"/>
    <w:rsid w:val="00024EE4"/>
    <w:rsid w:val="00026162"/>
    <w:rsid w:val="00026509"/>
    <w:rsid w:val="000275E9"/>
    <w:rsid w:val="00030642"/>
    <w:rsid w:val="00030EEA"/>
    <w:rsid w:val="00031A5B"/>
    <w:rsid w:val="00032AEA"/>
    <w:rsid w:val="0003364E"/>
    <w:rsid w:val="00033C22"/>
    <w:rsid w:val="00033D8C"/>
    <w:rsid w:val="00036B77"/>
    <w:rsid w:val="00041522"/>
    <w:rsid w:val="00041CC8"/>
    <w:rsid w:val="0004213A"/>
    <w:rsid w:val="00043E37"/>
    <w:rsid w:val="00045F51"/>
    <w:rsid w:val="000501B8"/>
    <w:rsid w:val="000508D4"/>
    <w:rsid w:val="00055376"/>
    <w:rsid w:val="000568AE"/>
    <w:rsid w:val="00060D50"/>
    <w:rsid w:val="00063030"/>
    <w:rsid w:val="00064D85"/>
    <w:rsid w:val="0006615C"/>
    <w:rsid w:val="000668CB"/>
    <w:rsid w:val="000672CD"/>
    <w:rsid w:val="00074AA6"/>
    <w:rsid w:val="00075AB6"/>
    <w:rsid w:val="00077225"/>
    <w:rsid w:val="00080C5B"/>
    <w:rsid w:val="000866FA"/>
    <w:rsid w:val="00090636"/>
    <w:rsid w:val="0009147C"/>
    <w:rsid w:val="000927E4"/>
    <w:rsid w:val="000A0ADB"/>
    <w:rsid w:val="000A1101"/>
    <w:rsid w:val="000A69FA"/>
    <w:rsid w:val="000A6B4D"/>
    <w:rsid w:val="000B1003"/>
    <w:rsid w:val="000B10BA"/>
    <w:rsid w:val="000B3811"/>
    <w:rsid w:val="000B61D9"/>
    <w:rsid w:val="000B7C62"/>
    <w:rsid w:val="000C3D49"/>
    <w:rsid w:val="000C61BA"/>
    <w:rsid w:val="000C77A6"/>
    <w:rsid w:val="000C7841"/>
    <w:rsid w:val="000D4E76"/>
    <w:rsid w:val="000D7417"/>
    <w:rsid w:val="000E1C09"/>
    <w:rsid w:val="000F1C14"/>
    <w:rsid w:val="00101D2B"/>
    <w:rsid w:val="00110597"/>
    <w:rsid w:val="00120F97"/>
    <w:rsid w:val="001217CA"/>
    <w:rsid w:val="00124C2E"/>
    <w:rsid w:val="001308EB"/>
    <w:rsid w:val="001315A3"/>
    <w:rsid w:val="00136DCC"/>
    <w:rsid w:val="001376B7"/>
    <w:rsid w:val="00137BE0"/>
    <w:rsid w:val="00142458"/>
    <w:rsid w:val="00142802"/>
    <w:rsid w:val="001458AA"/>
    <w:rsid w:val="00145E14"/>
    <w:rsid w:val="001471A2"/>
    <w:rsid w:val="00150A92"/>
    <w:rsid w:val="001511F7"/>
    <w:rsid w:val="00152A81"/>
    <w:rsid w:val="00153EE1"/>
    <w:rsid w:val="001545B6"/>
    <w:rsid w:val="001546EB"/>
    <w:rsid w:val="00160BBA"/>
    <w:rsid w:val="001641C3"/>
    <w:rsid w:val="00167D85"/>
    <w:rsid w:val="00176E36"/>
    <w:rsid w:val="00180606"/>
    <w:rsid w:val="00181CE0"/>
    <w:rsid w:val="00182404"/>
    <w:rsid w:val="001828C6"/>
    <w:rsid w:val="001841BD"/>
    <w:rsid w:val="0018442C"/>
    <w:rsid w:val="00184FEE"/>
    <w:rsid w:val="00185AF3"/>
    <w:rsid w:val="001922E9"/>
    <w:rsid w:val="00193045"/>
    <w:rsid w:val="00193C6A"/>
    <w:rsid w:val="00196C82"/>
    <w:rsid w:val="00197E6F"/>
    <w:rsid w:val="001A4331"/>
    <w:rsid w:val="001A6547"/>
    <w:rsid w:val="001A6C7C"/>
    <w:rsid w:val="001A6F8C"/>
    <w:rsid w:val="001B10B3"/>
    <w:rsid w:val="001B1486"/>
    <w:rsid w:val="001B26DF"/>
    <w:rsid w:val="001B548E"/>
    <w:rsid w:val="001B6565"/>
    <w:rsid w:val="001C12B5"/>
    <w:rsid w:val="001C2C2B"/>
    <w:rsid w:val="001C2D10"/>
    <w:rsid w:val="001C3901"/>
    <w:rsid w:val="001C5FDD"/>
    <w:rsid w:val="001C6525"/>
    <w:rsid w:val="001D2508"/>
    <w:rsid w:val="001D51D1"/>
    <w:rsid w:val="001D71E4"/>
    <w:rsid w:val="001F3CDA"/>
    <w:rsid w:val="001F6938"/>
    <w:rsid w:val="001F702A"/>
    <w:rsid w:val="0020049A"/>
    <w:rsid w:val="00202EAF"/>
    <w:rsid w:val="002054C4"/>
    <w:rsid w:val="00206FD2"/>
    <w:rsid w:val="00212996"/>
    <w:rsid w:val="00223140"/>
    <w:rsid w:val="00223463"/>
    <w:rsid w:val="00223640"/>
    <w:rsid w:val="0022588F"/>
    <w:rsid w:val="00227E91"/>
    <w:rsid w:val="00230D3E"/>
    <w:rsid w:val="00232463"/>
    <w:rsid w:val="002329A3"/>
    <w:rsid w:val="00232C78"/>
    <w:rsid w:val="00237B35"/>
    <w:rsid w:val="0024017E"/>
    <w:rsid w:val="00240F3F"/>
    <w:rsid w:val="00241059"/>
    <w:rsid w:val="002422E1"/>
    <w:rsid w:val="00244B05"/>
    <w:rsid w:val="002459D6"/>
    <w:rsid w:val="00246107"/>
    <w:rsid w:val="00247330"/>
    <w:rsid w:val="00250D49"/>
    <w:rsid w:val="002515F0"/>
    <w:rsid w:val="00254404"/>
    <w:rsid w:val="00256017"/>
    <w:rsid w:val="00256A18"/>
    <w:rsid w:val="00257987"/>
    <w:rsid w:val="002613AD"/>
    <w:rsid w:val="002655F1"/>
    <w:rsid w:val="00266236"/>
    <w:rsid w:val="00266333"/>
    <w:rsid w:val="00271A92"/>
    <w:rsid w:val="00272DEB"/>
    <w:rsid w:val="00281000"/>
    <w:rsid w:val="0028393D"/>
    <w:rsid w:val="00283E0A"/>
    <w:rsid w:val="002904E3"/>
    <w:rsid w:val="00291A6D"/>
    <w:rsid w:val="002925B3"/>
    <w:rsid w:val="00292BB9"/>
    <w:rsid w:val="00293BDE"/>
    <w:rsid w:val="00294FBC"/>
    <w:rsid w:val="002A010A"/>
    <w:rsid w:val="002A0499"/>
    <w:rsid w:val="002A0CBB"/>
    <w:rsid w:val="002A0E65"/>
    <w:rsid w:val="002A1A0A"/>
    <w:rsid w:val="002A53D1"/>
    <w:rsid w:val="002B393E"/>
    <w:rsid w:val="002B6C9C"/>
    <w:rsid w:val="002C209A"/>
    <w:rsid w:val="002C25DF"/>
    <w:rsid w:val="002C2DD3"/>
    <w:rsid w:val="002C3F30"/>
    <w:rsid w:val="002C67CF"/>
    <w:rsid w:val="002C6CC9"/>
    <w:rsid w:val="002D06E4"/>
    <w:rsid w:val="002D463E"/>
    <w:rsid w:val="002D48FE"/>
    <w:rsid w:val="002D7B96"/>
    <w:rsid w:val="002E5E24"/>
    <w:rsid w:val="002E715D"/>
    <w:rsid w:val="002F03EC"/>
    <w:rsid w:val="002F42D8"/>
    <w:rsid w:val="002F463F"/>
    <w:rsid w:val="00300BE5"/>
    <w:rsid w:val="00301FC1"/>
    <w:rsid w:val="003125EF"/>
    <w:rsid w:val="00312C99"/>
    <w:rsid w:val="00314A75"/>
    <w:rsid w:val="00314D49"/>
    <w:rsid w:val="00317587"/>
    <w:rsid w:val="00317CA4"/>
    <w:rsid w:val="00320C3E"/>
    <w:rsid w:val="0032140C"/>
    <w:rsid w:val="00325285"/>
    <w:rsid w:val="00325ACC"/>
    <w:rsid w:val="003275DB"/>
    <w:rsid w:val="00331F3E"/>
    <w:rsid w:val="00333C44"/>
    <w:rsid w:val="00334421"/>
    <w:rsid w:val="00340823"/>
    <w:rsid w:val="00341C07"/>
    <w:rsid w:val="00344015"/>
    <w:rsid w:val="003459FF"/>
    <w:rsid w:val="00351485"/>
    <w:rsid w:val="00351661"/>
    <w:rsid w:val="003526E0"/>
    <w:rsid w:val="00355679"/>
    <w:rsid w:val="003560E6"/>
    <w:rsid w:val="00362AF5"/>
    <w:rsid w:val="00364570"/>
    <w:rsid w:val="003651A3"/>
    <w:rsid w:val="0036586B"/>
    <w:rsid w:val="00365CC8"/>
    <w:rsid w:val="00366767"/>
    <w:rsid w:val="00367111"/>
    <w:rsid w:val="00372FA6"/>
    <w:rsid w:val="00373B2D"/>
    <w:rsid w:val="0037583B"/>
    <w:rsid w:val="00376A07"/>
    <w:rsid w:val="00376C78"/>
    <w:rsid w:val="0038084C"/>
    <w:rsid w:val="00385466"/>
    <w:rsid w:val="00387E80"/>
    <w:rsid w:val="003909AA"/>
    <w:rsid w:val="00393616"/>
    <w:rsid w:val="003949DC"/>
    <w:rsid w:val="003966ED"/>
    <w:rsid w:val="003968FA"/>
    <w:rsid w:val="0039710F"/>
    <w:rsid w:val="003A3C4C"/>
    <w:rsid w:val="003A42C9"/>
    <w:rsid w:val="003A6512"/>
    <w:rsid w:val="003A680B"/>
    <w:rsid w:val="003A72EB"/>
    <w:rsid w:val="003B03D2"/>
    <w:rsid w:val="003B0D57"/>
    <w:rsid w:val="003B29A7"/>
    <w:rsid w:val="003B2D88"/>
    <w:rsid w:val="003B3266"/>
    <w:rsid w:val="003B5E79"/>
    <w:rsid w:val="003B6A9C"/>
    <w:rsid w:val="003B7493"/>
    <w:rsid w:val="003B74D8"/>
    <w:rsid w:val="003C0277"/>
    <w:rsid w:val="003C65B2"/>
    <w:rsid w:val="003C7779"/>
    <w:rsid w:val="003D16CD"/>
    <w:rsid w:val="003D70CA"/>
    <w:rsid w:val="003E099F"/>
    <w:rsid w:val="003E0B57"/>
    <w:rsid w:val="003E7AE1"/>
    <w:rsid w:val="003F1AF5"/>
    <w:rsid w:val="003F2868"/>
    <w:rsid w:val="003F5628"/>
    <w:rsid w:val="003F5C7F"/>
    <w:rsid w:val="003F7540"/>
    <w:rsid w:val="00400732"/>
    <w:rsid w:val="00403415"/>
    <w:rsid w:val="00403E25"/>
    <w:rsid w:val="004057E4"/>
    <w:rsid w:val="00406506"/>
    <w:rsid w:val="00410144"/>
    <w:rsid w:val="0041079F"/>
    <w:rsid w:val="004172E4"/>
    <w:rsid w:val="00417B9F"/>
    <w:rsid w:val="004208D8"/>
    <w:rsid w:val="00424E75"/>
    <w:rsid w:val="00430FCC"/>
    <w:rsid w:val="00431C31"/>
    <w:rsid w:val="004324D7"/>
    <w:rsid w:val="004338F2"/>
    <w:rsid w:val="0043403E"/>
    <w:rsid w:val="00436DEA"/>
    <w:rsid w:val="004410C1"/>
    <w:rsid w:val="00441466"/>
    <w:rsid w:val="00441B94"/>
    <w:rsid w:val="00442F2C"/>
    <w:rsid w:val="00442FE1"/>
    <w:rsid w:val="00443C59"/>
    <w:rsid w:val="0044653C"/>
    <w:rsid w:val="00452C36"/>
    <w:rsid w:val="0045428D"/>
    <w:rsid w:val="00454A31"/>
    <w:rsid w:val="00454DC6"/>
    <w:rsid w:val="004571C7"/>
    <w:rsid w:val="00463C51"/>
    <w:rsid w:val="00467BB9"/>
    <w:rsid w:val="0047616B"/>
    <w:rsid w:val="00484EC2"/>
    <w:rsid w:val="00487A9E"/>
    <w:rsid w:val="00492D6F"/>
    <w:rsid w:val="00495061"/>
    <w:rsid w:val="004A057E"/>
    <w:rsid w:val="004A06B9"/>
    <w:rsid w:val="004A0F0B"/>
    <w:rsid w:val="004A2F9D"/>
    <w:rsid w:val="004A43F7"/>
    <w:rsid w:val="004B15B2"/>
    <w:rsid w:val="004B1A0E"/>
    <w:rsid w:val="004B34A4"/>
    <w:rsid w:val="004B45C1"/>
    <w:rsid w:val="004B50AB"/>
    <w:rsid w:val="004B52B1"/>
    <w:rsid w:val="004C020E"/>
    <w:rsid w:val="004C0A15"/>
    <w:rsid w:val="004C3BD1"/>
    <w:rsid w:val="004C5C3C"/>
    <w:rsid w:val="004D115C"/>
    <w:rsid w:val="004D1FC5"/>
    <w:rsid w:val="004D47EC"/>
    <w:rsid w:val="004D48B0"/>
    <w:rsid w:val="004D6D8E"/>
    <w:rsid w:val="004E078A"/>
    <w:rsid w:val="004E09E2"/>
    <w:rsid w:val="004E0C63"/>
    <w:rsid w:val="004E123D"/>
    <w:rsid w:val="004E15FE"/>
    <w:rsid w:val="004E2C93"/>
    <w:rsid w:val="004E2EAB"/>
    <w:rsid w:val="004E4957"/>
    <w:rsid w:val="004E7B68"/>
    <w:rsid w:val="004F0236"/>
    <w:rsid w:val="00502063"/>
    <w:rsid w:val="00504A43"/>
    <w:rsid w:val="00504BD3"/>
    <w:rsid w:val="00505C25"/>
    <w:rsid w:val="0050633E"/>
    <w:rsid w:val="00516E31"/>
    <w:rsid w:val="005233F3"/>
    <w:rsid w:val="005266BC"/>
    <w:rsid w:val="00530ABD"/>
    <w:rsid w:val="00537BF1"/>
    <w:rsid w:val="00543781"/>
    <w:rsid w:val="00544346"/>
    <w:rsid w:val="0054503F"/>
    <w:rsid w:val="005454C7"/>
    <w:rsid w:val="0055055D"/>
    <w:rsid w:val="00552189"/>
    <w:rsid w:val="00552597"/>
    <w:rsid w:val="00554C55"/>
    <w:rsid w:val="00554DED"/>
    <w:rsid w:val="00556D7E"/>
    <w:rsid w:val="0056105E"/>
    <w:rsid w:val="0056204B"/>
    <w:rsid w:val="00562813"/>
    <w:rsid w:val="00563B89"/>
    <w:rsid w:val="00564C7E"/>
    <w:rsid w:val="00581C5E"/>
    <w:rsid w:val="00581CA6"/>
    <w:rsid w:val="00582A66"/>
    <w:rsid w:val="0058508E"/>
    <w:rsid w:val="005851FA"/>
    <w:rsid w:val="00585640"/>
    <w:rsid w:val="005867B0"/>
    <w:rsid w:val="00590FCE"/>
    <w:rsid w:val="005A03A9"/>
    <w:rsid w:val="005A44B3"/>
    <w:rsid w:val="005A5976"/>
    <w:rsid w:val="005A6533"/>
    <w:rsid w:val="005B1FA3"/>
    <w:rsid w:val="005B79BF"/>
    <w:rsid w:val="005C021F"/>
    <w:rsid w:val="005C157A"/>
    <w:rsid w:val="005C1FE8"/>
    <w:rsid w:val="005C337F"/>
    <w:rsid w:val="005C44E8"/>
    <w:rsid w:val="005C4911"/>
    <w:rsid w:val="005C4C2C"/>
    <w:rsid w:val="005D0038"/>
    <w:rsid w:val="005D2609"/>
    <w:rsid w:val="005D3B58"/>
    <w:rsid w:val="005E6F81"/>
    <w:rsid w:val="0060377F"/>
    <w:rsid w:val="00613863"/>
    <w:rsid w:val="006220A3"/>
    <w:rsid w:val="006236AE"/>
    <w:rsid w:val="00626268"/>
    <w:rsid w:val="00626325"/>
    <w:rsid w:val="006279EB"/>
    <w:rsid w:val="0063020E"/>
    <w:rsid w:val="00630636"/>
    <w:rsid w:val="00631047"/>
    <w:rsid w:val="00631FEB"/>
    <w:rsid w:val="0064236D"/>
    <w:rsid w:val="00642769"/>
    <w:rsid w:val="00645549"/>
    <w:rsid w:val="00646CC3"/>
    <w:rsid w:val="00651B72"/>
    <w:rsid w:val="00651D5F"/>
    <w:rsid w:val="00656ABB"/>
    <w:rsid w:val="00656DB3"/>
    <w:rsid w:val="00661529"/>
    <w:rsid w:val="006626BD"/>
    <w:rsid w:val="006642DA"/>
    <w:rsid w:val="00664312"/>
    <w:rsid w:val="00666426"/>
    <w:rsid w:val="00672E7A"/>
    <w:rsid w:val="006739F3"/>
    <w:rsid w:val="00675187"/>
    <w:rsid w:val="00676445"/>
    <w:rsid w:val="00676A34"/>
    <w:rsid w:val="006775D7"/>
    <w:rsid w:val="00681CC7"/>
    <w:rsid w:val="006865E2"/>
    <w:rsid w:val="006968A0"/>
    <w:rsid w:val="00696BAC"/>
    <w:rsid w:val="006A0873"/>
    <w:rsid w:val="006A147D"/>
    <w:rsid w:val="006A2459"/>
    <w:rsid w:val="006A332C"/>
    <w:rsid w:val="006A560D"/>
    <w:rsid w:val="006A61CA"/>
    <w:rsid w:val="006A7929"/>
    <w:rsid w:val="006B1118"/>
    <w:rsid w:val="006B1CD0"/>
    <w:rsid w:val="006B27A0"/>
    <w:rsid w:val="006B3EE4"/>
    <w:rsid w:val="006B6A80"/>
    <w:rsid w:val="006B7A9B"/>
    <w:rsid w:val="006C33DE"/>
    <w:rsid w:val="006C3C87"/>
    <w:rsid w:val="006C5F3D"/>
    <w:rsid w:val="006C68DF"/>
    <w:rsid w:val="006C6B2E"/>
    <w:rsid w:val="006D2C8D"/>
    <w:rsid w:val="006D4895"/>
    <w:rsid w:val="006D6CA2"/>
    <w:rsid w:val="006D710F"/>
    <w:rsid w:val="006D7970"/>
    <w:rsid w:val="006E42DB"/>
    <w:rsid w:val="006E6591"/>
    <w:rsid w:val="006E753D"/>
    <w:rsid w:val="006F322B"/>
    <w:rsid w:val="006F460F"/>
    <w:rsid w:val="006F4FCB"/>
    <w:rsid w:val="006F5551"/>
    <w:rsid w:val="00701378"/>
    <w:rsid w:val="00701D5B"/>
    <w:rsid w:val="007024A7"/>
    <w:rsid w:val="0071136E"/>
    <w:rsid w:val="00716860"/>
    <w:rsid w:val="00716E9B"/>
    <w:rsid w:val="007203F0"/>
    <w:rsid w:val="00720E2A"/>
    <w:rsid w:val="00722088"/>
    <w:rsid w:val="00722C10"/>
    <w:rsid w:val="007262D5"/>
    <w:rsid w:val="0073338D"/>
    <w:rsid w:val="00734381"/>
    <w:rsid w:val="00734B79"/>
    <w:rsid w:val="007357C0"/>
    <w:rsid w:val="00744534"/>
    <w:rsid w:val="00746498"/>
    <w:rsid w:val="00746799"/>
    <w:rsid w:val="00746E05"/>
    <w:rsid w:val="00751462"/>
    <w:rsid w:val="0075444C"/>
    <w:rsid w:val="00754760"/>
    <w:rsid w:val="00754899"/>
    <w:rsid w:val="0075648D"/>
    <w:rsid w:val="00756EA2"/>
    <w:rsid w:val="00760DA8"/>
    <w:rsid w:val="00770121"/>
    <w:rsid w:val="007722AB"/>
    <w:rsid w:val="007728BE"/>
    <w:rsid w:val="007731B2"/>
    <w:rsid w:val="00773FEA"/>
    <w:rsid w:val="007747D1"/>
    <w:rsid w:val="007759ED"/>
    <w:rsid w:val="00776A6B"/>
    <w:rsid w:val="00777BE5"/>
    <w:rsid w:val="00780541"/>
    <w:rsid w:val="0078431D"/>
    <w:rsid w:val="00785F2E"/>
    <w:rsid w:val="00787319"/>
    <w:rsid w:val="00793520"/>
    <w:rsid w:val="0079367D"/>
    <w:rsid w:val="00794364"/>
    <w:rsid w:val="0079640D"/>
    <w:rsid w:val="00796418"/>
    <w:rsid w:val="007A3612"/>
    <w:rsid w:val="007A7A4C"/>
    <w:rsid w:val="007C04F1"/>
    <w:rsid w:val="007C10E0"/>
    <w:rsid w:val="007C1E92"/>
    <w:rsid w:val="007C5CC1"/>
    <w:rsid w:val="007D21A4"/>
    <w:rsid w:val="007D4E2B"/>
    <w:rsid w:val="007D5621"/>
    <w:rsid w:val="007D5E6F"/>
    <w:rsid w:val="007E0435"/>
    <w:rsid w:val="007E0E3B"/>
    <w:rsid w:val="007E146C"/>
    <w:rsid w:val="007E26F2"/>
    <w:rsid w:val="007F03B1"/>
    <w:rsid w:val="007F352C"/>
    <w:rsid w:val="007F4A02"/>
    <w:rsid w:val="007F6828"/>
    <w:rsid w:val="00800AB6"/>
    <w:rsid w:val="00801518"/>
    <w:rsid w:val="00803106"/>
    <w:rsid w:val="00804C11"/>
    <w:rsid w:val="0080511E"/>
    <w:rsid w:val="008068A1"/>
    <w:rsid w:val="008105F8"/>
    <w:rsid w:val="00811A68"/>
    <w:rsid w:val="0081269D"/>
    <w:rsid w:val="00821EAE"/>
    <w:rsid w:val="00826E82"/>
    <w:rsid w:val="00831370"/>
    <w:rsid w:val="00831C50"/>
    <w:rsid w:val="008338D6"/>
    <w:rsid w:val="00834566"/>
    <w:rsid w:val="00834F3A"/>
    <w:rsid w:val="00835B32"/>
    <w:rsid w:val="00837F28"/>
    <w:rsid w:val="008412F6"/>
    <w:rsid w:val="00844304"/>
    <w:rsid w:val="00844AF3"/>
    <w:rsid w:val="00847AE4"/>
    <w:rsid w:val="0085352F"/>
    <w:rsid w:val="00855B70"/>
    <w:rsid w:val="008565C7"/>
    <w:rsid w:val="00856A06"/>
    <w:rsid w:val="008579F6"/>
    <w:rsid w:val="008604D3"/>
    <w:rsid w:val="00860DEE"/>
    <w:rsid w:val="00862138"/>
    <w:rsid w:val="008633A2"/>
    <w:rsid w:val="00871576"/>
    <w:rsid w:val="00872E6C"/>
    <w:rsid w:val="0087355D"/>
    <w:rsid w:val="008778BC"/>
    <w:rsid w:val="00883CFF"/>
    <w:rsid w:val="00885733"/>
    <w:rsid w:val="008857EF"/>
    <w:rsid w:val="00887804"/>
    <w:rsid w:val="00887F12"/>
    <w:rsid w:val="00890022"/>
    <w:rsid w:val="008928E1"/>
    <w:rsid w:val="00892F3F"/>
    <w:rsid w:val="00893C9F"/>
    <w:rsid w:val="00897015"/>
    <w:rsid w:val="008A4677"/>
    <w:rsid w:val="008A5D0E"/>
    <w:rsid w:val="008A6C2A"/>
    <w:rsid w:val="008B0538"/>
    <w:rsid w:val="008B2E1C"/>
    <w:rsid w:val="008B5884"/>
    <w:rsid w:val="008B5AB8"/>
    <w:rsid w:val="008B5DA1"/>
    <w:rsid w:val="008B7DEF"/>
    <w:rsid w:val="008C0616"/>
    <w:rsid w:val="008C2701"/>
    <w:rsid w:val="008C4750"/>
    <w:rsid w:val="008C6DF5"/>
    <w:rsid w:val="008C6F6E"/>
    <w:rsid w:val="008D57B3"/>
    <w:rsid w:val="008D6379"/>
    <w:rsid w:val="008E0F60"/>
    <w:rsid w:val="008E2333"/>
    <w:rsid w:val="008E448E"/>
    <w:rsid w:val="008F1CAF"/>
    <w:rsid w:val="008F204F"/>
    <w:rsid w:val="008F3BBC"/>
    <w:rsid w:val="008F7FBF"/>
    <w:rsid w:val="00900A0A"/>
    <w:rsid w:val="0090479F"/>
    <w:rsid w:val="00907890"/>
    <w:rsid w:val="00907D64"/>
    <w:rsid w:val="00926BFE"/>
    <w:rsid w:val="00933A57"/>
    <w:rsid w:val="00934E7C"/>
    <w:rsid w:val="0093528D"/>
    <w:rsid w:val="00937F0F"/>
    <w:rsid w:val="00940764"/>
    <w:rsid w:val="00947905"/>
    <w:rsid w:val="00947DCC"/>
    <w:rsid w:val="00955126"/>
    <w:rsid w:val="009611DC"/>
    <w:rsid w:val="00961429"/>
    <w:rsid w:val="00962E94"/>
    <w:rsid w:val="0096300D"/>
    <w:rsid w:val="009640E6"/>
    <w:rsid w:val="00965BDE"/>
    <w:rsid w:val="009735B7"/>
    <w:rsid w:val="00982D1B"/>
    <w:rsid w:val="009835CE"/>
    <w:rsid w:val="00984FB7"/>
    <w:rsid w:val="00987440"/>
    <w:rsid w:val="009901E5"/>
    <w:rsid w:val="00991902"/>
    <w:rsid w:val="0099313E"/>
    <w:rsid w:val="00994156"/>
    <w:rsid w:val="00994BE6"/>
    <w:rsid w:val="00995D2C"/>
    <w:rsid w:val="009A427D"/>
    <w:rsid w:val="009A4F3C"/>
    <w:rsid w:val="009A5E9A"/>
    <w:rsid w:val="009A6406"/>
    <w:rsid w:val="009B108F"/>
    <w:rsid w:val="009B30C8"/>
    <w:rsid w:val="009B3EEE"/>
    <w:rsid w:val="009B51D4"/>
    <w:rsid w:val="009B741E"/>
    <w:rsid w:val="009C35DB"/>
    <w:rsid w:val="009C6A50"/>
    <w:rsid w:val="009C6FDD"/>
    <w:rsid w:val="009E225B"/>
    <w:rsid w:val="009E346D"/>
    <w:rsid w:val="009E4086"/>
    <w:rsid w:val="009E732C"/>
    <w:rsid w:val="009F1708"/>
    <w:rsid w:val="009F4ADC"/>
    <w:rsid w:val="009F53DF"/>
    <w:rsid w:val="009F63B3"/>
    <w:rsid w:val="009F6614"/>
    <w:rsid w:val="00A01530"/>
    <w:rsid w:val="00A0201C"/>
    <w:rsid w:val="00A028CA"/>
    <w:rsid w:val="00A034C1"/>
    <w:rsid w:val="00A06022"/>
    <w:rsid w:val="00A071A6"/>
    <w:rsid w:val="00A07650"/>
    <w:rsid w:val="00A111F9"/>
    <w:rsid w:val="00A11247"/>
    <w:rsid w:val="00A12F84"/>
    <w:rsid w:val="00A13E53"/>
    <w:rsid w:val="00A16DB9"/>
    <w:rsid w:val="00A21F3A"/>
    <w:rsid w:val="00A259C2"/>
    <w:rsid w:val="00A26B3E"/>
    <w:rsid w:val="00A2737A"/>
    <w:rsid w:val="00A27E0B"/>
    <w:rsid w:val="00A308FD"/>
    <w:rsid w:val="00A34131"/>
    <w:rsid w:val="00A36CD7"/>
    <w:rsid w:val="00A41177"/>
    <w:rsid w:val="00A52A05"/>
    <w:rsid w:val="00A52F64"/>
    <w:rsid w:val="00A535EA"/>
    <w:rsid w:val="00A561DE"/>
    <w:rsid w:val="00A56A97"/>
    <w:rsid w:val="00A578D9"/>
    <w:rsid w:val="00A60FC6"/>
    <w:rsid w:val="00A61904"/>
    <w:rsid w:val="00A65F60"/>
    <w:rsid w:val="00A7193F"/>
    <w:rsid w:val="00A72F17"/>
    <w:rsid w:val="00A776C0"/>
    <w:rsid w:val="00A801A0"/>
    <w:rsid w:val="00A830E0"/>
    <w:rsid w:val="00A83F7A"/>
    <w:rsid w:val="00A93641"/>
    <w:rsid w:val="00A97838"/>
    <w:rsid w:val="00A97EE4"/>
    <w:rsid w:val="00AA0791"/>
    <w:rsid w:val="00AA1EB6"/>
    <w:rsid w:val="00AA40E5"/>
    <w:rsid w:val="00AA7ECD"/>
    <w:rsid w:val="00AB0E2F"/>
    <w:rsid w:val="00AB700C"/>
    <w:rsid w:val="00AB74F2"/>
    <w:rsid w:val="00AC034F"/>
    <w:rsid w:val="00AC3344"/>
    <w:rsid w:val="00AC6E79"/>
    <w:rsid w:val="00AD3329"/>
    <w:rsid w:val="00AD3801"/>
    <w:rsid w:val="00AD3E36"/>
    <w:rsid w:val="00AD4611"/>
    <w:rsid w:val="00AD4812"/>
    <w:rsid w:val="00AD5244"/>
    <w:rsid w:val="00AD6DE6"/>
    <w:rsid w:val="00AD71A8"/>
    <w:rsid w:val="00AD7378"/>
    <w:rsid w:val="00AD7536"/>
    <w:rsid w:val="00AD7851"/>
    <w:rsid w:val="00AD7AB1"/>
    <w:rsid w:val="00AE47AA"/>
    <w:rsid w:val="00AF2D35"/>
    <w:rsid w:val="00AF6A72"/>
    <w:rsid w:val="00B05814"/>
    <w:rsid w:val="00B05FE1"/>
    <w:rsid w:val="00B075C8"/>
    <w:rsid w:val="00B10B17"/>
    <w:rsid w:val="00B12336"/>
    <w:rsid w:val="00B155BD"/>
    <w:rsid w:val="00B15A07"/>
    <w:rsid w:val="00B16412"/>
    <w:rsid w:val="00B16456"/>
    <w:rsid w:val="00B16459"/>
    <w:rsid w:val="00B17313"/>
    <w:rsid w:val="00B2060B"/>
    <w:rsid w:val="00B240C8"/>
    <w:rsid w:val="00B34488"/>
    <w:rsid w:val="00B3503D"/>
    <w:rsid w:val="00B41F3C"/>
    <w:rsid w:val="00B457F1"/>
    <w:rsid w:val="00B45B84"/>
    <w:rsid w:val="00B47A58"/>
    <w:rsid w:val="00B50512"/>
    <w:rsid w:val="00B535A2"/>
    <w:rsid w:val="00B55471"/>
    <w:rsid w:val="00B56407"/>
    <w:rsid w:val="00B566CF"/>
    <w:rsid w:val="00B57823"/>
    <w:rsid w:val="00B601A4"/>
    <w:rsid w:val="00B61885"/>
    <w:rsid w:val="00B61C84"/>
    <w:rsid w:val="00B65324"/>
    <w:rsid w:val="00B65B2C"/>
    <w:rsid w:val="00B72BD0"/>
    <w:rsid w:val="00B73879"/>
    <w:rsid w:val="00B76611"/>
    <w:rsid w:val="00B76ED8"/>
    <w:rsid w:val="00B80B63"/>
    <w:rsid w:val="00B82B4B"/>
    <w:rsid w:val="00B83314"/>
    <w:rsid w:val="00B849E2"/>
    <w:rsid w:val="00B856B2"/>
    <w:rsid w:val="00B91509"/>
    <w:rsid w:val="00B92DCA"/>
    <w:rsid w:val="00B9370B"/>
    <w:rsid w:val="00B93D2C"/>
    <w:rsid w:val="00B94E20"/>
    <w:rsid w:val="00BA1D38"/>
    <w:rsid w:val="00BA308C"/>
    <w:rsid w:val="00BA6F66"/>
    <w:rsid w:val="00BA78D4"/>
    <w:rsid w:val="00BB017F"/>
    <w:rsid w:val="00BC351E"/>
    <w:rsid w:val="00BC4014"/>
    <w:rsid w:val="00BC4679"/>
    <w:rsid w:val="00BC6C11"/>
    <w:rsid w:val="00BC7A41"/>
    <w:rsid w:val="00BD2717"/>
    <w:rsid w:val="00BD6B45"/>
    <w:rsid w:val="00BE0E94"/>
    <w:rsid w:val="00BE3737"/>
    <w:rsid w:val="00BE52BB"/>
    <w:rsid w:val="00BE5454"/>
    <w:rsid w:val="00BF0ECA"/>
    <w:rsid w:val="00BF226D"/>
    <w:rsid w:val="00C02B47"/>
    <w:rsid w:val="00C030AC"/>
    <w:rsid w:val="00C07A71"/>
    <w:rsid w:val="00C13BDA"/>
    <w:rsid w:val="00C16CC6"/>
    <w:rsid w:val="00C17ADC"/>
    <w:rsid w:val="00C2044F"/>
    <w:rsid w:val="00C222CC"/>
    <w:rsid w:val="00C2476A"/>
    <w:rsid w:val="00C25573"/>
    <w:rsid w:val="00C274DF"/>
    <w:rsid w:val="00C27E06"/>
    <w:rsid w:val="00C3176B"/>
    <w:rsid w:val="00C31C6C"/>
    <w:rsid w:val="00C36A25"/>
    <w:rsid w:val="00C46824"/>
    <w:rsid w:val="00C515E2"/>
    <w:rsid w:val="00C544D1"/>
    <w:rsid w:val="00C55E83"/>
    <w:rsid w:val="00C60588"/>
    <w:rsid w:val="00C62E20"/>
    <w:rsid w:val="00C63041"/>
    <w:rsid w:val="00C63805"/>
    <w:rsid w:val="00C722CF"/>
    <w:rsid w:val="00C7623C"/>
    <w:rsid w:val="00C8441F"/>
    <w:rsid w:val="00C846DD"/>
    <w:rsid w:val="00C85CE2"/>
    <w:rsid w:val="00C9272F"/>
    <w:rsid w:val="00C950B9"/>
    <w:rsid w:val="00C9616E"/>
    <w:rsid w:val="00C975D4"/>
    <w:rsid w:val="00CA04BC"/>
    <w:rsid w:val="00CA0B28"/>
    <w:rsid w:val="00CA1D9D"/>
    <w:rsid w:val="00CA2F96"/>
    <w:rsid w:val="00CA30F8"/>
    <w:rsid w:val="00CA37E0"/>
    <w:rsid w:val="00CA441D"/>
    <w:rsid w:val="00CB28FF"/>
    <w:rsid w:val="00CC4FE2"/>
    <w:rsid w:val="00CC6B54"/>
    <w:rsid w:val="00CD098F"/>
    <w:rsid w:val="00CD2606"/>
    <w:rsid w:val="00CD3374"/>
    <w:rsid w:val="00CD3987"/>
    <w:rsid w:val="00CD3A80"/>
    <w:rsid w:val="00CD5675"/>
    <w:rsid w:val="00CE37F3"/>
    <w:rsid w:val="00CE42F7"/>
    <w:rsid w:val="00CE4D36"/>
    <w:rsid w:val="00CE4E0E"/>
    <w:rsid w:val="00CE7165"/>
    <w:rsid w:val="00CE7461"/>
    <w:rsid w:val="00CE7E3C"/>
    <w:rsid w:val="00CF23B6"/>
    <w:rsid w:val="00CF5203"/>
    <w:rsid w:val="00CF7342"/>
    <w:rsid w:val="00D049BB"/>
    <w:rsid w:val="00D060F5"/>
    <w:rsid w:val="00D132F1"/>
    <w:rsid w:val="00D147D1"/>
    <w:rsid w:val="00D1720B"/>
    <w:rsid w:val="00D222FD"/>
    <w:rsid w:val="00D25353"/>
    <w:rsid w:val="00D26A84"/>
    <w:rsid w:val="00D300F3"/>
    <w:rsid w:val="00D301FA"/>
    <w:rsid w:val="00D33A5A"/>
    <w:rsid w:val="00D33B94"/>
    <w:rsid w:val="00D35CC6"/>
    <w:rsid w:val="00D36D0A"/>
    <w:rsid w:val="00D43B24"/>
    <w:rsid w:val="00D4467A"/>
    <w:rsid w:val="00D44CD1"/>
    <w:rsid w:val="00D46CFF"/>
    <w:rsid w:val="00D47AFA"/>
    <w:rsid w:val="00D5097C"/>
    <w:rsid w:val="00D50FDF"/>
    <w:rsid w:val="00D52C08"/>
    <w:rsid w:val="00D5624A"/>
    <w:rsid w:val="00D56352"/>
    <w:rsid w:val="00D56361"/>
    <w:rsid w:val="00D5747A"/>
    <w:rsid w:val="00D575A7"/>
    <w:rsid w:val="00D60A4F"/>
    <w:rsid w:val="00D60BD7"/>
    <w:rsid w:val="00D61923"/>
    <w:rsid w:val="00D61978"/>
    <w:rsid w:val="00D62F70"/>
    <w:rsid w:val="00D64F19"/>
    <w:rsid w:val="00D70D77"/>
    <w:rsid w:val="00D72224"/>
    <w:rsid w:val="00D7228E"/>
    <w:rsid w:val="00D744EC"/>
    <w:rsid w:val="00D74E08"/>
    <w:rsid w:val="00D773A7"/>
    <w:rsid w:val="00D80688"/>
    <w:rsid w:val="00D80FD2"/>
    <w:rsid w:val="00D81964"/>
    <w:rsid w:val="00D84100"/>
    <w:rsid w:val="00D91F5C"/>
    <w:rsid w:val="00D93A69"/>
    <w:rsid w:val="00D93F44"/>
    <w:rsid w:val="00D96E2C"/>
    <w:rsid w:val="00DA411A"/>
    <w:rsid w:val="00DA670B"/>
    <w:rsid w:val="00DB6540"/>
    <w:rsid w:val="00DC221E"/>
    <w:rsid w:val="00DC2BBB"/>
    <w:rsid w:val="00DC3947"/>
    <w:rsid w:val="00DC7A11"/>
    <w:rsid w:val="00DD30E5"/>
    <w:rsid w:val="00DD55DE"/>
    <w:rsid w:val="00DE4186"/>
    <w:rsid w:val="00DE4C6C"/>
    <w:rsid w:val="00DF1451"/>
    <w:rsid w:val="00DF535F"/>
    <w:rsid w:val="00E01DFB"/>
    <w:rsid w:val="00E02819"/>
    <w:rsid w:val="00E10202"/>
    <w:rsid w:val="00E22742"/>
    <w:rsid w:val="00E23376"/>
    <w:rsid w:val="00E24439"/>
    <w:rsid w:val="00E25EBB"/>
    <w:rsid w:val="00E30B1F"/>
    <w:rsid w:val="00E30BBA"/>
    <w:rsid w:val="00E30F91"/>
    <w:rsid w:val="00E31BFF"/>
    <w:rsid w:val="00E33D73"/>
    <w:rsid w:val="00E36B82"/>
    <w:rsid w:val="00E438A9"/>
    <w:rsid w:val="00E45A9B"/>
    <w:rsid w:val="00E45AE3"/>
    <w:rsid w:val="00E45F49"/>
    <w:rsid w:val="00E5040D"/>
    <w:rsid w:val="00E515E2"/>
    <w:rsid w:val="00E5416C"/>
    <w:rsid w:val="00E54F00"/>
    <w:rsid w:val="00E561CB"/>
    <w:rsid w:val="00E6155F"/>
    <w:rsid w:val="00E61658"/>
    <w:rsid w:val="00E624A5"/>
    <w:rsid w:val="00E634D7"/>
    <w:rsid w:val="00E65B7F"/>
    <w:rsid w:val="00E73217"/>
    <w:rsid w:val="00E76BD2"/>
    <w:rsid w:val="00E77B2A"/>
    <w:rsid w:val="00E812B9"/>
    <w:rsid w:val="00E8242F"/>
    <w:rsid w:val="00E82462"/>
    <w:rsid w:val="00E83290"/>
    <w:rsid w:val="00E832BE"/>
    <w:rsid w:val="00E855C1"/>
    <w:rsid w:val="00E918F9"/>
    <w:rsid w:val="00E9260D"/>
    <w:rsid w:val="00E9315C"/>
    <w:rsid w:val="00E93B61"/>
    <w:rsid w:val="00E9553C"/>
    <w:rsid w:val="00E97A75"/>
    <w:rsid w:val="00EA4E80"/>
    <w:rsid w:val="00EA68E7"/>
    <w:rsid w:val="00EB0324"/>
    <w:rsid w:val="00EB076D"/>
    <w:rsid w:val="00EB0DFA"/>
    <w:rsid w:val="00EB2B8C"/>
    <w:rsid w:val="00EC4C97"/>
    <w:rsid w:val="00EC533B"/>
    <w:rsid w:val="00EC6890"/>
    <w:rsid w:val="00ED43FB"/>
    <w:rsid w:val="00EE0F3F"/>
    <w:rsid w:val="00EE61C8"/>
    <w:rsid w:val="00EF3330"/>
    <w:rsid w:val="00EF4AD0"/>
    <w:rsid w:val="00EF6087"/>
    <w:rsid w:val="00EF62C7"/>
    <w:rsid w:val="00F05CE8"/>
    <w:rsid w:val="00F06B9D"/>
    <w:rsid w:val="00F10D0C"/>
    <w:rsid w:val="00F10EB0"/>
    <w:rsid w:val="00F12F6A"/>
    <w:rsid w:val="00F14B3C"/>
    <w:rsid w:val="00F2176F"/>
    <w:rsid w:val="00F275E0"/>
    <w:rsid w:val="00F33D65"/>
    <w:rsid w:val="00F34340"/>
    <w:rsid w:val="00F411B2"/>
    <w:rsid w:val="00F416FD"/>
    <w:rsid w:val="00F4335E"/>
    <w:rsid w:val="00F43615"/>
    <w:rsid w:val="00F44BF7"/>
    <w:rsid w:val="00F5147B"/>
    <w:rsid w:val="00F52BA3"/>
    <w:rsid w:val="00F52F5F"/>
    <w:rsid w:val="00F5731F"/>
    <w:rsid w:val="00F606DC"/>
    <w:rsid w:val="00F61139"/>
    <w:rsid w:val="00F633E4"/>
    <w:rsid w:val="00F70AB6"/>
    <w:rsid w:val="00F740C3"/>
    <w:rsid w:val="00F74C35"/>
    <w:rsid w:val="00F75465"/>
    <w:rsid w:val="00F8171F"/>
    <w:rsid w:val="00F8180B"/>
    <w:rsid w:val="00F83AEA"/>
    <w:rsid w:val="00F83BF5"/>
    <w:rsid w:val="00F85C76"/>
    <w:rsid w:val="00F860D0"/>
    <w:rsid w:val="00F87B4C"/>
    <w:rsid w:val="00F92812"/>
    <w:rsid w:val="00F97E1A"/>
    <w:rsid w:val="00FA2AD0"/>
    <w:rsid w:val="00FA4C4F"/>
    <w:rsid w:val="00FA65B7"/>
    <w:rsid w:val="00FA7414"/>
    <w:rsid w:val="00FA7501"/>
    <w:rsid w:val="00FB1F9D"/>
    <w:rsid w:val="00FB5099"/>
    <w:rsid w:val="00FB5F58"/>
    <w:rsid w:val="00FB7140"/>
    <w:rsid w:val="00FB72BD"/>
    <w:rsid w:val="00FC2272"/>
    <w:rsid w:val="00FC3DD6"/>
    <w:rsid w:val="00FC4F72"/>
    <w:rsid w:val="00FD092F"/>
    <w:rsid w:val="00FD1699"/>
    <w:rsid w:val="00FD229A"/>
    <w:rsid w:val="00FE0E5C"/>
    <w:rsid w:val="00FE56A6"/>
    <w:rsid w:val="00FE5B32"/>
    <w:rsid w:val="00FE62E9"/>
    <w:rsid w:val="00FE6524"/>
    <w:rsid w:val="00FF0470"/>
    <w:rsid w:val="00FF0CC2"/>
    <w:rsid w:val="00FF18F6"/>
    <w:rsid w:val="00FF20F1"/>
    <w:rsid w:val="00FF2129"/>
    <w:rsid w:val="00FF4065"/>
    <w:rsid w:val="00FF65CD"/>
    <w:rsid w:val="00FF7F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C7886"/>
  <w15:chartTrackingRefBased/>
  <w15:docId w15:val="{066C652C-77E3-4EA6-8102-9C1965D1B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16CC6"/>
    <w:rPr>
      <w:b/>
      <w:bCs/>
    </w:rPr>
  </w:style>
  <w:style w:type="paragraph" w:styleId="ListParagraph">
    <w:name w:val="List Paragraph"/>
    <w:basedOn w:val="Normal"/>
    <w:uiPriority w:val="34"/>
    <w:qFormat/>
    <w:rsid w:val="00D62F70"/>
    <w:pPr>
      <w:ind w:left="720"/>
      <w:contextualSpacing/>
    </w:pPr>
  </w:style>
  <w:style w:type="paragraph" w:styleId="FootnoteText">
    <w:name w:val="footnote text"/>
    <w:basedOn w:val="Normal"/>
    <w:link w:val="FootnoteTextChar"/>
    <w:uiPriority w:val="99"/>
    <w:semiHidden/>
    <w:unhideWhenUsed/>
    <w:rsid w:val="00024E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4EE4"/>
    <w:rPr>
      <w:sz w:val="20"/>
      <w:szCs w:val="20"/>
    </w:rPr>
  </w:style>
  <w:style w:type="character" w:styleId="FootnoteReference">
    <w:name w:val="footnote reference"/>
    <w:basedOn w:val="DefaultParagraphFont"/>
    <w:uiPriority w:val="99"/>
    <w:semiHidden/>
    <w:unhideWhenUsed/>
    <w:rsid w:val="00024EE4"/>
    <w:rPr>
      <w:vertAlign w:val="superscript"/>
    </w:rPr>
  </w:style>
  <w:style w:type="paragraph" w:styleId="HTMLPreformatted">
    <w:name w:val="HTML Preformatted"/>
    <w:basedOn w:val="Normal"/>
    <w:link w:val="HTMLPreformattedChar"/>
    <w:uiPriority w:val="99"/>
    <w:semiHidden/>
    <w:unhideWhenUsed/>
    <w:rsid w:val="001B2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1B26DF"/>
    <w:rPr>
      <w:rFonts w:ascii="Courier New" w:eastAsia="Times New Roman" w:hAnsi="Courier New" w:cs="Courier New"/>
      <w:sz w:val="20"/>
      <w:szCs w:val="20"/>
      <w:lang w:eastAsia="en-GB"/>
    </w:rPr>
  </w:style>
  <w:style w:type="paragraph" w:styleId="NoSpacing">
    <w:name w:val="No Spacing"/>
    <w:uiPriority w:val="1"/>
    <w:qFormat/>
    <w:rsid w:val="00CA1D9D"/>
    <w:pPr>
      <w:spacing w:after="0" w:line="240" w:lineRule="auto"/>
    </w:pPr>
  </w:style>
  <w:style w:type="character" w:styleId="Hyperlink">
    <w:name w:val="Hyperlink"/>
    <w:basedOn w:val="DefaultParagraphFont"/>
    <w:uiPriority w:val="99"/>
    <w:semiHidden/>
    <w:unhideWhenUsed/>
    <w:rsid w:val="00AA40E5"/>
    <w:rPr>
      <w:color w:val="0000FF"/>
      <w:u w:val="single"/>
    </w:rPr>
  </w:style>
  <w:style w:type="paragraph" w:customStyle="1" w:styleId="paragraph">
    <w:name w:val="paragraph"/>
    <w:basedOn w:val="Normal"/>
    <w:rsid w:val="0002441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2441C"/>
  </w:style>
  <w:style w:type="character" w:customStyle="1" w:styleId="eop">
    <w:name w:val="eop"/>
    <w:basedOn w:val="DefaultParagraphFont"/>
    <w:rsid w:val="0002441C"/>
  </w:style>
  <w:style w:type="character" w:customStyle="1" w:styleId="spellingerror">
    <w:name w:val="spellingerror"/>
    <w:basedOn w:val="DefaultParagraphFont"/>
    <w:rsid w:val="0002441C"/>
  </w:style>
  <w:style w:type="character" w:customStyle="1" w:styleId="contextualspellingandgrammarerror">
    <w:name w:val="contextualspellingandgrammarerror"/>
    <w:basedOn w:val="DefaultParagraphFont"/>
    <w:rsid w:val="0002441C"/>
  </w:style>
  <w:style w:type="table" w:styleId="TableGrid">
    <w:name w:val="Table Grid"/>
    <w:basedOn w:val="TableNormal"/>
    <w:uiPriority w:val="39"/>
    <w:rsid w:val="00417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66369">
      <w:bodyDiv w:val="1"/>
      <w:marLeft w:val="0"/>
      <w:marRight w:val="0"/>
      <w:marTop w:val="0"/>
      <w:marBottom w:val="0"/>
      <w:divBdr>
        <w:top w:val="none" w:sz="0" w:space="0" w:color="auto"/>
        <w:left w:val="none" w:sz="0" w:space="0" w:color="auto"/>
        <w:bottom w:val="none" w:sz="0" w:space="0" w:color="auto"/>
        <w:right w:val="none" w:sz="0" w:space="0" w:color="auto"/>
      </w:divBdr>
    </w:div>
    <w:div w:id="76636350">
      <w:bodyDiv w:val="1"/>
      <w:marLeft w:val="0"/>
      <w:marRight w:val="0"/>
      <w:marTop w:val="0"/>
      <w:marBottom w:val="0"/>
      <w:divBdr>
        <w:top w:val="none" w:sz="0" w:space="0" w:color="auto"/>
        <w:left w:val="none" w:sz="0" w:space="0" w:color="auto"/>
        <w:bottom w:val="none" w:sz="0" w:space="0" w:color="auto"/>
        <w:right w:val="none" w:sz="0" w:space="0" w:color="auto"/>
      </w:divBdr>
    </w:div>
    <w:div w:id="108429084">
      <w:bodyDiv w:val="1"/>
      <w:marLeft w:val="0"/>
      <w:marRight w:val="0"/>
      <w:marTop w:val="0"/>
      <w:marBottom w:val="0"/>
      <w:divBdr>
        <w:top w:val="none" w:sz="0" w:space="0" w:color="auto"/>
        <w:left w:val="none" w:sz="0" w:space="0" w:color="auto"/>
        <w:bottom w:val="none" w:sz="0" w:space="0" w:color="auto"/>
        <w:right w:val="none" w:sz="0" w:space="0" w:color="auto"/>
      </w:divBdr>
      <w:divsChild>
        <w:div w:id="1074670668">
          <w:marLeft w:val="0"/>
          <w:marRight w:val="0"/>
          <w:marTop w:val="0"/>
          <w:marBottom w:val="0"/>
          <w:divBdr>
            <w:top w:val="none" w:sz="0" w:space="0" w:color="auto"/>
            <w:left w:val="none" w:sz="0" w:space="0" w:color="auto"/>
            <w:bottom w:val="none" w:sz="0" w:space="0" w:color="auto"/>
            <w:right w:val="none" w:sz="0" w:space="0" w:color="auto"/>
          </w:divBdr>
        </w:div>
        <w:div w:id="1697538080">
          <w:marLeft w:val="0"/>
          <w:marRight w:val="0"/>
          <w:marTop w:val="0"/>
          <w:marBottom w:val="0"/>
          <w:divBdr>
            <w:top w:val="none" w:sz="0" w:space="0" w:color="auto"/>
            <w:left w:val="none" w:sz="0" w:space="0" w:color="auto"/>
            <w:bottom w:val="none" w:sz="0" w:space="0" w:color="auto"/>
            <w:right w:val="none" w:sz="0" w:space="0" w:color="auto"/>
          </w:divBdr>
        </w:div>
        <w:div w:id="1107778057">
          <w:marLeft w:val="0"/>
          <w:marRight w:val="0"/>
          <w:marTop w:val="0"/>
          <w:marBottom w:val="0"/>
          <w:divBdr>
            <w:top w:val="none" w:sz="0" w:space="0" w:color="auto"/>
            <w:left w:val="none" w:sz="0" w:space="0" w:color="auto"/>
            <w:bottom w:val="none" w:sz="0" w:space="0" w:color="auto"/>
            <w:right w:val="none" w:sz="0" w:space="0" w:color="auto"/>
          </w:divBdr>
        </w:div>
        <w:div w:id="37510574">
          <w:marLeft w:val="0"/>
          <w:marRight w:val="0"/>
          <w:marTop w:val="0"/>
          <w:marBottom w:val="0"/>
          <w:divBdr>
            <w:top w:val="none" w:sz="0" w:space="0" w:color="auto"/>
            <w:left w:val="none" w:sz="0" w:space="0" w:color="auto"/>
            <w:bottom w:val="none" w:sz="0" w:space="0" w:color="auto"/>
            <w:right w:val="none" w:sz="0" w:space="0" w:color="auto"/>
          </w:divBdr>
        </w:div>
        <w:div w:id="1803189341">
          <w:marLeft w:val="0"/>
          <w:marRight w:val="0"/>
          <w:marTop w:val="0"/>
          <w:marBottom w:val="0"/>
          <w:divBdr>
            <w:top w:val="none" w:sz="0" w:space="0" w:color="auto"/>
            <w:left w:val="none" w:sz="0" w:space="0" w:color="auto"/>
            <w:bottom w:val="none" w:sz="0" w:space="0" w:color="auto"/>
            <w:right w:val="none" w:sz="0" w:space="0" w:color="auto"/>
          </w:divBdr>
        </w:div>
        <w:div w:id="331102159">
          <w:marLeft w:val="0"/>
          <w:marRight w:val="0"/>
          <w:marTop w:val="0"/>
          <w:marBottom w:val="0"/>
          <w:divBdr>
            <w:top w:val="none" w:sz="0" w:space="0" w:color="auto"/>
            <w:left w:val="none" w:sz="0" w:space="0" w:color="auto"/>
            <w:bottom w:val="none" w:sz="0" w:space="0" w:color="auto"/>
            <w:right w:val="none" w:sz="0" w:space="0" w:color="auto"/>
          </w:divBdr>
        </w:div>
      </w:divsChild>
    </w:div>
    <w:div w:id="142355067">
      <w:bodyDiv w:val="1"/>
      <w:marLeft w:val="0"/>
      <w:marRight w:val="0"/>
      <w:marTop w:val="0"/>
      <w:marBottom w:val="0"/>
      <w:divBdr>
        <w:top w:val="none" w:sz="0" w:space="0" w:color="auto"/>
        <w:left w:val="none" w:sz="0" w:space="0" w:color="auto"/>
        <w:bottom w:val="none" w:sz="0" w:space="0" w:color="auto"/>
        <w:right w:val="none" w:sz="0" w:space="0" w:color="auto"/>
      </w:divBdr>
    </w:div>
    <w:div w:id="204101309">
      <w:bodyDiv w:val="1"/>
      <w:marLeft w:val="0"/>
      <w:marRight w:val="0"/>
      <w:marTop w:val="0"/>
      <w:marBottom w:val="0"/>
      <w:divBdr>
        <w:top w:val="none" w:sz="0" w:space="0" w:color="auto"/>
        <w:left w:val="none" w:sz="0" w:space="0" w:color="auto"/>
        <w:bottom w:val="none" w:sz="0" w:space="0" w:color="auto"/>
        <w:right w:val="none" w:sz="0" w:space="0" w:color="auto"/>
      </w:divBdr>
    </w:div>
    <w:div w:id="233006288">
      <w:bodyDiv w:val="1"/>
      <w:marLeft w:val="0"/>
      <w:marRight w:val="0"/>
      <w:marTop w:val="0"/>
      <w:marBottom w:val="0"/>
      <w:divBdr>
        <w:top w:val="none" w:sz="0" w:space="0" w:color="auto"/>
        <w:left w:val="none" w:sz="0" w:space="0" w:color="auto"/>
        <w:bottom w:val="none" w:sz="0" w:space="0" w:color="auto"/>
        <w:right w:val="none" w:sz="0" w:space="0" w:color="auto"/>
      </w:divBdr>
    </w:div>
    <w:div w:id="285963754">
      <w:bodyDiv w:val="1"/>
      <w:marLeft w:val="0"/>
      <w:marRight w:val="0"/>
      <w:marTop w:val="0"/>
      <w:marBottom w:val="0"/>
      <w:divBdr>
        <w:top w:val="none" w:sz="0" w:space="0" w:color="auto"/>
        <w:left w:val="none" w:sz="0" w:space="0" w:color="auto"/>
        <w:bottom w:val="none" w:sz="0" w:space="0" w:color="auto"/>
        <w:right w:val="none" w:sz="0" w:space="0" w:color="auto"/>
      </w:divBdr>
    </w:div>
    <w:div w:id="387263855">
      <w:bodyDiv w:val="1"/>
      <w:marLeft w:val="0"/>
      <w:marRight w:val="0"/>
      <w:marTop w:val="0"/>
      <w:marBottom w:val="0"/>
      <w:divBdr>
        <w:top w:val="none" w:sz="0" w:space="0" w:color="auto"/>
        <w:left w:val="none" w:sz="0" w:space="0" w:color="auto"/>
        <w:bottom w:val="none" w:sz="0" w:space="0" w:color="auto"/>
        <w:right w:val="none" w:sz="0" w:space="0" w:color="auto"/>
      </w:divBdr>
    </w:div>
    <w:div w:id="459803439">
      <w:bodyDiv w:val="1"/>
      <w:marLeft w:val="0"/>
      <w:marRight w:val="0"/>
      <w:marTop w:val="0"/>
      <w:marBottom w:val="0"/>
      <w:divBdr>
        <w:top w:val="none" w:sz="0" w:space="0" w:color="auto"/>
        <w:left w:val="none" w:sz="0" w:space="0" w:color="auto"/>
        <w:bottom w:val="none" w:sz="0" w:space="0" w:color="auto"/>
        <w:right w:val="none" w:sz="0" w:space="0" w:color="auto"/>
      </w:divBdr>
    </w:div>
    <w:div w:id="510872339">
      <w:bodyDiv w:val="1"/>
      <w:marLeft w:val="0"/>
      <w:marRight w:val="0"/>
      <w:marTop w:val="0"/>
      <w:marBottom w:val="0"/>
      <w:divBdr>
        <w:top w:val="none" w:sz="0" w:space="0" w:color="auto"/>
        <w:left w:val="none" w:sz="0" w:space="0" w:color="auto"/>
        <w:bottom w:val="none" w:sz="0" w:space="0" w:color="auto"/>
        <w:right w:val="none" w:sz="0" w:space="0" w:color="auto"/>
      </w:divBdr>
    </w:div>
    <w:div w:id="546065456">
      <w:bodyDiv w:val="1"/>
      <w:marLeft w:val="0"/>
      <w:marRight w:val="0"/>
      <w:marTop w:val="0"/>
      <w:marBottom w:val="0"/>
      <w:divBdr>
        <w:top w:val="none" w:sz="0" w:space="0" w:color="auto"/>
        <w:left w:val="none" w:sz="0" w:space="0" w:color="auto"/>
        <w:bottom w:val="none" w:sz="0" w:space="0" w:color="auto"/>
        <w:right w:val="none" w:sz="0" w:space="0" w:color="auto"/>
      </w:divBdr>
    </w:div>
    <w:div w:id="572937738">
      <w:bodyDiv w:val="1"/>
      <w:marLeft w:val="0"/>
      <w:marRight w:val="0"/>
      <w:marTop w:val="0"/>
      <w:marBottom w:val="0"/>
      <w:divBdr>
        <w:top w:val="none" w:sz="0" w:space="0" w:color="auto"/>
        <w:left w:val="none" w:sz="0" w:space="0" w:color="auto"/>
        <w:bottom w:val="none" w:sz="0" w:space="0" w:color="auto"/>
        <w:right w:val="none" w:sz="0" w:space="0" w:color="auto"/>
      </w:divBdr>
    </w:div>
    <w:div w:id="679897574">
      <w:bodyDiv w:val="1"/>
      <w:marLeft w:val="0"/>
      <w:marRight w:val="0"/>
      <w:marTop w:val="0"/>
      <w:marBottom w:val="0"/>
      <w:divBdr>
        <w:top w:val="none" w:sz="0" w:space="0" w:color="auto"/>
        <w:left w:val="none" w:sz="0" w:space="0" w:color="auto"/>
        <w:bottom w:val="none" w:sz="0" w:space="0" w:color="auto"/>
        <w:right w:val="none" w:sz="0" w:space="0" w:color="auto"/>
      </w:divBdr>
    </w:div>
    <w:div w:id="695738802">
      <w:bodyDiv w:val="1"/>
      <w:marLeft w:val="0"/>
      <w:marRight w:val="0"/>
      <w:marTop w:val="0"/>
      <w:marBottom w:val="0"/>
      <w:divBdr>
        <w:top w:val="none" w:sz="0" w:space="0" w:color="auto"/>
        <w:left w:val="none" w:sz="0" w:space="0" w:color="auto"/>
        <w:bottom w:val="none" w:sz="0" w:space="0" w:color="auto"/>
        <w:right w:val="none" w:sz="0" w:space="0" w:color="auto"/>
      </w:divBdr>
    </w:div>
    <w:div w:id="726614728">
      <w:bodyDiv w:val="1"/>
      <w:marLeft w:val="0"/>
      <w:marRight w:val="0"/>
      <w:marTop w:val="0"/>
      <w:marBottom w:val="0"/>
      <w:divBdr>
        <w:top w:val="none" w:sz="0" w:space="0" w:color="auto"/>
        <w:left w:val="none" w:sz="0" w:space="0" w:color="auto"/>
        <w:bottom w:val="none" w:sz="0" w:space="0" w:color="auto"/>
        <w:right w:val="none" w:sz="0" w:space="0" w:color="auto"/>
      </w:divBdr>
      <w:divsChild>
        <w:div w:id="1184319630">
          <w:marLeft w:val="0"/>
          <w:marRight w:val="0"/>
          <w:marTop w:val="0"/>
          <w:marBottom w:val="0"/>
          <w:divBdr>
            <w:top w:val="none" w:sz="0" w:space="0" w:color="auto"/>
            <w:left w:val="none" w:sz="0" w:space="0" w:color="auto"/>
            <w:bottom w:val="none" w:sz="0" w:space="0" w:color="auto"/>
            <w:right w:val="none" w:sz="0" w:space="0" w:color="auto"/>
          </w:divBdr>
        </w:div>
        <w:div w:id="410784774">
          <w:marLeft w:val="0"/>
          <w:marRight w:val="0"/>
          <w:marTop w:val="0"/>
          <w:marBottom w:val="0"/>
          <w:divBdr>
            <w:top w:val="none" w:sz="0" w:space="0" w:color="auto"/>
            <w:left w:val="none" w:sz="0" w:space="0" w:color="auto"/>
            <w:bottom w:val="none" w:sz="0" w:space="0" w:color="auto"/>
            <w:right w:val="none" w:sz="0" w:space="0" w:color="auto"/>
          </w:divBdr>
        </w:div>
        <w:div w:id="539709783">
          <w:marLeft w:val="0"/>
          <w:marRight w:val="0"/>
          <w:marTop w:val="0"/>
          <w:marBottom w:val="0"/>
          <w:divBdr>
            <w:top w:val="none" w:sz="0" w:space="0" w:color="auto"/>
            <w:left w:val="none" w:sz="0" w:space="0" w:color="auto"/>
            <w:bottom w:val="none" w:sz="0" w:space="0" w:color="auto"/>
            <w:right w:val="none" w:sz="0" w:space="0" w:color="auto"/>
          </w:divBdr>
        </w:div>
        <w:div w:id="1058284740">
          <w:marLeft w:val="0"/>
          <w:marRight w:val="0"/>
          <w:marTop w:val="0"/>
          <w:marBottom w:val="0"/>
          <w:divBdr>
            <w:top w:val="none" w:sz="0" w:space="0" w:color="auto"/>
            <w:left w:val="none" w:sz="0" w:space="0" w:color="auto"/>
            <w:bottom w:val="none" w:sz="0" w:space="0" w:color="auto"/>
            <w:right w:val="none" w:sz="0" w:space="0" w:color="auto"/>
          </w:divBdr>
        </w:div>
        <w:div w:id="530918880">
          <w:marLeft w:val="0"/>
          <w:marRight w:val="0"/>
          <w:marTop w:val="0"/>
          <w:marBottom w:val="0"/>
          <w:divBdr>
            <w:top w:val="none" w:sz="0" w:space="0" w:color="auto"/>
            <w:left w:val="none" w:sz="0" w:space="0" w:color="auto"/>
            <w:bottom w:val="none" w:sz="0" w:space="0" w:color="auto"/>
            <w:right w:val="none" w:sz="0" w:space="0" w:color="auto"/>
          </w:divBdr>
        </w:div>
        <w:div w:id="335234604">
          <w:marLeft w:val="0"/>
          <w:marRight w:val="0"/>
          <w:marTop w:val="0"/>
          <w:marBottom w:val="0"/>
          <w:divBdr>
            <w:top w:val="none" w:sz="0" w:space="0" w:color="auto"/>
            <w:left w:val="none" w:sz="0" w:space="0" w:color="auto"/>
            <w:bottom w:val="none" w:sz="0" w:space="0" w:color="auto"/>
            <w:right w:val="none" w:sz="0" w:space="0" w:color="auto"/>
          </w:divBdr>
        </w:div>
      </w:divsChild>
    </w:div>
    <w:div w:id="764034731">
      <w:bodyDiv w:val="1"/>
      <w:marLeft w:val="0"/>
      <w:marRight w:val="0"/>
      <w:marTop w:val="0"/>
      <w:marBottom w:val="0"/>
      <w:divBdr>
        <w:top w:val="none" w:sz="0" w:space="0" w:color="auto"/>
        <w:left w:val="none" w:sz="0" w:space="0" w:color="auto"/>
        <w:bottom w:val="none" w:sz="0" w:space="0" w:color="auto"/>
        <w:right w:val="none" w:sz="0" w:space="0" w:color="auto"/>
      </w:divBdr>
    </w:div>
    <w:div w:id="820854309">
      <w:bodyDiv w:val="1"/>
      <w:marLeft w:val="0"/>
      <w:marRight w:val="0"/>
      <w:marTop w:val="0"/>
      <w:marBottom w:val="0"/>
      <w:divBdr>
        <w:top w:val="none" w:sz="0" w:space="0" w:color="auto"/>
        <w:left w:val="none" w:sz="0" w:space="0" w:color="auto"/>
        <w:bottom w:val="none" w:sz="0" w:space="0" w:color="auto"/>
        <w:right w:val="none" w:sz="0" w:space="0" w:color="auto"/>
      </w:divBdr>
    </w:div>
    <w:div w:id="821775447">
      <w:bodyDiv w:val="1"/>
      <w:marLeft w:val="0"/>
      <w:marRight w:val="0"/>
      <w:marTop w:val="0"/>
      <w:marBottom w:val="0"/>
      <w:divBdr>
        <w:top w:val="none" w:sz="0" w:space="0" w:color="auto"/>
        <w:left w:val="none" w:sz="0" w:space="0" w:color="auto"/>
        <w:bottom w:val="none" w:sz="0" w:space="0" w:color="auto"/>
        <w:right w:val="none" w:sz="0" w:space="0" w:color="auto"/>
      </w:divBdr>
    </w:div>
    <w:div w:id="842863650">
      <w:bodyDiv w:val="1"/>
      <w:marLeft w:val="0"/>
      <w:marRight w:val="0"/>
      <w:marTop w:val="0"/>
      <w:marBottom w:val="0"/>
      <w:divBdr>
        <w:top w:val="none" w:sz="0" w:space="0" w:color="auto"/>
        <w:left w:val="none" w:sz="0" w:space="0" w:color="auto"/>
        <w:bottom w:val="none" w:sz="0" w:space="0" w:color="auto"/>
        <w:right w:val="none" w:sz="0" w:space="0" w:color="auto"/>
      </w:divBdr>
    </w:div>
    <w:div w:id="935988507">
      <w:bodyDiv w:val="1"/>
      <w:marLeft w:val="0"/>
      <w:marRight w:val="0"/>
      <w:marTop w:val="0"/>
      <w:marBottom w:val="0"/>
      <w:divBdr>
        <w:top w:val="none" w:sz="0" w:space="0" w:color="auto"/>
        <w:left w:val="none" w:sz="0" w:space="0" w:color="auto"/>
        <w:bottom w:val="none" w:sz="0" w:space="0" w:color="auto"/>
        <w:right w:val="none" w:sz="0" w:space="0" w:color="auto"/>
      </w:divBdr>
    </w:div>
    <w:div w:id="995911925">
      <w:bodyDiv w:val="1"/>
      <w:marLeft w:val="0"/>
      <w:marRight w:val="0"/>
      <w:marTop w:val="0"/>
      <w:marBottom w:val="0"/>
      <w:divBdr>
        <w:top w:val="none" w:sz="0" w:space="0" w:color="auto"/>
        <w:left w:val="none" w:sz="0" w:space="0" w:color="auto"/>
        <w:bottom w:val="none" w:sz="0" w:space="0" w:color="auto"/>
        <w:right w:val="none" w:sz="0" w:space="0" w:color="auto"/>
      </w:divBdr>
      <w:divsChild>
        <w:div w:id="496309302">
          <w:marLeft w:val="0"/>
          <w:marRight w:val="0"/>
          <w:marTop w:val="0"/>
          <w:marBottom w:val="0"/>
          <w:divBdr>
            <w:top w:val="none" w:sz="0" w:space="0" w:color="auto"/>
            <w:left w:val="none" w:sz="0" w:space="0" w:color="auto"/>
            <w:bottom w:val="none" w:sz="0" w:space="0" w:color="auto"/>
            <w:right w:val="none" w:sz="0" w:space="0" w:color="auto"/>
          </w:divBdr>
        </w:div>
        <w:div w:id="1710762918">
          <w:marLeft w:val="0"/>
          <w:marRight w:val="0"/>
          <w:marTop w:val="0"/>
          <w:marBottom w:val="0"/>
          <w:divBdr>
            <w:top w:val="none" w:sz="0" w:space="0" w:color="auto"/>
            <w:left w:val="none" w:sz="0" w:space="0" w:color="auto"/>
            <w:bottom w:val="none" w:sz="0" w:space="0" w:color="auto"/>
            <w:right w:val="none" w:sz="0" w:space="0" w:color="auto"/>
          </w:divBdr>
        </w:div>
        <w:div w:id="1879926961">
          <w:marLeft w:val="0"/>
          <w:marRight w:val="0"/>
          <w:marTop w:val="0"/>
          <w:marBottom w:val="0"/>
          <w:divBdr>
            <w:top w:val="none" w:sz="0" w:space="0" w:color="auto"/>
            <w:left w:val="none" w:sz="0" w:space="0" w:color="auto"/>
            <w:bottom w:val="none" w:sz="0" w:space="0" w:color="auto"/>
            <w:right w:val="none" w:sz="0" w:space="0" w:color="auto"/>
          </w:divBdr>
        </w:div>
        <w:div w:id="1194659478">
          <w:marLeft w:val="0"/>
          <w:marRight w:val="0"/>
          <w:marTop w:val="0"/>
          <w:marBottom w:val="0"/>
          <w:divBdr>
            <w:top w:val="none" w:sz="0" w:space="0" w:color="auto"/>
            <w:left w:val="none" w:sz="0" w:space="0" w:color="auto"/>
            <w:bottom w:val="none" w:sz="0" w:space="0" w:color="auto"/>
            <w:right w:val="none" w:sz="0" w:space="0" w:color="auto"/>
          </w:divBdr>
        </w:div>
        <w:div w:id="1089733217">
          <w:marLeft w:val="0"/>
          <w:marRight w:val="0"/>
          <w:marTop w:val="0"/>
          <w:marBottom w:val="0"/>
          <w:divBdr>
            <w:top w:val="none" w:sz="0" w:space="0" w:color="auto"/>
            <w:left w:val="none" w:sz="0" w:space="0" w:color="auto"/>
            <w:bottom w:val="none" w:sz="0" w:space="0" w:color="auto"/>
            <w:right w:val="none" w:sz="0" w:space="0" w:color="auto"/>
          </w:divBdr>
        </w:div>
        <w:div w:id="1537083441">
          <w:marLeft w:val="0"/>
          <w:marRight w:val="0"/>
          <w:marTop w:val="0"/>
          <w:marBottom w:val="0"/>
          <w:divBdr>
            <w:top w:val="none" w:sz="0" w:space="0" w:color="auto"/>
            <w:left w:val="none" w:sz="0" w:space="0" w:color="auto"/>
            <w:bottom w:val="none" w:sz="0" w:space="0" w:color="auto"/>
            <w:right w:val="none" w:sz="0" w:space="0" w:color="auto"/>
          </w:divBdr>
        </w:div>
      </w:divsChild>
    </w:div>
    <w:div w:id="1062874411">
      <w:bodyDiv w:val="1"/>
      <w:marLeft w:val="0"/>
      <w:marRight w:val="0"/>
      <w:marTop w:val="0"/>
      <w:marBottom w:val="0"/>
      <w:divBdr>
        <w:top w:val="none" w:sz="0" w:space="0" w:color="auto"/>
        <w:left w:val="none" w:sz="0" w:space="0" w:color="auto"/>
        <w:bottom w:val="none" w:sz="0" w:space="0" w:color="auto"/>
        <w:right w:val="none" w:sz="0" w:space="0" w:color="auto"/>
      </w:divBdr>
    </w:div>
    <w:div w:id="1088966439">
      <w:bodyDiv w:val="1"/>
      <w:marLeft w:val="0"/>
      <w:marRight w:val="0"/>
      <w:marTop w:val="0"/>
      <w:marBottom w:val="0"/>
      <w:divBdr>
        <w:top w:val="none" w:sz="0" w:space="0" w:color="auto"/>
        <w:left w:val="none" w:sz="0" w:space="0" w:color="auto"/>
        <w:bottom w:val="none" w:sz="0" w:space="0" w:color="auto"/>
        <w:right w:val="none" w:sz="0" w:space="0" w:color="auto"/>
      </w:divBdr>
    </w:div>
    <w:div w:id="1354529519">
      <w:bodyDiv w:val="1"/>
      <w:marLeft w:val="0"/>
      <w:marRight w:val="0"/>
      <w:marTop w:val="0"/>
      <w:marBottom w:val="0"/>
      <w:divBdr>
        <w:top w:val="none" w:sz="0" w:space="0" w:color="auto"/>
        <w:left w:val="none" w:sz="0" w:space="0" w:color="auto"/>
        <w:bottom w:val="none" w:sz="0" w:space="0" w:color="auto"/>
        <w:right w:val="none" w:sz="0" w:space="0" w:color="auto"/>
      </w:divBdr>
      <w:divsChild>
        <w:div w:id="59405640">
          <w:marLeft w:val="0"/>
          <w:marRight w:val="0"/>
          <w:marTop w:val="0"/>
          <w:marBottom w:val="0"/>
          <w:divBdr>
            <w:top w:val="none" w:sz="0" w:space="0" w:color="auto"/>
            <w:left w:val="none" w:sz="0" w:space="0" w:color="auto"/>
            <w:bottom w:val="none" w:sz="0" w:space="0" w:color="auto"/>
            <w:right w:val="none" w:sz="0" w:space="0" w:color="auto"/>
          </w:divBdr>
        </w:div>
        <w:div w:id="1851676650">
          <w:marLeft w:val="0"/>
          <w:marRight w:val="0"/>
          <w:marTop w:val="0"/>
          <w:marBottom w:val="0"/>
          <w:divBdr>
            <w:top w:val="none" w:sz="0" w:space="0" w:color="auto"/>
            <w:left w:val="none" w:sz="0" w:space="0" w:color="auto"/>
            <w:bottom w:val="none" w:sz="0" w:space="0" w:color="auto"/>
            <w:right w:val="none" w:sz="0" w:space="0" w:color="auto"/>
          </w:divBdr>
        </w:div>
        <w:div w:id="1235360527">
          <w:marLeft w:val="0"/>
          <w:marRight w:val="0"/>
          <w:marTop w:val="0"/>
          <w:marBottom w:val="0"/>
          <w:divBdr>
            <w:top w:val="none" w:sz="0" w:space="0" w:color="auto"/>
            <w:left w:val="none" w:sz="0" w:space="0" w:color="auto"/>
            <w:bottom w:val="none" w:sz="0" w:space="0" w:color="auto"/>
            <w:right w:val="none" w:sz="0" w:space="0" w:color="auto"/>
          </w:divBdr>
        </w:div>
        <w:div w:id="751199136">
          <w:marLeft w:val="0"/>
          <w:marRight w:val="0"/>
          <w:marTop w:val="0"/>
          <w:marBottom w:val="0"/>
          <w:divBdr>
            <w:top w:val="none" w:sz="0" w:space="0" w:color="auto"/>
            <w:left w:val="none" w:sz="0" w:space="0" w:color="auto"/>
            <w:bottom w:val="none" w:sz="0" w:space="0" w:color="auto"/>
            <w:right w:val="none" w:sz="0" w:space="0" w:color="auto"/>
          </w:divBdr>
        </w:div>
        <w:div w:id="693384350">
          <w:marLeft w:val="0"/>
          <w:marRight w:val="0"/>
          <w:marTop w:val="0"/>
          <w:marBottom w:val="0"/>
          <w:divBdr>
            <w:top w:val="none" w:sz="0" w:space="0" w:color="auto"/>
            <w:left w:val="none" w:sz="0" w:space="0" w:color="auto"/>
            <w:bottom w:val="none" w:sz="0" w:space="0" w:color="auto"/>
            <w:right w:val="none" w:sz="0" w:space="0" w:color="auto"/>
          </w:divBdr>
        </w:div>
        <w:div w:id="686372493">
          <w:marLeft w:val="0"/>
          <w:marRight w:val="0"/>
          <w:marTop w:val="0"/>
          <w:marBottom w:val="0"/>
          <w:divBdr>
            <w:top w:val="none" w:sz="0" w:space="0" w:color="auto"/>
            <w:left w:val="none" w:sz="0" w:space="0" w:color="auto"/>
            <w:bottom w:val="none" w:sz="0" w:space="0" w:color="auto"/>
            <w:right w:val="none" w:sz="0" w:space="0" w:color="auto"/>
          </w:divBdr>
        </w:div>
        <w:div w:id="1531532387">
          <w:marLeft w:val="0"/>
          <w:marRight w:val="0"/>
          <w:marTop w:val="0"/>
          <w:marBottom w:val="0"/>
          <w:divBdr>
            <w:top w:val="none" w:sz="0" w:space="0" w:color="auto"/>
            <w:left w:val="none" w:sz="0" w:space="0" w:color="auto"/>
            <w:bottom w:val="none" w:sz="0" w:space="0" w:color="auto"/>
            <w:right w:val="none" w:sz="0" w:space="0" w:color="auto"/>
          </w:divBdr>
        </w:div>
        <w:div w:id="2110392373">
          <w:marLeft w:val="0"/>
          <w:marRight w:val="0"/>
          <w:marTop w:val="0"/>
          <w:marBottom w:val="0"/>
          <w:divBdr>
            <w:top w:val="none" w:sz="0" w:space="0" w:color="auto"/>
            <w:left w:val="none" w:sz="0" w:space="0" w:color="auto"/>
            <w:bottom w:val="none" w:sz="0" w:space="0" w:color="auto"/>
            <w:right w:val="none" w:sz="0" w:space="0" w:color="auto"/>
          </w:divBdr>
        </w:div>
        <w:div w:id="1438478346">
          <w:marLeft w:val="0"/>
          <w:marRight w:val="0"/>
          <w:marTop w:val="0"/>
          <w:marBottom w:val="0"/>
          <w:divBdr>
            <w:top w:val="none" w:sz="0" w:space="0" w:color="auto"/>
            <w:left w:val="none" w:sz="0" w:space="0" w:color="auto"/>
            <w:bottom w:val="none" w:sz="0" w:space="0" w:color="auto"/>
            <w:right w:val="none" w:sz="0" w:space="0" w:color="auto"/>
          </w:divBdr>
        </w:div>
        <w:div w:id="1591893490">
          <w:marLeft w:val="0"/>
          <w:marRight w:val="0"/>
          <w:marTop w:val="0"/>
          <w:marBottom w:val="0"/>
          <w:divBdr>
            <w:top w:val="none" w:sz="0" w:space="0" w:color="auto"/>
            <w:left w:val="none" w:sz="0" w:space="0" w:color="auto"/>
            <w:bottom w:val="none" w:sz="0" w:space="0" w:color="auto"/>
            <w:right w:val="none" w:sz="0" w:space="0" w:color="auto"/>
          </w:divBdr>
        </w:div>
        <w:div w:id="616570945">
          <w:marLeft w:val="0"/>
          <w:marRight w:val="0"/>
          <w:marTop w:val="0"/>
          <w:marBottom w:val="0"/>
          <w:divBdr>
            <w:top w:val="none" w:sz="0" w:space="0" w:color="auto"/>
            <w:left w:val="none" w:sz="0" w:space="0" w:color="auto"/>
            <w:bottom w:val="none" w:sz="0" w:space="0" w:color="auto"/>
            <w:right w:val="none" w:sz="0" w:space="0" w:color="auto"/>
          </w:divBdr>
        </w:div>
        <w:div w:id="1720007702">
          <w:marLeft w:val="0"/>
          <w:marRight w:val="0"/>
          <w:marTop w:val="0"/>
          <w:marBottom w:val="0"/>
          <w:divBdr>
            <w:top w:val="none" w:sz="0" w:space="0" w:color="auto"/>
            <w:left w:val="none" w:sz="0" w:space="0" w:color="auto"/>
            <w:bottom w:val="none" w:sz="0" w:space="0" w:color="auto"/>
            <w:right w:val="none" w:sz="0" w:space="0" w:color="auto"/>
          </w:divBdr>
        </w:div>
        <w:div w:id="1071346508">
          <w:marLeft w:val="0"/>
          <w:marRight w:val="0"/>
          <w:marTop w:val="0"/>
          <w:marBottom w:val="0"/>
          <w:divBdr>
            <w:top w:val="none" w:sz="0" w:space="0" w:color="auto"/>
            <w:left w:val="none" w:sz="0" w:space="0" w:color="auto"/>
            <w:bottom w:val="none" w:sz="0" w:space="0" w:color="auto"/>
            <w:right w:val="none" w:sz="0" w:space="0" w:color="auto"/>
          </w:divBdr>
        </w:div>
        <w:div w:id="1566137123">
          <w:marLeft w:val="0"/>
          <w:marRight w:val="0"/>
          <w:marTop w:val="0"/>
          <w:marBottom w:val="0"/>
          <w:divBdr>
            <w:top w:val="none" w:sz="0" w:space="0" w:color="auto"/>
            <w:left w:val="none" w:sz="0" w:space="0" w:color="auto"/>
            <w:bottom w:val="none" w:sz="0" w:space="0" w:color="auto"/>
            <w:right w:val="none" w:sz="0" w:space="0" w:color="auto"/>
          </w:divBdr>
        </w:div>
        <w:div w:id="1969504660">
          <w:marLeft w:val="0"/>
          <w:marRight w:val="0"/>
          <w:marTop w:val="0"/>
          <w:marBottom w:val="0"/>
          <w:divBdr>
            <w:top w:val="none" w:sz="0" w:space="0" w:color="auto"/>
            <w:left w:val="none" w:sz="0" w:space="0" w:color="auto"/>
            <w:bottom w:val="none" w:sz="0" w:space="0" w:color="auto"/>
            <w:right w:val="none" w:sz="0" w:space="0" w:color="auto"/>
          </w:divBdr>
        </w:div>
        <w:div w:id="2008970450">
          <w:marLeft w:val="0"/>
          <w:marRight w:val="0"/>
          <w:marTop w:val="0"/>
          <w:marBottom w:val="0"/>
          <w:divBdr>
            <w:top w:val="none" w:sz="0" w:space="0" w:color="auto"/>
            <w:left w:val="none" w:sz="0" w:space="0" w:color="auto"/>
            <w:bottom w:val="none" w:sz="0" w:space="0" w:color="auto"/>
            <w:right w:val="none" w:sz="0" w:space="0" w:color="auto"/>
          </w:divBdr>
        </w:div>
        <w:div w:id="974868160">
          <w:marLeft w:val="0"/>
          <w:marRight w:val="0"/>
          <w:marTop w:val="0"/>
          <w:marBottom w:val="0"/>
          <w:divBdr>
            <w:top w:val="none" w:sz="0" w:space="0" w:color="auto"/>
            <w:left w:val="none" w:sz="0" w:space="0" w:color="auto"/>
            <w:bottom w:val="none" w:sz="0" w:space="0" w:color="auto"/>
            <w:right w:val="none" w:sz="0" w:space="0" w:color="auto"/>
          </w:divBdr>
        </w:div>
        <w:div w:id="998923148">
          <w:marLeft w:val="0"/>
          <w:marRight w:val="0"/>
          <w:marTop w:val="0"/>
          <w:marBottom w:val="0"/>
          <w:divBdr>
            <w:top w:val="none" w:sz="0" w:space="0" w:color="auto"/>
            <w:left w:val="none" w:sz="0" w:space="0" w:color="auto"/>
            <w:bottom w:val="none" w:sz="0" w:space="0" w:color="auto"/>
            <w:right w:val="none" w:sz="0" w:space="0" w:color="auto"/>
          </w:divBdr>
        </w:div>
        <w:div w:id="628556773">
          <w:marLeft w:val="0"/>
          <w:marRight w:val="0"/>
          <w:marTop w:val="0"/>
          <w:marBottom w:val="0"/>
          <w:divBdr>
            <w:top w:val="none" w:sz="0" w:space="0" w:color="auto"/>
            <w:left w:val="none" w:sz="0" w:space="0" w:color="auto"/>
            <w:bottom w:val="none" w:sz="0" w:space="0" w:color="auto"/>
            <w:right w:val="none" w:sz="0" w:space="0" w:color="auto"/>
          </w:divBdr>
        </w:div>
        <w:div w:id="1776631708">
          <w:marLeft w:val="0"/>
          <w:marRight w:val="0"/>
          <w:marTop w:val="0"/>
          <w:marBottom w:val="0"/>
          <w:divBdr>
            <w:top w:val="none" w:sz="0" w:space="0" w:color="auto"/>
            <w:left w:val="none" w:sz="0" w:space="0" w:color="auto"/>
            <w:bottom w:val="none" w:sz="0" w:space="0" w:color="auto"/>
            <w:right w:val="none" w:sz="0" w:space="0" w:color="auto"/>
          </w:divBdr>
        </w:div>
      </w:divsChild>
    </w:div>
    <w:div w:id="1421607021">
      <w:bodyDiv w:val="1"/>
      <w:marLeft w:val="0"/>
      <w:marRight w:val="0"/>
      <w:marTop w:val="0"/>
      <w:marBottom w:val="0"/>
      <w:divBdr>
        <w:top w:val="none" w:sz="0" w:space="0" w:color="auto"/>
        <w:left w:val="none" w:sz="0" w:space="0" w:color="auto"/>
        <w:bottom w:val="none" w:sz="0" w:space="0" w:color="auto"/>
        <w:right w:val="none" w:sz="0" w:space="0" w:color="auto"/>
      </w:divBdr>
    </w:div>
    <w:div w:id="1472601754">
      <w:bodyDiv w:val="1"/>
      <w:marLeft w:val="0"/>
      <w:marRight w:val="0"/>
      <w:marTop w:val="0"/>
      <w:marBottom w:val="0"/>
      <w:divBdr>
        <w:top w:val="none" w:sz="0" w:space="0" w:color="auto"/>
        <w:left w:val="none" w:sz="0" w:space="0" w:color="auto"/>
        <w:bottom w:val="none" w:sz="0" w:space="0" w:color="auto"/>
        <w:right w:val="none" w:sz="0" w:space="0" w:color="auto"/>
      </w:divBdr>
    </w:div>
    <w:div w:id="1533033270">
      <w:bodyDiv w:val="1"/>
      <w:marLeft w:val="0"/>
      <w:marRight w:val="0"/>
      <w:marTop w:val="0"/>
      <w:marBottom w:val="0"/>
      <w:divBdr>
        <w:top w:val="none" w:sz="0" w:space="0" w:color="auto"/>
        <w:left w:val="none" w:sz="0" w:space="0" w:color="auto"/>
        <w:bottom w:val="none" w:sz="0" w:space="0" w:color="auto"/>
        <w:right w:val="none" w:sz="0" w:space="0" w:color="auto"/>
      </w:divBdr>
    </w:div>
    <w:div w:id="1550527710">
      <w:bodyDiv w:val="1"/>
      <w:marLeft w:val="0"/>
      <w:marRight w:val="0"/>
      <w:marTop w:val="0"/>
      <w:marBottom w:val="0"/>
      <w:divBdr>
        <w:top w:val="none" w:sz="0" w:space="0" w:color="auto"/>
        <w:left w:val="none" w:sz="0" w:space="0" w:color="auto"/>
        <w:bottom w:val="none" w:sz="0" w:space="0" w:color="auto"/>
        <w:right w:val="none" w:sz="0" w:space="0" w:color="auto"/>
      </w:divBdr>
    </w:div>
    <w:div w:id="1625305626">
      <w:bodyDiv w:val="1"/>
      <w:marLeft w:val="0"/>
      <w:marRight w:val="0"/>
      <w:marTop w:val="0"/>
      <w:marBottom w:val="0"/>
      <w:divBdr>
        <w:top w:val="none" w:sz="0" w:space="0" w:color="auto"/>
        <w:left w:val="none" w:sz="0" w:space="0" w:color="auto"/>
        <w:bottom w:val="none" w:sz="0" w:space="0" w:color="auto"/>
        <w:right w:val="none" w:sz="0" w:space="0" w:color="auto"/>
      </w:divBdr>
    </w:div>
    <w:div w:id="1651790895">
      <w:bodyDiv w:val="1"/>
      <w:marLeft w:val="0"/>
      <w:marRight w:val="0"/>
      <w:marTop w:val="0"/>
      <w:marBottom w:val="0"/>
      <w:divBdr>
        <w:top w:val="none" w:sz="0" w:space="0" w:color="auto"/>
        <w:left w:val="none" w:sz="0" w:space="0" w:color="auto"/>
        <w:bottom w:val="none" w:sz="0" w:space="0" w:color="auto"/>
        <w:right w:val="none" w:sz="0" w:space="0" w:color="auto"/>
      </w:divBdr>
    </w:div>
    <w:div w:id="1758407419">
      <w:bodyDiv w:val="1"/>
      <w:marLeft w:val="0"/>
      <w:marRight w:val="0"/>
      <w:marTop w:val="0"/>
      <w:marBottom w:val="0"/>
      <w:divBdr>
        <w:top w:val="none" w:sz="0" w:space="0" w:color="auto"/>
        <w:left w:val="none" w:sz="0" w:space="0" w:color="auto"/>
        <w:bottom w:val="none" w:sz="0" w:space="0" w:color="auto"/>
        <w:right w:val="none" w:sz="0" w:space="0" w:color="auto"/>
      </w:divBdr>
    </w:div>
    <w:div w:id="1765153336">
      <w:bodyDiv w:val="1"/>
      <w:marLeft w:val="0"/>
      <w:marRight w:val="0"/>
      <w:marTop w:val="0"/>
      <w:marBottom w:val="0"/>
      <w:divBdr>
        <w:top w:val="none" w:sz="0" w:space="0" w:color="auto"/>
        <w:left w:val="none" w:sz="0" w:space="0" w:color="auto"/>
        <w:bottom w:val="none" w:sz="0" w:space="0" w:color="auto"/>
        <w:right w:val="none" w:sz="0" w:space="0" w:color="auto"/>
      </w:divBdr>
    </w:div>
    <w:div w:id="1861383857">
      <w:bodyDiv w:val="1"/>
      <w:marLeft w:val="0"/>
      <w:marRight w:val="0"/>
      <w:marTop w:val="0"/>
      <w:marBottom w:val="0"/>
      <w:divBdr>
        <w:top w:val="none" w:sz="0" w:space="0" w:color="auto"/>
        <w:left w:val="none" w:sz="0" w:space="0" w:color="auto"/>
        <w:bottom w:val="none" w:sz="0" w:space="0" w:color="auto"/>
        <w:right w:val="none" w:sz="0" w:space="0" w:color="auto"/>
      </w:divBdr>
    </w:div>
    <w:div w:id="1940290482">
      <w:bodyDiv w:val="1"/>
      <w:marLeft w:val="0"/>
      <w:marRight w:val="0"/>
      <w:marTop w:val="0"/>
      <w:marBottom w:val="0"/>
      <w:divBdr>
        <w:top w:val="none" w:sz="0" w:space="0" w:color="auto"/>
        <w:left w:val="none" w:sz="0" w:space="0" w:color="auto"/>
        <w:bottom w:val="none" w:sz="0" w:space="0" w:color="auto"/>
        <w:right w:val="none" w:sz="0" w:space="0" w:color="auto"/>
      </w:divBdr>
    </w:div>
    <w:div w:id="1942377674">
      <w:bodyDiv w:val="1"/>
      <w:marLeft w:val="0"/>
      <w:marRight w:val="0"/>
      <w:marTop w:val="0"/>
      <w:marBottom w:val="0"/>
      <w:divBdr>
        <w:top w:val="none" w:sz="0" w:space="0" w:color="auto"/>
        <w:left w:val="none" w:sz="0" w:space="0" w:color="auto"/>
        <w:bottom w:val="none" w:sz="0" w:space="0" w:color="auto"/>
        <w:right w:val="none" w:sz="0" w:space="0" w:color="auto"/>
      </w:divBdr>
    </w:div>
    <w:div w:id="1969235632">
      <w:bodyDiv w:val="1"/>
      <w:marLeft w:val="0"/>
      <w:marRight w:val="0"/>
      <w:marTop w:val="0"/>
      <w:marBottom w:val="0"/>
      <w:divBdr>
        <w:top w:val="none" w:sz="0" w:space="0" w:color="auto"/>
        <w:left w:val="none" w:sz="0" w:space="0" w:color="auto"/>
        <w:bottom w:val="none" w:sz="0" w:space="0" w:color="auto"/>
        <w:right w:val="none" w:sz="0" w:space="0" w:color="auto"/>
      </w:divBdr>
    </w:div>
    <w:div w:id="2005622058">
      <w:bodyDiv w:val="1"/>
      <w:marLeft w:val="0"/>
      <w:marRight w:val="0"/>
      <w:marTop w:val="0"/>
      <w:marBottom w:val="0"/>
      <w:divBdr>
        <w:top w:val="none" w:sz="0" w:space="0" w:color="auto"/>
        <w:left w:val="none" w:sz="0" w:space="0" w:color="auto"/>
        <w:bottom w:val="none" w:sz="0" w:space="0" w:color="auto"/>
        <w:right w:val="none" w:sz="0" w:space="0" w:color="auto"/>
      </w:divBdr>
    </w:div>
    <w:div w:id="2025086206">
      <w:bodyDiv w:val="1"/>
      <w:marLeft w:val="0"/>
      <w:marRight w:val="0"/>
      <w:marTop w:val="0"/>
      <w:marBottom w:val="0"/>
      <w:divBdr>
        <w:top w:val="none" w:sz="0" w:space="0" w:color="auto"/>
        <w:left w:val="none" w:sz="0" w:space="0" w:color="auto"/>
        <w:bottom w:val="none" w:sz="0" w:space="0" w:color="auto"/>
        <w:right w:val="none" w:sz="0" w:space="0" w:color="auto"/>
      </w:divBdr>
    </w:div>
    <w:div w:id="2073698746">
      <w:bodyDiv w:val="1"/>
      <w:marLeft w:val="0"/>
      <w:marRight w:val="0"/>
      <w:marTop w:val="0"/>
      <w:marBottom w:val="0"/>
      <w:divBdr>
        <w:top w:val="none" w:sz="0" w:space="0" w:color="auto"/>
        <w:left w:val="none" w:sz="0" w:space="0" w:color="auto"/>
        <w:bottom w:val="none" w:sz="0" w:space="0" w:color="auto"/>
        <w:right w:val="none" w:sz="0" w:space="0" w:color="auto"/>
      </w:divBdr>
    </w:div>
    <w:div w:id="2088259835">
      <w:bodyDiv w:val="1"/>
      <w:marLeft w:val="0"/>
      <w:marRight w:val="0"/>
      <w:marTop w:val="0"/>
      <w:marBottom w:val="0"/>
      <w:divBdr>
        <w:top w:val="none" w:sz="0" w:space="0" w:color="auto"/>
        <w:left w:val="none" w:sz="0" w:space="0" w:color="auto"/>
        <w:bottom w:val="none" w:sz="0" w:space="0" w:color="auto"/>
        <w:right w:val="none" w:sz="0" w:space="0" w:color="auto"/>
      </w:divBdr>
      <w:divsChild>
        <w:div w:id="213395370">
          <w:marLeft w:val="0"/>
          <w:marRight w:val="0"/>
          <w:marTop w:val="0"/>
          <w:marBottom w:val="0"/>
          <w:divBdr>
            <w:top w:val="none" w:sz="0" w:space="0" w:color="auto"/>
            <w:left w:val="none" w:sz="0" w:space="0" w:color="auto"/>
            <w:bottom w:val="none" w:sz="0" w:space="0" w:color="auto"/>
            <w:right w:val="none" w:sz="0" w:space="0" w:color="auto"/>
          </w:divBdr>
        </w:div>
        <w:div w:id="1660503940">
          <w:marLeft w:val="0"/>
          <w:marRight w:val="0"/>
          <w:marTop w:val="0"/>
          <w:marBottom w:val="0"/>
          <w:divBdr>
            <w:top w:val="none" w:sz="0" w:space="0" w:color="auto"/>
            <w:left w:val="none" w:sz="0" w:space="0" w:color="auto"/>
            <w:bottom w:val="none" w:sz="0" w:space="0" w:color="auto"/>
            <w:right w:val="none" w:sz="0" w:space="0" w:color="auto"/>
          </w:divBdr>
        </w:div>
        <w:div w:id="1535580940">
          <w:marLeft w:val="0"/>
          <w:marRight w:val="0"/>
          <w:marTop w:val="0"/>
          <w:marBottom w:val="0"/>
          <w:divBdr>
            <w:top w:val="none" w:sz="0" w:space="0" w:color="auto"/>
            <w:left w:val="none" w:sz="0" w:space="0" w:color="auto"/>
            <w:bottom w:val="none" w:sz="0" w:space="0" w:color="auto"/>
            <w:right w:val="none" w:sz="0" w:space="0" w:color="auto"/>
          </w:divBdr>
        </w:div>
        <w:div w:id="100031766">
          <w:marLeft w:val="0"/>
          <w:marRight w:val="0"/>
          <w:marTop w:val="0"/>
          <w:marBottom w:val="0"/>
          <w:divBdr>
            <w:top w:val="none" w:sz="0" w:space="0" w:color="auto"/>
            <w:left w:val="none" w:sz="0" w:space="0" w:color="auto"/>
            <w:bottom w:val="none" w:sz="0" w:space="0" w:color="auto"/>
            <w:right w:val="none" w:sz="0" w:space="0" w:color="auto"/>
          </w:divBdr>
        </w:div>
        <w:div w:id="117721459">
          <w:marLeft w:val="0"/>
          <w:marRight w:val="0"/>
          <w:marTop w:val="0"/>
          <w:marBottom w:val="0"/>
          <w:divBdr>
            <w:top w:val="none" w:sz="0" w:space="0" w:color="auto"/>
            <w:left w:val="none" w:sz="0" w:space="0" w:color="auto"/>
            <w:bottom w:val="none" w:sz="0" w:space="0" w:color="auto"/>
            <w:right w:val="none" w:sz="0" w:space="0" w:color="auto"/>
          </w:divBdr>
        </w:div>
        <w:div w:id="4094289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0.emf"/><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docs.python.org/2/library/io.html" TargetMode="External"/><Relationship Id="rId1" Type="http://schemas.openxmlformats.org/officeDocument/2006/relationships/hyperlink" Target="https://pillow.readthedocs.io/en/s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840BA-94A0-4CCB-920C-C8C085397B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6</TotalTime>
  <Pages>28</Pages>
  <Words>4113</Words>
  <Characters>2344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dc:creator>
  <cp:keywords/>
  <dc:description/>
  <cp:lastModifiedBy>Anton Z</cp:lastModifiedBy>
  <cp:revision>1134</cp:revision>
  <cp:lastPrinted>2020-03-13T10:32:00Z</cp:lastPrinted>
  <dcterms:created xsi:type="dcterms:W3CDTF">2020-03-04T12:21:00Z</dcterms:created>
  <dcterms:modified xsi:type="dcterms:W3CDTF">2020-04-03T18:51:00Z</dcterms:modified>
</cp:coreProperties>
</file>